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06CB" w:rsidRDefault="00A96FDB">
      <w:pPr>
        <w:pStyle w:val="Title"/>
      </w:pPr>
      <w:r>
        <w:t>BMM</w:t>
      </w:r>
      <w:r w:rsidR="00981F27">
        <w:t xml:space="preserve"> &amp; </w:t>
      </w:r>
      <w:bookmarkStart w:id="0" w:name="_GoBack"/>
      <w:bookmarkEnd w:id="0"/>
      <w:r>
        <w:t>BMA Industrial Training Report Format</w:t>
      </w:r>
    </w:p>
    <w:p w:rsidR="002206CB" w:rsidRDefault="002206CB">
      <w:pPr>
        <w:pStyle w:val="BodyText"/>
        <w:spacing w:before="10"/>
        <w:rPr>
          <w:b/>
          <w:sz w:val="23"/>
        </w:rPr>
      </w:pPr>
    </w:p>
    <w:p w:rsidR="002206CB" w:rsidRPr="00A97EED" w:rsidRDefault="00A96FDB">
      <w:pPr>
        <w:ind w:left="640"/>
        <w:rPr>
          <w:b/>
          <w:sz w:val="24"/>
        </w:rPr>
      </w:pPr>
      <w:r w:rsidRPr="00A97EED">
        <w:rPr>
          <w:b/>
          <w:sz w:val="24"/>
        </w:rPr>
        <w:t>Note:</w:t>
      </w:r>
    </w:p>
    <w:p w:rsidR="002206CB" w:rsidRPr="00A97EED" w:rsidRDefault="00A96FDB">
      <w:pPr>
        <w:ind w:left="640" w:right="455"/>
        <w:rPr>
          <w:b/>
          <w:sz w:val="24"/>
        </w:rPr>
      </w:pPr>
      <w:r w:rsidRPr="00A97EED">
        <w:rPr>
          <w:b/>
          <w:sz w:val="24"/>
        </w:rPr>
        <w:t>You have to submit the softcopy of the report to the UMP supervisor a week after you have finished your internship.</w:t>
      </w:r>
    </w:p>
    <w:p w:rsidR="002206CB" w:rsidRDefault="002206CB">
      <w:pPr>
        <w:pStyle w:val="BodyText"/>
        <w:spacing w:before="2"/>
        <w:rPr>
          <w:b/>
          <w:sz w:val="16"/>
        </w:rPr>
      </w:pPr>
    </w:p>
    <w:p w:rsidR="002206CB" w:rsidRDefault="00A96FDB">
      <w:pPr>
        <w:pStyle w:val="ListParagraph"/>
        <w:numPr>
          <w:ilvl w:val="0"/>
          <w:numId w:val="8"/>
        </w:numPr>
        <w:tabs>
          <w:tab w:val="left" w:pos="1361"/>
        </w:tabs>
        <w:spacing w:before="90"/>
        <w:ind w:hanging="361"/>
        <w:rPr>
          <w:sz w:val="24"/>
        </w:rPr>
      </w:pPr>
      <w:r>
        <w:rPr>
          <w:sz w:val="24"/>
        </w:rPr>
        <w:t>Cover page (see</w:t>
      </w:r>
      <w:r>
        <w:rPr>
          <w:spacing w:val="-4"/>
          <w:sz w:val="24"/>
        </w:rPr>
        <w:t xml:space="preserve"> </w:t>
      </w:r>
      <w:r>
        <w:rPr>
          <w:b/>
          <w:sz w:val="24"/>
        </w:rPr>
        <w:t>APPENDIX</w:t>
      </w:r>
      <w:r>
        <w:rPr>
          <w:sz w:val="24"/>
        </w:rPr>
        <w:t>)</w:t>
      </w:r>
    </w:p>
    <w:p w:rsidR="002206CB" w:rsidRDefault="00A96FDB">
      <w:pPr>
        <w:pStyle w:val="ListParagraph"/>
        <w:numPr>
          <w:ilvl w:val="1"/>
          <w:numId w:val="8"/>
        </w:numPr>
        <w:tabs>
          <w:tab w:val="left" w:pos="2440"/>
          <w:tab w:val="left" w:pos="2441"/>
        </w:tabs>
        <w:jc w:val="left"/>
        <w:rPr>
          <w:sz w:val="24"/>
        </w:rPr>
      </w:pPr>
      <w:proofErr w:type="spellStart"/>
      <w:r>
        <w:rPr>
          <w:sz w:val="24"/>
        </w:rPr>
        <w:t>Programme</w:t>
      </w:r>
      <w:proofErr w:type="spellEnd"/>
      <w:r>
        <w:rPr>
          <w:spacing w:val="-1"/>
          <w:sz w:val="24"/>
        </w:rPr>
        <w:t xml:space="preserve"> </w:t>
      </w:r>
      <w:r>
        <w:rPr>
          <w:sz w:val="24"/>
        </w:rPr>
        <w:t>Faculty</w:t>
      </w:r>
    </w:p>
    <w:p w:rsidR="002206CB" w:rsidRDefault="00A96FDB">
      <w:pPr>
        <w:pStyle w:val="ListParagraph"/>
        <w:numPr>
          <w:ilvl w:val="1"/>
          <w:numId w:val="8"/>
        </w:numPr>
        <w:tabs>
          <w:tab w:val="left" w:pos="2440"/>
          <w:tab w:val="left" w:pos="2441"/>
        </w:tabs>
        <w:spacing w:before="1"/>
        <w:ind w:hanging="555"/>
        <w:jc w:val="left"/>
        <w:rPr>
          <w:sz w:val="24"/>
        </w:rPr>
      </w:pPr>
      <w:r>
        <w:rPr>
          <w:sz w:val="24"/>
        </w:rPr>
        <w:t>Student’s</w:t>
      </w:r>
      <w:r>
        <w:rPr>
          <w:spacing w:val="-2"/>
          <w:sz w:val="24"/>
        </w:rPr>
        <w:t xml:space="preserve"> </w:t>
      </w:r>
      <w:r>
        <w:rPr>
          <w:sz w:val="24"/>
        </w:rPr>
        <w:t>name</w:t>
      </w:r>
    </w:p>
    <w:p w:rsidR="002206CB" w:rsidRDefault="00A96FDB">
      <w:pPr>
        <w:pStyle w:val="ListParagraph"/>
        <w:numPr>
          <w:ilvl w:val="1"/>
          <w:numId w:val="8"/>
        </w:numPr>
        <w:tabs>
          <w:tab w:val="left" w:pos="2440"/>
          <w:tab w:val="left" w:pos="2441"/>
        </w:tabs>
        <w:ind w:hanging="620"/>
        <w:jc w:val="left"/>
        <w:rPr>
          <w:sz w:val="24"/>
        </w:rPr>
      </w:pPr>
      <w:r>
        <w:rPr>
          <w:sz w:val="24"/>
        </w:rPr>
        <w:t>Student</w:t>
      </w:r>
      <w:r>
        <w:rPr>
          <w:spacing w:val="-1"/>
          <w:sz w:val="24"/>
        </w:rPr>
        <w:t xml:space="preserve"> </w:t>
      </w:r>
      <w:r>
        <w:rPr>
          <w:sz w:val="24"/>
        </w:rPr>
        <w:t>ID</w:t>
      </w:r>
    </w:p>
    <w:p w:rsidR="002206CB" w:rsidRDefault="00A96FDB">
      <w:pPr>
        <w:pStyle w:val="ListParagraph"/>
        <w:numPr>
          <w:ilvl w:val="1"/>
          <w:numId w:val="8"/>
        </w:numPr>
        <w:tabs>
          <w:tab w:val="left" w:pos="2440"/>
          <w:tab w:val="left" w:pos="2441"/>
        </w:tabs>
        <w:ind w:hanging="608"/>
        <w:jc w:val="left"/>
        <w:rPr>
          <w:sz w:val="24"/>
        </w:rPr>
      </w:pPr>
      <w:r>
        <w:rPr>
          <w:sz w:val="24"/>
        </w:rPr>
        <w:t>Start date of industrial</w:t>
      </w:r>
      <w:r>
        <w:rPr>
          <w:spacing w:val="-2"/>
          <w:sz w:val="24"/>
        </w:rPr>
        <w:t xml:space="preserve"> </w:t>
      </w:r>
      <w:r>
        <w:rPr>
          <w:sz w:val="24"/>
        </w:rPr>
        <w:t>training</w:t>
      </w:r>
    </w:p>
    <w:p w:rsidR="002206CB" w:rsidRDefault="00A96FDB">
      <w:pPr>
        <w:pStyle w:val="ListParagraph"/>
        <w:numPr>
          <w:ilvl w:val="1"/>
          <w:numId w:val="8"/>
        </w:numPr>
        <w:tabs>
          <w:tab w:val="left" w:pos="2440"/>
          <w:tab w:val="left" w:pos="2441"/>
        </w:tabs>
        <w:ind w:hanging="541"/>
        <w:jc w:val="left"/>
        <w:rPr>
          <w:sz w:val="24"/>
        </w:rPr>
      </w:pPr>
      <w:r>
        <w:rPr>
          <w:sz w:val="24"/>
        </w:rPr>
        <w:t>End date of industrial</w:t>
      </w:r>
      <w:r>
        <w:rPr>
          <w:spacing w:val="-3"/>
          <w:sz w:val="24"/>
        </w:rPr>
        <w:t xml:space="preserve"> </w:t>
      </w:r>
      <w:r>
        <w:rPr>
          <w:sz w:val="24"/>
        </w:rPr>
        <w:t>training</w:t>
      </w:r>
    </w:p>
    <w:p w:rsidR="002206CB" w:rsidRDefault="00A96FDB">
      <w:pPr>
        <w:pStyle w:val="ListParagraph"/>
        <w:numPr>
          <w:ilvl w:val="1"/>
          <w:numId w:val="8"/>
        </w:numPr>
        <w:tabs>
          <w:tab w:val="left" w:pos="2440"/>
          <w:tab w:val="left" w:pos="2441"/>
        </w:tabs>
        <w:ind w:hanging="608"/>
        <w:jc w:val="left"/>
        <w:rPr>
          <w:sz w:val="24"/>
        </w:rPr>
      </w:pPr>
      <w:r>
        <w:rPr>
          <w:sz w:val="24"/>
        </w:rPr>
        <w:t>Industrial name and</w:t>
      </w:r>
      <w:r>
        <w:rPr>
          <w:spacing w:val="1"/>
          <w:sz w:val="24"/>
        </w:rPr>
        <w:t xml:space="preserve"> </w:t>
      </w:r>
      <w:r>
        <w:rPr>
          <w:sz w:val="24"/>
        </w:rPr>
        <w:t>address</w:t>
      </w:r>
    </w:p>
    <w:p w:rsidR="002206CB" w:rsidRDefault="002206CB">
      <w:pPr>
        <w:pStyle w:val="BodyText"/>
      </w:pPr>
    </w:p>
    <w:p w:rsidR="002206CB" w:rsidRDefault="00A96FDB">
      <w:pPr>
        <w:pStyle w:val="ListParagraph"/>
        <w:numPr>
          <w:ilvl w:val="0"/>
          <w:numId w:val="8"/>
        </w:numPr>
        <w:tabs>
          <w:tab w:val="left" w:pos="1361"/>
        </w:tabs>
        <w:ind w:hanging="361"/>
        <w:rPr>
          <w:sz w:val="24"/>
        </w:rPr>
      </w:pPr>
      <w:r>
        <w:rPr>
          <w:sz w:val="24"/>
        </w:rPr>
        <w:t>Acknowledgement</w:t>
      </w:r>
    </w:p>
    <w:p w:rsidR="002206CB" w:rsidRDefault="00A96FDB">
      <w:pPr>
        <w:pStyle w:val="ListParagraph"/>
        <w:numPr>
          <w:ilvl w:val="0"/>
          <w:numId w:val="8"/>
        </w:numPr>
        <w:tabs>
          <w:tab w:val="left" w:pos="1361"/>
        </w:tabs>
        <w:ind w:hanging="361"/>
        <w:rPr>
          <w:sz w:val="24"/>
        </w:rPr>
      </w:pPr>
      <w:r>
        <w:rPr>
          <w:sz w:val="24"/>
        </w:rPr>
        <w:t>Abstract</w:t>
      </w:r>
    </w:p>
    <w:p w:rsidR="002206CB" w:rsidRDefault="00A96FDB">
      <w:pPr>
        <w:pStyle w:val="ListParagraph"/>
        <w:numPr>
          <w:ilvl w:val="0"/>
          <w:numId w:val="8"/>
        </w:numPr>
        <w:tabs>
          <w:tab w:val="left" w:pos="1361"/>
        </w:tabs>
        <w:ind w:hanging="361"/>
        <w:rPr>
          <w:sz w:val="24"/>
        </w:rPr>
      </w:pPr>
      <w:r>
        <w:rPr>
          <w:sz w:val="24"/>
        </w:rPr>
        <w:t>Table of</w:t>
      </w:r>
      <w:r>
        <w:rPr>
          <w:spacing w:val="-3"/>
          <w:sz w:val="24"/>
        </w:rPr>
        <w:t xml:space="preserve"> </w:t>
      </w:r>
      <w:r>
        <w:rPr>
          <w:sz w:val="24"/>
        </w:rPr>
        <w:t>Contents</w:t>
      </w:r>
    </w:p>
    <w:p w:rsidR="002206CB" w:rsidRDefault="00A96FDB">
      <w:pPr>
        <w:pStyle w:val="ListParagraph"/>
        <w:numPr>
          <w:ilvl w:val="0"/>
          <w:numId w:val="8"/>
        </w:numPr>
        <w:tabs>
          <w:tab w:val="left" w:pos="1361"/>
        </w:tabs>
        <w:ind w:hanging="361"/>
        <w:rPr>
          <w:sz w:val="24"/>
        </w:rPr>
      </w:pPr>
      <w:r>
        <w:rPr>
          <w:sz w:val="24"/>
        </w:rPr>
        <w:t>List of figures (if</w:t>
      </w:r>
      <w:r>
        <w:rPr>
          <w:spacing w:val="-1"/>
          <w:sz w:val="24"/>
        </w:rPr>
        <w:t xml:space="preserve"> </w:t>
      </w:r>
      <w:r>
        <w:rPr>
          <w:sz w:val="24"/>
        </w:rPr>
        <w:t>any)</w:t>
      </w:r>
    </w:p>
    <w:p w:rsidR="002206CB" w:rsidRDefault="00A96FDB">
      <w:pPr>
        <w:pStyle w:val="ListParagraph"/>
        <w:numPr>
          <w:ilvl w:val="0"/>
          <w:numId w:val="8"/>
        </w:numPr>
        <w:tabs>
          <w:tab w:val="left" w:pos="1361"/>
        </w:tabs>
        <w:ind w:hanging="361"/>
        <w:rPr>
          <w:sz w:val="24"/>
        </w:rPr>
      </w:pPr>
      <w:r>
        <w:rPr>
          <w:sz w:val="24"/>
        </w:rPr>
        <w:t>List of tables (if</w:t>
      </w:r>
      <w:r>
        <w:rPr>
          <w:spacing w:val="-1"/>
          <w:sz w:val="24"/>
        </w:rPr>
        <w:t xml:space="preserve"> </w:t>
      </w:r>
      <w:r>
        <w:rPr>
          <w:sz w:val="24"/>
        </w:rPr>
        <w:t>any)</w:t>
      </w:r>
    </w:p>
    <w:p w:rsidR="002206CB" w:rsidRDefault="00A96FDB">
      <w:pPr>
        <w:pStyle w:val="ListParagraph"/>
        <w:numPr>
          <w:ilvl w:val="0"/>
          <w:numId w:val="8"/>
        </w:numPr>
        <w:tabs>
          <w:tab w:val="left" w:pos="1361"/>
        </w:tabs>
        <w:ind w:hanging="361"/>
        <w:rPr>
          <w:sz w:val="24"/>
        </w:rPr>
      </w:pPr>
      <w:r>
        <w:rPr>
          <w:sz w:val="24"/>
        </w:rPr>
        <w:t>List of abbreviations (if</w:t>
      </w:r>
      <w:r>
        <w:rPr>
          <w:spacing w:val="-1"/>
          <w:sz w:val="24"/>
        </w:rPr>
        <w:t xml:space="preserve"> </w:t>
      </w:r>
      <w:r>
        <w:rPr>
          <w:sz w:val="24"/>
        </w:rPr>
        <w:t>any)</w:t>
      </w:r>
    </w:p>
    <w:p w:rsidR="002206CB" w:rsidRDefault="00A97EED">
      <w:pPr>
        <w:pStyle w:val="Heading1"/>
        <w:numPr>
          <w:ilvl w:val="0"/>
          <w:numId w:val="8"/>
        </w:numPr>
        <w:tabs>
          <w:tab w:val="left" w:pos="1361"/>
        </w:tabs>
        <w:ind w:hanging="361"/>
      </w:pPr>
      <w:r>
        <w:t xml:space="preserve">Introduction and </w:t>
      </w:r>
      <w:r w:rsidR="00A96FDB">
        <w:t xml:space="preserve">Company </w:t>
      </w:r>
      <w:r>
        <w:t>background</w:t>
      </w:r>
      <w:r w:rsidR="00A96FDB">
        <w:t xml:space="preserve"> (max. </w:t>
      </w:r>
      <w:r>
        <w:t>10</w:t>
      </w:r>
      <w:r w:rsidR="00A96FDB">
        <w:rPr>
          <w:spacing w:val="-5"/>
        </w:rPr>
        <w:t xml:space="preserve"> </w:t>
      </w:r>
      <w:r w:rsidR="00A96FDB">
        <w:t>pages)</w:t>
      </w:r>
    </w:p>
    <w:p w:rsidR="00A97EED" w:rsidRPr="00A97EED" w:rsidRDefault="00A97EED">
      <w:pPr>
        <w:pStyle w:val="ListParagraph"/>
        <w:numPr>
          <w:ilvl w:val="0"/>
          <w:numId w:val="7"/>
        </w:numPr>
        <w:tabs>
          <w:tab w:val="left" w:pos="2099"/>
          <w:tab w:val="left" w:pos="2100"/>
        </w:tabs>
        <w:rPr>
          <w:sz w:val="24"/>
          <w:szCs w:val="24"/>
        </w:rPr>
      </w:pPr>
      <w:r w:rsidRPr="00A97EED">
        <w:rPr>
          <w:color w:val="000000"/>
          <w:sz w:val="24"/>
          <w:szCs w:val="24"/>
        </w:rPr>
        <w:t>Main purpose of the report, the job title and outline the major areas of responsibility</w:t>
      </w:r>
    </w:p>
    <w:p w:rsidR="002206CB" w:rsidRDefault="00A96FDB">
      <w:pPr>
        <w:pStyle w:val="ListParagraph"/>
        <w:numPr>
          <w:ilvl w:val="0"/>
          <w:numId w:val="7"/>
        </w:numPr>
        <w:tabs>
          <w:tab w:val="left" w:pos="2099"/>
          <w:tab w:val="left" w:pos="2100"/>
        </w:tabs>
        <w:rPr>
          <w:sz w:val="24"/>
        </w:rPr>
      </w:pPr>
      <w:r>
        <w:rPr>
          <w:sz w:val="24"/>
        </w:rPr>
        <w:t>Training schedule (Gantt</w:t>
      </w:r>
      <w:r>
        <w:rPr>
          <w:spacing w:val="-2"/>
          <w:sz w:val="24"/>
        </w:rPr>
        <w:t xml:space="preserve"> </w:t>
      </w:r>
      <w:r>
        <w:rPr>
          <w:sz w:val="24"/>
        </w:rPr>
        <w:t>chart)</w:t>
      </w:r>
    </w:p>
    <w:p w:rsidR="002206CB" w:rsidRPr="00A97EED" w:rsidRDefault="00A96FDB">
      <w:pPr>
        <w:pStyle w:val="ListParagraph"/>
        <w:numPr>
          <w:ilvl w:val="0"/>
          <w:numId w:val="7"/>
        </w:numPr>
        <w:tabs>
          <w:tab w:val="left" w:pos="2080"/>
          <w:tab w:val="left" w:pos="2081"/>
        </w:tabs>
        <w:ind w:left="2080" w:hanging="361"/>
        <w:rPr>
          <w:sz w:val="24"/>
          <w:szCs w:val="24"/>
        </w:rPr>
      </w:pPr>
      <w:r>
        <w:rPr>
          <w:sz w:val="24"/>
        </w:rPr>
        <w:t>Company</w:t>
      </w:r>
      <w:r>
        <w:rPr>
          <w:spacing w:val="-1"/>
          <w:sz w:val="24"/>
        </w:rPr>
        <w:t xml:space="preserve"> </w:t>
      </w:r>
      <w:r>
        <w:rPr>
          <w:sz w:val="24"/>
        </w:rPr>
        <w:t>background</w:t>
      </w:r>
      <w:r w:rsidR="00A97EED">
        <w:rPr>
          <w:sz w:val="24"/>
        </w:rPr>
        <w:t xml:space="preserve"> </w:t>
      </w:r>
      <w:r w:rsidR="00A97EED" w:rsidRPr="00A97EED">
        <w:rPr>
          <w:sz w:val="24"/>
          <w:szCs w:val="24"/>
        </w:rPr>
        <w:t>(Company name, address,)</w:t>
      </w:r>
    </w:p>
    <w:p w:rsidR="002206CB" w:rsidRPr="00A97EED" w:rsidRDefault="00A96FDB" w:rsidP="00A97EED">
      <w:pPr>
        <w:pStyle w:val="ListParagraph"/>
        <w:numPr>
          <w:ilvl w:val="0"/>
          <w:numId w:val="7"/>
        </w:numPr>
        <w:tabs>
          <w:tab w:val="left" w:pos="2080"/>
          <w:tab w:val="left" w:pos="2081"/>
        </w:tabs>
        <w:ind w:left="2080" w:hanging="361"/>
        <w:rPr>
          <w:sz w:val="24"/>
        </w:rPr>
      </w:pPr>
      <w:r>
        <w:rPr>
          <w:sz w:val="24"/>
        </w:rPr>
        <w:t>Company organization</w:t>
      </w:r>
      <w:r>
        <w:rPr>
          <w:spacing w:val="-1"/>
          <w:sz w:val="24"/>
        </w:rPr>
        <w:t xml:space="preserve"> </w:t>
      </w:r>
      <w:r>
        <w:rPr>
          <w:sz w:val="24"/>
        </w:rPr>
        <w:t>structure</w:t>
      </w:r>
    </w:p>
    <w:p w:rsidR="002206CB" w:rsidRDefault="00A96FDB">
      <w:pPr>
        <w:pStyle w:val="BodyText"/>
        <w:tabs>
          <w:tab w:val="left" w:pos="2080"/>
        </w:tabs>
        <w:ind w:left="1720"/>
      </w:pPr>
      <w:r>
        <w:t>-</w:t>
      </w:r>
      <w:r>
        <w:tab/>
      </w:r>
      <w:r w:rsidR="00A97EED">
        <w:t>Company activities r</w:t>
      </w:r>
      <w:r>
        <w:t>elated to Mechanical</w:t>
      </w:r>
      <w:r>
        <w:rPr>
          <w:spacing w:val="-1"/>
        </w:rPr>
        <w:t xml:space="preserve"> </w:t>
      </w:r>
      <w:r>
        <w:t>Engineering</w:t>
      </w:r>
    </w:p>
    <w:p w:rsidR="00A97EED" w:rsidRDefault="00A97EED">
      <w:pPr>
        <w:pStyle w:val="BodyText"/>
        <w:tabs>
          <w:tab w:val="left" w:pos="2080"/>
        </w:tabs>
        <w:ind w:left="1720"/>
      </w:pPr>
      <w:r>
        <w:t>-     C</w:t>
      </w:r>
      <w:r w:rsidRPr="00A97EED">
        <w:t>ompany customer, company achievement</w:t>
      </w:r>
    </w:p>
    <w:p w:rsidR="002206CB" w:rsidRDefault="002206CB">
      <w:pPr>
        <w:pStyle w:val="BodyText"/>
      </w:pPr>
    </w:p>
    <w:p w:rsidR="00DA2DD1" w:rsidRDefault="00DA2DD1">
      <w:pPr>
        <w:pStyle w:val="BodyText"/>
      </w:pPr>
    </w:p>
    <w:p w:rsidR="00DA2DD1" w:rsidRDefault="00DA2DD1">
      <w:pPr>
        <w:pStyle w:val="BodyText"/>
      </w:pPr>
    </w:p>
    <w:p w:rsidR="00DA2DD1" w:rsidRDefault="00DA2DD1">
      <w:pPr>
        <w:pStyle w:val="BodyText"/>
      </w:pPr>
    </w:p>
    <w:p w:rsidR="00DA2DD1" w:rsidRDefault="00DA2DD1">
      <w:pPr>
        <w:pStyle w:val="BodyText"/>
      </w:pPr>
    </w:p>
    <w:p w:rsidR="00DA2DD1" w:rsidRDefault="00DA2DD1">
      <w:pPr>
        <w:pStyle w:val="BodyText"/>
      </w:pPr>
    </w:p>
    <w:p w:rsidR="00DA2DD1" w:rsidRDefault="00DA2DD1">
      <w:pPr>
        <w:pStyle w:val="BodyText"/>
      </w:pPr>
    </w:p>
    <w:p w:rsidR="00DA2DD1" w:rsidRDefault="00DA2DD1">
      <w:pPr>
        <w:pStyle w:val="BodyText"/>
      </w:pPr>
    </w:p>
    <w:p w:rsidR="00DA2DD1" w:rsidRDefault="00DA2DD1">
      <w:pPr>
        <w:pStyle w:val="BodyText"/>
      </w:pPr>
    </w:p>
    <w:p w:rsidR="00DA2DD1" w:rsidRDefault="00DA2DD1">
      <w:pPr>
        <w:pStyle w:val="BodyText"/>
      </w:pPr>
    </w:p>
    <w:p w:rsidR="00DA2DD1" w:rsidRDefault="00DA2DD1">
      <w:pPr>
        <w:pStyle w:val="BodyText"/>
      </w:pPr>
    </w:p>
    <w:p w:rsidR="00DA2DD1" w:rsidRDefault="00DA2DD1">
      <w:pPr>
        <w:pStyle w:val="BodyText"/>
      </w:pPr>
    </w:p>
    <w:p w:rsidR="00DA2DD1" w:rsidRDefault="00DA2DD1">
      <w:pPr>
        <w:pStyle w:val="BodyText"/>
      </w:pPr>
    </w:p>
    <w:p w:rsidR="00DA2DD1" w:rsidRDefault="00DA2DD1">
      <w:pPr>
        <w:pStyle w:val="BodyText"/>
      </w:pPr>
    </w:p>
    <w:p w:rsidR="00DA2DD1" w:rsidRDefault="00DA2DD1">
      <w:pPr>
        <w:pStyle w:val="BodyText"/>
      </w:pPr>
    </w:p>
    <w:p w:rsidR="00DA2DD1" w:rsidRDefault="00DA2DD1">
      <w:pPr>
        <w:pStyle w:val="BodyText"/>
      </w:pPr>
    </w:p>
    <w:p w:rsidR="00DA2DD1" w:rsidRDefault="00DA2DD1">
      <w:pPr>
        <w:pStyle w:val="BodyText"/>
      </w:pPr>
    </w:p>
    <w:p w:rsidR="00B346CD" w:rsidRDefault="00B346CD">
      <w:pPr>
        <w:pStyle w:val="BodyText"/>
      </w:pPr>
    </w:p>
    <w:p w:rsidR="00B346CD" w:rsidRDefault="00B346CD">
      <w:pPr>
        <w:pStyle w:val="BodyText"/>
      </w:pPr>
    </w:p>
    <w:p w:rsidR="00B346CD" w:rsidRDefault="00B346CD">
      <w:pPr>
        <w:pStyle w:val="BodyText"/>
      </w:pPr>
    </w:p>
    <w:p w:rsidR="00B346CD" w:rsidRDefault="00B346CD">
      <w:pPr>
        <w:pStyle w:val="BodyText"/>
      </w:pPr>
    </w:p>
    <w:p w:rsidR="00B346CD" w:rsidRDefault="00B346CD">
      <w:pPr>
        <w:pStyle w:val="BodyText"/>
      </w:pPr>
    </w:p>
    <w:p w:rsidR="00B346CD" w:rsidRDefault="00B346CD">
      <w:pPr>
        <w:pStyle w:val="BodyText"/>
      </w:pPr>
    </w:p>
    <w:p w:rsidR="002206CB" w:rsidRDefault="00A96FDB">
      <w:pPr>
        <w:pStyle w:val="Heading1"/>
        <w:numPr>
          <w:ilvl w:val="0"/>
          <w:numId w:val="8"/>
        </w:numPr>
        <w:tabs>
          <w:tab w:val="left" w:pos="1361"/>
        </w:tabs>
        <w:ind w:hanging="361"/>
      </w:pPr>
      <w:r>
        <w:lastRenderedPageBreak/>
        <w:t xml:space="preserve">Student </w:t>
      </w:r>
      <w:r w:rsidR="00A97EED">
        <w:t>self-activity</w:t>
      </w:r>
      <w:r>
        <w:t xml:space="preserve"> (40 ~ 50</w:t>
      </w:r>
      <w:r>
        <w:rPr>
          <w:spacing w:val="1"/>
        </w:rPr>
        <w:t xml:space="preserve"> </w:t>
      </w:r>
      <w:r>
        <w:t>pages)</w:t>
      </w:r>
    </w:p>
    <w:p w:rsidR="002206CB" w:rsidRDefault="002206CB">
      <w:pPr>
        <w:pStyle w:val="BodyText"/>
        <w:rPr>
          <w:b/>
        </w:rPr>
      </w:pPr>
    </w:p>
    <w:p w:rsidR="002206CB" w:rsidRDefault="00A96FDB">
      <w:pPr>
        <w:pStyle w:val="BodyText"/>
        <w:ind w:left="1360" w:right="455"/>
      </w:pPr>
      <w:r>
        <w:t xml:space="preserve">Summary of students’ activities based on the </w:t>
      </w:r>
      <w:r w:rsidR="00A97EED">
        <w:t>project / Job / T</w:t>
      </w:r>
      <w:r>
        <w:t>ask given by the industrial supervisor.</w:t>
      </w:r>
      <w:r w:rsidR="00DA2DD1">
        <w:t xml:space="preserve"> </w:t>
      </w:r>
      <w:r w:rsidR="00DA2DD1" w:rsidRPr="00DA2DD1">
        <w:rPr>
          <w:b/>
        </w:rPr>
        <w:t>(</w:t>
      </w:r>
      <w:r w:rsidR="00DA2DD1" w:rsidRPr="00DA2DD1">
        <w:rPr>
          <w:b/>
          <w:color w:val="C00000"/>
        </w:rPr>
        <w:t>*Do it by project / Job / Task</w:t>
      </w:r>
      <w:r w:rsidR="00DA2DD1">
        <w:t>)</w:t>
      </w:r>
    </w:p>
    <w:p w:rsidR="002206CB" w:rsidRDefault="002206CB">
      <w:pPr>
        <w:pStyle w:val="BodyText"/>
      </w:pPr>
    </w:p>
    <w:p w:rsidR="002206CB" w:rsidRDefault="00DA2DD1">
      <w:pPr>
        <w:pStyle w:val="ListParagraph"/>
        <w:numPr>
          <w:ilvl w:val="0"/>
          <w:numId w:val="6"/>
        </w:numPr>
        <w:tabs>
          <w:tab w:val="left" w:pos="1568"/>
        </w:tabs>
        <w:ind w:hanging="208"/>
        <w:jc w:val="both"/>
        <w:rPr>
          <w:sz w:val="24"/>
          <w:szCs w:val="24"/>
        </w:rPr>
      </w:pPr>
      <w:r>
        <w:rPr>
          <w:b/>
          <w:sz w:val="24"/>
          <w:szCs w:val="24"/>
        </w:rPr>
        <w:t>Detail explanation</w:t>
      </w:r>
      <w:r w:rsidR="00A97EED">
        <w:rPr>
          <w:sz w:val="24"/>
          <w:szCs w:val="24"/>
        </w:rPr>
        <w:t xml:space="preserve"> of</w:t>
      </w:r>
      <w:r w:rsidR="00A96FDB" w:rsidRPr="00A97EED">
        <w:rPr>
          <w:sz w:val="24"/>
          <w:szCs w:val="24"/>
        </w:rPr>
        <w:t xml:space="preserve"> technical work</w:t>
      </w:r>
      <w:r w:rsidR="00A96FDB" w:rsidRPr="00A97EED">
        <w:rPr>
          <w:spacing w:val="-1"/>
          <w:sz w:val="24"/>
          <w:szCs w:val="24"/>
        </w:rPr>
        <w:t xml:space="preserve"> </w:t>
      </w:r>
      <w:r w:rsidR="00A96FDB" w:rsidRPr="00A97EED">
        <w:rPr>
          <w:sz w:val="24"/>
          <w:szCs w:val="24"/>
        </w:rPr>
        <w:t>duty</w:t>
      </w:r>
      <w:r w:rsidR="00A97EED" w:rsidRPr="00A97EED">
        <w:rPr>
          <w:sz w:val="24"/>
          <w:szCs w:val="24"/>
        </w:rPr>
        <w:t xml:space="preserve"> based on the project / Job / Task given by the industrial supervisor</w:t>
      </w:r>
    </w:p>
    <w:p w:rsidR="00DA2DD1" w:rsidRPr="00A97EED" w:rsidRDefault="00DA2DD1" w:rsidP="00DA2DD1">
      <w:pPr>
        <w:pStyle w:val="ListParagraph"/>
        <w:tabs>
          <w:tab w:val="left" w:pos="1568"/>
        </w:tabs>
        <w:ind w:left="1567" w:firstLine="0"/>
        <w:jc w:val="both"/>
        <w:rPr>
          <w:sz w:val="24"/>
          <w:szCs w:val="24"/>
        </w:rPr>
      </w:pPr>
    </w:p>
    <w:p w:rsidR="002206CB" w:rsidRDefault="00A96FDB">
      <w:pPr>
        <w:pStyle w:val="ListParagraph"/>
        <w:numPr>
          <w:ilvl w:val="1"/>
          <w:numId w:val="6"/>
        </w:numPr>
        <w:tabs>
          <w:tab w:val="left" w:pos="2081"/>
        </w:tabs>
        <w:ind w:right="456"/>
        <w:jc w:val="both"/>
        <w:rPr>
          <w:sz w:val="24"/>
        </w:rPr>
      </w:pPr>
      <w:r>
        <w:rPr>
          <w:sz w:val="24"/>
        </w:rPr>
        <w:t xml:space="preserve">Detail explanation inclusive of </w:t>
      </w:r>
      <w:r w:rsidR="00DA2DD1" w:rsidRPr="00A97EED">
        <w:rPr>
          <w:sz w:val="24"/>
          <w:szCs w:val="24"/>
        </w:rPr>
        <w:t xml:space="preserve">the project / Job / Task </w:t>
      </w:r>
      <w:r w:rsidR="00DA2DD1" w:rsidRPr="00DA2DD1">
        <w:rPr>
          <w:b/>
          <w:i/>
          <w:color w:val="C00000"/>
          <w:sz w:val="24"/>
          <w:szCs w:val="24"/>
        </w:rPr>
        <w:t xml:space="preserve">objectives, scopes, </w:t>
      </w:r>
      <w:r w:rsidRPr="00DA2DD1">
        <w:rPr>
          <w:b/>
          <w:i/>
          <w:color w:val="C00000"/>
          <w:sz w:val="24"/>
        </w:rPr>
        <w:t>theories, practical and methods of execution</w:t>
      </w:r>
      <w:r>
        <w:rPr>
          <w:b/>
          <w:sz w:val="24"/>
        </w:rPr>
        <w:t xml:space="preserve"> </w:t>
      </w:r>
      <w:r>
        <w:rPr>
          <w:sz w:val="24"/>
        </w:rPr>
        <w:t xml:space="preserve">that are only related to </w:t>
      </w:r>
      <w:r>
        <w:rPr>
          <w:b/>
          <w:sz w:val="24"/>
        </w:rPr>
        <w:t xml:space="preserve">mechanical engineering </w:t>
      </w:r>
      <w:r w:rsidR="00DA2DD1">
        <w:rPr>
          <w:b/>
          <w:sz w:val="24"/>
        </w:rPr>
        <w:t>(</w:t>
      </w:r>
      <w:r>
        <w:rPr>
          <w:sz w:val="24"/>
        </w:rPr>
        <w:t>i.e. planning, designing, process improvement, maintenance, fabrications and</w:t>
      </w:r>
      <w:r>
        <w:rPr>
          <w:spacing w:val="-4"/>
          <w:sz w:val="24"/>
        </w:rPr>
        <w:t xml:space="preserve"> </w:t>
      </w:r>
      <w:r>
        <w:rPr>
          <w:sz w:val="24"/>
        </w:rPr>
        <w:t>etc.</w:t>
      </w:r>
      <w:r w:rsidR="00DA2DD1">
        <w:rPr>
          <w:sz w:val="24"/>
        </w:rPr>
        <w:t xml:space="preserve">) and </w:t>
      </w:r>
      <w:r w:rsidR="00DA2DD1" w:rsidRPr="00A97EED">
        <w:rPr>
          <w:sz w:val="24"/>
          <w:szCs w:val="24"/>
        </w:rPr>
        <w:t>the project / Job / Task</w:t>
      </w:r>
      <w:r w:rsidR="00DA2DD1">
        <w:rPr>
          <w:sz w:val="24"/>
          <w:szCs w:val="24"/>
        </w:rPr>
        <w:t xml:space="preserve"> </w:t>
      </w:r>
      <w:r w:rsidR="00DA2DD1" w:rsidRPr="00DA2DD1">
        <w:rPr>
          <w:b/>
          <w:i/>
          <w:color w:val="C00000"/>
          <w:sz w:val="24"/>
          <w:szCs w:val="24"/>
        </w:rPr>
        <w:t>Gantt chart</w:t>
      </w:r>
      <w:r w:rsidR="00DA2DD1">
        <w:rPr>
          <w:sz w:val="24"/>
          <w:szCs w:val="24"/>
        </w:rPr>
        <w:t>.</w:t>
      </w:r>
    </w:p>
    <w:p w:rsidR="002206CB" w:rsidRDefault="002206CB">
      <w:pPr>
        <w:pStyle w:val="BodyText"/>
        <w:spacing w:before="1"/>
      </w:pPr>
    </w:p>
    <w:p w:rsidR="002206CB" w:rsidRPr="00DA2DD1" w:rsidRDefault="00A96FDB">
      <w:pPr>
        <w:pStyle w:val="ListParagraph"/>
        <w:numPr>
          <w:ilvl w:val="0"/>
          <w:numId w:val="6"/>
        </w:numPr>
        <w:tabs>
          <w:tab w:val="left" w:pos="1634"/>
        </w:tabs>
        <w:ind w:left="1634" w:hanging="274"/>
        <w:jc w:val="both"/>
        <w:rPr>
          <w:sz w:val="24"/>
        </w:rPr>
      </w:pPr>
      <w:r>
        <w:rPr>
          <w:sz w:val="24"/>
        </w:rPr>
        <w:t xml:space="preserve">Analysis and comments of </w:t>
      </w:r>
      <w:r w:rsidR="00DA2DD1" w:rsidRPr="00A97EED">
        <w:rPr>
          <w:sz w:val="24"/>
          <w:szCs w:val="24"/>
        </w:rPr>
        <w:t>technical work</w:t>
      </w:r>
      <w:r w:rsidR="00DA2DD1" w:rsidRPr="00A97EED">
        <w:rPr>
          <w:spacing w:val="-1"/>
          <w:sz w:val="24"/>
          <w:szCs w:val="24"/>
        </w:rPr>
        <w:t xml:space="preserve"> </w:t>
      </w:r>
      <w:r w:rsidR="00DA2DD1" w:rsidRPr="00A97EED">
        <w:rPr>
          <w:sz w:val="24"/>
          <w:szCs w:val="24"/>
        </w:rPr>
        <w:t>duty based on the project / Job / Task</w:t>
      </w:r>
    </w:p>
    <w:p w:rsidR="00DA2DD1" w:rsidRDefault="00DA2DD1" w:rsidP="00DA2DD1">
      <w:pPr>
        <w:pStyle w:val="ListParagraph"/>
        <w:tabs>
          <w:tab w:val="left" w:pos="1634"/>
        </w:tabs>
        <w:ind w:left="1634" w:firstLine="0"/>
        <w:jc w:val="both"/>
        <w:rPr>
          <w:sz w:val="24"/>
        </w:rPr>
      </w:pPr>
    </w:p>
    <w:p w:rsidR="002206CB" w:rsidRDefault="00A96FDB">
      <w:pPr>
        <w:pStyle w:val="ListParagraph"/>
        <w:numPr>
          <w:ilvl w:val="1"/>
          <w:numId w:val="6"/>
        </w:numPr>
        <w:tabs>
          <w:tab w:val="left" w:pos="2081"/>
        </w:tabs>
        <w:ind w:right="455"/>
        <w:jc w:val="both"/>
        <w:rPr>
          <w:sz w:val="24"/>
        </w:rPr>
      </w:pPr>
      <w:r>
        <w:rPr>
          <w:sz w:val="24"/>
        </w:rPr>
        <w:t xml:space="preserve">Analysis inclusive of </w:t>
      </w:r>
      <w:r>
        <w:rPr>
          <w:b/>
          <w:sz w:val="24"/>
        </w:rPr>
        <w:t xml:space="preserve">tools &amp; techniques </w:t>
      </w:r>
      <w:r>
        <w:rPr>
          <w:sz w:val="24"/>
        </w:rPr>
        <w:t xml:space="preserve">used that is related to </w:t>
      </w:r>
      <w:r>
        <w:rPr>
          <w:b/>
          <w:sz w:val="24"/>
        </w:rPr>
        <w:t xml:space="preserve">mechanical engineering </w:t>
      </w:r>
      <w:r>
        <w:rPr>
          <w:sz w:val="24"/>
        </w:rPr>
        <w:t>i.e. software, programming, mathematical equation, engineering equation and</w:t>
      </w:r>
      <w:r>
        <w:rPr>
          <w:spacing w:val="-1"/>
          <w:sz w:val="24"/>
        </w:rPr>
        <w:t xml:space="preserve"> </w:t>
      </w:r>
      <w:r>
        <w:rPr>
          <w:sz w:val="24"/>
        </w:rPr>
        <w:t>etc.</w:t>
      </w:r>
    </w:p>
    <w:p w:rsidR="002206CB" w:rsidRDefault="00A96FDB">
      <w:pPr>
        <w:pStyle w:val="ListParagraph"/>
        <w:numPr>
          <w:ilvl w:val="1"/>
          <w:numId w:val="6"/>
        </w:numPr>
        <w:tabs>
          <w:tab w:val="left" w:pos="2081"/>
        </w:tabs>
        <w:ind w:right="453"/>
        <w:jc w:val="both"/>
        <w:rPr>
          <w:sz w:val="24"/>
        </w:rPr>
      </w:pPr>
      <w:r>
        <w:rPr>
          <w:sz w:val="24"/>
        </w:rPr>
        <w:t xml:space="preserve">Technical comments inclusive of </w:t>
      </w:r>
      <w:r>
        <w:rPr>
          <w:b/>
          <w:sz w:val="24"/>
        </w:rPr>
        <w:t xml:space="preserve">comments that is related to mechanical engineering taken from the industry’s engineers, managers. </w:t>
      </w:r>
      <w:r>
        <w:rPr>
          <w:sz w:val="24"/>
        </w:rPr>
        <w:t>i.e. advantages and disadvantages, suitability, reliability of the design or process and etc.</w:t>
      </w:r>
    </w:p>
    <w:p w:rsidR="002206CB" w:rsidRDefault="002206CB">
      <w:pPr>
        <w:jc w:val="both"/>
        <w:rPr>
          <w:sz w:val="24"/>
        </w:rPr>
      </w:pPr>
    </w:p>
    <w:p w:rsidR="002206CB" w:rsidRDefault="00A96FDB">
      <w:pPr>
        <w:pStyle w:val="ListParagraph"/>
        <w:numPr>
          <w:ilvl w:val="0"/>
          <w:numId w:val="6"/>
        </w:numPr>
        <w:tabs>
          <w:tab w:val="left" w:pos="1702"/>
        </w:tabs>
        <w:spacing w:before="79"/>
        <w:ind w:left="1701" w:hanging="342"/>
        <w:rPr>
          <w:sz w:val="24"/>
        </w:rPr>
      </w:pPr>
      <w:r>
        <w:rPr>
          <w:sz w:val="24"/>
        </w:rPr>
        <w:t xml:space="preserve">Aspect of </w:t>
      </w:r>
      <w:r w:rsidR="00DA2DD1" w:rsidRPr="00DA2DD1">
        <w:rPr>
          <w:b/>
          <w:sz w:val="24"/>
        </w:rPr>
        <w:t>United Nation Sustainable Development Goals (</w:t>
      </w:r>
      <w:r w:rsidRPr="00DA2DD1">
        <w:rPr>
          <w:b/>
          <w:sz w:val="24"/>
        </w:rPr>
        <w:t>environment and sustainability</w:t>
      </w:r>
      <w:r w:rsidR="00DA2DD1" w:rsidRPr="00DA2DD1">
        <w:rPr>
          <w:b/>
          <w:sz w:val="24"/>
        </w:rPr>
        <w:t>)</w:t>
      </w:r>
      <w:r w:rsidRPr="00DA2DD1">
        <w:rPr>
          <w:b/>
          <w:sz w:val="24"/>
        </w:rPr>
        <w:t xml:space="preserve"> in the</w:t>
      </w:r>
      <w:r w:rsidRPr="00DA2DD1">
        <w:rPr>
          <w:b/>
          <w:spacing w:val="-2"/>
          <w:sz w:val="24"/>
        </w:rPr>
        <w:t xml:space="preserve"> </w:t>
      </w:r>
      <w:r w:rsidRPr="00DA2DD1">
        <w:rPr>
          <w:b/>
          <w:sz w:val="24"/>
        </w:rPr>
        <w:t>task</w:t>
      </w:r>
    </w:p>
    <w:p w:rsidR="002206CB" w:rsidRDefault="002206CB">
      <w:pPr>
        <w:pStyle w:val="BodyText"/>
        <w:rPr>
          <w:sz w:val="26"/>
        </w:rPr>
      </w:pPr>
    </w:p>
    <w:p w:rsidR="00DA2DD1" w:rsidRDefault="00DA2DD1">
      <w:pPr>
        <w:pStyle w:val="ListParagraph"/>
        <w:numPr>
          <w:ilvl w:val="0"/>
          <w:numId w:val="8"/>
        </w:numPr>
        <w:tabs>
          <w:tab w:val="left" w:pos="1361"/>
        </w:tabs>
        <w:spacing w:before="230"/>
        <w:ind w:hanging="361"/>
        <w:rPr>
          <w:b/>
          <w:sz w:val="24"/>
        </w:rPr>
      </w:pPr>
      <w:r w:rsidRPr="00DA2DD1">
        <w:rPr>
          <w:sz w:val="24"/>
        </w:rPr>
        <w:t>Values and Career Plans</w:t>
      </w:r>
      <w:r>
        <w:rPr>
          <w:b/>
          <w:sz w:val="24"/>
        </w:rPr>
        <w:t xml:space="preserve"> </w:t>
      </w:r>
      <w:r w:rsidR="00A22F76">
        <w:rPr>
          <w:b/>
          <w:sz w:val="24"/>
        </w:rPr>
        <w:t>(2-3 Pages)</w:t>
      </w:r>
    </w:p>
    <w:p w:rsidR="00A22F76" w:rsidRDefault="00A22F76" w:rsidP="00A22F76">
      <w:pPr>
        <w:pStyle w:val="ListParagraph"/>
        <w:tabs>
          <w:tab w:val="left" w:pos="1361"/>
        </w:tabs>
        <w:spacing w:before="230"/>
        <w:ind w:firstLine="0"/>
        <w:rPr>
          <w:bCs/>
          <w:sz w:val="24"/>
          <w:szCs w:val="24"/>
        </w:rPr>
      </w:pPr>
      <w:r>
        <w:rPr>
          <w:b/>
          <w:sz w:val="24"/>
        </w:rPr>
        <w:t xml:space="preserve">- </w:t>
      </w:r>
      <w:r w:rsidRPr="00A22F76">
        <w:rPr>
          <w:sz w:val="24"/>
          <w:szCs w:val="24"/>
        </w:rPr>
        <w:t xml:space="preserve">Provides a </w:t>
      </w:r>
      <w:r w:rsidRPr="00A22F76">
        <w:rPr>
          <w:bCs/>
          <w:sz w:val="24"/>
          <w:szCs w:val="24"/>
        </w:rPr>
        <w:t>description between experiences and shaped self-value</w:t>
      </w:r>
    </w:p>
    <w:p w:rsidR="00A22F76" w:rsidRPr="00A22F76" w:rsidRDefault="00A22F76" w:rsidP="00A22F76">
      <w:pPr>
        <w:pStyle w:val="ListParagraph"/>
        <w:tabs>
          <w:tab w:val="left" w:pos="1361"/>
        </w:tabs>
        <w:spacing w:before="230"/>
        <w:ind w:firstLine="0"/>
        <w:rPr>
          <w:sz w:val="24"/>
          <w:szCs w:val="24"/>
        </w:rPr>
      </w:pPr>
      <w:r>
        <w:rPr>
          <w:b/>
          <w:sz w:val="24"/>
        </w:rPr>
        <w:t xml:space="preserve">- </w:t>
      </w:r>
      <w:r w:rsidRPr="00A22F76">
        <w:rPr>
          <w:sz w:val="24"/>
          <w:szCs w:val="24"/>
        </w:rPr>
        <w:t xml:space="preserve">Provides a </w:t>
      </w:r>
      <w:r w:rsidRPr="00A22F76">
        <w:rPr>
          <w:bCs/>
          <w:sz w:val="24"/>
          <w:szCs w:val="24"/>
        </w:rPr>
        <w:t>description</w:t>
      </w:r>
      <w:r>
        <w:rPr>
          <w:bCs/>
          <w:sz w:val="24"/>
          <w:szCs w:val="24"/>
        </w:rPr>
        <w:t xml:space="preserve"> of student career directions</w:t>
      </w:r>
    </w:p>
    <w:p w:rsidR="002206CB" w:rsidRDefault="00A96FDB">
      <w:pPr>
        <w:pStyle w:val="ListParagraph"/>
        <w:numPr>
          <w:ilvl w:val="0"/>
          <w:numId w:val="8"/>
        </w:numPr>
        <w:tabs>
          <w:tab w:val="left" w:pos="1361"/>
        </w:tabs>
        <w:spacing w:before="230"/>
        <w:ind w:hanging="361"/>
        <w:rPr>
          <w:b/>
          <w:sz w:val="24"/>
        </w:rPr>
      </w:pPr>
      <w:r>
        <w:rPr>
          <w:sz w:val="24"/>
        </w:rPr>
        <w:t xml:space="preserve">Conclusion </w:t>
      </w:r>
      <w:r>
        <w:rPr>
          <w:b/>
          <w:sz w:val="24"/>
        </w:rPr>
        <w:t>(</w:t>
      </w:r>
      <w:r w:rsidR="00A22F76">
        <w:rPr>
          <w:b/>
          <w:sz w:val="24"/>
        </w:rPr>
        <w:t>2-4</w:t>
      </w:r>
      <w:r>
        <w:rPr>
          <w:b/>
          <w:spacing w:val="-1"/>
          <w:sz w:val="24"/>
        </w:rPr>
        <w:t xml:space="preserve"> </w:t>
      </w:r>
      <w:r>
        <w:rPr>
          <w:b/>
          <w:sz w:val="24"/>
        </w:rPr>
        <w:t>Pages)</w:t>
      </w:r>
    </w:p>
    <w:p w:rsidR="002206CB" w:rsidRPr="00A22F76" w:rsidRDefault="00A96FDB">
      <w:pPr>
        <w:pStyle w:val="BodyText"/>
        <w:tabs>
          <w:tab w:val="left" w:pos="2080"/>
        </w:tabs>
        <w:ind w:left="2080" w:right="455" w:hanging="360"/>
      </w:pPr>
      <w:r>
        <w:t>-</w:t>
      </w:r>
      <w:r>
        <w:tab/>
      </w:r>
      <w:r w:rsidRPr="00A22F76">
        <w:t xml:space="preserve">Summarize the </w:t>
      </w:r>
      <w:r w:rsidR="00A22F76" w:rsidRPr="00A22F76">
        <w:t>Benefit of the Project that student gain, Contribution of the Project towards the organization, Problems and Issues (current system if any), Suggestions / Solutions (new system)</w:t>
      </w:r>
    </w:p>
    <w:p w:rsidR="002206CB" w:rsidRDefault="002206CB">
      <w:pPr>
        <w:pStyle w:val="BodyText"/>
      </w:pPr>
    </w:p>
    <w:p w:rsidR="002206CB" w:rsidRDefault="00A96FDB">
      <w:pPr>
        <w:pStyle w:val="ListParagraph"/>
        <w:numPr>
          <w:ilvl w:val="0"/>
          <w:numId w:val="8"/>
        </w:numPr>
        <w:tabs>
          <w:tab w:val="left" w:pos="1361"/>
        </w:tabs>
        <w:ind w:hanging="361"/>
        <w:rPr>
          <w:b/>
          <w:sz w:val="24"/>
        </w:rPr>
      </w:pPr>
      <w:r>
        <w:rPr>
          <w:sz w:val="24"/>
        </w:rPr>
        <w:t xml:space="preserve">Recommendations for Future works </w:t>
      </w:r>
      <w:r>
        <w:rPr>
          <w:b/>
          <w:sz w:val="24"/>
        </w:rPr>
        <w:t>(1~2</w:t>
      </w:r>
      <w:r>
        <w:rPr>
          <w:b/>
          <w:spacing w:val="-4"/>
          <w:sz w:val="24"/>
        </w:rPr>
        <w:t xml:space="preserve"> </w:t>
      </w:r>
      <w:r>
        <w:rPr>
          <w:b/>
          <w:sz w:val="24"/>
        </w:rPr>
        <w:t>pages)</w:t>
      </w:r>
    </w:p>
    <w:p w:rsidR="002206CB" w:rsidRDefault="002206CB">
      <w:pPr>
        <w:pStyle w:val="BodyText"/>
        <w:rPr>
          <w:b/>
        </w:rPr>
      </w:pPr>
    </w:p>
    <w:p w:rsidR="002206CB" w:rsidRDefault="00A96FDB">
      <w:pPr>
        <w:pStyle w:val="ListParagraph"/>
        <w:numPr>
          <w:ilvl w:val="0"/>
          <w:numId w:val="8"/>
        </w:numPr>
        <w:tabs>
          <w:tab w:val="left" w:pos="1361"/>
        </w:tabs>
        <w:ind w:hanging="361"/>
        <w:rPr>
          <w:sz w:val="24"/>
        </w:rPr>
      </w:pPr>
      <w:r>
        <w:rPr>
          <w:sz w:val="24"/>
        </w:rPr>
        <w:t>References</w:t>
      </w:r>
    </w:p>
    <w:p w:rsidR="002206CB" w:rsidRDefault="002206CB">
      <w:pPr>
        <w:pStyle w:val="BodyText"/>
        <w:spacing w:before="1"/>
      </w:pPr>
    </w:p>
    <w:p w:rsidR="002206CB" w:rsidRDefault="00A96FDB">
      <w:pPr>
        <w:pStyle w:val="Heading1"/>
        <w:numPr>
          <w:ilvl w:val="0"/>
          <w:numId w:val="8"/>
        </w:numPr>
        <w:tabs>
          <w:tab w:val="left" w:pos="1361"/>
        </w:tabs>
        <w:ind w:hanging="361"/>
      </w:pPr>
      <w:r>
        <w:rPr>
          <w:b w:val="0"/>
        </w:rPr>
        <w:t xml:space="preserve">Appendices – </w:t>
      </w:r>
      <w:r>
        <w:t>Only student activity that is related to engineering</w:t>
      </w:r>
      <w:r>
        <w:rPr>
          <w:spacing w:val="-3"/>
        </w:rPr>
        <w:t xml:space="preserve"> </w:t>
      </w:r>
      <w:r>
        <w:t>work</w:t>
      </w:r>
    </w:p>
    <w:p w:rsidR="002206CB" w:rsidRDefault="002206CB">
      <w:pPr>
        <w:sectPr w:rsidR="002206CB">
          <w:pgSz w:w="12240" w:h="15840"/>
          <w:pgMar w:top="1360" w:right="1340" w:bottom="280" w:left="1160" w:header="720" w:footer="720" w:gutter="0"/>
          <w:cols w:space="720"/>
        </w:sectPr>
      </w:pPr>
    </w:p>
    <w:p w:rsidR="002206CB" w:rsidRDefault="006B5ED1">
      <w:pPr>
        <w:spacing w:before="79" w:line="360" w:lineRule="auto"/>
        <w:ind w:left="3437" w:right="3236" w:firstLine="904"/>
        <w:rPr>
          <w:b/>
          <w:sz w:val="24"/>
        </w:rPr>
      </w:pPr>
      <w:r>
        <w:rPr>
          <w:noProof/>
        </w:rPr>
        <w:lastRenderedPageBreak/>
        <mc:AlternateContent>
          <mc:Choice Requires="wps">
            <w:drawing>
              <wp:anchor distT="0" distB="0" distL="0" distR="0" simplePos="0" relativeHeight="251676672" behindDoc="1" locked="0" layoutInCell="1" allowOverlap="1">
                <wp:simplePos x="0" y="0"/>
                <wp:positionH relativeFrom="page">
                  <wp:posOffset>945515</wp:posOffset>
                </wp:positionH>
                <wp:positionV relativeFrom="paragraph">
                  <wp:posOffset>657860</wp:posOffset>
                </wp:positionV>
                <wp:extent cx="5821045" cy="7169150"/>
                <wp:effectExtent l="0" t="0" r="0" b="0"/>
                <wp:wrapTopAndBottom/>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1045" cy="7169150"/>
                        </a:xfrm>
                        <a:prstGeom prst="rect">
                          <a:avLst/>
                        </a:prstGeom>
                        <a:noFill/>
                        <a:ln w="19050">
                          <a:solidFill>
                            <a:srgbClr val="000000"/>
                          </a:solidFill>
                          <a:prstDash val="sysDash"/>
                          <a:miter lim="800000"/>
                          <a:headEnd/>
                          <a:tailEnd/>
                        </a:ln>
                        <a:extLst>
                          <a:ext uri="{909E8E84-426E-40DD-AFC4-6F175D3DCCD1}">
                            <a14:hiddenFill xmlns:a14="http://schemas.microsoft.com/office/drawing/2010/main">
                              <a:solidFill>
                                <a:srgbClr val="FFFFFF"/>
                              </a:solidFill>
                            </a14:hiddenFill>
                          </a:ext>
                        </a:extLst>
                      </wps:spPr>
                      <wps:txbx>
                        <w:txbxContent>
                          <w:p w:rsidR="002206CB" w:rsidRDefault="002206CB">
                            <w:pPr>
                              <w:pStyle w:val="BodyText"/>
                              <w:rPr>
                                <w:b/>
                                <w:sz w:val="26"/>
                              </w:rPr>
                            </w:pPr>
                          </w:p>
                          <w:p w:rsidR="002206CB" w:rsidRDefault="002206CB">
                            <w:pPr>
                              <w:pStyle w:val="BodyText"/>
                              <w:rPr>
                                <w:b/>
                                <w:sz w:val="26"/>
                              </w:rPr>
                            </w:pPr>
                          </w:p>
                          <w:p w:rsidR="002206CB" w:rsidRDefault="002206CB">
                            <w:pPr>
                              <w:pStyle w:val="BodyText"/>
                              <w:spacing w:before="2"/>
                              <w:rPr>
                                <w:b/>
                                <w:sz w:val="30"/>
                              </w:rPr>
                            </w:pPr>
                          </w:p>
                          <w:p w:rsidR="002206CB" w:rsidRDefault="00A96FDB">
                            <w:pPr>
                              <w:ind w:left="4573"/>
                              <w:rPr>
                                <w:b/>
                                <w:sz w:val="24"/>
                              </w:rPr>
                            </w:pPr>
                            <w:r>
                              <w:rPr>
                                <w:b/>
                                <w:sz w:val="24"/>
                              </w:rPr>
                              <w:t>50 mm</w:t>
                            </w:r>
                          </w:p>
                          <w:p w:rsidR="002206CB" w:rsidRDefault="002206CB">
                            <w:pPr>
                              <w:pStyle w:val="BodyText"/>
                              <w:rPr>
                                <w:b/>
                                <w:sz w:val="26"/>
                              </w:rPr>
                            </w:pPr>
                          </w:p>
                          <w:p w:rsidR="002206CB" w:rsidRDefault="002206CB">
                            <w:pPr>
                              <w:pStyle w:val="BodyText"/>
                              <w:rPr>
                                <w:b/>
                                <w:sz w:val="26"/>
                              </w:rPr>
                            </w:pPr>
                          </w:p>
                          <w:p w:rsidR="002206CB" w:rsidRDefault="002206CB">
                            <w:pPr>
                              <w:pStyle w:val="BodyText"/>
                              <w:rPr>
                                <w:b/>
                                <w:sz w:val="28"/>
                              </w:rPr>
                            </w:pPr>
                          </w:p>
                          <w:p w:rsidR="002206CB" w:rsidRDefault="00A96FDB">
                            <w:pPr>
                              <w:spacing w:line="242" w:lineRule="auto"/>
                              <w:ind w:left="2433" w:right="2431"/>
                              <w:jc w:val="center"/>
                              <w:rPr>
                                <w:sz w:val="28"/>
                              </w:rPr>
                            </w:pPr>
                            <w:r>
                              <w:rPr>
                                <w:sz w:val="28"/>
                              </w:rPr>
                              <w:t>INDUSTRIAL TRAINING</w:t>
                            </w:r>
                            <w:r>
                              <w:rPr>
                                <w:spacing w:val="-18"/>
                                <w:sz w:val="28"/>
                              </w:rPr>
                              <w:t xml:space="preserve"> </w:t>
                            </w:r>
                            <w:r>
                              <w:rPr>
                                <w:sz w:val="28"/>
                              </w:rPr>
                              <w:t>REPORT N0. 4 JALAN IPOH, BATU</w:t>
                            </w:r>
                            <w:r>
                              <w:rPr>
                                <w:spacing w:val="-10"/>
                                <w:sz w:val="28"/>
                              </w:rPr>
                              <w:t xml:space="preserve"> </w:t>
                            </w:r>
                            <w:r>
                              <w:rPr>
                                <w:sz w:val="28"/>
                              </w:rPr>
                              <w:t>18</w:t>
                            </w:r>
                          </w:p>
                          <w:p w:rsidR="002206CB" w:rsidRDefault="00A96FDB">
                            <w:pPr>
                              <w:ind w:left="1698" w:right="1694"/>
                              <w:jc w:val="center"/>
                              <w:rPr>
                                <w:sz w:val="28"/>
                              </w:rPr>
                            </w:pPr>
                            <w:r>
                              <w:rPr>
                                <w:sz w:val="28"/>
                              </w:rPr>
                              <w:t>RAWANG INDUSTRIAL &amp; HOUSING</w:t>
                            </w:r>
                            <w:r>
                              <w:rPr>
                                <w:spacing w:val="-14"/>
                                <w:sz w:val="28"/>
                              </w:rPr>
                              <w:t xml:space="preserve"> </w:t>
                            </w:r>
                            <w:r>
                              <w:rPr>
                                <w:sz w:val="28"/>
                              </w:rPr>
                              <w:t>ESTATE TAMAN RAWANG PERDANA, RAWANG SELANGOR DARUL</w:t>
                            </w:r>
                            <w:r>
                              <w:rPr>
                                <w:spacing w:val="-1"/>
                                <w:sz w:val="28"/>
                              </w:rPr>
                              <w:t xml:space="preserve"> </w:t>
                            </w:r>
                            <w:r>
                              <w:rPr>
                                <w:sz w:val="28"/>
                              </w:rPr>
                              <w:t>EHSAN</w:t>
                            </w:r>
                          </w:p>
                          <w:p w:rsidR="002206CB" w:rsidRDefault="002206CB">
                            <w:pPr>
                              <w:pStyle w:val="BodyText"/>
                              <w:rPr>
                                <w:sz w:val="30"/>
                              </w:rPr>
                            </w:pPr>
                          </w:p>
                          <w:p w:rsidR="002206CB" w:rsidRDefault="002206CB">
                            <w:pPr>
                              <w:pStyle w:val="BodyText"/>
                              <w:spacing w:before="8"/>
                              <w:rPr>
                                <w:sz w:val="25"/>
                              </w:rPr>
                            </w:pPr>
                          </w:p>
                          <w:p w:rsidR="002206CB" w:rsidRDefault="00A96FDB">
                            <w:pPr>
                              <w:ind w:left="4537"/>
                              <w:rPr>
                                <w:sz w:val="28"/>
                              </w:rPr>
                            </w:pPr>
                            <w:r>
                              <w:rPr>
                                <w:sz w:val="28"/>
                              </w:rPr>
                              <w:t>X</w:t>
                            </w:r>
                          </w:p>
                          <w:p w:rsidR="002206CB" w:rsidRDefault="002206CB">
                            <w:pPr>
                              <w:pStyle w:val="BodyText"/>
                              <w:rPr>
                                <w:sz w:val="30"/>
                              </w:rPr>
                            </w:pPr>
                          </w:p>
                          <w:p w:rsidR="002206CB" w:rsidRDefault="002206CB">
                            <w:pPr>
                              <w:pStyle w:val="BodyText"/>
                              <w:rPr>
                                <w:sz w:val="30"/>
                              </w:rPr>
                            </w:pPr>
                          </w:p>
                          <w:p w:rsidR="002206CB" w:rsidRDefault="002206CB">
                            <w:pPr>
                              <w:pStyle w:val="BodyText"/>
                              <w:spacing w:before="10"/>
                              <w:rPr>
                                <w:sz w:val="23"/>
                              </w:rPr>
                            </w:pPr>
                          </w:p>
                          <w:p w:rsidR="002206CB" w:rsidRDefault="00A96FDB">
                            <w:pPr>
                              <w:spacing w:before="1"/>
                              <w:ind w:left="2889" w:right="2884"/>
                              <w:jc w:val="center"/>
                              <w:rPr>
                                <w:sz w:val="28"/>
                              </w:rPr>
                            </w:pPr>
                            <w:r>
                              <w:rPr>
                                <w:sz w:val="28"/>
                              </w:rPr>
                              <w:t>NASHRUN ABDUL GHANI MH 05040</w:t>
                            </w:r>
                          </w:p>
                          <w:p w:rsidR="002206CB" w:rsidRDefault="00A96FDB">
                            <w:pPr>
                              <w:spacing w:line="242" w:lineRule="auto"/>
                              <w:ind w:left="1693" w:right="1694"/>
                              <w:jc w:val="center"/>
                              <w:rPr>
                                <w:sz w:val="28"/>
                              </w:rPr>
                            </w:pPr>
                            <w:r>
                              <w:rPr>
                                <w:sz w:val="28"/>
                              </w:rPr>
                              <w:t>FACULTY OF MECHANICAL ENGINEERING UNIVERSITI MALAYSIA PAHANG</w:t>
                            </w:r>
                          </w:p>
                          <w:p w:rsidR="002206CB" w:rsidRDefault="002206CB">
                            <w:pPr>
                              <w:pStyle w:val="BodyText"/>
                              <w:rPr>
                                <w:sz w:val="30"/>
                              </w:rPr>
                            </w:pPr>
                          </w:p>
                          <w:p w:rsidR="002206CB" w:rsidRDefault="002206CB">
                            <w:pPr>
                              <w:pStyle w:val="BodyText"/>
                              <w:spacing w:before="5"/>
                              <w:rPr>
                                <w:sz w:val="25"/>
                              </w:rPr>
                            </w:pPr>
                          </w:p>
                          <w:p w:rsidR="002206CB" w:rsidRDefault="00A96FDB">
                            <w:pPr>
                              <w:ind w:left="4537"/>
                              <w:rPr>
                                <w:sz w:val="28"/>
                              </w:rPr>
                            </w:pPr>
                            <w:r>
                              <w:rPr>
                                <w:sz w:val="28"/>
                              </w:rPr>
                              <w:t>X</w:t>
                            </w:r>
                          </w:p>
                          <w:p w:rsidR="002206CB" w:rsidRDefault="002206CB">
                            <w:pPr>
                              <w:pStyle w:val="BodyText"/>
                              <w:rPr>
                                <w:sz w:val="30"/>
                              </w:rPr>
                            </w:pPr>
                          </w:p>
                          <w:p w:rsidR="002206CB" w:rsidRDefault="002206CB">
                            <w:pPr>
                              <w:pStyle w:val="BodyText"/>
                              <w:rPr>
                                <w:sz w:val="30"/>
                              </w:rPr>
                            </w:pPr>
                          </w:p>
                          <w:p w:rsidR="002206CB" w:rsidRDefault="002206CB">
                            <w:pPr>
                              <w:pStyle w:val="BodyText"/>
                            </w:pPr>
                          </w:p>
                          <w:p w:rsidR="002206CB" w:rsidRDefault="00A96FDB">
                            <w:pPr>
                              <w:spacing w:before="1"/>
                              <w:ind w:left="2434" w:right="2431"/>
                              <w:jc w:val="center"/>
                              <w:rPr>
                                <w:sz w:val="28"/>
                              </w:rPr>
                            </w:pPr>
                            <w:r>
                              <w:rPr>
                                <w:sz w:val="28"/>
                              </w:rPr>
                              <w:t>04 JANUARY 2010 – 18 JUNE 2010</w:t>
                            </w:r>
                          </w:p>
                          <w:p w:rsidR="002206CB" w:rsidRDefault="002206CB">
                            <w:pPr>
                              <w:pStyle w:val="BodyText"/>
                              <w:rPr>
                                <w:sz w:val="30"/>
                              </w:rPr>
                            </w:pPr>
                          </w:p>
                          <w:p w:rsidR="002206CB" w:rsidRDefault="002206CB">
                            <w:pPr>
                              <w:pStyle w:val="BodyText"/>
                              <w:rPr>
                                <w:sz w:val="30"/>
                              </w:rPr>
                            </w:pPr>
                          </w:p>
                          <w:p w:rsidR="002206CB" w:rsidRDefault="002206CB">
                            <w:pPr>
                              <w:pStyle w:val="BodyText"/>
                              <w:spacing w:before="9"/>
                              <w:rPr>
                                <w:sz w:val="23"/>
                              </w:rPr>
                            </w:pPr>
                          </w:p>
                          <w:p w:rsidR="002206CB" w:rsidRDefault="00A96FDB">
                            <w:pPr>
                              <w:ind w:left="2434" w:right="1713"/>
                              <w:jc w:val="center"/>
                              <w:rPr>
                                <w:b/>
                                <w:sz w:val="24"/>
                              </w:rPr>
                            </w:pPr>
                            <w:r>
                              <w:rPr>
                                <w:b/>
                                <w:sz w:val="24"/>
                              </w:rPr>
                              <w:t>50 m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0" o:spid="_x0000_s1026" type="#_x0000_t202" style="position:absolute;left:0;text-align:left;margin-left:74.45pt;margin-top:51.8pt;width:458.35pt;height:564.5pt;z-index:-251639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" filled="f" strokeweight="1.5pt">
                <v:stroke dashstyle="3 1"/>
                <v:textbox inset="0,0,0,0">
                  <w:txbxContent>
                    <w:p w:rsidR="002206CB" w:rsidRDefault="002206CB">
                      <w:pPr>
                        <w:pStyle w:val="BodyText"/>
                        <w:rPr>
                          <w:b/>
                          <w:sz w:val="26"/>
                        </w:rPr>
                      </w:pPr>
                    </w:p>
                    <w:p w:rsidR="002206CB" w:rsidRDefault="002206CB">
                      <w:pPr>
                        <w:pStyle w:val="BodyText"/>
                        <w:rPr>
                          <w:b/>
                          <w:sz w:val="26"/>
                        </w:rPr>
                      </w:pPr>
                    </w:p>
                    <w:p w:rsidR="002206CB" w:rsidRDefault="002206CB">
                      <w:pPr>
                        <w:pStyle w:val="BodyText"/>
                        <w:spacing w:before="2"/>
                        <w:rPr>
                          <w:b/>
                          <w:sz w:val="30"/>
                        </w:rPr>
                      </w:pPr>
                    </w:p>
                    <w:p w:rsidR="002206CB" w:rsidRDefault="00A96FDB">
                      <w:pPr>
                        <w:ind w:left="4573"/>
                        <w:rPr>
                          <w:b/>
                          <w:sz w:val="24"/>
                        </w:rPr>
                      </w:pPr>
                      <w:r>
                        <w:rPr>
                          <w:b/>
                          <w:sz w:val="24"/>
                        </w:rPr>
                        <w:t>50 mm</w:t>
                      </w:r>
                    </w:p>
                    <w:p w:rsidR="002206CB" w:rsidRDefault="002206CB">
                      <w:pPr>
                        <w:pStyle w:val="BodyText"/>
                        <w:rPr>
                          <w:b/>
                          <w:sz w:val="26"/>
                        </w:rPr>
                      </w:pPr>
                    </w:p>
                    <w:p w:rsidR="002206CB" w:rsidRDefault="002206CB">
                      <w:pPr>
                        <w:pStyle w:val="BodyText"/>
                        <w:rPr>
                          <w:b/>
                          <w:sz w:val="26"/>
                        </w:rPr>
                      </w:pPr>
                    </w:p>
                    <w:p w:rsidR="002206CB" w:rsidRDefault="002206CB">
                      <w:pPr>
                        <w:pStyle w:val="BodyText"/>
                        <w:rPr>
                          <w:b/>
                          <w:sz w:val="28"/>
                        </w:rPr>
                      </w:pPr>
                    </w:p>
                    <w:p w:rsidR="002206CB" w:rsidRDefault="00A96FDB">
                      <w:pPr>
                        <w:spacing w:line="242" w:lineRule="auto"/>
                        <w:ind w:left="2433" w:right="2431"/>
                        <w:jc w:val="center"/>
                        <w:rPr>
                          <w:sz w:val="28"/>
                        </w:rPr>
                      </w:pPr>
                      <w:r>
                        <w:rPr>
                          <w:sz w:val="28"/>
                        </w:rPr>
                        <w:t>INDUSTRIAL TRAINING</w:t>
                      </w:r>
                      <w:r>
                        <w:rPr>
                          <w:spacing w:val="-18"/>
                          <w:sz w:val="28"/>
                        </w:rPr>
                        <w:t xml:space="preserve"> </w:t>
                      </w:r>
                      <w:r>
                        <w:rPr>
                          <w:sz w:val="28"/>
                        </w:rPr>
                        <w:t>REPORT N0. 4 JALAN IPOH, BATU</w:t>
                      </w:r>
                      <w:r>
                        <w:rPr>
                          <w:spacing w:val="-10"/>
                          <w:sz w:val="28"/>
                        </w:rPr>
                        <w:t xml:space="preserve"> </w:t>
                      </w:r>
                      <w:r>
                        <w:rPr>
                          <w:sz w:val="28"/>
                        </w:rPr>
                        <w:t>18</w:t>
                      </w:r>
                    </w:p>
                    <w:p w:rsidR="002206CB" w:rsidRDefault="00A96FDB">
                      <w:pPr>
                        <w:ind w:left="1698" w:right="1694"/>
                        <w:jc w:val="center"/>
                        <w:rPr>
                          <w:sz w:val="28"/>
                        </w:rPr>
                      </w:pPr>
                      <w:r>
                        <w:rPr>
                          <w:sz w:val="28"/>
                        </w:rPr>
                        <w:t>RAWANG INDUSTRIAL &amp; HOUSING</w:t>
                      </w:r>
                      <w:r>
                        <w:rPr>
                          <w:spacing w:val="-14"/>
                          <w:sz w:val="28"/>
                        </w:rPr>
                        <w:t xml:space="preserve"> </w:t>
                      </w:r>
                      <w:r>
                        <w:rPr>
                          <w:sz w:val="28"/>
                        </w:rPr>
                        <w:t>ESTATE TAMAN RAWANG PERDANA, RAWANG SELANGOR DARUL</w:t>
                      </w:r>
                      <w:r>
                        <w:rPr>
                          <w:spacing w:val="-1"/>
                          <w:sz w:val="28"/>
                        </w:rPr>
                        <w:t xml:space="preserve"> </w:t>
                      </w:r>
                      <w:r>
                        <w:rPr>
                          <w:sz w:val="28"/>
                        </w:rPr>
                        <w:t>EHSAN</w:t>
                      </w:r>
                    </w:p>
                    <w:p w:rsidR="002206CB" w:rsidRDefault="002206CB">
                      <w:pPr>
                        <w:pStyle w:val="BodyText"/>
                        <w:rPr>
                          <w:sz w:val="30"/>
                        </w:rPr>
                      </w:pPr>
                    </w:p>
                    <w:p w:rsidR="002206CB" w:rsidRDefault="002206CB">
                      <w:pPr>
                        <w:pStyle w:val="BodyText"/>
                        <w:spacing w:before="8"/>
                        <w:rPr>
                          <w:sz w:val="25"/>
                        </w:rPr>
                      </w:pPr>
                    </w:p>
                    <w:p w:rsidR="002206CB" w:rsidRDefault="00A96FDB">
                      <w:pPr>
                        <w:ind w:left="4537"/>
                        <w:rPr>
                          <w:sz w:val="28"/>
                        </w:rPr>
                      </w:pPr>
                      <w:r>
                        <w:rPr>
                          <w:sz w:val="28"/>
                        </w:rPr>
                        <w:t>X</w:t>
                      </w:r>
                    </w:p>
                    <w:p w:rsidR="002206CB" w:rsidRDefault="002206CB">
                      <w:pPr>
                        <w:pStyle w:val="BodyText"/>
                        <w:rPr>
                          <w:sz w:val="30"/>
                        </w:rPr>
                      </w:pPr>
                    </w:p>
                    <w:p w:rsidR="002206CB" w:rsidRDefault="002206CB">
                      <w:pPr>
                        <w:pStyle w:val="BodyText"/>
                        <w:rPr>
                          <w:sz w:val="30"/>
                        </w:rPr>
                      </w:pPr>
                    </w:p>
                    <w:p w:rsidR="002206CB" w:rsidRDefault="002206CB">
                      <w:pPr>
                        <w:pStyle w:val="BodyText"/>
                        <w:spacing w:before="10"/>
                        <w:rPr>
                          <w:sz w:val="23"/>
                        </w:rPr>
                      </w:pPr>
                    </w:p>
                    <w:p w:rsidR="002206CB" w:rsidRDefault="00A96FDB">
                      <w:pPr>
                        <w:spacing w:before="1"/>
                        <w:ind w:left="2889" w:right="2884"/>
                        <w:jc w:val="center"/>
                        <w:rPr>
                          <w:sz w:val="28"/>
                        </w:rPr>
                      </w:pPr>
                      <w:r>
                        <w:rPr>
                          <w:sz w:val="28"/>
                        </w:rPr>
                        <w:t>NASHRUN ABDUL GHANI MH 05040</w:t>
                      </w:r>
                    </w:p>
                    <w:p w:rsidR="002206CB" w:rsidRDefault="00A96FDB">
                      <w:pPr>
                        <w:spacing w:line="242" w:lineRule="auto"/>
                        <w:ind w:left="1693" w:right="1694"/>
                        <w:jc w:val="center"/>
                        <w:rPr>
                          <w:sz w:val="28"/>
                        </w:rPr>
                      </w:pPr>
                      <w:r>
                        <w:rPr>
                          <w:sz w:val="28"/>
                        </w:rPr>
                        <w:t>FACULTY OF MECHANICAL ENGINEERING UNIVERSITI MALAYSIA PAHANG</w:t>
                      </w:r>
                    </w:p>
                    <w:p w:rsidR="002206CB" w:rsidRDefault="002206CB">
                      <w:pPr>
                        <w:pStyle w:val="BodyText"/>
                        <w:rPr>
                          <w:sz w:val="30"/>
                        </w:rPr>
                      </w:pPr>
                    </w:p>
                    <w:p w:rsidR="002206CB" w:rsidRDefault="002206CB">
                      <w:pPr>
                        <w:pStyle w:val="BodyText"/>
                        <w:spacing w:before="5"/>
                        <w:rPr>
                          <w:sz w:val="25"/>
                        </w:rPr>
                      </w:pPr>
                    </w:p>
                    <w:p w:rsidR="002206CB" w:rsidRDefault="00A96FDB">
                      <w:pPr>
                        <w:ind w:left="4537"/>
                        <w:rPr>
                          <w:sz w:val="28"/>
                        </w:rPr>
                      </w:pPr>
                      <w:r>
                        <w:rPr>
                          <w:sz w:val="28"/>
                        </w:rPr>
                        <w:t>X</w:t>
                      </w:r>
                    </w:p>
                    <w:p w:rsidR="002206CB" w:rsidRDefault="002206CB">
                      <w:pPr>
                        <w:pStyle w:val="BodyText"/>
                        <w:rPr>
                          <w:sz w:val="30"/>
                        </w:rPr>
                      </w:pPr>
                    </w:p>
                    <w:p w:rsidR="002206CB" w:rsidRDefault="002206CB">
                      <w:pPr>
                        <w:pStyle w:val="BodyText"/>
                        <w:rPr>
                          <w:sz w:val="30"/>
                        </w:rPr>
                      </w:pPr>
                    </w:p>
                    <w:p w:rsidR="002206CB" w:rsidRDefault="002206CB">
                      <w:pPr>
                        <w:pStyle w:val="BodyText"/>
                      </w:pPr>
                    </w:p>
                    <w:p w:rsidR="002206CB" w:rsidRDefault="00A96FDB">
                      <w:pPr>
                        <w:spacing w:before="1"/>
                        <w:ind w:left="2434" w:right="2431"/>
                        <w:jc w:val="center"/>
                        <w:rPr>
                          <w:sz w:val="28"/>
                        </w:rPr>
                      </w:pPr>
                      <w:r>
                        <w:rPr>
                          <w:sz w:val="28"/>
                        </w:rPr>
                        <w:t>04 JANUARY 2010 – 18 JUNE 2010</w:t>
                      </w:r>
                    </w:p>
                    <w:p w:rsidR="002206CB" w:rsidRDefault="002206CB">
                      <w:pPr>
                        <w:pStyle w:val="BodyText"/>
                        <w:rPr>
                          <w:sz w:val="30"/>
                        </w:rPr>
                      </w:pPr>
                    </w:p>
                    <w:p w:rsidR="002206CB" w:rsidRDefault="002206CB">
                      <w:pPr>
                        <w:pStyle w:val="BodyText"/>
                        <w:rPr>
                          <w:sz w:val="30"/>
                        </w:rPr>
                      </w:pPr>
                    </w:p>
                    <w:p w:rsidR="002206CB" w:rsidRDefault="002206CB">
                      <w:pPr>
                        <w:pStyle w:val="BodyText"/>
                        <w:spacing w:before="9"/>
                        <w:rPr>
                          <w:sz w:val="23"/>
                        </w:rPr>
                      </w:pPr>
                    </w:p>
                    <w:p w:rsidR="002206CB" w:rsidRDefault="00A96FDB">
                      <w:pPr>
                        <w:ind w:left="2434" w:right="1713"/>
                        <w:jc w:val="center"/>
                        <w:rPr>
                          <w:b/>
                          <w:sz w:val="24"/>
                        </w:rPr>
                      </w:pPr>
                      <w:r>
                        <w:rPr>
                          <w:b/>
                          <w:sz w:val="24"/>
                        </w:rPr>
                        <w:t>50 mm</w:t>
                      </w:r>
                    </w:p>
                  </w:txbxContent>
                </v:textbox>
                <w10:wrap type="topAndBottom" anchorx="page"/>
              </v:shape>
            </w:pict>
          </mc:Fallback>
        </mc:AlternateContent>
      </w:r>
      <w:r>
        <w:rPr>
          <w:noProof/>
        </w:rPr>
        <mc:AlternateContent>
          <mc:Choice Requires="wps">
            <w:drawing>
              <wp:anchor distT="0" distB="0" distL="114300" distR="114300" simplePos="0" relativeHeight="251668480" behindDoc="1" locked="0" layoutInCell="1" allowOverlap="1">
                <wp:simplePos x="0" y="0"/>
                <wp:positionH relativeFrom="page">
                  <wp:posOffset>3021330</wp:posOffset>
                </wp:positionH>
                <wp:positionV relativeFrom="page">
                  <wp:posOffset>8282305</wp:posOffset>
                </wp:positionV>
                <wp:extent cx="1730375" cy="431165"/>
                <wp:effectExtent l="0" t="0" r="0" b="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0375" cy="431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06CB" w:rsidRDefault="00A96FDB">
                            <w:pPr>
                              <w:spacing w:line="266" w:lineRule="exact"/>
                              <w:jc w:val="center"/>
                              <w:rPr>
                                <w:b/>
                                <w:sz w:val="24"/>
                              </w:rPr>
                            </w:pPr>
                            <w:r>
                              <w:rPr>
                                <w:b/>
                                <w:sz w:val="24"/>
                              </w:rPr>
                              <w:t>APPENDIX B</w:t>
                            </w:r>
                          </w:p>
                          <w:p w:rsidR="002206CB" w:rsidRDefault="00A96FDB">
                            <w:pPr>
                              <w:spacing w:before="137"/>
                              <w:jc w:val="center"/>
                              <w:rPr>
                                <w:b/>
                                <w:sz w:val="24"/>
                              </w:rPr>
                            </w:pPr>
                            <w:r>
                              <w:rPr>
                                <w:b/>
                                <w:sz w:val="24"/>
                              </w:rPr>
                              <w:t xml:space="preserve">SAMPLE OF THE </w:t>
                            </w:r>
                            <w:r>
                              <w:rPr>
                                <w:b/>
                                <w:spacing w:val="-4"/>
                                <w:sz w:val="24"/>
                              </w:rPr>
                              <w:t>SPI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9" o:spid="_x0000_s1027" type="#_x0000_t202" style="position:absolute;left:0;text-align:left;margin-left:237.9pt;margin-top:652.15pt;width:136.25pt;height:33.9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" filled="f" stroked="f">
                <v:textbox inset="0,0,0,0">
                  <w:txbxContent>
                    <w:p w:rsidR="002206CB" w:rsidRDefault="00A96FDB">
                      <w:pPr>
                        <w:spacing w:line="266" w:lineRule="exact"/>
                        <w:jc w:val="center"/>
                        <w:rPr>
                          <w:b/>
                          <w:sz w:val="24"/>
                        </w:rPr>
                      </w:pPr>
                      <w:r>
                        <w:rPr>
                          <w:b/>
                          <w:sz w:val="24"/>
                        </w:rPr>
                        <w:t>APPENDIX B</w:t>
                      </w:r>
                    </w:p>
                    <w:p w:rsidR="002206CB" w:rsidRDefault="00A96FDB">
                      <w:pPr>
                        <w:spacing w:before="137"/>
                        <w:jc w:val="center"/>
                        <w:rPr>
                          <w:b/>
                          <w:sz w:val="24"/>
                        </w:rPr>
                      </w:pPr>
                      <w:r>
                        <w:rPr>
                          <w:b/>
                          <w:sz w:val="24"/>
                        </w:rPr>
                        <w:t xml:space="preserve">SAMPLE OF THE </w:t>
                      </w:r>
                      <w:r>
                        <w:rPr>
                          <w:b/>
                          <w:spacing w:val="-4"/>
                          <w:sz w:val="24"/>
                        </w:rPr>
                        <w:t>SPINE</w:t>
                      </w:r>
                    </w:p>
                  </w:txbxContent>
                </v:textbox>
                <w10:wrap anchorx="page" anchory="page"/>
              </v:shape>
            </w:pict>
          </mc:Fallback>
        </mc:AlternateContent>
      </w:r>
      <w:r>
        <w:rPr>
          <w:noProof/>
        </w:rPr>
        <mc:AlternateContent>
          <mc:Choice Requires="wpg">
            <w:drawing>
              <wp:anchor distT="0" distB="0" distL="114300" distR="114300" simplePos="0" relativeHeight="251669504" behindDoc="1" locked="0" layoutInCell="1" allowOverlap="1">
                <wp:simplePos x="0" y="0"/>
                <wp:positionH relativeFrom="page">
                  <wp:posOffset>945515</wp:posOffset>
                </wp:positionH>
                <wp:positionV relativeFrom="paragraph">
                  <wp:posOffset>657860</wp:posOffset>
                </wp:positionV>
                <wp:extent cx="5821045" cy="7169150"/>
                <wp:effectExtent l="0" t="0" r="0" b="0"/>
                <wp:wrapNone/>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21045" cy="7169150"/>
                          <a:chOff x="1489" y="1036"/>
                          <a:chExt cx="9167" cy="11290"/>
                        </a:xfrm>
                      </wpg:grpSpPr>
                      <wps:wsp>
                        <wps:cNvPr id="57" name="Rectangle 58"/>
                        <wps:cNvSpPr>
                          <a:spLocks noChangeArrowheads="1"/>
                        </wps:cNvSpPr>
                        <wps:spPr bwMode="auto">
                          <a:xfrm>
                            <a:off x="1489" y="1036"/>
                            <a:ext cx="9167" cy="112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AutoShape 57"/>
                        <wps:cNvSpPr>
                          <a:spLocks/>
                        </wps:cNvSpPr>
                        <wps:spPr bwMode="auto">
                          <a:xfrm>
                            <a:off x="5940" y="1036"/>
                            <a:ext cx="120" cy="11290"/>
                          </a:xfrm>
                          <a:custGeom>
                            <a:avLst/>
                            <a:gdLst>
                              <a:gd name="T0" fmla="+- 0 6060 5940"/>
                              <a:gd name="T1" fmla="*/ T0 w 120"/>
                              <a:gd name="T2" fmla="+- 0 10375 1036"/>
                              <a:gd name="T3" fmla="*/ 10375 h 11290"/>
                              <a:gd name="T4" fmla="+- 0 6050 5940"/>
                              <a:gd name="T5" fmla="*/ T4 w 120"/>
                              <a:gd name="T6" fmla="+- 0 10355 1036"/>
                              <a:gd name="T7" fmla="*/ 10355 h 11290"/>
                              <a:gd name="T8" fmla="+- 0 6000 5940"/>
                              <a:gd name="T9" fmla="*/ T8 w 120"/>
                              <a:gd name="T10" fmla="+- 0 10255 1036"/>
                              <a:gd name="T11" fmla="*/ 10255 h 11290"/>
                              <a:gd name="T12" fmla="+- 0 5940 5940"/>
                              <a:gd name="T13" fmla="*/ T12 w 120"/>
                              <a:gd name="T14" fmla="+- 0 10375 1036"/>
                              <a:gd name="T15" fmla="*/ 10375 h 11290"/>
                              <a:gd name="T16" fmla="+- 0 5990 5940"/>
                              <a:gd name="T17" fmla="*/ T16 w 120"/>
                              <a:gd name="T18" fmla="+- 0 10375 1036"/>
                              <a:gd name="T19" fmla="*/ 10375 h 11290"/>
                              <a:gd name="T20" fmla="+- 0 5990 5940"/>
                              <a:gd name="T21" fmla="*/ T20 w 120"/>
                              <a:gd name="T22" fmla="+- 0 12206 1036"/>
                              <a:gd name="T23" fmla="*/ 12206 h 11290"/>
                              <a:gd name="T24" fmla="+- 0 5940 5940"/>
                              <a:gd name="T25" fmla="*/ T24 w 120"/>
                              <a:gd name="T26" fmla="+- 0 12206 1036"/>
                              <a:gd name="T27" fmla="*/ 12206 h 11290"/>
                              <a:gd name="T28" fmla="+- 0 6000 5940"/>
                              <a:gd name="T29" fmla="*/ T28 w 120"/>
                              <a:gd name="T30" fmla="+- 0 12326 1036"/>
                              <a:gd name="T31" fmla="*/ 12326 h 11290"/>
                              <a:gd name="T32" fmla="+- 0 6050 5940"/>
                              <a:gd name="T33" fmla="*/ T32 w 120"/>
                              <a:gd name="T34" fmla="+- 0 12226 1036"/>
                              <a:gd name="T35" fmla="*/ 12226 h 11290"/>
                              <a:gd name="T36" fmla="+- 0 6060 5940"/>
                              <a:gd name="T37" fmla="*/ T36 w 120"/>
                              <a:gd name="T38" fmla="+- 0 12206 1036"/>
                              <a:gd name="T39" fmla="*/ 12206 h 11290"/>
                              <a:gd name="T40" fmla="+- 0 6010 5940"/>
                              <a:gd name="T41" fmla="*/ T40 w 120"/>
                              <a:gd name="T42" fmla="+- 0 12206 1036"/>
                              <a:gd name="T43" fmla="*/ 12206 h 11290"/>
                              <a:gd name="T44" fmla="+- 0 6010 5940"/>
                              <a:gd name="T45" fmla="*/ T44 w 120"/>
                              <a:gd name="T46" fmla="+- 0 10375 1036"/>
                              <a:gd name="T47" fmla="*/ 10375 h 11290"/>
                              <a:gd name="T48" fmla="+- 0 6060 5940"/>
                              <a:gd name="T49" fmla="*/ T48 w 120"/>
                              <a:gd name="T50" fmla="+- 0 10375 1036"/>
                              <a:gd name="T51" fmla="*/ 10375 h 11290"/>
                              <a:gd name="T52" fmla="+- 0 6060 5940"/>
                              <a:gd name="T53" fmla="*/ T52 w 120"/>
                              <a:gd name="T54" fmla="+- 0 8365 1036"/>
                              <a:gd name="T55" fmla="*/ 8365 h 11290"/>
                              <a:gd name="T56" fmla="+- 0 6050 5940"/>
                              <a:gd name="T57" fmla="*/ T56 w 120"/>
                              <a:gd name="T58" fmla="+- 0 8345 1036"/>
                              <a:gd name="T59" fmla="*/ 8345 h 11290"/>
                              <a:gd name="T60" fmla="+- 0 6000 5940"/>
                              <a:gd name="T61" fmla="*/ T60 w 120"/>
                              <a:gd name="T62" fmla="+- 0 8245 1036"/>
                              <a:gd name="T63" fmla="*/ 8245 h 11290"/>
                              <a:gd name="T64" fmla="+- 0 5940 5940"/>
                              <a:gd name="T65" fmla="*/ T64 w 120"/>
                              <a:gd name="T66" fmla="+- 0 8365 1036"/>
                              <a:gd name="T67" fmla="*/ 8365 h 11290"/>
                              <a:gd name="T68" fmla="+- 0 5990 5940"/>
                              <a:gd name="T69" fmla="*/ T68 w 120"/>
                              <a:gd name="T70" fmla="+- 0 8365 1036"/>
                              <a:gd name="T71" fmla="*/ 8365 h 11290"/>
                              <a:gd name="T72" fmla="+- 0 5990 5940"/>
                              <a:gd name="T73" fmla="*/ T72 w 120"/>
                              <a:gd name="T74" fmla="+- 0 9445 1036"/>
                              <a:gd name="T75" fmla="*/ 9445 h 11290"/>
                              <a:gd name="T76" fmla="+- 0 5940 5940"/>
                              <a:gd name="T77" fmla="*/ T76 w 120"/>
                              <a:gd name="T78" fmla="+- 0 9445 1036"/>
                              <a:gd name="T79" fmla="*/ 9445 h 11290"/>
                              <a:gd name="T80" fmla="+- 0 6000 5940"/>
                              <a:gd name="T81" fmla="*/ T80 w 120"/>
                              <a:gd name="T82" fmla="+- 0 9565 1036"/>
                              <a:gd name="T83" fmla="*/ 9565 h 11290"/>
                              <a:gd name="T84" fmla="+- 0 6050 5940"/>
                              <a:gd name="T85" fmla="*/ T84 w 120"/>
                              <a:gd name="T86" fmla="+- 0 9465 1036"/>
                              <a:gd name="T87" fmla="*/ 9465 h 11290"/>
                              <a:gd name="T88" fmla="+- 0 6060 5940"/>
                              <a:gd name="T89" fmla="*/ T88 w 120"/>
                              <a:gd name="T90" fmla="+- 0 9445 1036"/>
                              <a:gd name="T91" fmla="*/ 9445 h 11290"/>
                              <a:gd name="T92" fmla="+- 0 6010 5940"/>
                              <a:gd name="T93" fmla="*/ T92 w 120"/>
                              <a:gd name="T94" fmla="+- 0 9445 1036"/>
                              <a:gd name="T95" fmla="*/ 9445 h 11290"/>
                              <a:gd name="T96" fmla="+- 0 6010 5940"/>
                              <a:gd name="T97" fmla="*/ T96 w 120"/>
                              <a:gd name="T98" fmla="+- 0 8365 1036"/>
                              <a:gd name="T99" fmla="*/ 8365 h 11290"/>
                              <a:gd name="T100" fmla="+- 0 6060 5940"/>
                              <a:gd name="T101" fmla="*/ T100 w 120"/>
                              <a:gd name="T102" fmla="+- 0 8365 1036"/>
                              <a:gd name="T103" fmla="*/ 8365 h 11290"/>
                              <a:gd name="T104" fmla="+- 0 6060 5940"/>
                              <a:gd name="T105" fmla="*/ T104 w 120"/>
                              <a:gd name="T106" fmla="+- 0 5125 1036"/>
                              <a:gd name="T107" fmla="*/ 5125 h 11290"/>
                              <a:gd name="T108" fmla="+- 0 6050 5940"/>
                              <a:gd name="T109" fmla="*/ T108 w 120"/>
                              <a:gd name="T110" fmla="+- 0 5105 1036"/>
                              <a:gd name="T111" fmla="*/ 5105 h 11290"/>
                              <a:gd name="T112" fmla="+- 0 6000 5940"/>
                              <a:gd name="T113" fmla="*/ T112 w 120"/>
                              <a:gd name="T114" fmla="+- 0 5005 1036"/>
                              <a:gd name="T115" fmla="*/ 5005 h 11290"/>
                              <a:gd name="T116" fmla="+- 0 5940 5940"/>
                              <a:gd name="T117" fmla="*/ T116 w 120"/>
                              <a:gd name="T118" fmla="+- 0 5125 1036"/>
                              <a:gd name="T119" fmla="*/ 5125 h 11290"/>
                              <a:gd name="T120" fmla="+- 0 5990 5940"/>
                              <a:gd name="T121" fmla="*/ T120 w 120"/>
                              <a:gd name="T122" fmla="+- 0 5125 1036"/>
                              <a:gd name="T123" fmla="*/ 5125 h 11290"/>
                              <a:gd name="T124" fmla="+- 0 5990 5940"/>
                              <a:gd name="T125" fmla="*/ T124 w 120"/>
                              <a:gd name="T126" fmla="+- 0 6205 1036"/>
                              <a:gd name="T127" fmla="*/ 6205 h 11290"/>
                              <a:gd name="T128" fmla="+- 0 5940 5940"/>
                              <a:gd name="T129" fmla="*/ T128 w 120"/>
                              <a:gd name="T130" fmla="+- 0 6205 1036"/>
                              <a:gd name="T131" fmla="*/ 6205 h 11290"/>
                              <a:gd name="T132" fmla="+- 0 6000 5940"/>
                              <a:gd name="T133" fmla="*/ T132 w 120"/>
                              <a:gd name="T134" fmla="+- 0 6325 1036"/>
                              <a:gd name="T135" fmla="*/ 6325 h 11290"/>
                              <a:gd name="T136" fmla="+- 0 6050 5940"/>
                              <a:gd name="T137" fmla="*/ T136 w 120"/>
                              <a:gd name="T138" fmla="+- 0 6225 1036"/>
                              <a:gd name="T139" fmla="*/ 6225 h 11290"/>
                              <a:gd name="T140" fmla="+- 0 6060 5940"/>
                              <a:gd name="T141" fmla="*/ T140 w 120"/>
                              <a:gd name="T142" fmla="+- 0 6205 1036"/>
                              <a:gd name="T143" fmla="*/ 6205 h 11290"/>
                              <a:gd name="T144" fmla="+- 0 6010 5940"/>
                              <a:gd name="T145" fmla="*/ T144 w 120"/>
                              <a:gd name="T146" fmla="+- 0 6205 1036"/>
                              <a:gd name="T147" fmla="*/ 6205 h 11290"/>
                              <a:gd name="T148" fmla="+- 0 6010 5940"/>
                              <a:gd name="T149" fmla="*/ T148 w 120"/>
                              <a:gd name="T150" fmla="+- 0 5125 1036"/>
                              <a:gd name="T151" fmla="*/ 5125 h 11290"/>
                              <a:gd name="T152" fmla="+- 0 6060 5940"/>
                              <a:gd name="T153" fmla="*/ T152 w 120"/>
                              <a:gd name="T154" fmla="+- 0 5125 1036"/>
                              <a:gd name="T155" fmla="*/ 5125 h 11290"/>
                              <a:gd name="T156" fmla="+- 0 6060 5940"/>
                              <a:gd name="T157" fmla="*/ T156 w 120"/>
                              <a:gd name="T158" fmla="+- 0 1156 1036"/>
                              <a:gd name="T159" fmla="*/ 1156 h 11290"/>
                              <a:gd name="T160" fmla="+- 0 6050 5940"/>
                              <a:gd name="T161" fmla="*/ T160 w 120"/>
                              <a:gd name="T162" fmla="+- 0 1136 1036"/>
                              <a:gd name="T163" fmla="*/ 1136 h 11290"/>
                              <a:gd name="T164" fmla="+- 0 6000 5940"/>
                              <a:gd name="T165" fmla="*/ T164 w 120"/>
                              <a:gd name="T166" fmla="+- 0 1036 1036"/>
                              <a:gd name="T167" fmla="*/ 1036 h 11290"/>
                              <a:gd name="T168" fmla="+- 0 5940 5940"/>
                              <a:gd name="T169" fmla="*/ T168 w 120"/>
                              <a:gd name="T170" fmla="+- 0 1156 1036"/>
                              <a:gd name="T171" fmla="*/ 1156 h 11290"/>
                              <a:gd name="T172" fmla="+- 0 5990 5940"/>
                              <a:gd name="T173" fmla="*/ T172 w 120"/>
                              <a:gd name="T174" fmla="+- 0 1156 1036"/>
                              <a:gd name="T175" fmla="*/ 1156 h 11290"/>
                              <a:gd name="T176" fmla="+- 0 5990 5940"/>
                              <a:gd name="T177" fmla="*/ T176 w 120"/>
                              <a:gd name="T178" fmla="+- 0 2980 1036"/>
                              <a:gd name="T179" fmla="*/ 2980 h 11290"/>
                              <a:gd name="T180" fmla="+- 0 5940 5940"/>
                              <a:gd name="T181" fmla="*/ T180 w 120"/>
                              <a:gd name="T182" fmla="+- 0 2980 1036"/>
                              <a:gd name="T183" fmla="*/ 2980 h 11290"/>
                              <a:gd name="T184" fmla="+- 0 6000 5940"/>
                              <a:gd name="T185" fmla="*/ T184 w 120"/>
                              <a:gd name="T186" fmla="+- 0 3100 1036"/>
                              <a:gd name="T187" fmla="*/ 3100 h 11290"/>
                              <a:gd name="T188" fmla="+- 0 6050 5940"/>
                              <a:gd name="T189" fmla="*/ T188 w 120"/>
                              <a:gd name="T190" fmla="+- 0 3000 1036"/>
                              <a:gd name="T191" fmla="*/ 3000 h 11290"/>
                              <a:gd name="T192" fmla="+- 0 6060 5940"/>
                              <a:gd name="T193" fmla="*/ T192 w 120"/>
                              <a:gd name="T194" fmla="+- 0 2980 1036"/>
                              <a:gd name="T195" fmla="*/ 2980 h 11290"/>
                              <a:gd name="T196" fmla="+- 0 6010 5940"/>
                              <a:gd name="T197" fmla="*/ T196 w 120"/>
                              <a:gd name="T198" fmla="+- 0 2980 1036"/>
                              <a:gd name="T199" fmla="*/ 2980 h 11290"/>
                              <a:gd name="T200" fmla="+- 0 6010 5940"/>
                              <a:gd name="T201" fmla="*/ T200 w 120"/>
                              <a:gd name="T202" fmla="+- 0 1156 1036"/>
                              <a:gd name="T203" fmla="*/ 1156 h 11290"/>
                              <a:gd name="T204" fmla="+- 0 6060 5940"/>
                              <a:gd name="T205" fmla="*/ T204 w 120"/>
                              <a:gd name="T206" fmla="+- 0 1156 1036"/>
                              <a:gd name="T207" fmla="*/ 1156 h 112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120" h="11290">
                                <a:moveTo>
                                  <a:pt x="120" y="9339"/>
                                </a:moveTo>
                                <a:lnTo>
                                  <a:pt x="110" y="9319"/>
                                </a:lnTo>
                                <a:lnTo>
                                  <a:pt x="60" y="9219"/>
                                </a:lnTo>
                                <a:lnTo>
                                  <a:pt x="0" y="9339"/>
                                </a:lnTo>
                                <a:lnTo>
                                  <a:pt x="50" y="9339"/>
                                </a:lnTo>
                                <a:lnTo>
                                  <a:pt x="50" y="11170"/>
                                </a:lnTo>
                                <a:lnTo>
                                  <a:pt x="0" y="11170"/>
                                </a:lnTo>
                                <a:lnTo>
                                  <a:pt x="60" y="11290"/>
                                </a:lnTo>
                                <a:lnTo>
                                  <a:pt x="110" y="11190"/>
                                </a:lnTo>
                                <a:lnTo>
                                  <a:pt x="120" y="11170"/>
                                </a:lnTo>
                                <a:lnTo>
                                  <a:pt x="70" y="11170"/>
                                </a:lnTo>
                                <a:lnTo>
                                  <a:pt x="70" y="9339"/>
                                </a:lnTo>
                                <a:lnTo>
                                  <a:pt x="120" y="9339"/>
                                </a:lnTo>
                                <a:close/>
                                <a:moveTo>
                                  <a:pt x="120" y="7329"/>
                                </a:moveTo>
                                <a:lnTo>
                                  <a:pt x="110" y="7309"/>
                                </a:lnTo>
                                <a:lnTo>
                                  <a:pt x="60" y="7209"/>
                                </a:lnTo>
                                <a:lnTo>
                                  <a:pt x="0" y="7329"/>
                                </a:lnTo>
                                <a:lnTo>
                                  <a:pt x="50" y="7329"/>
                                </a:lnTo>
                                <a:lnTo>
                                  <a:pt x="50" y="8409"/>
                                </a:lnTo>
                                <a:lnTo>
                                  <a:pt x="0" y="8409"/>
                                </a:lnTo>
                                <a:lnTo>
                                  <a:pt x="60" y="8529"/>
                                </a:lnTo>
                                <a:lnTo>
                                  <a:pt x="110" y="8429"/>
                                </a:lnTo>
                                <a:lnTo>
                                  <a:pt x="120" y="8409"/>
                                </a:lnTo>
                                <a:lnTo>
                                  <a:pt x="70" y="8409"/>
                                </a:lnTo>
                                <a:lnTo>
                                  <a:pt x="70" y="7329"/>
                                </a:lnTo>
                                <a:lnTo>
                                  <a:pt x="120" y="7329"/>
                                </a:lnTo>
                                <a:close/>
                                <a:moveTo>
                                  <a:pt x="120" y="4089"/>
                                </a:moveTo>
                                <a:lnTo>
                                  <a:pt x="110" y="4069"/>
                                </a:lnTo>
                                <a:lnTo>
                                  <a:pt x="60" y="3969"/>
                                </a:lnTo>
                                <a:lnTo>
                                  <a:pt x="0" y="4089"/>
                                </a:lnTo>
                                <a:lnTo>
                                  <a:pt x="50" y="4089"/>
                                </a:lnTo>
                                <a:lnTo>
                                  <a:pt x="50" y="5169"/>
                                </a:lnTo>
                                <a:lnTo>
                                  <a:pt x="0" y="5169"/>
                                </a:lnTo>
                                <a:lnTo>
                                  <a:pt x="60" y="5289"/>
                                </a:lnTo>
                                <a:lnTo>
                                  <a:pt x="110" y="5189"/>
                                </a:lnTo>
                                <a:lnTo>
                                  <a:pt x="120" y="5169"/>
                                </a:lnTo>
                                <a:lnTo>
                                  <a:pt x="70" y="5169"/>
                                </a:lnTo>
                                <a:lnTo>
                                  <a:pt x="70" y="4089"/>
                                </a:lnTo>
                                <a:lnTo>
                                  <a:pt x="120" y="4089"/>
                                </a:lnTo>
                                <a:close/>
                                <a:moveTo>
                                  <a:pt x="120" y="120"/>
                                </a:moveTo>
                                <a:lnTo>
                                  <a:pt x="110" y="100"/>
                                </a:lnTo>
                                <a:lnTo>
                                  <a:pt x="60" y="0"/>
                                </a:lnTo>
                                <a:lnTo>
                                  <a:pt x="0" y="120"/>
                                </a:lnTo>
                                <a:lnTo>
                                  <a:pt x="50" y="120"/>
                                </a:lnTo>
                                <a:lnTo>
                                  <a:pt x="50" y="1944"/>
                                </a:lnTo>
                                <a:lnTo>
                                  <a:pt x="0" y="1944"/>
                                </a:lnTo>
                                <a:lnTo>
                                  <a:pt x="60" y="2064"/>
                                </a:lnTo>
                                <a:lnTo>
                                  <a:pt x="110" y="1964"/>
                                </a:lnTo>
                                <a:lnTo>
                                  <a:pt x="120" y="1944"/>
                                </a:lnTo>
                                <a:lnTo>
                                  <a:pt x="70" y="1944"/>
                                </a:lnTo>
                                <a:lnTo>
                                  <a:pt x="70" y="120"/>
                                </a:lnTo>
                                <a:lnTo>
                                  <a:pt x="120" y="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1748BC" id="Group 56" o:spid="_x0000_s1026" style="position:absolute;margin-left:74.45pt;margin-top:51.8pt;width:458.35pt;height:564.5pt;z-index:-251646976;mso-position-horizontal-relative:page" coordorigin="1489,1036" coordsize="9167,11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">
                <v:rect id="Rectangle 58" o:spid="_x0000_s1027" style="position:absolute;left:1489;top:1036;width:9167;height:11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" stroked="f"/>
                <v:shape id="AutoShape 57" o:spid="_x0000_s1028" style="position:absolute;left:5940;top:1036;width:120;height:11290;visibility:visible;mso-wrap-style:square;v-text-anchor:top" coordsize="120,1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" path="m120,9339r-10,-20l60,9219,,9339r50,l50,11170r-50,l60,11290r50,-100l120,11170r-50,l70,9339r50,xm120,7329r-10,-20l60,7209,,7329r50,l50,8409r-50,l60,8529r50,-100l120,8409r-50,l70,7329r50,xm120,4089r-10,-20l60,3969,,4089r50,l50,5169r-50,l60,5289r50,-100l120,5169r-50,l70,4089r50,xm120,120l110,100,60,,,120r50,l50,1944r-50,l60,2064r50,-100l120,1944r-50,l70,120r50,xe" fillcolor="black" stroked="f">
                  <v:path arrowok="t" o:connecttype="custom" o:connectlocs="120,10375;110,10355;60,10255;0,10375;50,10375;50,12206;0,12206;60,12326;110,12226;120,12206;70,12206;70,10375;120,10375;120,8365;110,8345;60,8245;0,8365;50,8365;50,9445;0,9445;60,9565;110,9465;120,9445;70,9445;70,8365;120,8365;120,5125;110,5105;60,5005;0,5125;50,5125;50,6205;0,6205;60,6325;110,6225;120,6205;70,6205;70,5125;120,5125;120,1156;110,1136;60,1036;0,1156;50,1156;50,2980;0,2980;60,3100;110,3000;120,2980;70,2980;70,1156;120,1156" o:connectangles="0,0,0,0,0,0,0,0,0,0,0,0,0,0,0,0,0,0,0,0,0,0,0,0,0,0,0,0,0,0,0,0,0,0,0,0,0,0,0,0,0,0,0,0,0,0,0,0,0,0,0,0"/>
                </v:shape>
                <w10:wrap anchorx="page"/>
              </v:group>
            </w:pict>
          </mc:Fallback>
        </mc:AlternateContent>
      </w:r>
      <w:r w:rsidR="00A96FDB">
        <w:rPr>
          <w:b/>
          <w:sz w:val="24"/>
        </w:rPr>
        <w:t>APPENDIX SAMPLE OF COVER PAGE</w:t>
      </w:r>
    </w:p>
    <w:p w:rsidR="002206CB" w:rsidRDefault="002206CB">
      <w:pPr>
        <w:spacing w:line="360" w:lineRule="auto"/>
        <w:rPr>
          <w:sz w:val="24"/>
        </w:rPr>
        <w:sectPr w:rsidR="002206CB">
          <w:pgSz w:w="12240" w:h="15840"/>
          <w:pgMar w:top="1360" w:right="1340" w:bottom="280" w:left="1160" w:header="720" w:footer="720" w:gutter="0"/>
          <w:cols w:space="720"/>
        </w:sectPr>
      </w:pPr>
    </w:p>
    <w:p w:rsidR="002206CB" w:rsidRDefault="002206CB">
      <w:pPr>
        <w:pStyle w:val="BodyText"/>
        <w:spacing w:before="9"/>
        <w:rPr>
          <w:b/>
          <w:sz w:val="22"/>
        </w:rPr>
      </w:pPr>
    </w:p>
    <w:p w:rsidR="002206CB" w:rsidRDefault="00A96FDB">
      <w:pPr>
        <w:pStyle w:val="BodyText"/>
        <w:spacing w:before="90"/>
        <w:ind w:left="1213" w:right="1038"/>
        <w:jc w:val="center"/>
      </w:pPr>
      <w:r>
        <w:rPr>
          <w:color w:val="FF0000"/>
        </w:rPr>
        <w:t>SAMPLE OF TABLE OF CONTENTS</w:t>
      </w:r>
    </w:p>
    <w:p w:rsidR="002206CB" w:rsidRDefault="002206CB">
      <w:pPr>
        <w:pStyle w:val="BodyText"/>
        <w:rPr>
          <w:sz w:val="20"/>
        </w:rPr>
      </w:pPr>
    </w:p>
    <w:p w:rsidR="002206CB" w:rsidRDefault="002206CB">
      <w:pPr>
        <w:pStyle w:val="BodyText"/>
        <w:spacing w:before="2"/>
        <w:rPr>
          <w:sz w:val="20"/>
        </w:rPr>
      </w:pPr>
    </w:p>
    <w:p w:rsidR="002206CB" w:rsidRDefault="006B5ED1">
      <w:pPr>
        <w:pStyle w:val="BodyText"/>
        <w:spacing w:before="90"/>
        <w:ind w:left="1218" w:right="1038"/>
        <w:jc w:val="center"/>
      </w:pPr>
      <w:r>
        <w:rPr>
          <w:noProof/>
        </w:rPr>
        <mc:AlternateContent>
          <mc:Choice Requires="wps">
            <w:drawing>
              <wp:anchor distT="0" distB="0" distL="114300" distR="114300" simplePos="0" relativeHeight="251634688" behindDoc="0" locked="0" layoutInCell="1" allowOverlap="1">
                <wp:simplePos x="0" y="0"/>
                <wp:positionH relativeFrom="page">
                  <wp:posOffset>3597910</wp:posOffset>
                </wp:positionH>
                <wp:positionV relativeFrom="paragraph">
                  <wp:posOffset>265430</wp:posOffset>
                </wp:positionV>
                <wp:extent cx="113665" cy="342900"/>
                <wp:effectExtent l="0" t="0" r="0" b="0"/>
                <wp:wrapNone/>
                <wp:docPr id="55" name="Freeform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3665" cy="342900"/>
                        </a:xfrm>
                        <a:custGeom>
                          <a:avLst/>
                          <a:gdLst>
                            <a:gd name="T0" fmla="+- 0 5666 5666"/>
                            <a:gd name="T1" fmla="*/ T0 w 179"/>
                            <a:gd name="T2" fmla="+- 0 418 418"/>
                            <a:gd name="T3" fmla="*/ 418 h 540"/>
                            <a:gd name="T4" fmla="+- 0 5701 5666"/>
                            <a:gd name="T5" fmla="*/ T4 w 179"/>
                            <a:gd name="T6" fmla="+- 0 421 418"/>
                            <a:gd name="T7" fmla="*/ 421 h 540"/>
                            <a:gd name="T8" fmla="+- 0 5729 5666"/>
                            <a:gd name="T9" fmla="*/ T8 w 179"/>
                            <a:gd name="T10" fmla="+- 0 431 418"/>
                            <a:gd name="T11" fmla="*/ 431 h 540"/>
                            <a:gd name="T12" fmla="+- 0 5748 5666"/>
                            <a:gd name="T13" fmla="*/ T12 w 179"/>
                            <a:gd name="T14" fmla="+- 0 445 418"/>
                            <a:gd name="T15" fmla="*/ 445 h 540"/>
                            <a:gd name="T16" fmla="+- 0 5755 5666"/>
                            <a:gd name="T17" fmla="*/ T16 w 179"/>
                            <a:gd name="T18" fmla="+- 0 463 418"/>
                            <a:gd name="T19" fmla="*/ 463 h 540"/>
                            <a:gd name="T20" fmla="+- 0 5755 5666"/>
                            <a:gd name="T21" fmla="*/ T20 w 179"/>
                            <a:gd name="T22" fmla="+- 0 643 418"/>
                            <a:gd name="T23" fmla="*/ 643 h 540"/>
                            <a:gd name="T24" fmla="+- 0 5762 5666"/>
                            <a:gd name="T25" fmla="*/ T24 w 179"/>
                            <a:gd name="T26" fmla="+- 0 660 418"/>
                            <a:gd name="T27" fmla="*/ 660 h 540"/>
                            <a:gd name="T28" fmla="+- 0 5782 5666"/>
                            <a:gd name="T29" fmla="*/ T28 w 179"/>
                            <a:gd name="T30" fmla="+- 0 674 418"/>
                            <a:gd name="T31" fmla="*/ 674 h 540"/>
                            <a:gd name="T32" fmla="+- 0 5810 5666"/>
                            <a:gd name="T33" fmla="*/ T32 w 179"/>
                            <a:gd name="T34" fmla="+- 0 684 418"/>
                            <a:gd name="T35" fmla="*/ 684 h 540"/>
                            <a:gd name="T36" fmla="+- 0 5845 5666"/>
                            <a:gd name="T37" fmla="*/ T36 w 179"/>
                            <a:gd name="T38" fmla="+- 0 688 418"/>
                            <a:gd name="T39" fmla="*/ 688 h 540"/>
                            <a:gd name="T40" fmla="+- 0 5810 5666"/>
                            <a:gd name="T41" fmla="*/ T40 w 179"/>
                            <a:gd name="T42" fmla="+- 0 691 418"/>
                            <a:gd name="T43" fmla="*/ 691 h 540"/>
                            <a:gd name="T44" fmla="+- 0 5782 5666"/>
                            <a:gd name="T45" fmla="*/ T44 w 179"/>
                            <a:gd name="T46" fmla="+- 0 701 418"/>
                            <a:gd name="T47" fmla="*/ 701 h 540"/>
                            <a:gd name="T48" fmla="+- 0 5762 5666"/>
                            <a:gd name="T49" fmla="*/ T48 w 179"/>
                            <a:gd name="T50" fmla="+- 0 715 418"/>
                            <a:gd name="T51" fmla="*/ 715 h 540"/>
                            <a:gd name="T52" fmla="+- 0 5755 5666"/>
                            <a:gd name="T53" fmla="*/ T52 w 179"/>
                            <a:gd name="T54" fmla="+- 0 733 418"/>
                            <a:gd name="T55" fmla="*/ 733 h 540"/>
                            <a:gd name="T56" fmla="+- 0 5755 5666"/>
                            <a:gd name="T57" fmla="*/ T56 w 179"/>
                            <a:gd name="T58" fmla="+- 0 913 418"/>
                            <a:gd name="T59" fmla="*/ 913 h 540"/>
                            <a:gd name="T60" fmla="+- 0 5748 5666"/>
                            <a:gd name="T61" fmla="*/ T60 w 179"/>
                            <a:gd name="T62" fmla="+- 0 930 418"/>
                            <a:gd name="T63" fmla="*/ 930 h 540"/>
                            <a:gd name="T64" fmla="+- 0 5729 5666"/>
                            <a:gd name="T65" fmla="*/ T64 w 179"/>
                            <a:gd name="T66" fmla="+- 0 944 418"/>
                            <a:gd name="T67" fmla="*/ 944 h 540"/>
                            <a:gd name="T68" fmla="+- 0 5701 5666"/>
                            <a:gd name="T69" fmla="*/ T68 w 179"/>
                            <a:gd name="T70" fmla="+- 0 954 418"/>
                            <a:gd name="T71" fmla="*/ 954 h 540"/>
                            <a:gd name="T72" fmla="+- 0 5666 5666"/>
                            <a:gd name="T73" fmla="*/ T72 w 179"/>
                            <a:gd name="T74" fmla="+- 0 958 418"/>
                            <a:gd name="T75" fmla="*/ 958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79" h="540">
                              <a:moveTo>
                                <a:pt x="0" y="0"/>
                              </a:moveTo>
                              <a:lnTo>
                                <a:pt x="35" y="3"/>
                              </a:lnTo>
                              <a:lnTo>
                                <a:pt x="63" y="13"/>
                              </a:lnTo>
                              <a:lnTo>
                                <a:pt x="82" y="27"/>
                              </a:lnTo>
                              <a:lnTo>
                                <a:pt x="89" y="45"/>
                              </a:lnTo>
                              <a:lnTo>
                                <a:pt x="89" y="225"/>
                              </a:lnTo>
                              <a:lnTo>
                                <a:pt x="96" y="242"/>
                              </a:lnTo>
                              <a:lnTo>
                                <a:pt x="116" y="256"/>
                              </a:lnTo>
                              <a:lnTo>
                                <a:pt x="144" y="266"/>
                              </a:lnTo>
                              <a:lnTo>
                                <a:pt x="179" y="270"/>
                              </a:lnTo>
                              <a:lnTo>
                                <a:pt x="144" y="273"/>
                              </a:lnTo>
                              <a:lnTo>
                                <a:pt x="116" y="283"/>
                              </a:lnTo>
                              <a:lnTo>
                                <a:pt x="96" y="297"/>
                              </a:lnTo>
                              <a:lnTo>
                                <a:pt x="89" y="315"/>
                              </a:lnTo>
                              <a:lnTo>
                                <a:pt x="89" y="495"/>
                              </a:lnTo>
                              <a:lnTo>
                                <a:pt x="82" y="512"/>
                              </a:lnTo>
                              <a:lnTo>
                                <a:pt x="63" y="526"/>
                              </a:lnTo>
                              <a:lnTo>
                                <a:pt x="35" y="536"/>
                              </a:lnTo>
                              <a:lnTo>
                                <a:pt x="0" y="54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25CC490" id="Freeform 55" o:spid="_x0000_s1026" style="position:absolute;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83.3pt,20.9pt,285.05pt,21.05pt,286.45pt,21.55pt,287.4pt,22.25pt,287.75pt,23.15pt,287.75pt,32.15pt,288.1pt,33pt,289.1pt,33.7pt,290.5pt,34.2pt,292.25pt,34.4pt,290.5pt,34.55pt,289.1pt,35.05pt,288.1pt,35.75pt,287.75pt,36.65pt,287.75pt,45.65pt,287.4pt,46.5pt,286.45pt,47.2pt,285.05pt,47.7pt,283.3pt,47.9pt" coordsize="179,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" filled="f">
                <v:path arrowok="t" o:connecttype="custom" o:connectlocs="0,265430;22225,267335;40005,273685;52070,282575;56515,294005;56515,408305;60960,419100;73660,427990;91440,434340;113665,436880;91440,438785;73660,445135;60960,454025;56515,465455;56515,579755;52070,590550;40005,599440;22225,605790;0,608330" o:connectangles="0,0,0,0,0,0,0,0,0,0,0,0,0,0,0,0,0,0,0"/>
                <w10:wrap anchorx="page"/>
              </v:polyline>
            </w:pict>
          </mc:Fallback>
        </mc:AlternateContent>
      </w:r>
      <w:r w:rsidR="00A96FDB">
        <w:t>TABLE OF CONTENTS</w:t>
      </w:r>
    </w:p>
    <w:p w:rsidR="002206CB" w:rsidRDefault="00A96FDB">
      <w:pPr>
        <w:pStyle w:val="BodyText"/>
        <w:spacing w:before="161"/>
        <w:ind w:left="4788"/>
      </w:pPr>
      <w:r>
        <w:t>1 × ENTER (1.5 line spacing)</w:t>
      </w:r>
    </w:p>
    <w:p w:rsidR="002206CB" w:rsidRDefault="00A96FDB">
      <w:pPr>
        <w:pStyle w:val="BodyText"/>
        <w:spacing w:before="115"/>
        <w:ind w:left="8816"/>
      </w:pPr>
      <w:r>
        <w:t>Page</w:t>
      </w:r>
    </w:p>
    <w:p w:rsidR="002206CB" w:rsidRDefault="002206CB">
      <w:pPr>
        <w:pStyle w:val="BodyText"/>
        <w:rPr>
          <w:sz w:val="13"/>
        </w:rPr>
      </w:pPr>
    </w:p>
    <w:tbl>
      <w:tblPr>
        <w:tblW w:w="0" w:type="auto"/>
        <w:tblInd w:w="447" w:type="dxa"/>
        <w:tblLayout w:type="fixed"/>
        <w:tblCellMar>
          <w:left w:w="0" w:type="dxa"/>
          <w:right w:w="0" w:type="dxa"/>
        </w:tblCellMar>
        <w:tblLook w:val="01E0" w:firstRow="1" w:lastRow="1" w:firstColumn="1" w:lastColumn="1" w:noHBand="0" w:noVBand="0"/>
      </w:tblPr>
      <w:tblGrid>
        <w:gridCol w:w="5706"/>
        <w:gridCol w:w="3228"/>
      </w:tblGrid>
      <w:tr w:rsidR="002206CB">
        <w:trPr>
          <w:trHeight w:val="339"/>
        </w:trPr>
        <w:tc>
          <w:tcPr>
            <w:tcW w:w="5706" w:type="dxa"/>
          </w:tcPr>
          <w:p w:rsidR="002206CB" w:rsidRDefault="00A96FDB">
            <w:pPr>
              <w:pStyle w:val="TableParagraph"/>
              <w:spacing w:line="266" w:lineRule="exact"/>
              <w:rPr>
                <w:sz w:val="24"/>
              </w:rPr>
            </w:pPr>
            <w:r>
              <w:rPr>
                <w:sz w:val="24"/>
              </w:rPr>
              <w:t>ACKNOWLEDGEMENTS</w:t>
            </w:r>
          </w:p>
        </w:tc>
        <w:tc>
          <w:tcPr>
            <w:tcW w:w="3228" w:type="dxa"/>
          </w:tcPr>
          <w:p w:rsidR="002206CB" w:rsidRDefault="00A96FDB">
            <w:pPr>
              <w:pStyle w:val="TableParagraph"/>
              <w:spacing w:line="266" w:lineRule="exact"/>
              <w:ind w:left="0" w:right="201"/>
              <w:jc w:val="right"/>
              <w:rPr>
                <w:sz w:val="24"/>
              </w:rPr>
            </w:pPr>
            <w:proofErr w:type="spellStart"/>
            <w:r>
              <w:rPr>
                <w:sz w:val="24"/>
              </w:rPr>
              <w:t>i</w:t>
            </w:r>
            <w:proofErr w:type="spellEnd"/>
          </w:p>
        </w:tc>
      </w:tr>
      <w:tr w:rsidR="002206CB">
        <w:trPr>
          <w:trHeight w:val="414"/>
        </w:trPr>
        <w:tc>
          <w:tcPr>
            <w:tcW w:w="5706" w:type="dxa"/>
          </w:tcPr>
          <w:p w:rsidR="002206CB" w:rsidRDefault="00A96FDB">
            <w:pPr>
              <w:pStyle w:val="TableParagraph"/>
              <w:spacing w:before="63"/>
              <w:rPr>
                <w:sz w:val="24"/>
              </w:rPr>
            </w:pPr>
            <w:r>
              <w:rPr>
                <w:sz w:val="24"/>
              </w:rPr>
              <w:t>ABSTRACT</w:t>
            </w:r>
          </w:p>
        </w:tc>
        <w:tc>
          <w:tcPr>
            <w:tcW w:w="3228" w:type="dxa"/>
          </w:tcPr>
          <w:p w:rsidR="002206CB" w:rsidRDefault="00A96FDB">
            <w:pPr>
              <w:pStyle w:val="TableParagraph"/>
              <w:spacing w:before="63"/>
              <w:ind w:left="0" w:right="200"/>
              <w:jc w:val="right"/>
              <w:rPr>
                <w:sz w:val="24"/>
              </w:rPr>
            </w:pPr>
            <w:r>
              <w:rPr>
                <w:sz w:val="24"/>
              </w:rPr>
              <w:t>ii</w:t>
            </w:r>
          </w:p>
        </w:tc>
      </w:tr>
      <w:tr w:rsidR="002206CB">
        <w:trPr>
          <w:trHeight w:val="414"/>
        </w:trPr>
        <w:tc>
          <w:tcPr>
            <w:tcW w:w="5706" w:type="dxa"/>
          </w:tcPr>
          <w:p w:rsidR="002206CB" w:rsidRDefault="00A96FDB">
            <w:pPr>
              <w:pStyle w:val="TableParagraph"/>
              <w:spacing w:before="65"/>
              <w:rPr>
                <w:sz w:val="24"/>
              </w:rPr>
            </w:pPr>
            <w:r>
              <w:rPr>
                <w:sz w:val="24"/>
              </w:rPr>
              <w:t>TABLE OF CONTENTS</w:t>
            </w:r>
          </w:p>
        </w:tc>
        <w:tc>
          <w:tcPr>
            <w:tcW w:w="3228" w:type="dxa"/>
          </w:tcPr>
          <w:p w:rsidR="002206CB" w:rsidRDefault="00A96FDB">
            <w:pPr>
              <w:pStyle w:val="TableParagraph"/>
              <w:spacing w:before="65"/>
              <w:ind w:left="0" w:right="198"/>
              <w:jc w:val="right"/>
              <w:rPr>
                <w:sz w:val="24"/>
              </w:rPr>
            </w:pPr>
            <w:r>
              <w:rPr>
                <w:sz w:val="24"/>
              </w:rPr>
              <w:t>iii</w:t>
            </w:r>
          </w:p>
        </w:tc>
      </w:tr>
      <w:tr w:rsidR="002206CB">
        <w:trPr>
          <w:trHeight w:val="414"/>
        </w:trPr>
        <w:tc>
          <w:tcPr>
            <w:tcW w:w="5706" w:type="dxa"/>
          </w:tcPr>
          <w:p w:rsidR="002206CB" w:rsidRDefault="00A96FDB">
            <w:pPr>
              <w:pStyle w:val="TableParagraph"/>
              <w:spacing w:before="63"/>
              <w:rPr>
                <w:sz w:val="24"/>
              </w:rPr>
            </w:pPr>
            <w:r>
              <w:rPr>
                <w:sz w:val="24"/>
              </w:rPr>
              <w:t>LIST OF TABLES</w:t>
            </w:r>
          </w:p>
        </w:tc>
        <w:tc>
          <w:tcPr>
            <w:tcW w:w="3228" w:type="dxa"/>
          </w:tcPr>
          <w:p w:rsidR="002206CB" w:rsidRDefault="00A96FDB">
            <w:pPr>
              <w:pStyle w:val="TableParagraph"/>
              <w:spacing w:before="63"/>
              <w:ind w:left="0" w:right="200"/>
              <w:jc w:val="right"/>
              <w:rPr>
                <w:sz w:val="24"/>
              </w:rPr>
            </w:pPr>
            <w:r>
              <w:rPr>
                <w:sz w:val="24"/>
              </w:rPr>
              <w:t>iv</w:t>
            </w:r>
          </w:p>
        </w:tc>
      </w:tr>
      <w:tr w:rsidR="002206CB">
        <w:trPr>
          <w:trHeight w:val="340"/>
        </w:trPr>
        <w:tc>
          <w:tcPr>
            <w:tcW w:w="5706" w:type="dxa"/>
          </w:tcPr>
          <w:p w:rsidR="002206CB" w:rsidRDefault="00A96FDB">
            <w:pPr>
              <w:pStyle w:val="TableParagraph"/>
              <w:spacing w:before="64" w:line="256" w:lineRule="exact"/>
              <w:rPr>
                <w:sz w:val="24"/>
              </w:rPr>
            </w:pPr>
            <w:r>
              <w:rPr>
                <w:sz w:val="24"/>
              </w:rPr>
              <w:t>LIST OF FIGURES</w:t>
            </w:r>
          </w:p>
        </w:tc>
        <w:tc>
          <w:tcPr>
            <w:tcW w:w="3228" w:type="dxa"/>
          </w:tcPr>
          <w:p w:rsidR="002206CB" w:rsidRDefault="00A96FDB">
            <w:pPr>
              <w:pStyle w:val="TableParagraph"/>
              <w:spacing w:before="64" w:line="256" w:lineRule="exact"/>
              <w:ind w:left="0" w:right="200"/>
              <w:jc w:val="right"/>
              <w:rPr>
                <w:sz w:val="24"/>
              </w:rPr>
            </w:pPr>
            <w:r>
              <w:rPr>
                <w:sz w:val="24"/>
              </w:rPr>
              <w:t>v</w:t>
            </w:r>
          </w:p>
        </w:tc>
      </w:tr>
    </w:tbl>
    <w:p w:rsidR="002206CB" w:rsidRDefault="00A96FDB">
      <w:pPr>
        <w:pStyle w:val="BodyText"/>
        <w:spacing w:before="141"/>
        <w:ind w:left="1322"/>
      </w:pPr>
      <w:r>
        <w:t>1 × ENTER (1.5 line spacing)</w:t>
      </w:r>
    </w:p>
    <w:p w:rsidR="002206CB" w:rsidRDefault="006B5ED1">
      <w:pPr>
        <w:pStyle w:val="Heading1"/>
        <w:tabs>
          <w:tab w:val="left" w:pos="2483"/>
        </w:tabs>
        <w:spacing w:before="135"/>
        <w:ind w:left="640"/>
      </w:pPr>
      <w:r>
        <w:rPr>
          <w:noProof/>
        </w:rPr>
        <mc:AlternateContent>
          <mc:Choice Requires="wps">
            <w:drawing>
              <wp:anchor distT="0" distB="0" distL="114300" distR="114300" simplePos="0" relativeHeight="251635712" behindDoc="0" locked="0" layoutInCell="1" allowOverlap="1">
                <wp:simplePos x="0" y="0"/>
                <wp:positionH relativeFrom="page">
                  <wp:posOffset>1413510</wp:posOffset>
                </wp:positionH>
                <wp:positionV relativeFrom="paragraph">
                  <wp:posOffset>260985</wp:posOffset>
                </wp:positionV>
                <wp:extent cx="113665" cy="342900"/>
                <wp:effectExtent l="0" t="0" r="0" b="0"/>
                <wp:wrapNone/>
                <wp:docPr id="54" name="Freeform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3665" cy="342900"/>
                        </a:xfrm>
                        <a:custGeom>
                          <a:avLst/>
                          <a:gdLst>
                            <a:gd name="T0" fmla="+- 0 2226 2226"/>
                            <a:gd name="T1" fmla="*/ T0 w 179"/>
                            <a:gd name="T2" fmla="+- 0 411 411"/>
                            <a:gd name="T3" fmla="*/ 411 h 540"/>
                            <a:gd name="T4" fmla="+- 0 2261 2226"/>
                            <a:gd name="T5" fmla="*/ T4 w 179"/>
                            <a:gd name="T6" fmla="+- 0 414 411"/>
                            <a:gd name="T7" fmla="*/ 414 h 540"/>
                            <a:gd name="T8" fmla="+- 0 2289 2226"/>
                            <a:gd name="T9" fmla="*/ T8 w 179"/>
                            <a:gd name="T10" fmla="+- 0 424 411"/>
                            <a:gd name="T11" fmla="*/ 424 h 540"/>
                            <a:gd name="T12" fmla="+- 0 2308 2226"/>
                            <a:gd name="T13" fmla="*/ T12 w 179"/>
                            <a:gd name="T14" fmla="+- 0 438 411"/>
                            <a:gd name="T15" fmla="*/ 438 h 540"/>
                            <a:gd name="T16" fmla="+- 0 2315 2226"/>
                            <a:gd name="T17" fmla="*/ T16 w 179"/>
                            <a:gd name="T18" fmla="+- 0 456 411"/>
                            <a:gd name="T19" fmla="*/ 456 h 540"/>
                            <a:gd name="T20" fmla="+- 0 2315 2226"/>
                            <a:gd name="T21" fmla="*/ T20 w 179"/>
                            <a:gd name="T22" fmla="+- 0 636 411"/>
                            <a:gd name="T23" fmla="*/ 636 h 540"/>
                            <a:gd name="T24" fmla="+- 0 2322 2226"/>
                            <a:gd name="T25" fmla="*/ T24 w 179"/>
                            <a:gd name="T26" fmla="+- 0 653 411"/>
                            <a:gd name="T27" fmla="*/ 653 h 540"/>
                            <a:gd name="T28" fmla="+- 0 2342 2226"/>
                            <a:gd name="T29" fmla="*/ T28 w 179"/>
                            <a:gd name="T30" fmla="+- 0 668 411"/>
                            <a:gd name="T31" fmla="*/ 668 h 540"/>
                            <a:gd name="T32" fmla="+- 0 2370 2226"/>
                            <a:gd name="T33" fmla="*/ T32 w 179"/>
                            <a:gd name="T34" fmla="+- 0 677 411"/>
                            <a:gd name="T35" fmla="*/ 677 h 540"/>
                            <a:gd name="T36" fmla="+- 0 2405 2226"/>
                            <a:gd name="T37" fmla="*/ T36 w 179"/>
                            <a:gd name="T38" fmla="+- 0 681 411"/>
                            <a:gd name="T39" fmla="*/ 681 h 540"/>
                            <a:gd name="T40" fmla="+- 0 2370 2226"/>
                            <a:gd name="T41" fmla="*/ T40 w 179"/>
                            <a:gd name="T42" fmla="+- 0 684 411"/>
                            <a:gd name="T43" fmla="*/ 684 h 540"/>
                            <a:gd name="T44" fmla="+- 0 2342 2226"/>
                            <a:gd name="T45" fmla="*/ T44 w 179"/>
                            <a:gd name="T46" fmla="+- 0 694 411"/>
                            <a:gd name="T47" fmla="*/ 694 h 540"/>
                            <a:gd name="T48" fmla="+- 0 2322 2226"/>
                            <a:gd name="T49" fmla="*/ T48 w 179"/>
                            <a:gd name="T50" fmla="+- 0 708 411"/>
                            <a:gd name="T51" fmla="*/ 708 h 540"/>
                            <a:gd name="T52" fmla="+- 0 2315 2226"/>
                            <a:gd name="T53" fmla="*/ T52 w 179"/>
                            <a:gd name="T54" fmla="+- 0 726 411"/>
                            <a:gd name="T55" fmla="*/ 726 h 540"/>
                            <a:gd name="T56" fmla="+- 0 2315 2226"/>
                            <a:gd name="T57" fmla="*/ T56 w 179"/>
                            <a:gd name="T58" fmla="+- 0 906 411"/>
                            <a:gd name="T59" fmla="*/ 906 h 540"/>
                            <a:gd name="T60" fmla="+- 0 2308 2226"/>
                            <a:gd name="T61" fmla="*/ T60 w 179"/>
                            <a:gd name="T62" fmla="+- 0 923 411"/>
                            <a:gd name="T63" fmla="*/ 923 h 540"/>
                            <a:gd name="T64" fmla="+- 0 2289 2226"/>
                            <a:gd name="T65" fmla="*/ T64 w 179"/>
                            <a:gd name="T66" fmla="+- 0 938 411"/>
                            <a:gd name="T67" fmla="*/ 938 h 540"/>
                            <a:gd name="T68" fmla="+- 0 2261 2226"/>
                            <a:gd name="T69" fmla="*/ T68 w 179"/>
                            <a:gd name="T70" fmla="+- 0 947 411"/>
                            <a:gd name="T71" fmla="*/ 947 h 540"/>
                            <a:gd name="T72" fmla="+- 0 2226 2226"/>
                            <a:gd name="T73" fmla="*/ T72 w 179"/>
                            <a:gd name="T74" fmla="+- 0 951 411"/>
                            <a:gd name="T75" fmla="*/ 95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79" h="540">
                              <a:moveTo>
                                <a:pt x="0" y="0"/>
                              </a:moveTo>
                              <a:lnTo>
                                <a:pt x="35" y="3"/>
                              </a:lnTo>
                              <a:lnTo>
                                <a:pt x="63" y="13"/>
                              </a:lnTo>
                              <a:lnTo>
                                <a:pt x="82" y="27"/>
                              </a:lnTo>
                              <a:lnTo>
                                <a:pt x="89" y="45"/>
                              </a:lnTo>
                              <a:lnTo>
                                <a:pt x="89" y="225"/>
                              </a:lnTo>
                              <a:lnTo>
                                <a:pt x="96" y="242"/>
                              </a:lnTo>
                              <a:lnTo>
                                <a:pt x="116" y="257"/>
                              </a:lnTo>
                              <a:lnTo>
                                <a:pt x="144" y="266"/>
                              </a:lnTo>
                              <a:lnTo>
                                <a:pt x="179" y="270"/>
                              </a:lnTo>
                              <a:lnTo>
                                <a:pt x="144" y="273"/>
                              </a:lnTo>
                              <a:lnTo>
                                <a:pt x="116" y="283"/>
                              </a:lnTo>
                              <a:lnTo>
                                <a:pt x="96" y="297"/>
                              </a:lnTo>
                              <a:lnTo>
                                <a:pt x="89" y="315"/>
                              </a:lnTo>
                              <a:lnTo>
                                <a:pt x="89" y="495"/>
                              </a:lnTo>
                              <a:lnTo>
                                <a:pt x="82" y="512"/>
                              </a:lnTo>
                              <a:lnTo>
                                <a:pt x="63" y="527"/>
                              </a:lnTo>
                              <a:lnTo>
                                <a:pt x="35" y="536"/>
                              </a:lnTo>
                              <a:lnTo>
                                <a:pt x="0" y="54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449EED1" id="Freeform 54" o:spid="_x0000_s1026" style="position:absolute;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11.3pt,20.55pt,113.05pt,20.7pt,114.45pt,21.2pt,115.4pt,21.9pt,115.75pt,22.8pt,115.75pt,31.8pt,116.1pt,32.65pt,117.1pt,33.4pt,118.5pt,33.85pt,120.25pt,34.05pt,118.5pt,34.2pt,117.1pt,34.7pt,116.1pt,35.4pt,115.75pt,36.3pt,115.75pt,45.3pt,115.4pt,46.15pt,114.45pt,46.9pt,113.05pt,47.35pt,111.3pt,47.55pt" coordsize="179,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" filled="f">
                <v:path arrowok="t" o:connecttype="custom" o:connectlocs="0,260985;22225,262890;40005,269240;52070,278130;56515,289560;56515,403860;60960,414655;73660,424180;91440,429895;113665,432435;91440,434340;73660,440690;60960,449580;56515,461010;56515,575310;52070,586105;40005,595630;22225,601345;0,603885" o:connectangles="0,0,0,0,0,0,0,0,0,0,0,0,0,0,0,0,0,0,0"/>
                <w10:wrap anchorx="page"/>
              </v:polyline>
            </w:pict>
          </mc:Fallback>
        </mc:AlternateContent>
      </w:r>
      <w:r w:rsidR="00A96FDB">
        <w:t>CHAPTER</w:t>
      </w:r>
      <w:r w:rsidR="00A96FDB">
        <w:rPr>
          <w:spacing w:val="-1"/>
        </w:rPr>
        <w:t xml:space="preserve"> </w:t>
      </w:r>
      <w:r w:rsidR="00A96FDB">
        <w:t>1</w:t>
      </w:r>
      <w:r w:rsidR="00A96FDB">
        <w:tab/>
        <w:t>COMPANY</w:t>
      </w:r>
      <w:r w:rsidR="00A96FDB">
        <w:rPr>
          <w:spacing w:val="-1"/>
        </w:rPr>
        <w:t xml:space="preserve"> </w:t>
      </w:r>
      <w:r w:rsidR="00A96FDB">
        <w:t>PROFILE</w:t>
      </w:r>
    </w:p>
    <w:p w:rsidR="002206CB" w:rsidRDefault="006B5ED1">
      <w:pPr>
        <w:pStyle w:val="BodyText"/>
        <w:spacing w:before="108"/>
        <w:ind w:left="1346"/>
      </w:pPr>
      <w:r>
        <w:rPr>
          <w:noProof/>
        </w:rPr>
        <mc:AlternateContent>
          <mc:Choice Requires="wps">
            <w:drawing>
              <wp:anchor distT="0" distB="0" distL="114300" distR="114300" simplePos="0" relativeHeight="251638784" behindDoc="0" locked="0" layoutInCell="1" allowOverlap="1">
                <wp:simplePos x="0" y="0"/>
                <wp:positionH relativeFrom="page">
                  <wp:posOffset>4136390</wp:posOffset>
                </wp:positionH>
                <wp:positionV relativeFrom="paragraph">
                  <wp:posOffset>299720</wp:posOffset>
                </wp:positionV>
                <wp:extent cx="464185" cy="1023620"/>
                <wp:effectExtent l="0" t="0" r="0" b="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185" cy="1023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06CB" w:rsidRDefault="00A96FDB">
                            <w:pPr>
                              <w:pStyle w:val="BodyText"/>
                              <w:spacing w:before="10"/>
                              <w:ind w:left="20"/>
                            </w:pPr>
                            <w:r>
                              <w:t>1.5 line spacing,</w:t>
                            </w:r>
                          </w:p>
                          <w:p w:rsidR="002206CB" w:rsidRDefault="00A96FDB">
                            <w:pPr>
                              <w:pStyle w:val="BodyText"/>
                              <w:spacing w:before="148"/>
                              <w:ind w:left="341"/>
                            </w:pPr>
                            <w:r>
                              <w:t>Title case</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3" o:spid="_x0000_s1028" type="#_x0000_t202" style="position:absolute;left:0;text-align:left;margin-left:325.7pt;margin-top:23.6pt;width:36.55pt;height:80.6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" filled="f" stroked="f">
                <v:textbox style="layout-flow:vertical;mso-layout-flow-alt:bottom-to-top" inset="0,0,0,0">
                  <w:txbxContent>
                    <w:p w:rsidR="002206CB" w:rsidRDefault="00A96FDB">
                      <w:pPr>
                        <w:pStyle w:val="BodyText"/>
                        <w:spacing w:before="10"/>
                        <w:ind w:left="20"/>
                      </w:pPr>
                      <w:r>
                        <w:t>1.5 line spacing,</w:t>
                      </w:r>
                    </w:p>
                    <w:p w:rsidR="002206CB" w:rsidRDefault="00A96FDB">
                      <w:pPr>
                        <w:pStyle w:val="BodyText"/>
                        <w:spacing w:before="148"/>
                        <w:ind w:left="341"/>
                      </w:pPr>
                      <w:r>
                        <w:t>Title case</w:t>
                      </w:r>
                    </w:p>
                  </w:txbxContent>
                </v:textbox>
                <w10:wrap anchorx="page"/>
              </v:shape>
            </w:pict>
          </mc:Fallback>
        </mc:AlternateContent>
      </w:r>
      <w:r w:rsidR="00A96FDB">
        <w:t>1 × ENTER (1.5 line spacing)</w:t>
      </w:r>
    </w:p>
    <w:p w:rsidR="002206CB" w:rsidRDefault="006B5ED1">
      <w:pPr>
        <w:pStyle w:val="BodyText"/>
        <w:spacing w:before="1"/>
        <w:rPr>
          <w:sz w:val="12"/>
        </w:rPr>
      </w:pPr>
      <w:r>
        <w:rPr>
          <w:noProof/>
        </w:rPr>
        <mc:AlternateContent>
          <mc:Choice Requires="wps">
            <w:drawing>
              <wp:anchor distT="0" distB="0" distL="0" distR="0" simplePos="0" relativeHeight="251677696" behindDoc="1" locked="0" layoutInCell="1" allowOverlap="1">
                <wp:simplePos x="0" y="0"/>
                <wp:positionH relativeFrom="page">
                  <wp:posOffset>1016000</wp:posOffset>
                </wp:positionH>
                <wp:positionV relativeFrom="paragraph">
                  <wp:posOffset>113030</wp:posOffset>
                </wp:positionV>
                <wp:extent cx="2378075" cy="956945"/>
                <wp:effectExtent l="0" t="0" r="0" b="0"/>
                <wp:wrapTopAndBottom/>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8075" cy="956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901"/>
                              <w:gridCol w:w="2844"/>
                            </w:tblGrid>
                            <w:tr w:rsidR="002206CB">
                              <w:trPr>
                                <w:trHeight w:val="339"/>
                              </w:trPr>
                              <w:tc>
                                <w:tcPr>
                                  <w:tcW w:w="901" w:type="dxa"/>
                                </w:tcPr>
                                <w:p w:rsidR="002206CB" w:rsidRDefault="00A96FDB">
                                  <w:pPr>
                                    <w:pStyle w:val="TableParagraph"/>
                                    <w:spacing w:line="266" w:lineRule="exact"/>
                                    <w:rPr>
                                      <w:sz w:val="24"/>
                                    </w:rPr>
                                  </w:pPr>
                                  <w:r>
                                    <w:rPr>
                                      <w:sz w:val="24"/>
                                    </w:rPr>
                                    <w:t>1.1</w:t>
                                  </w:r>
                                </w:p>
                              </w:tc>
                              <w:tc>
                                <w:tcPr>
                                  <w:tcW w:w="2844" w:type="dxa"/>
                                </w:tcPr>
                                <w:p w:rsidR="002206CB" w:rsidRDefault="00A96FDB">
                                  <w:pPr>
                                    <w:pStyle w:val="TableParagraph"/>
                                    <w:spacing w:line="266" w:lineRule="exact"/>
                                    <w:ind w:left="400"/>
                                    <w:rPr>
                                      <w:sz w:val="24"/>
                                    </w:rPr>
                                  </w:pPr>
                                  <w:r>
                                    <w:rPr>
                                      <w:sz w:val="24"/>
                                    </w:rPr>
                                    <w:t>Introduction</w:t>
                                  </w:r>
                                </w:p>
                              </w:tc>
                            </w:tr>
                            <w:tr w:rsidR="002206CB">
                              <w:trPr>
                                <w:trHeight w:val="414"/>
                              </w:trPr>
                              <w:tc>
                                <w:tcPr>
                                  <w:tcW w:w="901" w:type="dxa"/>
                                </w:tcPr>
                                <w:p w:rsidR="002206CB" w:rsidRDefault="00A96FDB">
                                  <w:pPr>
                                    <w:pStyle w:val="TableParagraph"/>
                                    <w:spacing w:before="63"/>
                                    <w:rPr>
                                      <w:sz w:val="24"/>
                                    </w:rPr>
                                  </w:pPr>
                                  <w:r>
                                    <w:rPr>
                                      <w:sz w:val="24"/>
                                    </w:rPr>
                                    <w:t>1.3</w:t>
                                  </w:r>
                                </w:p>
                              </w:tc>
                              <w:tc>
                                <w:tcPr>
                                  <w:tcW w:w="2844" w:type="dxa"/>
                                </w:tcPr>
                                <w:p w:rsidR="002206CB" w:rsidRDefault="00A96FDB">
                                  <w:pPr>
                                    <w:pStyle w:val="TableParagraph"/>
                                    <w:spacing w:before="63"/>
                                    <w:ind w:left="400"/>
                                    <w:rPr>
                                      <w:sz w:val="24"/>
                                    </w:rPr>
                                  </w:pPr>
                                  <w:r>
                                    <w:rPr>
                                      <w:sz w:val="24"/>
                                    </w:rPr>
                                    <w:t>Company Background</w:t>
                                  </w:r>
                                </w:p>
                              </w:tc>
                            </w:tr>
                            <w:tr w:rsidR="002206CB">
                              <w:trPr>
                                <w:trHeight w:val="414"/>
                              </w:trPr>
                              <w:tc>
                                <w:tcPr>
                                  <w:tcW w:w="901" w:type="dxa"/>
                                </w:tcPr>
                                <w:p w:rsidR="002206CB" w:rsidRDefault="00A96FDB">
                                  <w:pPr>
                                    <w:pStyle w:val="TableParagraph"/>
                                    <w:spacing w:before="64"/>
                                    <w:rPr>
                                      <w:sz w:val="24"/>
                                    </w:rPr>
                                  </w:pPr>
                                  <w:r>
                                    <w:rPr>
                                      <w:sz w:val="24"/>
                                    </w:rPr>
                                    <w:t>1.3</w:t>
                                  </w:r>
                                </w:p>
                              </w:tc>
                              <w:tc>
                                <w:tcPr>
                                  <w:tcW w:w="2844" w:type="dxa"/>
                                </w:tcPr>
                                <w:p w:rsidR="002206CB" w:rsidRDefault="00A96FDB">
                                  <w:pPr>
                                    <w:pStyle w:val="TableParagraph"/>
                                    <w:spacing w:before="64"/>
                                    <w:ind w:left="400"/>
                                    <w:rPr>
                                      <w:sz w:val="24"/>
                                    </w:rPr>
                                  </w:pPr>
                                  <w:r>
                                    <w:rPr>
                                      <w:sz w:val="24"/>
                                    </w:rPr>
                                    <w:t>Company Organization</w:t>
                                  </w:r>
                                </w:p>
                              </w:tc>
                            </w:tr>
                            <w:tr w:rsidR="002206CB">
                              <w:trPr>
                                <w:trHeight w:val="339"/>
                              </w:trPr>
                              <w:tc>
                                <w:tcPr>
                                  <w:tcW w:w="901" w:type="dxa"/>
                                </w:tcPr>
                                <w:p w:rsidR="002206CB" w:rsidRDefault="00A96FDB">
                                  <w:pPr>
                                    <w:pStyle w:val="TableParagraph"/>
                                    <w:spacing w:before="63" w:line="256" w:lineRule="exact"/>
                                    <w:rPr>
                                      <w:sz w:val="24"/>
                                    </w:rPr>
                                  </w:pPr>
                                  <w:r>
                                    <w:rPr>
                                      <w:sz w:val="24"/>
                                    </w:rPr>
                                    <w:t>1.4</w:t>
                                  </w:r>
                                </w:p>
                              </w:tc>
                              <w:tc>
                                <w:tcPr>
                                  <w:tcW w:w="2844" w:type="dxa"/>
                                </w:tcPr>
                                <w:p w:rsidR="002206CB" w:rsidRDefault="00A96FDB">
                                  <w:pPr>
                                    <w:pStyle w:val="TableParagraph"/>
                                    <w:spacing w:before="63" w:line="256" w:lineRule="exact"/>
                                    <w:ind w:left="400"/>
                                    <w:rPr>
                                      <w:sz w:val="24"/>
                                    </w:rPr>
                                  </w:pPr>
                                  <w:r>
                                    <w:rPr>
                                      <w:sz w:val="24"/>
                                    </w:rPr>
                                    <w:t>Training Schedule</w:t>
                                  </w:r>
                                </w:p>
                              </w:tc>
                            </w:tr>
                          </w:tbl>
                          <w:p w:rsidR="002206CB" w:rsidRDefault="002206C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2" o:spid="_x0000_s1029" type="#_x0000_t202" style="position:absolute;margin-left:80pt;margin-top:8.9pt;width:187.25pt;height:75.35pt;z-index:-251638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901"/>
                        <w:gridCol w:w="2844"/>
                      </w:tblGrid>
                      <w:tr w:rsidR="002206CB">
                        <w:trPr>
                          <w:trHeight w:val="339"/>
                        </w:trPr>
                        <w:tc>
                          <w:tcPr>
                            <w:tcW w:w="901" w:type="dxa"/>
                          </w:tcPr>
                          <w:p w:rsidR="002206CB" w:rsidRDefault="00A96FDB">
                            <w:pPr>
                              <w:pStyle w:val="TableParagraph"/>
                              <w:spacing w:line="266" w:lineRule="exact"/>
                              <w:rPr>
                                <w:sz w:val="24"/>
                              </w:rPr>
                            </w:pPr>
                            <w:r>
                              <w:rPr>
                                <w:sz w:val="24"/>
                              </w:rPr>
                              <w:t>1.1</w:t>
                            </w:r>
                          </w:p>
                        </w:tc>
                        <w:tc>
                          <w:tcPr>
                            <w:tcW w:w="2844" w:type="dxa"/>
                          </w:tcPr>
                          <w:p w:rsidR="002206CB" w:rsidRDefault="00A96FDB">
                            <w:pPr>
                              <w:pStyle w:val="TableParagraph"/>
                              <w:spacing w:line="266" w:lineRule="exact"/>
                              <w:ind w:left="400"/>
                              <w:rPr>
                                <w:sz w:val="24"/>
                              </w:rPr>
                            </w:pPr>
                            <w:r>
                              <w:rPr>
                                <w:sz w:val="24"/>
                              </w:rPr>
                              <w:t>Introduction</w:t>
                            </w:r>
                          </w:p>
                        </w:tc>
                      </w:tr>
                      <w:tr w:rsidR="002206CB">
                        <w:trPr>
                          <w:trHeight w:val="414"/>
                        </w:trPr>
                        <w:tc>
                          <w:tcPr>
                            <w:tcW w:w="901" w:type="dxa"/>
                          </w:tcPr>
                          <w:p w:rsidR="002206CB" w:rsidRDefault="00A96FDB">
                            <w:pPr>
                              <w:pStyle w:val="TableParagraph"/>
                              <w:spacing w:before="63"/>
                              <w:rPr>
                                <w:sz w:val="24"/>
                              </w:rPr>
                            </w:pPr>
                            <w:r>
                              <w:rPr>
                                <w:sz w:val="24"/>
                              </w:rPr>
                              <w:t>1.3</w:t>
                            </w:r>
                          </w:p>
                        </w:tc>
                        <w:tc>
                          <w:tcPr>
                            <w:tcW w:w="2844" w:type="dxa"/>
                          </w:tcPr>
                          <w:p w:rsidR="002206CB" w:rsidRDefault="00A96FDB">
                            <w:pPr>
                              <w:pStyle w:val="TableParagraph"/>
                              <w:spacing w:before="63"/>
                              <w:ind w:left="400"/>
                              <w:rPr>
                                <w:sz w:val="24"/>
                              </w:rPr>
                            </w:pPr>
                            <w:r>
                              <w:rPr>
                                <w:sz w:val="24"/>
                              </w:rPr>
                              <w:t>Company Background</w:t>
                            </w:r>
                          </w:p>
                        </w:tc>
                      </w:tr>
                      <w:tr w:rsidR="002206CB">
                        <w:trPr>
                          <w:trHeight w:val="414"/>
                        </w:trPr>
                        <w:tc>
                          <w:tcPr>
                            <w:tcW w:w="901" w:type="dxa"/>
                          </w:tcPr>
                          <w:p w:rsidR="002206CB" w:rsidRDefault="00A96FDB">
                            <w:pPr>
                              <w:pStyle w:val="TableParagraph"/>
                              <w:spacing w:before="64"/>
                              <w:rPr>
                                <w:sz w:val="24"/>
                              </w:rPr>
                            </w:pPr>
                            <w:r>
                              <w:rPr>
                                <w:sz w:val="24"/>
                              </w:rPr>
                              <w:t>1.3</w:t>
                            </w:r>
                          </w:p>
                        </w:tc>
                        <w:tc>
                          <w:tcPr>
                            <w:tcW w:w="2844" w:type="dxa"/>
                          </w:tcPr>
                          <w:p w:rsidR="002206CB" w:rsidRDefault="00A96FDB">
                            <w:pPr>
                              <w:pStyle w:val="TableParagraph"/>
                              <w:spacing w:before="64"/>
                              <w:ind w:left="400"/>
                              <w:rPr>
                                <w:sz w:val="24"/>
                              </w:rPr>
                            </w:pPr>
                            <w:r>
                              <w:rPr>
                                <w:sz w:val="24"/>
                              </w:rPr>
                              <w:t>Company Organization</w:t>
                            </w:r>
                          </w:p>
                        </w:tc>
                      </w:tr>
                      <w:tr w:rsidR="002206CB">
                        <w:trPr>
                          <w:trHeight w:val="339"/>
                        </w:trPr>
                        <w:tc>
                          <w:tcPr>
                            <w:tcW w:w="901" w:type="dxa"/>
                          </w:tcPr>
                          <w:p w:rsidR="002206CB" w:rsidRDefault="00A96FDB">
                            <w:pPr>
                              <w:pStyle w:val="TableParagraph"/>
                              <w:spacing w:before="63" w:line="256" w:lineRule="exact"/>
                              <w:rPr>
                                <w:sz w:val="24"/>
                              </w:rPr>
                            </w:pPr>
                            <w:r>
                              <w:rPr>
                                <w:sz w:val="24"/>
                              </w:rPr>
                              <w:t>1.4</w:t>
                            </w:r>
                          </w:p>
                        </w:tc>
                        <w:tc>
                          <w:tcPr>
                            <w:tcW w:w="2844" w:type="dxa"/>
                          </w:tcPr>
                          <w:p w:rsidR="002206CB" w:rsidRDefault="00A96FDB">
                            <w:pPr>
                              <w:pStyle w:val="TableParagraph"/>
                              <w:spacing w:before="63" w:line="256" w:lineRule="exact"/>
                              <w:ind w:left="400"/>
                              <w:rPr>
                                <w:sz w:val="24"/>
                              </w:rPr>
                            </w:pPr>
                            <w:r>
                              <w:rPr>
                                <w:sz w:val="24"/>
                              </w:rPr>
                              <w:t>Training Schedule</w:t>
                            </w:r>
                          </w:p>
                        </w:tc>
                      </w:tr>
                    </w:tbl>
                    <w:p w:rsidR="002206CB" w:rsidRDefault="002206CB">
                      <w:pPr>
                        <w:pStyle w:val="BodyText"/>
                      </w:pPr>
                    </w:p>
                  </w:txbxContent>
                </v:textbox>
                <w10:wrap type="topAndBottom" anchorx="page"/>
              </v:shape>
            </w:pict>
          </mc:Fallback>
        </mc:AlternateContent>
      </w:r>
      <w:r>
        <w:rPr>
          <w:noProof/>
        </w:rPr>
        <mc:AlternateContent>
          <mc:Choice Requires="wps">
            <w:drawing>
              <wp:anchor distT="0" distB="0" distL="0" distR="0" simplePos="0" relativeHeight="251678720" behindDoc="1" locked="0" layoutInCell="1" allowOverlap="1">
                <wp:simplePos x="0" y="0"/>
                <wp:positionH relativeFrom="page">
                  <wp:posOffset>3710940</wp:posOffset>
                </wp:positionH>
                <wp:positionV relativeFrom="paragraph">
                  <wp:posOffset>196850</wp:posOffset>
                </wp:positionV>
                <wp:extent cx="233680" cy="882650"/>
                <wp:effectExtent l="0" t="0" r="0" b="0"/>
                <wp:wrapTopAndBottom/>
                <wp:docPr id="51" name="Freeform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3680" cy="882650"/>
                        </a:xfrm>
                        <a:custGeom>
                          <a:avLst/>
                          <a:gdLst>
                            <a:gd name="T0" fmla="+- 0 5844 5844"/>
                            <a:gd name="T1" fmla="*/ T0 w 368"/>
                            <a:gd name="T2" fmla="+- 0 310 310"/>
                            <a:gd name="T3" fmla="*/ 310 h 1390"/>
                            <a:gd name="T4" fmla="+- 0 5916 5844"/>
                            <a:gd name="T5" fmla="*/ T4 w 368"/>
                            <a:gd name="T6" fmla="+- 0 319 310"/>
                            <a:gd name="T7" fmla="*/ 319 h 1390"/>
                            <a:gd name="T8" fmla="+- 0 5974 5844"/>
                            <a:gd name="T9" fmla="*/ T8 w 368"/>
                            <a:gd name="T10" fmla="+- 0 344 310"/>
                            <a:gd name="T11" fmla="*/ 344 h 1390"/>
                            <a:gd name="T12" fmla="+- 0 6014 5844"/>
                            <a:gd name="T13" fmla="*/ T12 w 368"/>
                            <a:gd name="T14" fmla="+- 0 381 310"/>
                            <a:gd name="T15" fmla="*/ 381 h 1390"/>
                            <a:gd name="T16" fmla="+- 0 6028 5844"/>
                            <a:gd name="T17" fmla="*/ T16 w 368"/>
                            <a:gd name="T18" fmla="+- 0 426 310"/>
                            <a:gd name="T19" fmla="*/ 426 h 1390"/>
                            <a:gd name="T20" fmla="+- 0 6028 5844"/>
                            <a:gd name="T21" fmla="*/ T20 w 368"/>
                            <a:gd name="T22" fmla="+- 0 889 310"/>
                            <a:gd name="T23" fmla="*/ 889 h 1390"/>
                            <a:gd name="T24" fmla="+- 0 6042 5844"/>
                            <a:gd name="T25" fmla="*/ T24 w 368"/>
                            <a:gd name="T26" fmla="+- 0 934 310"/>
                            <a:gd name="T27" fmla="*/ 934 h 1390"/>
                            <a:gd name="T28" fmla="+- 0 6082 5844"/>
                            <a:gd name="T29" fmla="*/ T28 w 368"/>
                            <a:gd name="T30" fmla="+- 0 971 310"/>
                            <a:gd name="T31" fmla="*/ 971 h 1390"/>
                            <a:gd name="T32" fmla="+- 0 6140 5844"/>
                            <a:gd name="T33" fmla="*/ T32 w 368"/>
                            <a:gd name="T34" fmla="+- 0 996 310"/>
                            <a:gd name="T35" fmla="*/ 996 h 1390"/>
                            <a:gd name="T36" fmla="+- 0 6212 5844"/>
                            <a:gd name="T37" fmla="*/ T36 w 368"/>
                            <a:gd name="T38" fmla="+- 0 1005 310"/>
                            <a:gd name="T39" fmla="*/ 1005 h 1390"/>
                            <a:gd name="T40" fmla="+- 0 6140 5844"/>
                            <a:gd name="T41" fmla="*/ T40 w 368"/>
                            <a:gd name="T42" fmla="+- 0 1014 310"/>
                            <a:gd name="T43" fmla="*/ 1014 h 1390"/>
                            <a:gd name="T44" fmla="+- 0 6082 5844"/>
                            <a:gd name="T45" fmla="*/ T44 w 368"/>
                            <a:gd name="T46" fmla="+- 0 1039 310"/>
                            <a:gd name="T47" fmla="*/ 1039 h 1390"/>
                            <a:gd name="T48" fmla="+- 0 6042 5844"/>
                            <a:gd name="T49" fmla="*/ T48 w 368"/>
                            <a:gd name="T50" fmla="+- 0 1076 310"/>
                            <a:gd name="T51" fmla="*/ 1076 h 1390"/>
                            <a:gd name="T52" fmla="+- 0 6028 5844"/>
                            <a:gd name="T53" fmla="*/ T52 w 368"/>
                            <a:gd name="T54" fmla="+- 0 1121 310"/>
                            <a:gd name="T55" fmla="*/ 1121 h 1390"/>
                            <a:gd name="T56" fmla="+- 0 6028 5844"/>
                            <a:gd name="T57" fmla="*/ T56 w 368"/>
                            <a:gd name="T58" fmla="+- 0 1584 310"/>
                            <a:gd name="T59" fmla="*/ 1584 h 1390"/>
                            <a:gd name="T60" fmla="+- 0 6014 5844"/>
                            <a:gd name="T61" fmla="*/ T60 w 368"/>
                            <a:gd name="T62" fmla="+- 0 1629 310"/>
                            <a:gd name="T63" fmla="*/ 1629 h 1390"/>
                            <a:gd name="T64" fmla="+- 0 5974 5844"/>
                            <a:gd name="T65" fmla="*/ T64 w 368"/>
                            <a:gd name="T66" fmla="+- 0 1666 310"/>
                            <a:gd name="T67" fmla="*/ 1666 h 1390"/>
                            <a:gd name="T68" fmla="+- 0 5916 5844"/>
                            <a:gd name="T69" fmla="*/ T68 w 368"/>
                            <a:gd name="T70" fmla="+- 0 1691 310"/>
                            <a:gd name="T71" fmla="*/ 1691 h 1390"/>
                            <a:gd name="T72" fmla="+- 0 5844 5844"/>
                            <a:gd name="T73" fmla="*/ T72 w 368"/>
                            <a:gd name="T74" fmla="+- 0 1700 310"/>
                            <a:gd name="T75" fmla="*/ 1700 h 13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368" h="1390">
                              <a:moveTo>
                                <a:pt x="0" y="0"/>
                              </a:moveTo>
                              <a:lnTo>
                                <a:pt x="72" y="9"/>
                              </a:lnTo>
                              <a:lnTo>
                                <a:pt x="130" y="34"/>
                              </a:lnTo>
                              <a:lnTo>
                                <a:pt x="170" y="71"/>
                              </a:lnTo>
                              <a:lnTo>
                                <a:pt x="184" y="116"/>
                              </a:lnTo>
                              <a:lnTo>
                                <a:pt x="184" y="579"/>
                              </a:lnTo>
                              <a:lnTo>
                                <a:pt x="198" y="624"/>
                              </a:lnTo>
                              <a:lnTo>
                                <a:pt x="238" y="661"/>
                              </a:lnTo>
                              <a:lnTo>
                                <a:pt x="296" y="686"/>
                              </a:lnTo>
                              <a:lnTo>
                                <a:pt x="368" y="695"/>
                              </a:lnTo>
                              <a:lnTo>
                                <a:pt x="296" y="704"/>
                              </a:lnTo>
                              <a:lnTo>
                                <a:pt x="238" y="729"/>
                              </a:lnTo>
                              <a:lnTo>
                                <a:pt x="198" y="766"/>
                              </a:lnTo>
                              <a:lnTo>
                                <a:pt x="184" y="811"/>
                              </a:lnTo>
                              <a:lnTo>
                                <a:pt x="184" y="1274"/>
                              </a:lnTo>
                              <a:lnTo>
                                <a:pt x="170" y="1319"/>
                              </a:lnTo>
                              <a:lnTo>
                                <a:pt x="130" y="1356"/>
                              </a:lnTo>
                              <a:lnTo>
                                <a:pt x="72" y="1381"/>
                              </a:lnTo>
                              <a:lnTo>
                                <a:pt x="0" y="139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A622617" id="Freeform 51" o:spid="_x0000_s1026" style="position:absolute;z-index:-251637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292.2pt,15.5pt,295.8pt,15.95pt,298.7pt,17.2pt,300.7pt,19.05pt,301.4pt,21.3pt,301.4pt,44.45pt,302.1pt,46.7pt,304.1pt,48.55pt,307pt,49.8pt,310.6pt,50.25pt,307pt,50.7pt,304.1pt,51.95pt,302.1pt,53.8pt,301.4pt,56.05pt,301.4pt,79.2pt,300.7pt,81.45pt,298.7pt,83.3pt,295.8pt,84.55pt,292.2pt,85pt" coordsize="368,13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" filled="f">
                <v:path arrowok="t" o:connecttype="custom" o:connectlocs="0,196850;45720,202565;82550,218440;107950,241935;116840,270510;116840,564515;125730,593090;151130,616585;187960,632460;233680,638175;187960,643890;151130,659765;125730,683260;116840,711835;116840,1005840;107950,1034415;82550,1057910;45720,1073785;0,1079500" o:connectangles="0,0,0,0,0,0,0,0,0,0,0,0,0,0,0,0,0,0,0"/>
                <w10:wrap type="topAndBottom" anchorx="page"/>
              </v:polyline>
            </w:pict>
          </mc:Fallback>
        </mc:AlternateContent>
      </w:r>
      <w:r>
        <w:rPr>
          <w:noProof/>
        </w:rPr>
        <mc:AlternateContent>
          <mc:Choice Requires="wpg">
            <w:drawing>
              <wp:anchor distT="0" distB="0" distL="0" distR="0" simplePos="0" relativeHeight="251679744" behindDoc="1" locked="0" layoutInCell="1" allowOverlap="1">
                <wp:simplePos x="0" y="0"/>
                <wp:positionH relativeFrom="page">
                  <wp:posOffset>1692275</wp:posOffset>
                </wp:positionH>
                <wp:positionV relativeFrom="paragraph">
                  <wp:posOffset>1183640</wp:posOffset>
                </wp:positionV>
                <wp:extent cx="2040255" cy="243205"/>
                <wp:effectExtent l="0" t="0" r="0" b="0"/>
                <wp:wrapTopAndBottom/>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40255" cy="243205"/>
                          <a:chOff x="2665" y="1864"/>
                          <a:chExt cx="3213" cy="383"/>
                        </a:xfrm>
                      </wpg:grpSpPr>
                      <pic:pic xmlns:pic="http://schemas.openxmlformats.org/drawingml/2006/picture">
                        <pic:nvPicPr>
                          <pic:cNvPr id="48" name="Picture 5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2665" y="1864"/>
                            <a:ext cx="195" cy="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9" name="Rectangle 49"/>
                        <wps:cNvSpPr>
                          <a:spLocks noChangeArrowheads="1"/>
                        </wps:cNvSpPr>
                        <wps:spPr bwMode="auto">
                          <a:xfrm>
                            <a:off x="2838" y="1886"/>
                            <a:ext cx="304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Text Box 48"/>
                        <wps:cNvSpPr txBox="1">
                          <a:spLocks noChangeArrowheads="1"/>
                        </wps:cNvSpPr>
                        <wps:spPr bwMode="auto">
                          <a:xfrm>
                            <a:off x="2665" y="1864"/>
                            <a:ext cx="3213" cy="3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06CB" w:rsidRDefault="00A96FDB">
                              <w:pPr>
                                <w:spacing w:before="22"/>
                                <w:ind w:left="231"/>
                                <w:rPr>
                                  <w:sz w:val="24"/>
                                </w:rPr>
                              </w:pPr>
                              <w:r>
                                <w:rPr>
                                  <w:sz w:val="24"/>
                                </w:rPr>
                                <w:t>1 × ENTER (1.5 line spacing)</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7" o:spid="_x0000_s1030" style="position:absolute;margin-left:133.25pt;margin-top:93.2pt;width:160.65pt;height:19.15pt;z-index:-251636736;mso-wrap-distance-left:0;mso-wrap-distance-right:0;mso-position-horizontal-relative:page" coordorigin="2665,1864" coordsize="3213,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31" type="#_x0000_t75" style="position:absolute;left:2665;top:1864;width:195;height: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">
                  <v:imagedata r:id="rId7" o:title=""/>
                </v:shape>
                <v:rect id="Rectangle 49" o:spid="_x0000_s1032" style="position:absolute;left:2838;top:1886;width:30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" stroked="f"/>
                <v:shape id="Text Box 48" o:spid="_x0000_s1033" type="#_x0000_t202" style="position:absolute;left:2665;top:1864;width:3213;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rsidR="002206CB" w:rsidRDefault="00A96FDB">
                        <w:pPr>
                          <w:spacing w:before="22"/>
                          <w:ind w:left="231"/>
                          <w:rPr>
                            <w:sz w:val="24"/>
                          </w:rPr>
                        </w:pPr>
                        <w:r>
                          <w:rPr>
                            <w:sz w:val="24"/>
                          </w:rPr>
                          <w:t>1 × ENTER (1.5 line spacing)</w:t>
                        </w:r>
                      </w:p>
                    </w:txbxContent>
                  </v:textbox>
                </v:shape>
                <w10:wrap type="topAndBottom" anchorx="page"/>
              </v:group>
            </w:pict>
          </mc:Fallback>
        </mc:AlternateContent>
      </w:r>
    </w:p>
    <w:p w:rsidR="002206CB" w:rsidRDefault="002206CB">
      <w:pPr>
        <w:pStyle w:val="BodyText"/>
        <w:spacing w:before="8"/>
        <w:rPr>
          <w:sz w:val="7"/>
        </w:rPr>
      </w:pPr>
    </w:p>
    <w:p w:rsidR="002206CB" w:rsidRDefault="00A96FDB">
      <w:pPr>
        <w:pStyle w:val="Heading1"/>
        <w:tabs>
          <w:tab w:val="left" w:pos="2483"/>
        </w:tabs>
        <w:spacing w:line="232" w:lineRule="exact"/>
        <w:ind w:left="640"/>
      </w:pPr>
      <w:r>
        <w:t>CHAPTER</w:t>
      </w:r>
      <w:r>
        <w:rPr>
          <w:spacing w:val="-1"/>
        </w:rPr>
        <w:t xml:space="preserve"> </w:t>
      </w:r>
      <w:r>
        <w:t>2</w:t>
      </w:r>
      <w:r>
        <w:tab/>
        <w:t>COMPANY</w:t>
      </w:r>
      <w:r>
        <w:rPr>
          <w:spacing w:val="-1"/>
        </w:rPr>
        <w:t xml:space="preserve"> </w:t>
      </w:r>
      <w:r>
        <w:t>ACTIVITIES</w:t>
      </w:r>
    </w:p>
    <w:p w:rsidR="002206CB" w:rsidRDefault="00A96FDB">
      <w:pPr>
        <w:pStyle w:val="BodyText"/>
        <w:spacing w:line="370" w:lineRule="exact"/>
        <w:ind w:left="1540"/>
      </w:pPr>
      <w:r>
        <w:rPr>
          <w:noProof/>
          <w:position w:val="-9"/>
        </w:rPr>
        <w:drawing>
          <wp:inline distT="0" distB="0" distL="0" distR="0">
            <wp:extent cx="123825" cy="23812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123825" cy="238125"/>
                    </a:xfrm>
                    <a:prstGeom prst="rect">
                      <a:avLst/>
                    </a:prstGeom>
                  </pic:spPr>
                </pic:pic>
              </a:graphicData>
            </a:graphic>
          </wp:inline>
        </w:drawing>
      </w:r>
      <w:r>
        <w:rPr>
          <w:spacing w:val="2"/>
          <w:sz w:val="20"/>
        </w:rPr>
        <w:t xml:space="preserve"> </w:t>
      </w:r>
      <w:r>
        <w:t>1 × ENTER (1.5 line</w:t>
      </w:r>
      <w:r>
        <w:rPr>
          <w:spacing w:val="-3"/>
        </w:rPr>
        <w:t xml:space="preserve"> </w:t>
      </w:r>
      <w:r>
        <w:t>spacing)</w:t>
      </w:r>
    </w:p>
    <w:p w:rsidR="002206CB" w:rsidRDefault="00A96FDB">
      <w:pPr>
        <w:pStyle w:val="ListParagraph"/>
        <w:numPr>
          <w:ilvl w:val="1"/>
          <w:numId w:val="5"/>
        </w:numPr>
        <w:tabs>
          <w:tab w:val="left" w:pos="1713"/>
          <w:tab w:val="left" w:pos="1714"/>
        </w:tabs>
        <w:spacing w:before="51"/>
        <w:ind w:hanging="1074"/>
        <w:rPr>
          <w:sz w:val="24"/>
        </w:rPr>
      </w:pPr>
      <w:r>
        <w:rPr>
          <w:sz w:val="24"/>
        </w:rPr>
        <w:t>Introduction</w:t>
      </w:r>
    </w:p>
    <w:p w:rsidR="002206CB" w:rsidRDefault="006B5ED1">
      <w:pPr>
        <w:pStyle w:val="ListParagraph"/>
        <w:numPr>
          <w:ilvl w:val="1"/>
          <w:numId w:val="5"/>
        </w:numPr>
        <w:tabs>
          <w:tab w:val="left" w:pos="1713"/>
          <w:tab w:val="left" w:pos="1714"/>
        </w:tabs>
        <w:spacing w:before="137"/>
        <w:ind w:hanging="1074"/>
        <w:rPr>
          <w:sz w:val="24"/>
        </w:rPr>
      </w:pPr>
      <w:r>
        <w:rPr>
          <w:noProof/>
        </w:rPr>
        <mc:AlternateContent>
          <mc:Choice Requires="wps">
            <w:drawing>
              <wp:anchor distT="0" distB="0" distL="114300" distR="114300" simplePos="0" relativeHeight="251637760" behindDoc="0" locked="0" layoutInCell="1" allowOverlap="1">
                <wp:simplePos x="0" y="0"/>
                <wp:positionH relativeFrom="page">
                  <wp:posOffset>718820</wp:posOffset>
                </wp:positionH>
                <wp:positionV relativeFrom="paragraph">
                  <wp:posOffset>74295</wp:posOffset>
                </wp:positionV>
                <wp:extent cx="194310" cy="1184910"/>
                <wp:effectExtent l="0" t="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184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06CB" w:rsidRDefault="00A96FDB">
                            <w:pPr>
                              <w:pStyle w:val="BodyText"/>
                              <w:spacing w:before="10"/>
                              <w:ind w:left="20"/>
                            </w:pPr>
                            <w:r>
                              <w:t>Single line spacing</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6" o:spid="_x0000_s1034" type="#_x0000_t202" style="position:absolute;left:0;text-align:left;margin-left:56.6pt;margin-top:5.85pt;width:15.3pt;height:93.3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" filled="f" stroked="f">
                <v:textbox style="layout-flow:vertical;mso-layout-flow-alt:bottom-to-top" inset="0,0,0,0">
                  <w:txbxContent>
                    <w:p w:rsidR="002206CB" w:rsidRDefault="00A96FDB">
                      <w:pPr>
                        <w:pStyle w:val="BodyText"/>
                        <w:spacing w:before="10"/>
                        <w:ind w:left="20"/>
                      </w:pPr>
                      <w:r>
                        <w:t>Single line spacing</w:t>
                      </w:r>
                    </w:p>
                  </w:txbxContent>
                </v:textbox>
                <w10:wrap anchorx="page"/>
              </v:shape>
            </w:pict>
          </mc:Fallback>
        </mc:AlternateContent>
      </w:r>
      <w:r w:rsidR="00A96FDB">
        <w:rPr>
          <w:sz w:val="24"/>
        </w:rPr>
        <w:t>Related to Mechanical</w:t>
      </w:r>
      <w:r w:rsidR="00A96FDB">
        <w:rPr>
          <w:spacing w:val="-1"/>
          <w:sz w:val="24"/>
        </w:rPr>
        <w:t xml:space="preserve"> </w:t>
      </w:r>
      <w:r w:rsidR="00A96FDB">
        <w:rPr>
          <w:sz w:val="24"/>
        </w:rPr>
        <w:t>Engineering</w:t>
      </w:r>
    </w:p>
    <w:p w:rsidR="002206CB" w:rsidRDefault="006B5ED1">
      <w:pPr>
        <w:pStyle w:val="ListParagraph"/>
        <w:numPr>
          <w:ilvl w:val="2"/>
          <w:numId w:val="5"/>
        </w:numPr>
        <w:tabs>
          <w:tab w:val="left" w:pos="2493"/>
          <w:tab w:val="left" w:pos="2494"/>
        </w:tabs>
        <w:spacing w:before="139"/>
        <w:ind w:hanging="781"/>
        <w:rPr>
          <w:color w:val="FF0000"/>
          <w:sz w:val="24"/>
        </w:rPr>
      </w:pPr>
      <w:r>
        <w:rPr>
          <w:noProof/>
        </w:rPr>
        <mc:AlternateContent>
          <mc:Choice Requires="wps">
            <w:drawing>
              <wp:anchor distT="0" distB="0" distL="114300" distR="114300" simplePos="0" relativeHeight="251636736" behindDoc="0" locked="0" layoutInCell="1" allowOverlap="1">
                <wp:simplePos x="0" y="0"/>
                <wp:positionH relativeFrom="page">
                  <wp:posOffset>991870</wp:posOffset>
                </wp:positionH>
                <wp:positionV relativeFrom="paragraph">
                  <wp:posOffset>51435</wp:posOffset>
                </wp:positionV>
                <wp:extent cx="845185" cy="621665"/>
                <wp:effectExtent l="0" t="0" r="0" b="0"/>
                <wp:wrapNone/>
                <wp:docPr id="45" name="Freeform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5185" cy="621665"/>
                        </a:xfrm>
                        <a:custGeom>
                          <a:avLst/>
                          <a:gdLst>
                            <a:gd name="T0" fmla="+- 0 2893 1562"/>
                            <a:gd name="T1" fmla="*/ T0 w 1331"/>
                            <a:gd name="T2" fmla="+- 0 81 81"/>
                            <a:gd name="T3" fmla="*/ 81 h 979"/>
                            <a:gd name="T4" fmla="+- 0 2773 1562"/>
                            <a:gd name="T5" fmla="*/ T4 w 1331"/>
                            <a:gd name="T6" fmla="+- 0 83 81"/>
                            <a:gd name="T7" fmla="*/ 83 h 979"/>
                            <a:gd name="T8" fmla="+- 0 2661 1562"/>
                            <a:gd name="T9" fmla="*/ T8 w 1331"/>
                            <a:gd name="T10" fmla="+- 0 87 81"/>
                            <a:gd name="T11" fmla="*/ 87 h 979"/>
                            <a:gd name="T12" fmla="+- 0 2557 1562"/>
                            <a:gd name="T13" fmla="*/ T12 w 1331"/>
                            <a:gd name="T14" fmla="+- 0 93 81"/>
                            <a:gd name="T15" fmla="*/ 93 h 979"/>
                            <a:gd name="T16" fmla="+- 0 2464 1562"/>
                            <a:gd name="T17" fmla="*/ T16 w 1331"/>
                            <a:gd name="T18" fmla="+- 0 101 81"/>
                            <a:gd name="T19" fmla="*/ 101 h 979"/>
                            <a:gd name="T20" fmla="+- 0 2384 1562"/>
                            <a:gd name="T21" fmla="*/ T20 w 1331"/>
                            <a:gd name="T22" fmla="+- 0 111 81"/>
                            <a:gd name="T23" fmla="*/ 111 h 979"/>
                            <a:gd name="T24" fmla="+- 0 2318 1562"/>
                            <a:gd name="T25" fmla="*/ T24 w 1331"/>
                            <a:gd name="T26" fmla="+- 0 122 81"/>
                            <a:gd name="T27" fmla="*/ 122 h 979"/>
                            <a:gd name="T28" fmla="+- 0 2238 1562"/>
                            <a:gd name="T29" fmla="*/ T28 w 1331"/>
                            <a:gd name="T30" fmla="+- 0 148 81"/>
                            <a:gd name="T31" fmla="*/ 148 h 979"/>
                            <a:gd name="T32" fmla="+- 0 2227 1562"/>
                            <a:gd name="T33" fmla="*/ T32 w 1331"/>
                            <a:gd name="T34" fmla="+- 0 163 81"/>
                            <a:gd name="T35" fmla="*/ 163 h 979"/>
                            <a:gd name="T36" fmla="+- 0 2227 1562"/>
                            <a:gd name="T37" fmla="*/ T36 w 1331"/>
                            <a:gd name="T38" fmla="+- 0 489 81"/>
                            <a:gd name="T39" fmla="*/ 489 h 979"/>
                            <a:gd name="T40" fmla="+- 0 2217 1562"/>
                            <a:gd name="T41" fmla="*/ T40 w 1331"/>
                            <a:gd name="T42" fmla="+- 0 504 81"/>
                            <a:gd name="T43" fmla="*/ 504 h 979"/>
                            <a:gd name="T44" fmla="+- 0 2137 1562"/>
                            <a:gd name="T45" fmla="*/ T44 w 1331"/>
                            <a:gd name="T46" fmla="+- 0 531 81"/>
                            <a:gd name="T47" fmla="*/ 531 h 979"/>
                            <a:gd name="T48" fmla="+- 0 2071 1562"/>
                            <a:gd name="T49" fmla="*/ T48 w 1331"/>
                            <a:gd name="T50" fmla="+- 0 542 81"/>
                            <a:gd name="T51" fmla="*/ 542 h 979"/>
                            <a:gd name="T52" fmla="+- 0 1991 1562"/>
                            <a:gd name="T53" fmla="*/ T52 w 1331"/>
                            <a:gd name="T54" fmla="+- 0 552 81"/>
                            <a:gd name="T55" fmla="*/ 552 h 979"/>
                            <a:gd name="T56" fmla="+- 0 1898 1562"/>
                            <a:gd name="T57" fmla="*/ T56 w 1331"/>
                            <a:gd name="T58" fmla="+- 0 560 81"/>
                            <a:gd name="T59" fmla="*/ 560 h 979"/>
                            <a:gd name="T60" fmla="+- 0 1794 1562"/>
                            <a:gd name="T61" fmla="*/ T60 w 1331"/>
                            <a:gd name="T62" fmla="+- 0 566 81"/>
                            <a:gd name="T63" fmla="*/ 566 h 979"/>
                            <a:gd name="T64" fmla="+- 0 1682 1562"/>
                            <a:gd name="T65" fmla="*/ T64 w 1331"/>
                            <a:gd name="T66" fmla="+- 0 570 81"/>
                            <a:gd name="T67" fmla="*/ 570 h 979"/>
                            <a:gd name="T68" fmla="+- 0 1562 1562"/>
                            <a:gd name="T69" fmla="*/ T68 w 1331"/>
                            <a:gd name="T70" fmla="+- 0 571 81"/>
                            <a:gd name="T71" fmla="*/ 571 h 979"/>
                            <a:gd name="T72" fmla="+- 0 1682 1562"/>
                            <a:gd name="T73" fmla="*/ T72 w 1331"/>
                            <a:gd name="T74" fmla="+- 0 572 81"/>
                            <a:gd name="T75" fmla="*/ 572 h 979"/>
                            <a:gd name="T76" fmla="+- 0 1794 1562"/>
                            <a:gd name="T77" fmla="*/ T76 w 1331"/>
                            <a:gd name="T78" fmla="+- 0 576 81"/>
                            <a:gd name="T79" fmla="*/ 576 h 979"/>
                            <a:gd name="T80" fmla="+- 0 1898 1562"/>
                            <a:gd name="T81" fmla="*/ T80 w 1331"/>
                            <a:gd name="T82" fmla="+- 0 582 81"/>
                            <a:gd name="T83" fmla="*/ 582 h 979"/>
                            <a:gd name="T84" fmla="+- 0 1991 1562"/>
                            <a:gd name="T85" fmla="*/ T84 w 1331"/>
                            <a:gd name="T86" fmla="+- 0 590 81"/>
                            <a:gd name="T87" fmla="*/ 590 h 979"/>
                            <a:gd name="T88" fmla="+- 0 2071 1562"/>
                            <a:gd name="T89" fmla="*/ T88 w 1331"/>
                            <a:gd name="T90" fmla="+- 0 600 81"/>
                            <a:gd name="T91" fmla="*/ 600 h 979"/>
                            <a:gd name="T92" fmla="+- 0 2137 1562"/>
                            <a:gd name="T93" fmla="*/ T92 w 1331"/>
                            <a:gd name="T94" fmla="+- 0 611 81"/>
                            <a:gd name="T95" fmla="*/ 611 h 979"/>
                            <a:gd name="T96" fmla="+- 0 2217 1562"/>
                            <a:gd name="T97" fmla="*/ T96 w 1331"/>
                            <a:gd name="T98" fmla="+- 0 638 81"/>
                            <a:gd name="T99" fmla="*/ 638 h 979"/>
                            <a:gd name="T100" fmla="+- 0 2227 1562"/>
                            <a:gd name="T101" fmla="*/ T100 w 1331"/>
                            <a:gd name="T102" fmla="+- 0 652 81"/>
                            <a:gd name="T103" fmla="*/ 652 h 979"/>
                            <a:gd name="T104" fmla="+- 0 2227 1562"/>
                            <a:gd name="T105" fmla="*/ T104 w 1331"/>
                            <a:gd name="T106" fmla="+- 0 979 81"/>
                            <a:gd name="T107" fmla="*/ 979 h 979"/>
                            <a:gd name="T108" fmla="+- 0 2238 1562"/>
                            <a:gd name="T109" fmla="*/ T108 w 1331"/>
                            <a:gd name="T110" fmla="+- 0 994 81"/>
                            <a:gd name="T111" fmla="*/ 994 h 979"/>
                            <a:gd name="T112" fmla="+- 0 2318 1562"/>
                            <a:gd name="T113" fmla="*/ T112 w 1331"/>
                            <a:gd name="T114" fmla="+- 0 1020 81"/>
                            <a:gd name="T115" fmla="*/ 1020 h 979"/>
                            <a:gd name="T116" fmla="+- 0 2384 1562"/>
                            <a:gd name="T117" fmla="*/ T116 w 1331"/>
                            <a:gd name="T118" fmla="+- 0 1031 81"/>
                            <a:gd name="T119" fmla="*/ 1031 h 979"/>
                            <a:gd name="T120" fmla="+- 0 2464 1562"/>
                            <a:gd name="T121" fmla="*/ T120 w 1331"/>
                            <a:gd name="T122" fmla="+- 0 1041 81"/>
                            <a:gd name="T123" fmla="*/ 1041 h 979"/>
                            <a:gd name="T124" fmla="+- 0 2557 1562"/>
                            <a:gd name="T125" fmla="*/ T124 w 1331"/>
                            <a:gd name="T126" fmla="+- 0 1049 81"/>
                            <a:gd name="T127" fmla="*/ 1049 h 979"/>
                            <a:gd name="T128" fmla="+- 0 2661 1562"/>
                            <a:gd name="T129" fmla="*/ T128 w 1331"/>
                            <a:gd name="T130" fmla="+- 0 1055 81"/>
                            <a:gd name="T131" fmla="*/ 1055 h 979"/>
                            <a:gd name="T132" fmla="+- 0 2773 1562"/>
                            <a:gd name="T133" fmla="*/ T132 w 1331"/>
                            <a:gd name="T134" fmla="+- 0 1059 81"/>
                            <a:gd name="T135" fmla="*/ 1059 h 979"/>
                            <a:gd name="T136" fmla="+- 0 2893 1562"/>
                            <a:gd name="T137" fmla="*/ T136 w 1331"/>
                            <a:gd name="T138" fmla="+- 0 1060 81"/>
                            <a:gd name="T139" fmla="*/ 1060 h 9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331" h="979">
                              <a:moveTo>
                                <a:pt x="1331" y="0"/>
                              </a:moveTo>
                              <a:lnTo>
                                <a:pt x="1211" y="2"/>
                              </a:lnTo>
                              <a:lnTo>
                                <a:pt x="1099" y="6"/>
                              </a:lnTo>
                              <a:lnTo>
                                <a:pt x="995" y="12"/>
                              </a:lnTo>
                              <a:lnTo>
                                <a:pt x="902" y="20"/>
                              </a:lnTo>
                              <a:lnTo>
                                <a:pt x="822" y="30"/>
                              </a:lnTo>
                              <a:lnTo>
                                <a:pt x="756" y="41"/>
                              </a:lnTo>
                              <a:lnTo>
                                <a:pt x="676" y="67"/>
                              </a:lnTo>
                              <a:lnTo>
                                <a:pt x="665" y="82"/>
                              </a:lnTo>
                              <a:lnTo>
                                <a:pt x="665" y="408"/>
                              </a:lnTo>
                              <a:lnTo>
                                <a:pt x="655" y="423"/>
                              </a:lnTo>
                              <a:lnTo>
                                <a:pt x="575" y="450"/>
                              </a:lnTo>
                              <a:lnTo>
                                <a:pt x="509" y="461"/>
                              </a:lnTo>
                              <a:lnTo>
                                <a:pt x="429" y="471"/>
                              </a:lnTo>
                              <a:lnTo>
                                <a:pt x="336" y="479"/>
                              </a:lnTo>
                              <a:lnTo>
                                <a:pt x="232" y="485"/>
                              </a:lnTo>
                              <a:lnTo>
                                <a:pt x="120" y="489"/>
                              </a:lnTo>
                              <a:lnTo>
                                <a:pt x="0" y="490"/>
                              </a:lnTo>
                              <a:lnTo>
                                <a:pt x="120" y="491"/>
                              </a:lnTo>
                              <a:lnTo>
                                <a:pt x="232" y="495"/>
                              </a:lnTo>
                              <a:lnTo>
                                <a:pt x="336" y="501"/>
                              </a:lnTo>
                              <a:lnTo>
                                <a:pt x="429" y="509"/>
                              </a:lnTo>
                              <a:lnTo>
                                <a:pt x="509" y="519"/>
                              </a:lnTo>
                              <a:lnTo>
                                <a:pt x="575" y="530"/>
                              </a:lnTo>
                              <a:lnTo>
                                <a:pt x="655" y="557"/>
                              </a:lnTo>
                              <a:lnTo>
                                <a:pt x="665" y="571"/>
                              </a:lnTo>
                              <a:lnTo>
                                <a:pt x="665" y="898"/>
                              </a:lnTo>
                              <a:lnTo>
                                <a:pt x="676" y="913"/>
                              </a:lnTo>
                              <a:lnTo>
                                <a:pt x="756" y="939"/>
                              </a:lnTo>
                              <a:lnTo>
                                <a:pt x="822" y="950"/>
                              </a:lnTo>
                              <a:lnTo>
                                <a:pt x="902" y="960"/>
                              </a:lnTo>
                              <a:lnTo>
                                <a:pt x="995" y="968"/>
                              </a:lnTo>
                              <a:lnTo>
                                <a:pt x="1099" y="974"/>
                              </a:lnTo>
                              <a:lnTo>
                                <a:pt x="1211" y="978"/>
                              </a:lnTo>
                              <a:lnTo>
                                <a:pt x="1331" y="979"/>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AB8D7C9" id="Freeform 45" o:spid="_x0000_s1026" style="position:absolute;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44.65pt,4.05pt,138.65pt,4.15pt,133.05pt,4.35pt,127.85pt,4.65pt,123.2pt,5.05pt,119.2pt,5.55pt,115.9pt,6.1pt,111.9pt,7.4pt,111.35pt,8.15pt,111.35pt,24.45pt,110.85pt,25.2pt,106.85pt,26.55pt,103.55pt,27.1pt,99.55pt,27.6pt,94.9pt,28pt,89.7pt,28.3pt,84.1pt,28.5pt,78.1pt,28.55pt,84.1pt,28.6pt,89.7pt,28.8pt,94.9pt,29.1pt,99.55pt,29.5pt,103.55pt,30pt,106.85pt,30.55pt,110.85pt,31.9pt,111.35pt,32.6pt,111.35pt,48.95pt,111.9pt,49.7pt,115.9pt,51pt,119.2pt,51.55pt,123.2pt,52.05pt,127.85pt,52.45pt,133.05pt,52.75pt,138.65pt,52.95pt,144.65pt,53pt" coordsize="1331,9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" filled="f">
                <v:path arrowok="t" o:connecttype="custom" o:connectlocs="845185,51435;768985,52705;697865,55245;631825,59055;572770,64135;521970,70485;480060,77470;429260,93980;422275,103505;422275,310515;415925,320040;365125,337185;323215,344170;272415,350520;213360,355600;147320,359410;76200,361950;0,362585;76200,363220;147320,365760;213360,369570;272415,374650;323215,381000;365125,387985;415925,405130;422275,414020;422275,621665;429260,631190;480060,647700;521970,654685;572770,661035;631825,666115;697865,669925;768985,672465;845185,673100" o:connectangles="0,0,0,0,0,0,0,0,0,0,0,0,0,0,0,0,0,0,0,0,0,0,0,0,0,0,0,0,0,0,0,0,0,0,0"/>
                <w10:wrap anchorx="page"/>
              </v:polyline>
            </w:pict>
          </mc:Fallback>
        </mc:AlternateContent>
      </w:r>
      <w:r w:rsidR="00A96FDB">
        <w:rPr>
          <w:color w:val="FF0000"/>
          <w:sz w:val="24"/>
        </w:rPr>
        <w:t>xxx</w:t>
      </w:r>
    </w:p>
    <w:p w:rsidR="002206CB" w:rsidRDefault="00A96FDB">
      <w:pPr>
        <w:pStyle w:val="ListParagraph"/>
        <w:numPr>
          <w:ilvl w:val="2"/>
          <w:numId w:val="5"/>
        </w:numPr>
        <w:tabs>
          <w:tab w:val="left" w:pos="2493"/>
          <w:tab w:val="left" w:pos="2494"/>
        </w:tabs>
        <w:ind w:hanging="781"/>
        <w:rPr>
          <w:color w:val="FF0000"/>
          <w:sz w:val="24"/>
        </w:rPr>
      </w:pPr>
      <w:r>
        <w:rPr>
          <w:color w:val="FF0000"/>
          <w:sz w:val="24"/>
        </w:rPr>
        <w:t>xxx</w:t>
      </w:r>
    </w:p>
    <w:p w:rsidR="002206CB" w:rsidRDefault="00A96FDB">
      <w:pPr>
        <w:pStyle w:val="ListParagraph"/>
        <w:numPr>
          <w:ilvl w:val="2"/>
          <w:numId w:val="5"/>
        </w:numPr>
        <w:tabs>
          <w:tab w:val="left" w:pos="2493"/>
          <w:tab w:val="left" w:pos="2494"/>
        </w:tabs>
        <w:ind w:hanging="781"/>
        <w:rPr>
          <w:color w:val="FF0000"/>
          <w:sz w:val="24"/>
        </w:rPr>
      </w:pPr>
      <w:r>
        <w:rPr>
          <w:color w:val="FF0000"/>
          <w:sz w:val="24"/>
        </w:rPr>
        <w:t>xxx</w:t>
      </w:r>
    </w:p>
    <w:p w:rsidR="002206CB" w:rsidRDefault="00A96FDB">
      <w:pPr>
        <w:pStyle w:val="ListParagraph"/>
        <w:numPr>
          <w:ilvl w:val="1"/>
          <w:numId w:val="5"/>
        </w:numPr>
        <w:tabs>
          <w:tab w:val="left" w:pos="942"/>
          <w:tab w:val="right" w:pos="2073"/>
        </w:tabs>
        <w:spacing w:before="137"/>
        <w:ind w:left="941" w:hanging="302"/>
        <w:rPr>
          <w:sz w:val="24"/>
        </w:rPr>
      </w:pPr>
      <w:r>
        <w:rPr>
          <w:color w:val="FF0000"/>
          <w:sz w:val="24"/>
        </w:rPr>
        <w:t>xxx</w:t>
      </w:r>
    </w:p>
    <w:p w:rsidR="002206CB" w:rsidRDefault="00A96FDB">
      <w:pPr>
        <w:pStyle w:val="ListParagraph"/>
        <w:numPr>
          <w:ilvl w:val="1"/>
          <w:numId w:val="5"/>
        </w:numPr>
        <w:tabs>
          <w:tab w:val="left" w:pos="942"/>
          <w:tab w:val="right" w:pos="2073"/>
        </w:tabs>
        <w:spacing w:before="139"/>
        <w:ind w:left="941" w:hanging="302"/>
        <w:rPr>
          <w:sz w:val="24"/>
        </w:rPr>
      </w:pPr>
      <w:r>
        <w:rPr>
          <w:color w:val="FF0000"/>
          <w:sz w:val="24"/>
        </w:rPr>
        <w:t>xxx</w:t>
      </w:r>
    </w:p>
    <w:p w:rsidR="002206CB" w:rsidRDefault="00A96FDB">
      <w:pPr>
        <w:pStyle w:val="Heading1"/>
        <w:tabs>
          <w:tab w:val="left" w:pos="2483"/>
        </w:tabs>
        <w:spacing w:before="553"/>
        <w:ind w:left="640"/>
      </w:pPr>
      <w:r>
        <w:t>CHAPTER</w:t>
      </w:r>
      <w:r>
        <w:rPr>
          <w:spacing w:val="-1"/>
        </w:rPr>
        <w:t xml:space="preserve"> </w:t>
      </w:r>
      <w:r>
        <w:t>3</w:t>
      </w:r>
      <w:r>
        <w:tab/>
        <w:t>STUDENT SELF ACTIVITY</w:t>
      </w:r>
    </w:p>
    <w:p w:rsidR="002206CB" w:rsidRDefault="002206CB">
      <w:pPr>
        <w:pStyle w:val="BodyText"/>
        <w:spacing w:before="8" w:after="1"/>
        <w:rPr>
          <w:b/>
          <w:sz w:val="12"/>
        </w:rPr>
      </w:pPr>
    </w:p>
    <w:tbl>
      <w:tblPr>
        <w:tblW w:w="0" w:type="auto"/>
        <w:tblInd w:w="447" w:type="dxa"/>
        <w:tblLayout w:type="fixed"/>
        <w:tblCellMar>
          <w:left w:w="0" w:type="dxa"/>
          <w:right w:w="0" w:type="dxa"/>
        </w:tblCellMar>
        <w:tblLook w:val="01E0" w:firstRow="1" w:lastRow="1" w:firstColumn="1" w:lastColumn="1" w:noHBand="0" w:noVBand="0"/>
      </w:tblPr>
      <w:tblGrid>
        <w:gridCol w:w="886"/>
        <w:gridCol w:w="1771"/>
      </w:tblGrid>
      <w:tr w:rsidR="002206CB">
        <w:trPr>
          <w:trHeight w:val="340"/>
        </w:trPr>
        <w:tc>
          <w:tcPr>
            <w:tcW w:w="886" w:type="dxa"/>
          </w:tcPr>
          <w:p w:rsidR="002206CB" w:rsidRDefault="00A96FDB">
            <w:pPr>
              <w:pStyle w:val="TableParagraph"/>
              <w:spacing w:line="266" w:lineRule="exact"/>
              <w:rPr>
                <w:sz w:val="24"/>
              </w:rPr>
            </w:pPr>
            <w:r>
              <w:rPr>
                <w:sz w:val="24"/>
              </w:rPr>
              <w:t>3.1</w:t>
            </w:r>
          </w:p>
        </w:tc>
        <w:tc>
          <w:tcPr>
            <w:tcW w:w="1771" w:type="dxa"/>
          </w:tcPr>
          <w:p w:rsidR="002206CB" w:rsidRDefault="00A96FDB">
            <w:pPr>
              <w:pStyle w:val="TableParagraph"/>
              <w:spacing w:line="266" w:lineRule="exact"/>
              <w:ind w:left="386"/>
              <w:rPr>
                <w:sz w:val="24"/>
              </w:rPr>
            </w:pPr>
            <w:r>
              <w:rPr>
                <w:sz w:val="24"/>
              </w:rPr>
              <w:t>Introduction</w:t>
            </w:r>
          </w:p>
        </w:tc>
      </w:tr>
      <w:tr w:rsidR="002206CB">
        <w:trPr>
          <w:trHeight w:val="340"/>
        </w:trPr>
        <w:tc>
          <w:tcPr>
            <w:tcW w:w="886" w:type="dxa"/>
          </w:tcPr>
          <w:p w:rsidR="002206CB" w:rsidRDefault="00A96FDB">
            <w:pPr>
              <w:pStyle w:val="TableParagraph"/>
              <w:spacing w:before="64" w:line="256" w:lineRule="exact"/>
              <w:rPr>
                <w:sz w:val="24"/>
              </w:rPr>
            </w:pPr>
            <w:r>
              <w:rPr>
                <w:sz w:val="24"/>
              </w:rPr>
              <w:t>3.2</w:t>
            </w:r>
          </w:p>
        </w:tc>
        <w:tc>
          <w:tcPr>
            <w:tcW w:w="1771" w:type="dxa"/>
          </w:tcPr>
          <w:p w:rsidR="002206CB" w:rsidRDefault="00A96FDB">
            <w:pPr>
              <w:pStyle w:val="TableParagraph"/>
              <w:spacing w:before="64" w:line="256" w:lineRule="exact"/>
              <w:ind w:left="386"/>
              <w:rPr>
                <w:sz w:val="24"/>
              </w:rPr>
            </w:pPr>
            <w:r>
              <w:rPr>
                <w:color w:val="FF0000"/>
                <w:sz w:val="24"/>
              </w:rPr>
              <w:t>xxx</w:t>
            </w:r>
          </w:p>
        </w:tc>
      </w:tr>
    </w:tbl>
    <w:p w:rsidR="002206CB" w:rsidRDefault="002206CB">
      <w:pPr>
        <w:spacing w:line="256" w:lineRule="exact"/>
        <w:rPr>
          <w:sz w:val="24"/>
        </w:rPr>
        <w:sectPr w:rsidR="002206CB">
          <w:pgSz w:w="12240" w:h="15840"/>
          <w:pgMar w:top="1500" w:right="1340" w:bottom="280" w:left="1160" w:header="720" w:footer="720" w:gutter="0"/>
          <w:cols w:space="720"/>
        </w:sectPr>
      </w:pPr>
    </w:p>
    <w:tbl>
      <w:tblPr>
        <w:tblW w:w="0" w:type="auto"/>
        <w:tblInd w:w="447" w:type="dxa"/>
        <w:tblLayout w:type="fixed"/>
        <w:tblCellMar>
          <w:left w:w="0" w:type="dxa"/>
          <w:right w:w="0" w:type="dxa"/>
        </w:tblCellMar>
        <w:tblLook w:val="01E0" w:firstRow="1" w:lastRow="1" w:firstColumn="1" w:lastColumn="1" w:noHBand="0" w:noVBand="0"/>
      </w:tblPr>
      <w:tblGrid>
        <w:gridCol w:w="886"/>
        <w:gridCol w:w="1666"/>
      </w:tblGrid>
      <w:tr w:rsidR="002206CB">
        <w:trPr>
          <w:trHeight w:val="270"/>
        </w:trPr>
        <w:tc>
          <w:tcPr>
            <w:tcW w:w="886" w:type="dxa"/>
          </w:tcPr>
          <w:p w:rsidR="002206CB" w:rsidRDefault="002206CB">
            <w:pPr>
              <w:pStyle w:val="TableParagraph"/>
              <w:ind w:left="0"/>
              <w:rPr>
                <w:sz w:val="20"/>
              </w:rPr>
            </w:pPr>
          </w:p>
        </w:tc>
        <w:tc>
          <w:tcPr>
            <w:tcW w:w="1666" w:type="dxa"/>
          </w:tcPr>
          <w:p w:rsidR="002206CB" w:rsidRDefault="00A96FDB">
            <w:pPr>
              <w:pStyle w:val="TableParagraph"/>
              <w:tabs>
                <w:tab w:val="left" w:pos="1106"/>
              </w:tabs>
              <w:spacing w:line="251" w:lineRule="exact"/>
              <w:ind w:left="386"/>
              <w:rPr>
                <w:sz w:val="24"/>
              </w:rPr>
            </w:pPr>
            <w:r>
              <w:rPr>
                <w:sz w:val="24"/>
              </w:rPr>
              <w:t>3.2.1</w:t>
            </w:r>
            <w:r>
              <w:rPr>
                <w:sz w:val="24"/>
              </w:rPr>
              <w:tab/>
            </w:r>
            <w:r>
              <w:rPr>
                <w:color w:val="FF0000"/>
                <w:sz w:val="24"/>
              </w:rPr>
              <w:t>xxx</w:t>
            </w:r>
          </w:p>
        </w:tc>
      </w:tr>
      <w:tr w:rsidR="002206CB">
        <w:trPr>
          <w:trHeight w:val="318"/>
        </w:trPr>
        <w:tc>
          <w:tcPr>
            <w:tcW w:w="886" w:type="dxa"/>
          </w:tcPr>
          <w:p w:rsidR="002206CB" w:rsidRDefault="002206CB">
            <w:pPr>
              <w:pStyle w:val="TableParagraph"/>
              <w:ind w:left="0"/>
              <w:rPr>
                <w:sz w:val="24"/>
              </w:rPr>
            </w:pPr>
          </w:p>
        </w:tc>
        <w:tc>
          <w:tcPr>
            <w:tcW w:w="1666" w:type="dxa"/>
          </w:tcPr>
          <w:p w:rsidR="002206CB" w:rsidRDefault="00A96FDB">
            <w:pPr>
              <w:pStyle w:val="TableParagraph"/>
              <w:tabs>
                <w:tab w:val="left" w:pos="1106"/>
              </w:tabs>
              <w:spacing w:line="271" w:lineRule="exact"/>
              <w:ind w:left="386"/>
              <w:rPr>
                <w:sz w:val="24"/>
              </w:rPr>
            </w:pPr>
            <w:r>
              <w:rPr>
                <w:sz w:val="24"/>
              </w:rPr>
              <w:t>3.2.2</w:t>
            </w:r>
            <w:r>
              <w:rPr>
                <w:sz w:val="24"/>
              </w:rPr>
              <w:tab/>
            </w:r>
            <w:r>
              <w:rPr>
                <w:color w:val="FF0000"/>
                <w:sz w:val="24"/>
              </w:rPr>
              <w:t>xxx</w:t>
            </w:r>
          </w:p>
        </w:tc>
      </w:tr>
      <w:tr w:rsidR="002206CB">
        <w:trPr>
          <w:trHeight w:val="386"/>
        </w:trPr>
        <w:tc>
          <w:tcPr>
            <w:tcW w:w="886" w:type="dxa"/>
          </w:tcPr>
          <w:p w:rsidR="002206CB" w:rsidRDefault="00A96FDB">
            <w:pPr>
              <w:pStyle w:val="TableParagraph"/>
              <w:spacing w:before="37"/>
              <w:rPr>
                <w:sz w:val="24"/>
              </w:rPr>
            </w:pPr>
            <w:r>
              <w:rPr>
                <w:sz w:val="24"/>
              </w:rPr>
              <w:t>3.4</w:t>
            </w:r>
          </w:p>
        </w:tc>
        <w:tc>
          <w:tcPr>
            <w:tcW w:w="1666" w:type="dxa"/>
          </w:tcPr>
          <w:p w:rsidR="002206CB" w:rsidRDefault="00A96FDB">
            <w:pPr>
              <w:pStyle w:val="TableParagraph"/>
              <w:spacing w:before="37"/>
              <w:ind w:left="386"/>
              <w:rPr>
                <w:sz w:val="24"/>
              </w:rPr>
            </w:pPr>
            <w:r>
              <w:rPr>
                <w:color w:val="FF0000"/>
                <w:sz w:val="24"/>
              </w:rPr>
              <w:t>xxx</w:t>
            </w:r>
          </w:p>
        </w:tc>
      </w:tr>
      <w:tr w:rsidR="002206CB">
        <w:trPr>
          <w:trHeight w:val="414"/>
        </w:trPr>
        <w:tc>
          <w:tcPr>
            <w:tcW w:w="886" w:type="dxa"/>
          </w:tcPr>
          <w:p w:rsidR="002206CB" w:rsidRDefault="00A96FDB">
            <w:pPr>
              <w:pStyle w:val="TableParagraph"/>
              <w:spacing w:before="63"/>
              <w:rPr>
                <w:sz w:val="24"/>
              </w:rPr>
            </w:pPr>
            <w:r>
              <w:rPr>
                <w:sz w:val="24"/>
              </w:rPr>
              <w:t>3.5</w:t>
            </w:r>
          </w:p>
        </w:tc>
        <w:tc>
          <w:tcPr>
            <w:tcW w:w="1666" w:type="dxa"/>
          </w:tcPr>
          <w:p w:rsidR="002206CB" w:rsidRDefault="00A96FDB">
            <w:pPr>
              <w:pStyle w:val="TableParagraph"/>
              <w:spacing w:before="63"/>
              <w:ind w:left="386"/>
              <w:rPr>
                <w:sz w:val="24"/>
              </w:rPr>
            </w:pPr>
            <w:r>
              <w:rPr>
                <w:color w:val="FF0000"/>
                <w:sz w:val="24"/>
              </w:rPr>
              <w:t>xxx</w:t>
            </w:r>
          </w:p>
        </w:tc>
      </w:tr>
      <w:tr w:rsidR="002206CB">
        <w:trPr>
          <w:trHeight w:val="340"/>
        </w:trPr>
        <w:tc>
          <w:tcPr>
            <w:tcW w:w="886" w:type="dxa"/>
          </w:tcPr>
          <w:p w:rsidR="002206CB" w:rsidRDefault="00A96FDB">
            <w:pPr>
              <w:pStyle w:val="TableParagraph"/>
              <w:spacing w:before="64" w:line="256" w:lineRule="exact"/>
              <w:rPr>
                <w:sz w:val="24"/>
              </w:rPr>
            </w:pPr>
            <w:r>
              <w:rPr>
                <w:sz w:val="24"/>
              </w:rPr>
              <w:t>3.6</w:t>
            </w:r>
          </w:p>
        </w:tc>
        <w:tc>
          <w:tcPr>
            <w:tcW w:w="1666" w:type="dxa"/>
          </w:tcPr>
          <w:p w:rsidR="002206CB" w:rsidRDefault="00A96FDB">
            <w:pPr>
              <w:pStyle w:val="TableParagraph"/>
              <w:spacing w:before="64" w:line="256" w:lineRule="exact"/>
              <w:ind w:left="386"/>
              <w:rPr>
                <w:sz w:val="24"/>
              </w:rPr>
            </w:pPr>
            <w:r>
              <w:rPr>
                <w:color w:val="FF0000"/>
                <w:sz w:val="24"/>
              </w:rPr>
              <w:t>xxx</w:t>
            </w:r>
          </w:p>
        </w:tc>
      </w:tr>
    </w:tbl>
    <w:p w:rsidR="002206CB" w:rsidRDefault="002206CB">
      <w:pPr>
        <w:pStyle w:val="BodyText"/>
        <w:spacing w:before="10"/>
        <w:rPr>
          <w:b/>
          <w:sz w:val="28"/>
        </w:rPr>
      </w:pPr>
    </w:p>
    <w:p w:rsidR="002206CB" w:rsidRDefault="00A96FDB">
      <w:pPr>
        <w:tabs>
          <w:tab w:val="left" w:pos="2483"/>
        </w:tabs>
        <w:spacing w:before="90"/>
        <w:ind w:left="640"/>
        <w:rPr>
          <w:b/>
          <w:sz w:val="24"/>
        </w:rPr>
      </w:pPr>
      <w:r>
        <w:rPr>
          <w:b/>
          <w:sz w:val="24"/>
        </w:rPr>
        <w:t>CHAPTER</w:t>
      </w:r>
      <w:r>
        <w:rPr>
          <w:b/>
          <w:spacing w:val="-1"/>
          <w:sz w:val="24"/>
        </w:rPr>
        <w:t xml:space="preserve"> </w:t>
      </w:r>
      <w:r>
        <w:rPr>
          <w:b/>
          <w:sz w:val="24"/>
        </w:rPr>
        <w:t>4</w:t>
      </w:r>
      <w:r>
        <w:rPr>
          <w:b/>
          <w:sz w:val="24"/>
        </w:rPr>
        <w:tab/>
      </w:r>
      <w:r w:rsidR="00A22F76">
        <w:rPr>
          <w:b/>
          <w:sz w:val="24"/>
        </w:rPr>
        <w:t>VALUES AND CAREER PLANS</w:t>
      </w:r>
    </w:p>
    <w:p w:rsidR="002206CB" w:rsidRDefault="002206CB">
      <w:pPr>
        <w:pStyle w:val="BodyText"/>
        <w:rPr>
          <w:b/>
          <w:sz w:val="20"/>
        </w:rPr>
      </w:pPr>
    </w:p>
    <w:p w:rsidR="002206CB" w:rsidRDefault="002206CB">
      <w:pPr>
        <w:pStyle w:val="BodyText"/>
        <w:rPr>
          <w:b/>
          <w:sz w:val="17"/>
        </w:rPr>
      </w:pPr>
    </w:p>
    <w:tbl>
      <w:tblPr>
        <w:tblW w:w="0" w:type="auto"/>
        <w:tblInd w:w="447" w:type="dxa"/>
        <w:tblLayout w:type="fixed"/>
        <w:tblCellMar>
          <w:left w:w="0" w:type="dxa"/>
          <w:right w:w="0" w:type="dxa"/>
        </w:tblCellMar>
        <w:tblLook w:val="01E0" w:firstRow="1" w:lastRow="1" w:firstColumn="1" w:lastColumn="1" w:noHBand="0" w:noVBand="0"/>
      </w:tblPr>
      <w:tblGrid>
        <w:gridCol w:w="901"/>
        <w:gridCol w:w="1786"/>
      </w:tblGrid>
      <w:tr w:rsidR="002206CB">
        <w:trPr>
          <w:trHeight w:val="339"/>
        </w:trPr>
        <w:tc>
          <w:tcPr>
            <w:tcW w:w="901" w:type="dxa"/>
          </w:tcPr>
          <w:p w:rsidR="002206CB" w:rsidRDefault="00A96FDB">
            <w:pPr>
              <w:pStyle w:val="TableParagraph"/>
              <w:spacing w:line="266" w:lineRule="exact"/>
              <w:rPr>
                <w:sz w:val="24"/>
              </w:rPr>
            </w:pPr>
            <w:r>
              <w:rPr>
                <w:sz w:val="24"/>
              </w:rPr>
              <w:t>4.1</w:t>
            </w:r>
          </w:p>
        </w:tc>
        <w:tc>
          <w:tcPr>
            <w:tcW w:w="1786" w:type="dxa"/>
          </w:tcPr>
          <w:p w:rsidR="002206CB" w:rsidRDefault="00A96FDB">
            <w:pPr>
              <w:pStyle w:val="TableParagraph"/>
              <w:spacing w:line="266" w:lineRule="exact"/>
              <w:ind w:left="400"/>
              <w:rPr>
                <w:sz w:val="24"/>
              </w:rPr>
            </w:pPr>
            <w:r>
              <w:rPr>
                <w:color w:val="FF0000"/>
                <w:sz w:val="24"/>
              </w:rPr>
              <w:t>Introduction</w:t>
            </w:r>
          </w:p>
        </w:tc>
      </w:tr>
      <w:tr w:rsidR="002206CB">
        <w:trPr>
          <w:trHeight w:val="339"/>
        </w:trPr>
        <w:tc>
          <w:tcPr>
            <w:tcW w:w="901" w:type="dxa"/>
          </w:tcPr>
          <w:p w:rsidR="002206CB" w:rsidRDefault="00A96FDB">
            <w:pPr>
              <w:pStyle w:val="TableParagraph"/>
              <w:spacing w:before="63" w:line="256" w:lineRule="exact"/>
              <w:rPr>
                <w:sz w:val="24"/>
              </w:rPr>
            </w:pPr>
            <w:r>
              <w:rPr>
                <w:sz w:val="24"/>
              </w:rPr>
              <w:t>4.2</w:t>
            </w:r>
          </w:p>
        </w:tc>
        <w:tc>
          <w:tcPr>
            <w:tcW w:w="1786" w:type="dxa"/>
          </w:tcPr>
          <w:p w:rsidR="002206CB" w:rsidRDefault="00A96FDB">
            <w:pPr>
              <w:pStyle w:val="TableParagraph"/>
              <w:spacing w:before="63" w:line="256" w:lineRule="exact"/>
              <w:ind w:left="400"/>
              <w:rPr>
                <w:sz w:val="24"/>
              </w:rPr>
            </w:pPr>
            <w:r>
              <w:rPr>
                <w:color w:val="FF0000"/>
                <w:sz w:val="24"/>
              </w:rPr>
              <w:t>xxx</w:t>
            </w:r>
          </w:p>
        </w:tc>
      </w:tr>
    </w:tbl>
    <w:p w:rsidR="002206CB" w:rsidRDefault="002206CB">
      <w:pPr>
        <w:pStyle w:val="BodyText"/>
        <w:rPr>
          <w:b/>
          <w:sz w:val="20"/>
        </w:rPr>
      </w:pPr>
    </w:p>
    <w:p w:rsidR="002206CB" w:rsidRDefault="002206CB">
      <w:pPr>
        <w:pStyle w:val="BodyText"/>
        <w:spacing w:before="2"/>
        <w:rPr>
          <w:b/>
          <w:sz w:val="23"/>
        </w:rPr>
      </w:pPr>
    </w:p>
    <w:p w:rsidR="002206CB" w:rsidRDefault="00A96FDB">
      <w:pPr>
        <w:tabs>
          <w:tab w:val="left" w:pos="2483"/>
        </w:tabs>
        <w:ind w:left="640"/>
        <w:rPr>
          <w:b/>
          <w:sz w:val="24"/>
        </w:rPr>
      </w:pPr>
      <w:r>
        <w:rPr>
          <w:b/>
          <w:sz w:val="24"/>
        </w:rPr>
        <w:t>CHAPTER</w:t>
      </w:r>
      <w:r>
        <w:rPr>
          <w:b/>
          <w:spacing w:val="-1"/>
          <w:sz w:val="24"/>
        </w:rPr>
        <w:t xml:space="preserve"> </w:t>
      </w:r>
      <w:r>
        <w:rPr>
          <w:b/>
          <w:sz w:val="24"/>
        </w:rPr>
        <w:t>5</w:t>
      </w:r>
      <w:r>
        <w:rPr>
          <w:b/>
          <w:sz w:val="24"/>
        </w:rPr>
        <w:tab/>
      </w:r>
      <w:r w:rsidR="00A22F76">
        <w:rPr>
          <w:b/>
          <w:sz w:val="24"/>
        </w:rPr>
        <w:t>CONCLUSION</w:t>
      </w:r>
      <w:r w:rsidR="003A63C9">
        <w:rPr>
          <w:b/>
          <w:sz w:val="24"/>
        </w:rPr>
        <w:t xml:space="preserve"> &amp; RECOMMENDATION FOR FUTURE WORKS</w:t>
      </w:r>
    </w:p>
    <w:p w:rsidR="002206CB" w:rsidRDefault="002206CB">
      <w:pPr>
        <w:pStyle w:val="BodyText"/>
        <w:rPr>
          <w:b/>
          <w:sz w:val="20"/>
        </w:rPr>
      </w:pPr>
    </w:p>
    <w:p w:rsidR="002206CB" w:rsidRDefault="002206CB">
      <w:pPr>
        <w:pStyle w:val="BodyText"/>
        <w:spacing w:before="10"/>
        <w:rPr>
          <w:b/>
          <w:sz w:val="28"/>
        </w:rPr>
      </w:pPr>
    </w:p>
    <w:tbl>
      <w:tblPr>
        <w:tblW w:w="0" w:type="auto"/>
        <w:tblInd w:w="447" w:type="dxa"/>
        <w:tblLayout w:type="fixed"/>
        <w:tblCellMar>
          <w:left w:w="0" w:type="dxa"/>
          <w:right w:w="0" w:type="dxa"/>
        </w:tblCellMar>
        <w:tblLook w:val="01E0" w:firstRow="1" w:lastRow="1" w:firstColumn="1" w:lastColumn="1" w:noHBand="0" w:noVBand="0"/>
      </w:tblPr>
      <w:tblGrid>
        <w:gridCol w:w="886"/>
        <w:gridCol w:w="3629"/>
        <w:gridCol w:w="2409"/>
      </w:tblGrid>
      <w:tr w:rsidR="002206CB" w:rsidTr="00A22F76">
        <w:trPr>
          <w:gridAfter w:val="1"/>
          <w:wAfter w:w="2409" w:type="dxa"/>
          <w:trHeight w:val="340"/>
        </w:trPr>
        <w:tc>
          <w:tcPr>
            <w:tcW w:w="886" w:type="dxa"/>
          </w:tcPr>
          <w:p w:rsidR="002206CB" w:rsidRDefault="00A96FDB">
            <w:pPr>
              <w:pStyle w:val="TableParagraph"/>
              <w:spacing w:line="266" w:lineRule="exact"/>
              <w:ind w:left="0" w:right="385"/>
              <w:jc w:val="right"/>
              <w:rPr>
                <w:sz w:val="24"/>
              </w:rPr>
            </w:pPr>
            <w:r>
              <w:rPr>
                <w:sz w:val="24"/>
              </w:rPr>
              <w:t>5.1</w:t>
            </w:r>
          </w:p>
        </w:tc>
        <w:tc>
          <w:tcPr>
            <w:tcW w:w="3629" w:type="dxa"/>
          </w:tcPr>
          <w:p w:rsidR="002206CB" w:rsidRDefault="00A96FDB">
            <w:pPr>
              <w:pStyle w:val="TableParagraph"/>
              <w:spacing w:line="266" w:lineRule="exact"/>
              <w:ind w:left="386"/>
              <w:rPr>
                <w:sz w:val="24"/>
              </w:rPr>
            </w:pPr>
            <w:r>
              <w:rPr>
                <w:color w:val="FF0000"/>
                <w:sz w:val="24"/>
              </w:rPr>
              <w:t>Introduction</w:t>
            </w:r>
          </w:p>
        </w:tc>
      </w:tr>
      <w:tr w:rsidR="002206CB" w:rsidTr="00A22F76">
        <w:trPr>
          <w:gridAfter w:val="1"/>
          <w:wAfter w:w="2409" w:type="dxa"/>
          <w:trHeight w:val="621"/>
        </w:trPr>
        <w:tc>
          <w:tcPr>
            <w:tcW w:w="886" w:type="dxa"/>
          </w:tcPr>
          <w:p w:rsidR="002206CB" w:rsidRDefault="00A96FDB">
            <w:pPr>
              <w:pStyle w:val="TableParagraph"/>
              <w:spacing w:before="64"/>
              <w:ind w:left="0" w:right="385"/>
              <w:jc w:val="right"/>
              <w:rPr>
                <w:sz w:val="24"/>
              </w:rPr>
            </w:pPr>
            <w:r>
              <w:rPr>
                <w:sz w:val="24"/>
              </w:rPr>
              <w:t>5.2</w:t>
            </w:r>
          </w:p>
        </w:tc>
        <w:tc>
          <w:tcPr>
            <w:tcW w:w="3629" w:type="dxa"/>
          </w:tcPr>
          <w:p w:rsidR="002206CB" w:rsidRDefault="00A96FDB">
            <w:pPr>
              <w:pStyle w:val="TableParagraph"/>
              <w:spacing w:before="64"/>
              <w:ind w:left="386"/>
              <w:rPr>
                <w:sz w:val="24"/>
              </w:rPr>
            </w:pPr>
            <w:r>
              <w:rPr>
                <w:color w:val="FF0000"/>
                <w:sz w:val="24"/>
              </w:rPr>
              <w:t>xxx</w:t>
            </w:r>
          </w:p>
        </w:tc>
      </w:tr>
      <w:tr w:rsidR="002206CB" w:rsidTr="003A63C9">
        <w:trPr>
          <w:trHeight w:val="620"/>
        </w:trPr>
        <w:tc>
          <w:tcPr>
            <w:tcW w:w="6924" w:type="dxa"/>
            <w:gridSpan w:val="3"/>
          </w:tcPr>
          <w:p w:rsidR="00A22F76" w:rsidRDefault="00A22F76">
            <w:pPr>
              <w:pStyle w:val="TableParagraph"/>
              <w:ind w:left="308"/>
              <w:rPr>
                <w:b/>
                <w:sz w:val="24"/>
              </w:rPr>
            </w:pPr>
          </w:p>
          <w:p w:rsidR="002206CB" w:rsidRDefault="00A96FDB">
            <w:pPr>
              <w:pStyle w:val="TableParagraph"/>
              <w:ind w:left="308"/>
              <w:rPr>
                <w:b/>
                <w:sz w:val="24"/>
              </w:rPr>
            </w:pPr>
            <w:r>
              <w:rPr>
                <w:b/>
                <w:sz w:val="24"/>
              </w:rPr>
              <w:t>REFERENCES</w:t>
            </w:r>
          </w:p>
        </w:tc>
      </w:tr>
      <w:tr w:rsidR="002206CB" w:rsidTr="00A22F76">
        <w:trPr>
          <w:gridAfter w:val="1"/>
          <w:wAfter w:w="2409" w:type="dxa"/>
          <w:trHeight w:val="414"/>
        </w:trPr>
        <w:tc>
          <w:tcPr>
            <w:tcW w:w="4515" w:type="dxa"/>
            <w:gridSpan w:val="2"/>
          </w:tcPr>
          <w:p w:rsidR="002206CB" w:rsidRDefault="00A96FDB">
            <w:pPr>
              <w:pStyle w:val="TableParagraph"/>
              <w:spacing w:before="63"/>
              <w:ind w:left="308"/>
              <w:rPr>
                <w:b/>
                <w:sz w:val="24"/>
              </w:rPr>
            </w:pPr>
            <w:r>
              <w:rPr>
                <w:b/>
                <w:sz w:val="24"/>
              </w:rPr>
              <w:t>APPENDICES</w:t>
            </w:r>
          </w:p>
        </w:tc>
      </w:tr>
      <w:tr w:rsidR="002206CB" w:rsidTr="00A22F76">
        <w:trPr>
          <w:gridAfter w:val="1"/>
          <w:wAfter w:w="2409" w:type="dxa"/>
          <w:trHeight w:val="414"/>
        </w:trPr>
        <w:tc>
          <w:tcPr>
            <w:tcW w:w="886" w:type="dxa"/>
          </w:tcPr>
          <w:p w:rsidR="002206CB" w:rsidRDefault="00A96FDB">
            <w:pPr>
              <w:pStyle w:val="TableParagraph"/>
              <w:spacing w:before="64"/>
              <w:ind w:left="0" w:right="402"/>
              <w:jc w:val="right"/>
              <w:rPr>
                <w:sz w:val="24"/>
              </w:rPr>
            </w:pPr>
            <w:r>
              <w:rPr>
                <w:w w:val="99"/>
                <w:sz w:val="24"/>
              </w:rPr>
              <w:t>A</w:t>
            </w:r>
          </w:p>
        </w:tc>
        <w:tc>
          <w:tcPr>
            <w:tcW w:w="3629" w:type="dxa"/>
          </w:tcPr>
          <w:p w:rsidR="002206CB" w:rsidRDefault="00A96FDB">
            <w:pPr>
              <w:pStyle w:val="TableParagraph"/>
              <w:spacing w:before="64"/>
              <w:ind w:left="386"/>
              <w:rPr>
                <w:sz w:val="24"/>
              </w:rPr>
            </w:pPr>
            <w:r>
              <w:rPr>
                <w:color w:val="FF0000"/>
                <w:sz w:val="24"/>
              </w:rPr>
              <w:t>xxx</w:t>
            </w:r>
          </w:p>
        </w:tc>
      </w:tr>
      <w:tr w:rsidR="002206CB" w:rsidTr="00A22F76">
        <w:trPr>
          <w:gridAfter w:val="1"/>
          <w:wAfter w:w="2409" w:type="dxa"/>
          <w:trHeight w:val="413"/>
        </w:trPr>
        <w:tc>
          <w:tcPr>
            <w:tcW w:w="886" w:type="dxa"/>
          </w:tcPr>
          <w:p w:rsidR="002206CB" w:rsidRDefault="00A96FDB">
            <w:pPr>
              <w:pStyle w:val="TableParagraph"/>
              <w:spacing w:before="63"/>
              <w:ind w:left="0" w:right="415"/>
              <w:jc w:val="right"/>
              <w:rPr>
                <w:sz w:val="24"/>
              </w:rPr>
            </w:pPr>
            <w:r>
              <w:rPr>
                <w:sz w:val="24"/>
              </w:rPr>
              <w:t>B</w:t>
            </w:r>
          </w:p>
        </w:tc>
        <w:tc>
          <w:tcPr>
            <w:tcW w:w="3629" w:type="dxa"/>
          </w:tcPr>
          <w:p w:rsidR="002206CB" w:rsidRDefault="00A96FDB">
            <w:pPr>
              <w:pStyle w:val="TableParagraph"/>
              <w:spacing w:before="63"/>
              <w:ind w:left="386"/>
              <w:rPr>
                <w:sz w:val="24"/>
              </w:rPr>
            </w:pPr>
            <w:r>
              <w:rPr>
                <w:color w:val="FF0000"/>
                <w:sz w:val="24"/>
              </w:rPr>
              <w:t>xxx</w:t>
            </w:r>
          </w:p>
        </w:tc>
      </w:tr>
      <w:tr w:rsidR="002206CB" w:rsidTr="00A22F76">
        <w:trPr>
          <w:gridAfter w:val="1"/>
          <w:wAfter w:w="2409" w:type="dxa"/>
          <w:trHeight w:val="340"/>
        </w:trPr>
        <w:tc>
          <w:tcPr>
            <w:tcW w:w="886" w:type="dxa"/>
          </w:tcPr>
          <w:p w:rsidR="002206CB" w:rsidRDefault="00A96FDB">
            <w:pPr>
              <w:pStyle w:val="TableParagraph"/>
              <w:spacing w:before="64" w:line="256" w:lineRule="exact"/>
              <w:ind w:left="0" w:right="415"/>
              <w:jc w:val="right"/>
              <w:rPr>
                <w:sz w:val="24"/>
              </w:rPr>
            </w:pPr>
            <w:r>
              <w:rPr>
                <w:sz w:val="24"/>
              </w:rPr>
              <w:t>C</w:t>
            </w:r>
          </w:p>
        </w:tc>
        <w:tc>
          <w:tcPr>
            <w:tcW w:w="3629" w:type="dxa"/>
          </w:tcPr>
          <w:p w:rsidR="002206CB" w:rsidRDefault="00A96FDB">
            <w:pPr>
              <w:pStyle w:val="TableParagraph"/>
              <w:spacing w:before="64" w:line="256" w:lineRule="exact"/>
              <w:ind w:left="386"/>
              <w:rPr>
                <w:sz w:val="24"/>
              </w:rPr>
            </w:pPr>
            <w:r>
              <w:rPr>
                <w:color w:val="FF0000"/>
                <w:sz w:val="24"/>
              </w:rPr>
              <w:t>xxx</w:t>
            </w:r>
          </w:p>
        </w:tc>
      </w:tr>
    </w:tbl>
    <w:p w:rsidR="002206CB" w:rsidRDefault="002206CB">
      <w:pPr>
        <w:spacing w:line="256" w:lineRule="exact"/>
        <w:rPr>
          <w:sz w:val="24"/>
        </w:rPr>
        <w:sectPr w:rsidR="002206CB">
          <w:pgSz w:w="12240" w:h="15840"/>
          <w:pgMar w:top="1440" w:right="1340" w:bottom="280" w:left="1160" w:header="720" w:footer="720" w:gutter="0"/>
          <w:cols w:space="720"/>
        </w:sectPr>
      </w:pPr>
    </w:p>
    <w:p w:rsidR="002206CB" w:rsidRDefault="002206CB">
      <w:pPr>
        <w:pStyle w:val="BodyText"/>
        <w:spacing w:before="9"/>
        <w:rPr>
          <w:b/>
          <w:sz w:val="22"/>
        </w:rPr>
      </w:pPr>
    </w:p>
    <w:p w:rsidR="002206CB" w:rsidRDefault="00A96FDB">
      <w:pPr>
        <w:spacing w:before="90"/>
        <w:ind w:left="1217" w:right="1038"/>
        <w:jc w:val="center"/>
        <w:rPr>
          <w:b/>
          <w:sz w:val="24"/>
        </w:rPr>
      </w:pPr>
      <w:r>
        <w:rPr>
          <w:b/>
          <w:color w:val="FF0000"/>
          <w:sz w:val="24"/>
        </w:rPr>
        <w:t>SAMPLE OF LIST OF TABLES</w:t>
      </w:r>
    </w:p>
    <w:p w:rsidR="002206CB" w:rsidRDefault="002206CB">
      <w:pPr>
        <w:pStyle w:val="BodyText"/>
        <w:rPr>
          <w:b/>
          <w:sz w:val="26"/>
        </w:rPr>
      </w:pPr>
    </w:p>
    <w:p w:rsidR="002206CB" w:rsidRDefault="002206CB">
      <w:pPr>
        <w:pStyle w:val="BodyText"/>
        <w:rPr>
          <w:b/>
          <w:sz w:val="22"/>
        </w:rPr>
      </w:pPr>
    </w:p>
    <w:p w:rsidR="002206CB" w:rsidRDefault="006B5ED1">
      <w:pPr>
        <w:ind w:left="1217" w:right="1038"/>
        <w:jc w:val="center"/>
        <w:rPr>
          <w:b/>
          <w:sz w:val="24"/>
        </w:rPr>
      </w:pPr>
      <w:r>
        <w:rPr>
          <w:noProof/>
        </w:rPr>
        <mc:AlternateContent>
          <mc:Choice Requires="wps">
            <w:drawing>
              <wp:anchor distT="0" distB="0" distL="114300" distR="114300" simplePos="0" relativeHeight="251639808" behindDoc="0" locked="0" layoutInCell="1" allowOverlap="1">
                <wp:simplePos x="0" y="0"/>
                <wp:positionH relativeFrom="page">
                  <wp:posOffset>3526155</wp:posOffset>
                </wp:positionH>
                <wp:positionV relativeFrom="paragraph">
                  <wp:posOffset>151130</wp:posOffset>
                </wp:positionV>
                <wp:extent cx="113665" cy="342900"/>
                <wp:effectExtent l="0" t="0" r="0" b="0"/>
                <wp:wrapNone/>
                <wp:docPr id="44" name="Freeform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3665" cy="342900"/>
                        </a:xfrm>
                        <a:custGeom>
                          <a:avLst/>
                          <a:gdLst>
                            <a:gd name="T0" fmla="+- 0 5553 5553"/>
                            <a:gd name="T1" fmla="*/ T0 w 179"/>
                            <a:gd name="T2" fmla="+- 0 238 238"/>
                            <a:gd name="T3" fmla="*/ 238 h 540"/>
                            <a:gd name="T4" fmla="+- 0 5588 5553"/>
                            <a:gd name="T5" fmla="*/ T4 w 179"/>
                            <a:gd name="T6" fmla="+- 0 241 238"/>
                            <a:gd name="T7" fmla="*/ 241 h 540"/>
                            <a:gd name="T8" fmla="+- 0 5616 5553"/>
                            <a:gd name="T9" fmla="*/ T8 w 179"/>
                            <a:gd name="T10" fmla="+- 0 251 238"/>
                            <a:gd name="T11" fmla="*/ 251 h 540"/>
                            <a:gd name="T12" fmla="+- 0 5636 5553"/>
                            <a:gd name="T13" fmla="*/ T12 w 179"/>
                            <a:gd name="T14" fmla="+- 0 265 238"/>
                            <a:gd name="T15" fmla="*/ 265 h 540"/>
                            <a:gd name="T16" fmla="+- 0 5643 5553"/>
                            <a:gd name="T17" fmla="*/ T16 w 179"/>
                            <a:gd name="T18" fmla="+- 0 283 238"/>
                            <a:gd name="T19" fmla="*/ 283 h 540"/>
                            <a:gd name="T20" fmla="+- 0 5643 5553"/>
                            <a:gd name="T21" fmla="*/ T20 w 179"/>
                            <a:gd name="T22" fmla="+- 0 463 238"/>
                            <a:gd name="T23" fmla="*/ 463 h 540"/>
                            <a:gd name="T24" fmla="+- 0 5650 5553"/>
                            <a:gd name="T25" fmla="*/ T24 w 179"/>
                            <a:gd name="T26" fmla="+- 0 480 238"/>
                            <a:gd name="T27" fmla="*/ 480 h 540"/>
                            <a:gd name="T28" fmla="+- 0 5669 5553"/>
                            <a:gd name="T29" fmla="*/ T28 w 179"/>
                            <a:gd name="T30" fmla="+- 0 494 238"/>
                            <a:gd name="T31" fmla="*/ 494 h 540"/>
                            <a:gd name="T32" fmla="+- 0 5697 5553"/>
                            <a:gd name="T33" fmla="*/ T32 w 179"/>
                            <a:gd name="T34" fmla="+- 0 504 238"/>
                            <a:gd name="T35" fmla="*/ 504 h 540"/>
                            <a:gd name="T36" fmla="+- 0 5732 5553"/>
                            <a:gd name="T37" fmla="*/ T36 w 179"/>
                            <a:gd name="T38" fmla="+- 0 508 238"/>
                            <a:gd name="T39" fmla="*/ 508 h 540"/>
                            <a:gd name="T40" fmla="+- 0 5697 5553"/>
                            <a:gd name="T41" fmla="*/ T40 w 179"/>
                            <a:gd name="T42" fmla="+- 0 511 238"/>
                            <a:gd name="T43" fmla="*/ 511 h 540"/>
                            <a:gd name="T44" fmla="+- 0 5669 5553"/>
                            <a:gd name="T45" fmla="*/ T44 w 179"/>
                            <a:gd name="T46" fmla="+- 0 521 238"/>
                            <a:gd name="T47" fmla="*/ 521 h 540"/>
                            <a:gd name="T48" fmla="+- 0 5650 5553"/>
                            <a:gd name="T49" fmla="*/ T48 w 179"/>
                            <a:gd name="T50" fmla="+- 0 535 238"/>
                            <a:gd name="T51" fmla="*/ 535 h 540"/>
                            <a:gd name="T52" fmla="+- 0 5643 5553"/>
                            <a:gd name="T53" fmla="*/ T52 w 179"/>
                            <a:gd name="T54" fmla="+- 0 553 238"/>
                            <a:gd name="T55" fmla="*/ 553 h 540"/>
                            <a:gd name="T56" fmla="+- 0 5643 5553"/>
                            <a:gd name="T57" fmla="*/ T56 w 179"/>
                            <a:gd name="T58" fmla="+- 0 733 238"/>
                            <a:gd name="T59" fmla="*/ 733 h 540"/>
                            <a:gd name="T60" fmla="+- 0 5636 5553"/>
                            <a:gd name="T61" fmla="*/ T60 w 179"/>
                            <a:gd name="T62" fmla="+- 0 750 238"/>
                            <a:gd name="T63" fmla="*/ 750 h 540"/>
                            <a:gd name="T64" fmla="+- 0 5616 5553"/>
                            <a:gd name="T65" fmla="*/ T64 w 179"/>
                            <a:gd name="T66" fmla="+- 0 764 238"/>
                            <a:gd name="T67" fmla="*/ 764 h 540"/>
                            <a:gd name="T68" fmla="+- 0 5588 5553"/>
                            <a:gd name="T69" fmla="*/ T68 w 179"/>
                            <a:gd name="T70" fmla="+- 0 774 238"/>
                            <a:gd name="T71" fmla="*/ 774 h 540"/>
                            <a:gd name="T72" fmla="+- 0 5553 5553"/>
                            <a:gd name="T73" fmla="*/ T72 w 179"/>
                            <a:gd name="T74" fmla="+- 0 778 238"/>
                            <a:gd name="T75" fmla="*/ 778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79" h="540">
                              <a:moveTo>
                                <a:pt x="0" y="0"/>
                              </a:moveTo>
                              <a:lnTo>
                                <a:pt x="35" y="3"/>
                              </a:lnTo>
                              <a:lnTo>
                                <a:pt x="63" y="13"/>
                              </a:lnTo>
                              <a:lnTo>
                                <a:pt x="83" y="27"/>
                              </a:lnTo>
                              <a:lnTo>
                                <a:pt x="90" y="45"/>
                              </a:lnTo>
                              <a:lnTo>
                                <a:pt x="90" y="225"/>
                              </a:lnTo>
                              <a:lnTo>
                                <a:pt x="97" y="242"/>
                              </a:lnTo>
                              <a:lnTo>
                                <a:pt x="116" y="256"/>
                              </a:lnTo>
                              <a:lnTo>
                                <a:pt x="144" y="266"/>
                              </a:lnTo>
                              <a:lnTo>
                                <a:pt x="179" y="270"/>
                              </a:lnTo>
                              <a:lnTo>
                                <a:pt x="144" y="273"/>
                              </a:lnTo>
                              <a:lnTo>
                                <a:pt x="116" y="283"/>
                              </a:lnTo>
                              <a:lnTo>
                                <a:pt x="97" y="297"/>
                              </a:lnTo>
                              <a:lnTo>
                                <a:pt x="90" y="315"/>
                              </a:lnTo>
                              <a:lnTo>
                                <a:pt x="90" y="495"/>
                              </a:lnTo>
                              <a:lnTo>
                                <a:pt x="83" y="512"/>
                              </a:lnTo>
                              <a:lnTo>
                                <a:pt x="63" y="526"/>
                              </a:lnTo>
                              <a:lnTo>
                                <a:pt x="35" y="536"/>
                              </a:lnTo>
                              <a:lnTo>
                                <a:pt x="0" y="54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11E03FD" id="Freeform 44" o:spid="_x0000_s1026" style="position:absolute;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77.65pt,11.9pt,279.4pt,12.05pt,280.8pt,12.55pt,281.8pt,13.25pt,282.15pt,14.15pt,282.15pt,23.15pt,282.5pt,24pt,283.45pt,24.7pt,284.85pt,25.2pt,286.6pt,25.4pt,284.85pt,25.55pt,283.45pt,26.05pt,282.5pt,26.75pt,282.15pt,27.65pt,282.15pt,36.65pt,281.8pt,37.5pt,280.8pt,38.2pt,279.4pt,38.7pt,277.65pt,38.9pt" coordsize="179,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" filled="f">
                <v:path arrowok="t" o:connecttype="custom" o:connectlocs="0,151130;22225,153035;40005,159385;52705,168275;57150,179705;57150,294005;61595,304800;73660,313690;91440,320040;113665,322580;91440,324485;73660,330835;61595,339725;57150,351155;57150,465455;52705,476250;40005,485140;22225,491490;0,494030" o:connectangles="0,0,0,0,0,0,0,0,0,0,0,0,0,0,0,0,0,0,0"/>
                <w10:wrap anchorx="page"/>
              </v:polyline>
            </w:pict>
          </mc:Fallback>
        </mc:AlternateContent>
      </w:r>
      <w:r w:rsidR="00A96FDB">
        <w:rPr>
          <w:b/>
          <w:sz w:val="24"/>
        </w:rPr>
        <w:t>LIST OF TABLES</w:t>
      </w:r>
    </w:p>
    <w:p w:rsidR="002206CB" w:rsidRDefault="00A96FDB">
      <w:pPr>
        <w:pStyle w:val="BodyText"/>
        <w:spacing w:before="70"/>
        <w:ind w:left="4672"/>
      </w:pPr>
      <w:r>
        <w:t>1 × ENTER (1.5 line spacing)</w:t>
      </w:r>
    </w:p>
    <w:p w:rsidR="002206CB" w:rsidRDefault="00A96FDB">
      <w:pPr>
        <w:pStyle w:val="Heading1"/>
        <w:tabs>
          <w:tab w:val="left" w:pos="3909"/>
          <w:tab w:val="left" w:pos="8369"/>
        </w:tabs>
        <w:spacing w:before="206"/>
        <w:ind w:left="748"/>
      </w:pPr>
      <w:r>
        <w:t>Table</w:t>
      </w:r>
      <w:r>
        <w:rPr>
          <w:spacing w:val="-1"/>
        </w:rPr>
        <w:t xml:space="preserve"> </w:t>
      </w:r>
      <w:r>
        <w:t>No.</w:t>
      </w:r>
      <w:r>
        <w:tab/>
        <w:t>Title</w:t>
      </w:r>
      <w:r>
        <w:tab/>
        <w:t>Page</w:t>
      </w:r>
    </w:p>
    <w:p w:rsidR="002206CB" w:rsidRDefault="006B5ED1">
      <w:pPr>
        <w:pStyle w:val="BodyText"/>
        <w:tabs>
          <w:tab w:val="left" w:pos="1739"/>
          <w:tab w:val="right" w:pos="8861"/>
        </w:tabs>
        <w:spacing w:before="276"/>
        <w:ind w:left="748"/>
      </w:pPr>
      <w:r>
        <w:rPr>
          <w:noProof/>
        </w:rPr>
        <mc:AlternateContent>
          <mc:Choice Requires="wps">
            <w:drawing>
              <wp:anchor distT="0" distB="0" distL="114300" distR="114300" simplePos="0" relativeHeight="251670528" behindDoc="1" locked="0" layoutInCell="1" allowOverlap="1">
                <wp:simplePos x="0" y="0"/>
                <wp:positionH relativeFrom="page">
                  <wp:posOffset>6391910</wp:posOffset>
                </wp:positionH>
                <wp:positionV relativeFrom="paragraph">
                  <wp:posOffset>191135</wp:posOffset>
                </wp:positionV>
                <wp:extent cx="228600" cy="6162675"/>
                <wp:effectExtent l="0" t="0" r="0" b="0"/>
                <wp:wrapNone/>
                <wp:docPr id="43"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8600" cy="6162675"/>
                        </a:xfrm>
                        <a:custGeom>
                          <a:avLst/>
                          <a:gdLst>
                            <a:gd name="T0" fmla="+- 0 10066 10066"/>
                            <a:gd name="T1" fmla="*/ T0 w 360"/>
                            <a:gd name="T2" fmla="+- 0 301 301"/>
                            <a:gd name="T3" fmla="*/ 301 h 9705"/>
                            <a:gd name="T4" fmla="+- 0 10118 10066"/>
                            <a:gd name="T5" fmla="*/ T4 w 360"/>
                            <a:gd name="T6" fmla="+- 0 335 301"/>
                            <a:gd name="T7" fmla="*/ 335 h 9705"/>
                            <a:gd name="T8" fmla="+- 0 10164 10066"/>
                            <a:gd name="T9" fmla="*/ T8 w 360"/>
                            <a:gd name="T10" fmla="+- 0 431 301"/>
                            <a:gd name="T11" fmla="*/ 431 h 9705"/>
                            <a:gd name="T12" fmla="+- 0 10184 10066"/>
                            <a:gd name="T13" fmla="*/ T12 w 360"/>
                            <a:gd name="T14" fmla="+- 0 499 301"/>
                            <a:gd name="T15" fmla="*/ 499 h 9705"/>
                            <a:gd name="T16" fmla="+- 0 10202 10066"/>
                            <a:gd name="T17" fmla="*/ T16 w 360"/>
                            <a:gd name="T18" fmla="+- 0 579 301"/>
                            <a:gd name="T19" fmla="*/ 579 h 9705"/>
                            <a:gd name="T20" fmla="+- 0 10217 10066"/>
                            <a:gd name="T21" fmla="*/ T20 w 360"/>
                            <a:gd name="T22" fmla="+- 0 669 301"/>
                            <a:gd name="T23" fmla="*/ 669 h 9705"/>
                            <a:gd name="T24" fmla="+- 0 10229 10066"/>
                            <a:gd name="T25" fmla="*/ T24 w 360"/>
                            <a:gd name="T26" fmla="+- 0 769 301"/>
                            <a:gd name="T27" fmla="*/ 769 h 9705"/>
                            <a:gd name="T28" fmla="+- 0 10238 10066"/>
                            <a:gd name="T29" fmla="*/ T28 w 360"/>
                            <a:gd name="T30" fmla="+- 0 876 301"/>
                            <a:gd name="T31" fmla="*/ 876 h 9705"/>
                            <a:gd name="T32" fmla="+- 0 10244 10066"/>
                            <a:gd name="T33" fmla="*/ T32 w 360"/>
                            <a:gd name="T34" fmla="+- 0 990 301"/>
                            <a:gd name="T35" fmla="*/ 990 h 9705"/>
                            <a:gd name="T36" fmla="+- 0 10246 10066"/>
                            <a:gd name="T37" fmla="*/ T36 w 360"/>
                            <a:gd name="T38" fmla="+- 0 1109 301"/>
                            <a:gd name="T39" fmla="*/ 1109 h 9705"/>
                            <a:gd name="T40" fmla="+- 0 10246 10066"/>
                            <a:gd name="T41" fmla="*/ T40 w 360"/>
                            <a:gd name="T42" fmla="+- 0 4344 301"/>
                            <a:gd name="T43" fmla="*/ 4344 h 9705"/>
                            <a:gd name="T44" fmla="+- 0 10248 10066"/>
                            <a:gd name="T45" fmla="*/ T44 w 360"/>
                            <a:gd name="T46" fmla="+- 0 4464 301"/>
                            <a:gd name="T47" fmla="*/ 4464 h 9705"/>
                            <a:gd name="T48" fmla="+- 0 10254 10066"/>
                            <a:gd name="T49" fmla="*/ T48 w 360"/>
                            <a:gd name="T50" fmla="+- 0 4578 301"/>
                            <a:gd name="T51" fmla="*/ 4578 h 9705"/>
                            <a:gd name="T52" fmla="+- 0 10263 10066"/>
                            <a:gd name="T53" fmla="*/ T52 w 360"/>
                            <a:gd name="T54" fmla="+- 0 4685 301"/>
                            <a:gd name="T55" fmla="*/ 4685 h 9705"/>
                            <a:gd name="T56" fmla="+- 0 10275 10066"/>
                            <a:gd name="T57" fmla="*/ T56 w 360"/>
                            <a:gd name="T58" fmla="+- 0 4785 301"/>
                            <a:gd name="T59" fmla="*/ 4785 h 9705"/>
                            <a:gd name="T60" fmla="+- 0 10290 10066"/>
                            <a:gd name="T61" fmla="*/ T60 w 360"/>
                            <a:gd name="T62" fmla="+- 0 4875 301"/>
                            <a:gd name="T63" fmla="*/ 4875 h 9705"/>
                            <a:gd name="T64" fmla="+- 0 10308 10066"/>
                            <a:gd name="T65" fmla="*/ T64 w 360"/>
                            <a:gd name="T66" fmla="+- 0 4955 301"/>
                            <a:gd name="T67" fmla="*/ 4955 h 9705"/>
                            <a:gd name="T68" fmla="+- 0 10328 10066"/>
                            <a:gd name="T69" fmla="*/ T68 w 360"/>
                            <a:gd name="T70" fmla="+- 0 5023 301"/>
                            <a:gd name="T71" fmla="*/ 5023 h 9705"/>
                            <a:gd name="T72" fmla="+- 0 10374 10066"/>
                            <a:gd name="T73" fmla="*/ T72 w 360"/>
                            <a:gd name="T74" fmla="+- 0 5119 301"/>
                            <a:gd name="T75" fmla="*/ 5119 h 9705"/>
                            <a:gd name="T76" fmla="+- 0 10426 10066"/>
                            <a:gd name="T77" fmla="*/ T76 w 360"/>
                            <a:gd name="T78" fmla="+- 0 5153 301"/>
                            <a:gd name="T79" fmla="*/ 5153 h 9705"/>
                            <a:gd name="T80" fmla="+- 0 10399 10066"/>
                            <a:gd name="T81" fmla="*/ T80 w 360"/>
                            <a:gd name="T82" fmla="+- 0 5162 301"/>
                            <a:gd name="T83" fmla="*/ 5162 h 9705"/>
                            <a:gd name="T84" fmla="+- 0 10350 10066"/>
                            <a:gd name="T85" fmla="*/ T84 w 360"/>
                            <a:gd name="T86" fmla="+- 0 5228 301"/>
                            <a:gd name="T87" fmla="*/ 5228 h 9705"/>
                            <a:gd name="T88" fmla="+- 0 10308 10066"/>
                            <a:gd name="T89" fmla="*/ T88 w 360"/>
                            <a:gd name="T90" fmla="+- 0 5351 301"/>
                            <a:gd name="T91" fmla="*/ 5351 h 9705"/>
                            <a:gd name="T92" fmla="+- 0 10290 10066"/>
                            <a:gd name="T93" fmla="*/ T92 w 360"/>
                            <a:gd name="T94" fmla="+- 0 5431 301"/>
                            <a:gd name="T95" fmla="*/ 5431 h 9705"/>
                            <a:gd name="T96" fmla="+- 0 10275 10066"/>
                            <a:gd name="T97" fmla="*/ T96 w 360"/>
                            <a:gd name="T98" fmla="+- 0 5522 301"/>
                            <a:gd name="T99" fmla="*/ 5522 h 9705"/>
                            <a:gd name="T100" fmla="+- 0 10263 10066"/>
                            <a:gd name="T101" fmla="*/ T100 w 360"/>
                            <a:gd name="T102" fmla="+- 0 5621 301"/>
                            <a:gd name="T103" fmla="*/ 5621 h 9705"/>
                            <a:gd name="T104" fmla="+- 0 10254 10066"/>
                            <a:gd name="T105" fmla="*/ T104 w 360"/>
                            <a:gd name="T106" fmla="+- 0 5728 301"/>
                            <a:gd name="T107" fmla="*/ 5728 h 9705"/>
                            <a:gd name="T108" fmla="+- 0 10248 10066"/>
                            <a:gd name="T109" fmla="*/ T108 w 360"/>
                            <a:gd name="T110" fmla="+- 0 5842 301"/>
                            <a:gd name="T111" fmla="*/ 5842 h 9705"/>
                            <a:gd name="T112" fmla="+- 0 10246 10066"/>
                            <a:gd name="T113" fmla="*/ T112 w 360"/>
                            <a:gd name="T114" fmla="+- 0 5962 301"/>
                            <a:gd name="T115" fmla="*/ 5962 h 9705"/>
                            <a:gd name="T116" fmla="+- 0 10246 10066"/>
                            <a:gd name="T117" fmla="*/ T116 w 360"/>
                            <a:gd name="T118" fmla="+- 0 9197 301"/>
                            <a:gd name="T119" fmla="*/ 9197 h 9705"/>
                            <a:gd name="T120" fmla="+- 0 10244 10066"/>
                            <a:gd name="T121" fmla="*/ T120 w 360"/>
                            <a:gd name="T122" fmla="+- 0 9316 301"/>
                            <a:gd name="T123" fmla="*/ 9316 h 9705"/>
                            <a:gd name="T124" fmla="+- 0 10238 10066"/>
                            <a:gd name="T125" fmla="*/ T124 w 360"/>
                            <a:gd name="T126" fmla="+- 0 9430 301"/>
                            <a:gd name="T127" fmla="*/ 9430 h 9705"/>
                            <a:gd name="T128" fmla="+- 0 10229 10066"/>
                            <a:gd name="T129" fmla="*/ T128 w 360"/>
                            <a:gd name="T130" fmla="+- 0 9538 301"/>
                            <a:gd name="T131" fmla="*/ 9538 h 9705"/>
                            <a:gd name="T132" fmla="+- 0 10217 10066"/>
                            <a:gd name="T133" fmla="*/ T132 w 360"/>
                            <a:gd name="T134" fmla="+- 0 9637 301"/>
                            <a:gd name="T135" fmla="*/ 9637 h 9705"/>
                            <a:gd name="T136" fmla="+- 0 10202 10066"/>
                            <a:gd name="T137" fmla="*/ T136 w 360"/>
                            <a:gd name="T138" fmla="+- 0 9727 301"/>
                            <a:gd name="T139" fmla="*/ 9727 h 9705"/>
                            <a:gd name="T140" fmla="+- 0 10184 10066"/>
                            <a:gd name="T141" fmla="*/ T140 w 360"/>
                            <a:gd name="T142" fmla="+- 0 9807 301"/>
                            <a:gd name="T143" fmla="*/ 9807 h 9705"/>
                            <a:gd name="T144" fmla="+- 0 10164 10066"/>
                            <a:gd name="T145" fmla="*/ T144 w 360"/>
                            <a:gd name="T146" fmla="+- 0 9875 301"/>
                            <a:gd name="T147" fmla="*/ 9875 h 9705"/>
                            <a:gd name="T148" fmla="+- 0 10118 10066"/>
                            <a:gd name="T149" fmla="*/ T148 w 360"/>
                            <a:gd name="T150" fmla="+- 0 9971 301"/>
                            <a:gd name="T151" fmla="*/ 9971 h 9705"/>
                            <a:gd name="T152" fmla="+- 0 10093 10066"/>
                            <a:gd name="T153" fmla="*/ T152 w 360"/>
                            <a:gd name="T154" fmla="+- 0 9997 301"/>
                            <a:gd name="T155" fmla="*/ 9997 h 9705"/>
                            <a:gd name="T156" fmla="+- 0 10066 10066"/>
                            <a:gd name="T157" fmla="*/ T156 w 360"/>
                            <a:gd name="T158" fmla="+- 0 10006 301"/>
                            <a:gd name="T159" fmla="*/ 10006 h 97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60" h="9705">
                              <a:moveTo>
                                <a:pt x="0" y="0"/>
                              </a:moveTo>
                              <a:lnTo>
                                <a:pt x="52" y="34"/>
                              </a:lnTo>
                              <a:lnTo>
                                <a:pt x="98" y="130"/>
                              </a:lnTo>
                              <a:lnTo>
                                <a:pt x="118" y="198"/>
                              </a:lnTo>
                              <a:lnTo>
                                <a:pt x="136" y="278"/>
                              </a:lnTo>
                              <a:lnTo>
                                <a:pt x="151" y="368"/>
                              </a:lnTo>
                              <a:lnTo>
                                <a:pt x="163" y="468"/>
                              </a:lnTo>
                              <a:lnTo>
                                <a:pt x="172" y="575"/>
                              </a:lnTo>
                              <a:lnTo>
                                <a:pt x="178" y="689"/>
                              </a:lnTo>
                              <a:lnTo>
                                <a:pt x="180" y="808"/>
                              </a:lnTo>
                              <a:lnTo>
                                <a:pt x="180" y="4043"/>
                              </a:lnTo>
                              <a:lnTo>
                                <a:pt x="182" y="4163"/>
                              </a:lnTo>
                              <a:lnTo>
                                <a:pt x="188" y="4277"/>
                              </a:lnTo>
                              <a:lnTo>
                                <a:pt x="197" y="4384"/>
                              </a:lnTo>
                              <a:lnTo>
                                <a:pt x="209" y="4484"/>
                              </a:lnTo>
                              <a:lnTo>
                                <a:pt x="224" y="4574"/>
                              </a:lnTo>
                              <a:lnTo>
                                <a:pt x="242" y="4654"/>
                              </a:lnTo>
                              <a:lnTo>
                                <a:pt x="262" y="4722"/>
                              </a:lnTo>
                              <a:lnTo>
                                <a:pt x="308" y="4818"/>
                              </a:lnTo>
                              <a:lnTo>
                                <a:pt x="360" y="4852"/>
                              </a:lnTo>
                              <a:lnTo>
                                <a:pt x="333" y="4861"/>
                              </a:lnTo>
                              <a:lnTo>
                                <a:pt x="284" y="4927"/>
                              </a:lnTo>
                              <a:lnTo>
                                <a:pt x="242" y="5050"/>
                              </a:lnTo>
                              <a:lnTo>
                                <a:pt x="224" y="5130"/>
                              </a:lnTo>
                              <a:lnTo>
                                <a:pt x="209" y="5221"/>
                              </a:lnTo>
                              <a:lnTo>
                                <a:pt x="197" y="5320"/>
                              </a:lnTo>
                              <a:lnTo>
                                <a:pt x="188" y="5427"/>
                              </a:lnTo>
                              <a:lnTo>
                                <a:pt x="182" y="5541"/>
                              </a:lnTo>
                              <a:lnTo>
                                <a:pt x="180" y="5661"/>
                              </a:lnTo>
                              <a:lnTo>
                                <a:pt x="180" y="8896"/>
                              </a:lnTo>
                              <a:lnTo>
                                <a:pt x="178" y="9015"/>
                              </a:lnTo>
                              <a:lnTo>
                                <a:pt x="172" y="9129"/>
                              </a:lnTo>
                              <a:lnTo>
                                <a:pt x="163" y="9237"/>
                              </a:lnTo>
                              <a:lnTo>
                                <a:pt x="151" y="9336"/>
                              </a:lnTo>
                              <a:lnTo>
                                <a:pt x="136" y="9426"/>
                              </a:lnTo>
                              <a:lnTo>
                                <a:pt x="118" y="9506"/>
                              </a:lnTo>
                              <a:lnTo>
                                <a:pt x="98" y="9574"/>
                              </a:lnTo>
                              <a:lnTo>
                                <a:pt x="52" y="9670"/>
                              </a:lnTo>
                              <a:lnTo>
                                <a:pt x="27" y="9696"/>
                              </a:lnTo>
                              <a:lnTo>
                                <a:pt x="0" y="9705"/>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F8B8F68" id="Freeform 43" o:spid="_x0000_s1026" style="position:absolute;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03.3pt,15.05pt,505.9pt,16.75pt,508.2pt,21.55pt,509.2pt,24.95pt,510.1pt,28.95pt,510.85pt,33.45pt,511.45pt,38.45pt,511.9pt,43.8pt,512.2pt,49.5pt,512.3pt,55.45pt,512.3pt,217.2pt,512.4pt,223.2pt,512.7pt,228.9pt,513.15pt,234.25pt,513.75pt,239.25pt,514.5pt,243.75pt,515.4pt,247.75pt,516.4pt,251.15pt,518.7pt,255.95pt,521.3pt,257.65pt,519.95pt,258.1pt,517.5pt,261.4pt,515.4pt,267.55pt,514.5pt,271.55pt,513.75pt,276.1pt,513.15pt,281.05pt,512.7pt,286.4pt,512.4pt,292.1pt,512.3pt,298.1pt,512.3pt,459.85pt,512.2pt,465.8pt,511.9pt,471.5pt,511.45pt,476.9pt,510.85pt,481.85pt,510.1pt,486.35pt,509.2pt,490.35pt,508.2pt,493.75pt,505.9pt,498.55pt,504.65pt,499.85pt,503.3pt,500.3pt" coordsize="360,9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" filled="f">
                <v:path arrowok="t" o:connecttype="custom" o:connectlocs="0,191135;33020,212725;62230,273685;74930,316865;86360,367665;95885,424815;103505,488315;109220,556260;113030,628650;114300,704215;114300,2758440;115570,2834640;119380,2907030;125095,2974975;132715,3038475;142240,3095625;153670,3146425;166370,3189605;195580,3250565;228600,3272155;211455,3277870;180340,3319780;153670,3397885;142240,3448685;132715,3506470;125095,3569335;119380,3637280;115570,3709670;114300,3785870;114300,5840095;113030,5915660;109220,5988050;103505,6056630;95885,6119495;86360,6176645;74930,6227445;62230,6270625;33020,6331585;17145,6348095;0,6353810" o:connectangles="0,0,0,0,0,0,0,0,0,0,0,0,0,0,0,0,0,0,0,0,0,0,0,0,0,0,0,0,0,0,0,0,0,0,0,0,0,0,0,0"/>
                <w10:wrap anchorx="page"/>
              </v:polyline>
            </w:pict>
          </mc:Fallback>
        </mc:AlternateContent>
      </w:r>
      <w:r>
        <w:rPr>
          <w:noProof/>
        </w:rPr>
        <mc:AlternateContent>
          <mc:Choice Requires="wpg">
            <w:drawing>
              <wp:anchor distT="0" distB="0" distL="114300" distR="114300" simplePos="0" relativeHeight="251671552" behindDoc="1" locked="0" layoutInCell="1" allowOverlap="1">
                <wp:simplePos x="0" y="0"/>
                <wp:positionH relativeFrom="page">
                  <wp:posOffset>4494530</wp:posOffset>
                </wp:positionH>
                <wp:positionV relativeFrom="paragraph">
                  <wp:posOffset>266700</wp:posOffset>
                </wp:positionV>
                <wp:extent cx="1455420" cy="352425"/>
                <wp:effectExtent l="0" t="0" r="0" b="0"/>
                <wp:wrapNone/>
                <wp:docPr id="3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5420" cy="352425"/>
                          <a:chOff x="7078" y="420"/>
                          <a:chExt cx="2292" cy="555"/>
                        </a:xfrm>
                      </wpg:grpSpPr>
                      <wps:wsp>
                        <wps:cNvPr id="40" name="Freeform 42"/>
                        <wps:cNvSpPr>
                          <a:spLocks/>
                        </wps:cNvSpPr>
                        <wps:spPr bwMode="auto">
                          <a:xfrm>
                            <a:off x="7086" y="427"/>
                            <a:ext cx="179" cy="540"/>
                          </a:xfrm>
                          <a:custGeom>
                            <a:avLst/>
                            <a:gdLst>
                              <a:gd name="T0" fmla="+- 0 7086 7086"/>
                              <a:gd name="T1" fmla="*/ T0 w 179"/>
                              <a:gd name="T2" fmla="+- 0 428 428"/>
                              <a:gd name="T3" fmla="*/ 428 h 540"/>
                              <a:gd name="T4" fmla="+- 0 7121 7086"/>
                              <a:gd name="T5" fmla="*/ T4 w 179"/>
                              <a:gd name="T6" fmla="+- 0 431 428"/>
                              <a:gd name="T7" fmla="*/ 431 h 540"/>
                              <a:gd name="T8" fmla="+- 0 7149 7086"/>
                              <a:gd name="T9" fmla="*/ T8 w 179"/>
                              <a:gd name="T10" fmla="+- 0 441 428"/>
                              <a:gd name="T11" fmla="*/ 441 h 540"/>
                              <a:gd name="T12" fmla="+- 0 7168 7086"/>
                              <a:gd name="T13" fmla="*/ T12 w 179"/>
                              <a:gd name="T14" fmla="+- 0 455 428"/>
                              <a:gd name="T15" fmla="*/ 455 h 540"/>
                              <a:gd name="T16" fmla="+- 0 7175 7086"/>
                              <a:gd name="T17" fmla="*/ T16 w 179"/>
                              <a:gd name="T18" fmla="+- 0 473 428"/>
                              <a:gd name="T19" fmla="*/ 473 h 540"/>
                              <a:gd name="T20" fmla="+- 0 7175 7086"/>
                              <a:gd name="T21" fmla="*/ T20 w 179"/>
                              <a:gd name="T22" fmla="+- 0 653 428"/>
                              <a:gd name="T23" fmla="*/ 653 h 540"/>
                              <a:gd name="T24" fmla="+- 0 7182 7086"/>
                              <a:gd name="T25" fmla="*/ T24 w 179"/>
                              <a:gd name="T26" fmla="+- 0 670 428"/>
                              <a:gd name="T27" fmla="*/ 670 h 540"/>
                              <a:gd name="T28" fmla="+- 0 7202 7086"/>
                              <a:gd name="T29" fmla="*/ T28 w 179"/>
                              <a:gd name="T30" fmla="+- 0 684 428"/>
                              <a:gd name="T31" fmla="*/ 684 h 540"/>
                              <a:gd name="T32" fmla="+- 0 7230 7086"/>
                              <a:gd name="T33" fmla="*/ T32 w 179"/>
                              <a:gd name="T34" fmla="+- 0 694 428"/>
                              <a:gd name="T35" fmla="*/ 694 h 540"/>
                              <a:gd name="T36" fmla="+- 0 7265 7086"/>
                              <a:gd name="T37" fmla="*/ T36 w 179"/>
                              <a:gd name="T38" fmla="+- 0 698 428"/>
                              <a:gd name="T39" fmla="*/ 698 h 540"/>
                              <a:gd name="T40" fmla="+- 0 7230 7086"/>
                              <a:gd name="T41" fmla="*/ T40 w 179"/>
                              <a:gd name="T42" fmla="+- 0 701 428"/>
                              <a:gd name="T43" fmla="*/ 701 h 540"/>
                              <a:gd name="T44" fmla="+- 0 7202 7086"/>
                              <a:gd name="T45" fmla="*/ T44 w 179"/>
                              <a:gd name="T46" fmla="+- 0 711 428"/>
                              <a:gd name="T47" fmla="*/ 711 h 540"/>
                              <a:gd name="T48" fmla="+- 0 7182 7086"/>
                              <a:gd name="T49" fmla="*/ T48 w 179"/>
                              <a:gd name="T50" fmla="+- 0 725 428"/>
                              <a:gd name="T51" fmla="*/ 725 h 540"/>
                              <a:gd name="T52" fmla="+- 0 7175 7086"/>
                              <a:gd name="T53" fmla="*/ T52 w 179"/>
                              <a:gd name="T54" fmla="+- 0 743 428"/>
                              <a:gd name="T55" fmla="*/ 743 h 540"/>
                              <a:gd name="T56" fmla="+- 0 7175 7086"/>
                              <a:gd name="T57" fmla="*/ T56 w 179"/>
                              <a:gd name="T58" fmla="+- 0 923 428"/>
                              <a:gd name="T59" fmla="*/ 923 h 540"/>
                              <a:gd name="T60" fmla="+- 0 7168 7086"/>
                              <a:gd name="T61" fmla="*/ T60 w 179"/>
                              <a:gd name="T62" fmla="+- 0 940 428"/>
                              <a:gd name="T63" fmla="*/ 940 h 540"/>
                              <a:gd name="T64" fmla="+- 0 7149 7086"/>
                              <a:gd name="T65" fmla="*/ T64 w 179"/>
                              <a:gd name="T66" fmla="+- 0 954 428"/>
                              <a:gd name="T67" fmla="*/ 954 h 540"/>
                              <a:gd name="T68" fmla="+- 0 7121 7086"/>
                              <a:gd name="T69" fmla="*/ T68 w 179"/>
                              <a:gd name="T70" fmla="+- 0 964 428"/>
                              <a:gd name="T71" fmla="*/ 964 h 540"/>
                              <a:gd name="T72" fmla="+- 0 7086 7086"/>
                              <a:gd name="T73" fmla="*/ T72 w 179"/>
                              <a:gd name="T74" fmla="+- 0 968 428"/>
                              <a:gd name="T75" fmla="*/ 968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79" h="540">
                                <a:moveTo>
                                  <a:pt x="0" y="0"/>
                                </a:moveTo>
                                <a:lnTo>
                                  <a:pt x="35" y="3"/>
                                </a:lnTo>
                                <a:lnTo>
                                  <a:pt x="63" y="13"/>
                                </a:lnTo>
                                <a:lnTo>
                                  <a:pt x="82" y="27"/>
                                </a:lnTo>
                                <a:lnTo>
                                  <a:pt x="89" y="45"/>
                                </a:lnTo>
                                <a:lnTo>
                                  <a:pt x="89" y="225"/>
                                </a:lnTo>
                                <a:lnTo>
                                  <a:pt x="96" y="242"/>
                                </a:lnTo>
                                <a:lnTo>
                                  <a:pt x="116" y="256"/>
                                </a:lnTo>
                                <a:lnTo>
                                  <a:pt x="144" y="266"/>
                                </a:lnTo>
                                <a:lnTo>
                                  <a:pt x="179" y="270"/>
                                </a:lnTo>
                                <a:lnTo>
                                  <a:pt x="144" y="273"/>
                                </a:lnTo>
                                <a:lnTo>
                                  <a:pt x="116" y="283"/>
                                </a:lnTo>
                                <a:lnTo>
                                  <a:pt x="96" y="297"/>
                                </a:lnTo>
                                <a:lnTo>
                                  <a:pt x="89" y="315"/>
                                </a:lnTo>
                                <a:lnTo>
                                  <a:pt x="89" y="495"/>
                                </a:lnTo>
                                <a:lnTo>
                                  <a:pt x="82" y="512"/>
                                </a:lnTo>
                                <a:lnTo>
                                  <a:pt x="63" y="526"/>
                                </a:lnTo>
                                <a:lnTo>
                                  <a:pt x="35" y="536"/>
                                </a:lnTo>
                                <a:lnTo>
                                  <a:pt x="0" y="54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Rectangle 41"/>
                        <wps:cNvSpPr>
                          <a:spLocks noChangeArrowheads="1"/>
                        </wps:cNvSpPr>
                        <wps:spPr bwMode="auto">
                          <a:xfrm>
                            <a:off x="7238" y="536"/>
                            <a:ext cx="2132"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Text Box 40"/>
                        <wps:cNvSpPr txBox="1">
                          <a:spLocks noChangeArrowheads="1"/>
                        </wps:cNvSpPr>
                        <wps:spPr bwMode="auto">
                          <a:xfrm>
                            <a:off x="7078" y="420"/>
                            <a:ext cx="2292"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06CB" w:rsidRDefault="00A96FDB">
                              <w:pPr>
                                <w:spacing w:before="115"/>
                                <w:ind w:left="221"/>
                                <w:rPr>
                                  <w:sz w:val="24"/>
                                </w:rPr>
                              </w:pPr>
                              <w:r>
                                <w:rPr>
                                  <w:sz w:val="24"/>
                                </w:rPr>
                                <w:t>(Single line spacing)</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9" o:spid="_x0000_s1035" style="position:absolute;left:0;text-align:left;margin-left:353.9pt;margin-top:21pt;width:114.6pt;height:27.75pt;z-index:-251644928;mso-position-horizontal-relative:page" coordorigin="7078,420" coordsize="2292,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">
                <v:shape id="Freeform 42" o:spid="_x0000_s1036" style="position:absolute;left:7086;top:427;width:179;height:540;visibility:visible;mso-wrap-style:square;v-text-anchor:top" coordsize="179,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" path="m,l35,3,63,13,82,27r7,18l89,225r7,17l116,256r28,10l179,270r-35,3l116,283,96,297r-7,18l89,495r-7,17l63,526,35,536,,540e" filled="f">
                  <v:path arrowok="t" o:connecttype="custom" o:connectlocs="0,428;35,431;63,441;82,455;89,473;89,653;96,670;116,684;144,694;179,698;144,701;116,711;96,725;89,743;89,923;82,940;63,954;35,964;0,968" o:connectangles="0,0,0,0,0,0,0,0,0,0,0,0,0,0,0,0,0,0,0"/>
                </v:shape>
                <v:rect id="Rectangle 41" o:spid="_x0000_s1037" style="position:absolute;left:7238;top:536;width:2132;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" stroked="f"/>
                <v:shape id="Text Box 40" o:spid="_x0000_s1038" type="#_x0000_t202" style="position:absolute;left:7078;top:420;width:2292;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rsidR="002206CB" w:rsidRDefault="00A96FDB">
                        <w:pPr>
                          <w:spacing w:before="115"/>
                          <w:ind w:left="221"/>
                          <w:rPr>
                            <w:sz w:val="24"/>
                          </w:rPr>
                        </w:pPr>
                        <w:r>
                          <w:rPr>
                            <w:sz w:val="24"/>
                          </w:rPr>
                          <w:t>(Single line spacing)</w:t>
                        </w:r>
                      </w:p>
                    </w:txbxContent>
                  </v:textbox>
                </v:shape>
                <w10:wrap anchorx="page"/>
              </v:group>
            </w:pict>
          </mc:Fallback>
        </mc:AlternateContent>
      </w:r>
      <w:r>
        <w:rPr>
          <w:noProof/>
        </w:rPr>
        <mc:AlternateContent>
          <mc:Choice Requires="wps">
            <w:drawing>
              <wp:anchor distT="0" distB="0" distL="114300" distR="114300" simplePos="0" relativeHeight="251640832" behindDoc="0" locked="0" layoutInCell="1" allowOverlap="1">
                <wp:simplePos x="0" y="0"/>
                <wp:positionH relativeFrom="page">
                  <wp:posOffset>6519545</wp:posOffset>
                </wp:positionH>
                <wp:positionV relativeFrom="paragraph">
                  <wp:posOffset>156210</wp:posOffset>
                </wp:positionV>
                <wp:extent cx="390525" cy="2145665"/>
                <wp:effectExtent l="0" t="0" r="0" b="0"/>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0525" cy="21456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139972" id="Rectangle 38" o:spid="_x0000_s1026" style="position:absolute;margin-left:513.35pt;margin-top:12.3pt;width:30.75pt;height:168.95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" stroked="f">
                <w10:wrap anchorx="page"/>
              </v:rect>
            </w:pict>
          </mc:Fallback>
        </mc:AlternateContent>
      </w:r>
      <w:r>
        <w:rPr>
          <w:noProof/>
        </w:rPr>
        <mc:AlternateContent>
          <mc:Choice Requires="wps">
            <w:drawing>
              <wp:anchor distT="0" distB="0" distL="114300" distR="114300" simplePos="0" relativeHeight="251642880" behindDoc="0" locked="0" layoutInCell="1" allowOverlap="1">
                <wp:simplePos x="0" y="0"/>
                <wp:positionH relativeFrom="page">
                  <wp:posOffset>6608445</wp:posOffset>
                </wp:positionH>
                <wp:positionV relativeFrom="paragraph">
                  <wp:posOffset>314960</wp:posOffset>
                </wp:positionV>
                <wp:extent cx="194310" cy="1954530"/>
                <wp:effectExtent l="0" t="0" r="0"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954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06CB" w:rsidRDefault="00A96FDB">
                            <w:pPr>
                              <w:pStyle w:val="BodyText"/>
                              <w:spacing w:before="10"/>
                              <w:ind w:left="20"/>
                            </w:pPr>
                            <w:r>
                              <w:t xml:space="preserve">Page no. should be right </w:t>
                            </w:r>
                            <w:r>
                              <w:t>alliged</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 o:spid="_x0000_s1039" type="#_x0000_t202" style="position:absolute;left:0;text-align:left;margin-left:520.35pt;margin-top:24.8pt;width:15.3pt;height:153.9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" filled="f" stroked="f">
                <v:textbox style="layout-flow:vertical;mso-layout-flow-alt:bottom-to-top" inset="0,0,0,0">
                  <w:txbxContent>
                    <w:p w:rsidR="002206CB" w:rsidRDefault="00A96FDB">
                      <w:pPr>
                        <w:pStyle w:val="BodyText"/>
                        <w:spacing w:before="10"/>
                        <w:ind w:left="20"/>
                      </w:pPr>
                      <w:r>
                        <w:t xml:space="preserve">Page no. should be right </w:t>
                      </w:r>
                      <w:r>
                        <w:t>alliged</w:t>
                      </w:r>
                    </w:p>
                  </w:txbxContent>
                </v:textbox>
                <w10:wrap anchorx="page"/>
              </v:shape>
            </w:pict>
          </mc:Fallback>
        </mc:AlternateContent>
      </w:r>
      <w:r w:rsidR="00A96FDB">
        <w:t>2.1</w:t>
      </w:r>
      <w:r w:rsidR="00A96FDB">
        <w:tab/>
        <w:t>Typical free piston</w:t>
      </w:r>
      <w:r w:rsidR="00A96FDB">
        <w:rPr>
          <w:spacing w:val="-2"/>
        </w:rPr>
        <w:t xml:space="preserve"> </w:t>
      </w:r>
      <w:r w:rsidR="00A96FDB">
        <w:t>engine</w:t>
      </w:r>
      <w:r w:rsidR="00A96FDB">
        <w:rPr>
          <w:spacing w:val="-1"/>
        </w:rPr>
        <w:t xml:space="preserve"> </w:t>
      </w:r>
      <w:r w:rsidR="00A96FDB">
        <w:t>configurations</w:t>
      </w:r>
      <w:r w:rsidR="00A96FDB">
        <w:tab/>
        <w:t>17</w:t>
      </w:r>
    </w:p>
    <w:p w:rsidR="002206CB" w:rsidRDefault="006B5ED1">
      <w:pPr>
        <w:pStyle w:val="BodyText"/>
        <w:tabs>
          <w:tab w:val="left" w:pos="1739"/>
          <w:tab w:val="right" w:pos="8861"/>
        </w:tabs>
        <w:spacing w:before="276"/>
        <w:ind w:left="748"/>
      </w:pPr>
      <w:r>
        <w:rPr>
          <w:noProof/>
        </w:rPr>
        <mc:AlternateContent>
          <mc:Choice Requires="wps">
            <w:drawing>
              <wp:anchor distT="0" distB="0" distL="114300" distR="114300" simplePos="0" relativeHeight="251641856" behindDoc="0" locked="0" layoutInCell="1" allowOverlap="1">
                <wp:simplePos x="0" y="0"/>
                <wp:positionH relativeFrom="page">
                  <wp:posOffset>863600</wp:posOffset>
                </wp:positionH>
                <wp:positionV relativeFrom="paragraph">
                  <wp:posOffset>391160</wp:posOffset>
                </wp:positionV>
                <wp:extent cx="194310" cy="250317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2503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06CB" w:rsidRDefault="00A96FDB">
                            <w:pPr>
                              <w:pStyle w:val="BodyText"/>
                              <w:spacing w:before="10"/>
                              <w:ind w:left="20"/>
                            </w:pPr>
                            <w:r>
                              <w:t xml:space="preserve">Table no. and title should be Left </w:t>
                            </w:r>
                            <w:r>
                              <w:t>alliged</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6" o:spid="_x0000_s1040" type="#_x0000_t202" style="position:absolute;left:0;text-align:left;margin-left:68pt;margin-top:30.8pt;width:15.3pt;height:197.1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" filled="f" stroked="f">
                <v:textbox style="layout-flow:vertical;mso-layout-flow-alt:bottom-to-top" inset="0,0,0,0">
                  <w:txbxContent>
                    <w:p w:rsidR="002206CB" w:rsidRDefault="00A96FDB">
                      <w:pPr>
                        <w:pStyle w:val="BodyText"/>
                        <w:spacing w:before="10"/>
                        <w:ind w:left="20"/>
                      </w:pPr>
                      <w:r>
                        <w:t xml:space="preserve">Table no. and title should be Left </w:t>
                      </w:r>
                      <w:r>
                        <w:t>alliged</w:t>
                      </w:r>
                    </w:p>
                  </w:txbxContent>
                </v:textbox>
                <w10:wrap anchorx="page"/>
              </v:shape>
            </w:pict>
          </mc:Fallback>
        </mc:AlternateContent>
      </w:r>
      <w:r w:rsidR="00A96FDB">
        <w:t>5.1</w:t>
      </w:r>
      <w:r w:rsidR="00A96FDB">
        <w:tab/>
        <w:t xml:space="preserve">List of </w:t>
      </w:r>
      <w:proofErr w:type="gramStart"/>
      <w:r w:rsidR="00A96FDB">
        <w:t>component</w:t>
      </w:r>
      <w:proofErr w:type="gramEnd"/>
      <w:r w:rsidR="00A96FDB">
        <w:t xml:space="preserve"> of the free</w:t>
      </w:r>
      <w:r w:rsidR="00A96FDB">
        <w:rPr>
          <w:spacing w:val="-2"/>
        </w:rPr>
        <w:t xml:space="preserve"> </w:t>
      </w:r>
      <w:r w:rsidR="00A96FDB">
        <w:t>piston engine</w:t>
      </w:r>
      <w:r w:rsidR="00A96FDB">
        <w:tab/>
        <w:t>96</w:t>
      </w:r>
    </w:p>
    <w:p w:rsidR="002206CB" w:rsidRDefault="00A96FDB">
      <w:pPr>
        <w:pStyle w:val="ListParagraph"/>
        <w:numPr>
          <w:ilvl w:val="1"/>
          <w:numId w:val="4"/>
        </w:numPr>
        <w:tabs>
          <w:tab w:val="left" w:pos="1739"/>
          <w:tab w:val="left" w:pos="1740"/>
          <w:tab w:val="right" w:pos="8861"/>
        </w:tabs>
        <w:spacing w:before="277"/>
        <w:rPr>
          <w:sz w:val="24"/>
        </w:rPr>
      </w:pPr>
      <w:r>
        <w:rPr>
          <w:sz w:val="24"/>
        </w:rPr>
        <w:t>Mechanical properties of three</w:t>
      </w:r>
      <w:r>
        <w:rPr>
          <w:spacing w:val="-1"/>
          <w:sz w:val="24"/>
        </w:rPr>
        <w:t xml:space="preserve"> </w:t>
      </w:r>
      <w:r>
        <w:rPr>
          <w:sz w:val="24"/>
        </w:rPr>
        <w:t>materials</w:t>
      </w:r>
      <w:r>
        <w:rPr>
          <w:sz w:val="24"/>
        </w:rPr>
        <w:tab/>
        <w:t>119</w:t>
      </w:r>
    </w:p>
    <w:p w:rsidR="002206CB" w:rsidRDefault="00A96FDB">
      <w:pPr>
        <w:pStyle w:val="ListParagraph"/>
        <w:numPr>
          <w:ilvl w:val="1"/>
          <w:numId w:val="4"/>
        </w:numPr>
        <w:tabs>
          <w:tab w:val="left" w:pos="1739"/>
          <w:tab w:val="left" w:pos="1740"/>
          <w:tab w:val="right" w:pos="8861"/>
        </w:tabs>
        <w:spacing w:before="276"/>
        <w:rPr>
          <w:sz w:val="24"/>
        </w:rPr>
      </w:pPr>
      <w:r>
        <w:rPr>
          <w:sz w:val="24"/>
        </w:rPr>
        <w:t>List of the components and their</w:t>
      </w:r>
      <w:r>
        <w:rPr>
          <w:spacing w:val="-3"/>
          <w:sz w:val="24"/>
        </w:rPr>
        <w:t xml:space="preserve"> </w:t>
      </w:r>
      <w:r>
        <w:rPr>
          <w:sz w:val="24"/>
        </w:rPr>
        <w:t>material properties</w:t>
      </w:r>
      <w:r>
        <w:rPr>
          <w:sz w:val="24"/>
        </w:rPr>
        <w:tab/>
        <w:t>120</w:t>
      </w:r>
    </w:p>
    <w:p w:rsidR="002206CB" w:rsidRDefault="002206CB">
      <w:pPr>
        <w:rPr>
          <w:sz w:val="24"/>
        </w:rPr>
        <w:sectPr w:rsidR="002206CB">
          <w:pgSz w:w="12240" w:h="15840"/>
          <w:pgMar w:top="1500" w:right="1340" w:bottom="280" w:left="1160" w:header="720" w:footer="720" w:gutter="0"/>
          <w:cols w:space="720"/>
        </w:sectPr>
      </w:pPr>
    </w:p>
    <w:p w:rsidR="002206CB" w:rsidRDefault="00A96FDB">
      <w:pPr>
        <w:pStyle w:val="ListParagraph"/>
        <w:numPr>
          <w:ilvl w:val="1"/>
          <w:numId w:val="4"/>
        </w:numPr>
        <w:tabs>
          <w:tab w:val="left" w:pos="1739"/>
          <w:tab w:val="left" w:pos="1740"/>
        </w:tabs>
        <w:spacing w:before="276"/>
        <w:ind w:right="38"/>
        <w:rPr>
          <w:sz w:val="24"/>
        </w:rPr>
      </w:pPr>
      <w:r>
        <w:rPr>
          <w:sz w:val="24"/>
        </w:rPr>
        <w:t xml:space="preserve">Components maximum principal and equivalent von </w:t>
      </w:r>
      <w:r>
        <w:rPr>
          <w:spacing w:val="-3"/>
          <w:sz w:val="24"/>
        </w:rPr>
        <w:t xml:space="preserve">Mises </w:t>
      </w:r>
      <w:r>
        <w:rPr>
          <w:sz w:val="24"/>
        </w:rPr>
        <w:t>stresses</w:t>
      </w:r>
    </w:p>
    <w:p w:rsidR="002206CB" w:rsidRDefault="00A96FDB">
      <w:pPr>
        <w:spacing w:before="276"/>
        <w:ind w:left="729" w:right="856"/>
        <w:jc w:val="center"/>
        <w:rPr>
          <w:sz w:val="24"/>
        </w:rPr>
      </w:pPr>
      <w:r>
        <w:br w:type="column"/>
      </w:r>
      <w:r>
        <w:rPr>
          <w:sz w:val="24"/>
        </w:rPr>
        <w:t>121</w:t>
      </w:r>
    </w:p>
    <w:p w:rsidR="002206CB" w:rsidRDefault="002206CB">
      <w:pPr>
        <w:jc w:val="center"/>
        <w:rPr>
          <w:sz w:val="24"/>
        </w:rPr>
        <w:sectPr w:rsidR="002206CB">
          <w:type w:val="continuous"/>
          <w:pgSz w:w="12240" w:h="15840"/>
          <w:pgMar w:top="1380" w:right="1340" w:bottom="280" w:left="1160" w:header="720" w:footer="720" w:gutter="0"/>
          <w:cols w:num="2" w:space="720" w:equalWidth="0">
            <w:col w:w="7457" w:space="297"/>
            <w:col w:w="1986"/>
          </w:cols>
        </w:sectPr>
      </w:pPr>
    </w:p>
    <w:p w:rsidR="002206CB" w:rsidRDefault="006B5ED1">
      <w:pPr>
        <w:pStyle w:val="BodyText"/>
        <w:tabs>
          <w:tab w:val="left" w:pos="1739"/>
        </w:tabs>
        <w:spacing w:before="276"/>
        <w:ind w:left="1739" w:hanging="992"/>
      </w:pPr>
      <w:r>
        <w:rPr>
          <w:noProof/>
        </w:rPr>
        <mc:AlternateContent>
          <mc:Choice Requires="wps">
            <w:drawing>
              <wp:anchor distT="0" distB="0" distL="114300" distR="114300" simplePos="0" relativeHeight="251643904" behindDoc="0" locked="0" layoutInCell="1" allowOverlap="1">
                <wp:simplePos x="0" y="0"/>
                <wp:positionH relativeFrom="page">
                  <wp:posOffset>6659245</wp:posOffset>
                </wp:positionH>
                <wp:positionV relativeFrom="paragraph">
                  <wp:posOffset>700405</wp:posOffset>
                </wp:positionV>
                <wp:extent cx="194310" cy="118491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184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06CB" w:rsidRDefault="00A96FDB">
                            <w:pPr>
                              <w:pStyle w:val="BodyText"/>
                              <w:spacing w:before="10"/>
                              <w:ind w:left="20"/>
                            </w:pPr>
                            <w:r>
                              <w:t>Single line spacing</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5" o:spid="_x0000_s1041" type="#_x0000_t202" style="position:absolute;left:0;text-align:left;margin-left:524.35pt;margin-top:55.15pt;width:15.3pt;height:93.3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" filled="f" stroked="f">
                <v:textbox style="layout-flow:vertical;mso-layout-flow-alt:bottom-to-top" inset="0,0,0,0">
                  <w:txbxContent>
                    <w:p w:rsidR="002206CB" w:rsidRDefault="00A96FDB">
                      <w:pPr>
                        <w:pStyle w:val="BodyText"/>
                        <w:spacing w:before="10"/>
                        <w:ind w:left="20"/>
                      </w:pPr>
                      <w:r>
                        <w:t>Single line spacing</w:t>
                      </w:r>
                    </w:p>
                  </w:txbxContent>
                </v:textbox>
                <w10:wrap anchorx="page"/>
              </v:shape>
            </w:pict>
          </mc:Fallback>
        </mc:AlternateContent>
      </w:r>
      <w:r w:rsidR="00A96FDB">
        <w:t>6.5</w:t>
      </w:r>
      <w:r w:rsidR="00A96FDB">
        <w:tab/>
        <w:t xml:space="preserve">Monotonic and cyclic properties of the MANTEN and </w:t>
      </w:r>
      <w:r w:rsidR="00A96FDB">
        <w:rPr>
          <w:spacing w:val="-3"/>
        </w:rPr>
        <w:t xml:space="preserve">RQC100 </w:t>
      </w:r>
      <w:r w:rsidR="00A96FDB">
        <w:t>materials</w:t>
      </w:r>
    </w:p>
    <w:p w:rsidR="002206CB" w:rsidRDefault="00A96FDB">
      <w:pPr>
        <w:spacing w:before="276"/>
        <w:ind w:left="592"/>
        <w:rPr>
          <w:sz w:val="24"/>
        </w:rPr>
      </w:pPr>
      <w:r>
        <w:br w:type="column"/>
      </w:r>
      <w:r>
        <w:rPr>
          <w:sz w:val="24"/>
        </w:rPr>
        <w:t>130</w:t>
      </w:r>
    </w:p>
    <w:p w:rsidR="002206CB" w:rsidRDefault="002206CB">
      <w:pPr>
        <w:rPr>
          <w:sz w:val="24"/>
        </w:rPr>
        <w:sectPr w:rsidR="002206CB">
          <w:type w:val="continuous"/>
          <w:pgSz w:w="12240" w:h="15840"/>
          <w:pgMar w:top="1380" w:right="1340" w:bottom="280" w:left="1160" w:header="720" w:footer="720" w:gutter="0"/>
          <w:cols w:num="2" w:space="720" w:equalWidth="0">
            <w:col w:w="7870" w:space="40"/>
            <w:col w:w="1830"/>
          </w:cols>
        </w:sectPr>
      </w:pPr>
    </w:p>
    <w:p w:rsidR="002206CB" w:rsidRDefault="00A96FDB">
      <w:pPr>
        <w:pStyle w:val="BodyText"/>
        <w:tabs>
          <w:tab w:val="left" w:pos="1739"/>
        </w:tabs>
        <w:spacing w:before="276"/>
        <w:ind w:left="1739" w:hanging="992"/>
      </w:pPr>
      <w:r>
        <w:t>6.6</w:t>
      </w:r>
      <w:r>
        <w:tab/>
        <w:t xml:space="preserve">Experimental actual life (Tucker &amp; </w:t>
      </w:r>
      <w:proofErr w:type="spellStart"/>
      <w:r>
        <w:t>Bussa</w:t>
      </w:r>
      <w:proofErr w:type="spellEnd"/>
      <w:r>
        <w:t xml:space="preserve"> 1977) and </w:t>
      </w:r>
      <w:r>
        <w:rPr>
          <w:spacing w:val="-3"/>
        </w:rPr>
        <w:t xml:space="preserve">predicted </w:t>
      </w:r>
      <w:r>
        <w:t>fatigue life using the stress-life</w:t>
      </w:r>
      <w:r>
        <w:rPr>
          <w:spacing w:val="-6"/>
        </w:rPr>
        <w:t xml:space="preserve"> </w:t>
      </w:r>
      <w:r>
        <w:t>approach</w:t>
      </w:r>
    </w:p>
    <w:p w:rsidR="002206CB" w:rsidRDefault="00A96FDB">
      <w:pPr>
        <w:spacing w:before="276"/>
        <w:ind w:left="719" w:right="856"/>
        <w:jc w:val="center"/>
        <w:rPr>
          <w:sz w:val="24"/>
        </w:rPr>
      </w:pPr>
      <w:r>
        <w:br w:type="column"/>
      </w:r>
      <w:r>
        <w:rPr>
          <w:sz w:val="24"/>
        </w:rPr>
        <w:t>135</w:t>
      </w:r>
    </w:p>
    <w:p w:rsidR="002206CB" w:rsidRDefault="002206CB">
      <w:pPr>
        <w:jc w:val="center"/>
        <w:rPr>
          <w:sz w:val="24"/>
        </w:rPr>
        <w:sectPr w:rsidR="002206CB">
          <w:type w:val="continuous"/>
          <w:pgSz w:w="12240" w:h="15840"/>
          <w:pgMar w:top="1380" w:right="1340" w:bottom="280" w:left="1160" w:header="720" w:footer="720" w:gutter="0"/>
          <w:cols w:num="2" w:space="720" w:equalWidth="0">
            <w:col w:w="7724" w:space="40"/>
            <w:col w:w="1976"/>
          </w:cols>
        </w:sectPr>
      </w:pPr>
    </w:p>
    <w:p w:rsidR="002206CB" w:rsidRDefault="00A96FDB">
      <w:pPr>
        <w:pStyle w:val="BodyText"/>
        <w:tabs>
          <w:tab w:val="left" w:pos="1739"/>
        </w:tabs>
        <w:spacing w:before="276"/>
        <w:ind w:left="1739" w:right="38" w:hanging="992"/>
      </w:pPr>
      <w:r>
        <w:t>6.7</w:t>
      </w:r>
      <w:r>
        <w:tab/>
        <w:t xml:space="preserve">Experimental actual life and predicted fatigue life using </w:t>
      </w:r>
      <w:r>
        <w:rPr>
          <w:spacing w:val="-4"/>
        </w:rPr>
        <w:t xml:space="preserve">the </w:t>
      </w:r>
      <w:r>
        <w:t>crack initiation</w:t>
      </w:r>
      <w:r>
        <w:rPr>
          <w:spacing w:val="-1"/>
        </w:rPr>
        <w:t xml:space="preserve"> </w:t>
      </w:r>
      <w:r>
        <w:t>approach</w:t>
      </w:r>
    </w:p>
    <w:p w:rsidR="002206CB" w:rsidRDefault="00A96FDB">
      <w:pPr>
        <w:spacing w:before="276"/>
        <w:ind w:left="729" w:right="856"/>
        <w:jc w:val="center"/>
        <w:rPr>
          <w:sz w:val="24"/>
        </w:rPr>
      </w:pPr>
      <w:r>
        <w:br w:type="column"/>
      </w:r>
      <w:r>
        <w:rPr>
          <w:sz w:val="24"/>
        </w:rPr>
        <w:t>136</w:t>
      </w:r>
    </w:p>
    <w:p w:rsidR="002206CB" w:rsidRDefault="002206CB">
      <w:pPr>
        <w:jc w:val="center"/>
        <w:rPr>
          <w:sz w:val="24"/>
        </w:rPr>
        <w:sectPr w:rsidR="002206CB">
          <w:type w:val="continuous"/>
          <w:pgSz w:w="12240" w:h="15840"/>
          <w:pgMar w:top="1380" w:right="1340" w:bottom="280" w:left="1160" w:header="720" w:footer="720" w:gutter="0"/>
          <w:cols w:num="2" w:space="720" w:equalWidth="0">
            <w:col w:w="7483" w:space="271"/>
            <w:col w:w="1986"/>
          </w:cols>
        </w:sectPr>
      </w:pPr>
    </w:p>
    <w:p w:rsidR="002206CB" w:rsidRDefault="00A96FDB">
      <w:pPr>
        <w:pStyle w:val="BodyText"/>
        <w:tabs>
          <w:tab w:val="left" w:pos="1739"/>
        </w:tabs>
        <w:spacing w:before="276"/>
        <w:ind w:left="1739" w:right="38" w:hanging="992"/>
      </w:pPr>
      <w:r>
        <w:t>6.8</w:t>
      </w:r>
      <w:r>
        <w:tab/>
        <w:t>Summary of the mechanical properties and their</w:t>
      </w:r>
      <w:r>
        <w:rPr>
          <w:spacing w:val="-19"/>
        </w:rPr>
        <w:t xml:space="preserve"> </w:t>
      </w:r>
      <w:r>
        <w:t>comparative ratios (forged steel is taken as the base for ratio</w:t>
      </w:r>
      <w:r>
        <w:rPr>
          <w:spacing w:val="-11"/>
        </w:rPr>
        <w:t xml:space="preserve"> </w:t>
      </w:r>
      <w:r>
        <w:t>calculations)</w:t>
      </w:r>
    </w:p>
    <w:p w:rsidR="002206CB" w:rsidRDefault="00A96FDB">
      <w:pPr>
        <w:spacing w:before="276"/>
        <w:ind w:left="730" w:right="857"/>
        <w:jc w:val="center"/>
        <w:rPr>
          <w:sz w:val="24"/>
        </w:rPr>
      </w:pPr>
      <w:r>
        <w:br w:type="column"/>
      </w:r>
      <w:r>
        <w:rPr>
          <w:sz w:val="24"/>
        </w:rPr>
        <w:t>140</w:t>
      </w:r>
    </w:p>
    <w:p w:rsidR="002206CB" w:rsidRDefault="002206CB">
      <w:pPr>
        <w:jc w:val="center"/>
        <w:rPr>
          <w:sz w:val="24"/>
        </w:rPr>
        <w:sectPr w:rsidR="002206CB">
          <w:type w:val="continuous"/>
          <w:pgSz w:w="12240" w:h="15840"/>
          <w:pgMar w:top="1380" w:right="1340" w:bottom="280" w:left="1160" w:header="720" w:footer="720" w:gutter="0"/>
          <w:cols w:num="2" w:space="720" w:equalWidth="0">
            <w:col w:w="7649" w:space="104"/>
            <w:col w:w="1987"/>
          </w:cols>
        </w:sectPr>
      </w:pPr>
    </w:p>
    <w:p w:rsidR="002206CB" w:rsidRDefault="00A96FDB">
      <w:pPr>
        <w:pStyle w:val="ListParagraph"/>
        <w:numPr>
          <w:ilvl w:val="1"/>
          <w:numId w:val="3"/>
        </w:numPr>
        <w:tabs>
          <w:tab w:val="left" w:pos="1739"/>
          <w:tab w:val="left" w:pos="1740"/>
          <w:tab w:val="right" w:pos="8861"/>
        </w:tabs>
        <w:spacing w:before="277"/>
        <w:rPr>
          <w:sz w:val="24"/>
        </w:rPr>
      </w:pPr>
      <w:r>
        <w:rPr>
          <w:sz w:val="24"/>
        </w:rPr>
        <w:t>Predicted fatigue life at critical location with mean</w:t>
      </w:r>
      <w:r>
        <w:rPr>
          <w:spacing w:val="-8"/>
          <w:sz w:val="24"/>
        </w:rPr>
        <w:t xml:space="preserve"> </w:t>
      </w:r>
      <w:r>
        <w:rPr>
          <w:sz w:val="24"/>
        </w:rPr>
        <w:t>stress effect</w:t>
      </w:r>
      <w:r>
        <w:rPr>
          <w:sz w:val="24"/>
        </w:rPr>
        <w:tab/>
        <w:t>160</w:t>
      </w:r>
    </w:p>
    <w:p w:rsidR="002206CB" w:rsidRDefault="002206CB">
      <w:pPr>
        <w:rPr>
          <w:sz w:val="24"/>
        </w:rPr>
        <w:sectPr w:rsidR="002206CB">
          <w:type w:val="continuous"/>
          <w:pgSz w:w="12240" w:h="15840"/>
          <w:pgMar w:top="1380" w:right="1340" w:bottom="280" w:left="1160" w:header="720" w:footer="720" w:gutter="0"/>
          <w:cols w:space="720"/>
        </w:sectPr>
      </w:pPr>
    </w:p>
    <w:p w:rsidR="002206CB" w:rsidRDefault="00A96FDB">
      <w:pPr>
        <w:pStyle w:val="ListParagraph"/>
        <w:numPr>
          <w:ilvl w:val="1"/>
          <w:numId w:val="3"/>
        </w:numPr>
        <w:tabs>
          <w:tab w:val="left" w:pos="1699"/>
          <w:tab w:val="left" w:pos="1740"/>
        </w:tabs>
        <w:spacing w:before="276"/>
        <w:ind w:hanging="1032"/>
        <w:rPr>
          <w:i/>
          <w:sz w:val="24"/>
        </w:rPr>
      </w:pPr>
      <w:r>
        <w:rPr>
          <w:sz w:val="24"/>
        </w:rPr>
        <w:t xml:space="preserve">Comparisons between the Material </w:t>
      </w:r>
      <w:r>
        <w:rPr>
          <w:i/>
          <w:sz w:val="24"/>
        </w:rPr>
        <w:t>S</w:t>
      </w:r>
      <w:r>
        <w:rPr>
          <w:sz w:val="24"/>
        </w:rPr>
        <w:t>-</w:t>
      </w:r>
      <w:r>
        <w:rPr>
          <w:i/>
          <w:sz w:val="24"/>
        </w:rPr>
        <w:t xml:space="preserve">N </w:t>
      </w:r>
      <w:r>
        <w:rPr>
          <w:sz w:val="24"/>
        </w:rPr>
        <w:t>and Component</w:t>
      </w:r>
      <w:r>
        <w:rPr>
          <w:spacing w:val="-6"/>
          <w:sz w:val="24"/>
        </w:rPr>
        <w:t xml:space="preserve"> </w:t>
      </w:r>
      <w:r>
        <w:rPr>
          <w:i/>
          <w:sz w:val="24"/>
        </w:rPr>
        <w:t>S</w:t>
      </w:r>
      <w:r>
        <w:rPr>
          <w:sz w:val="24"/>
        </w:rPr>
        <w:t>-</w:t>
      </w:r>
      <w:r>
        <w:rPr>
          <w:i/>
          <w:sz w:val="24"/>
        </w:rPr>
        <w:t>N</w:t>
      </w:r>
    </w:p>
    <w:p w:rsidR="002206CB" w:rsidRDefault="00A96FDB">
      <w:pPr>
        <w:pStyle w:val="BodyText"/>
        <w:ind w:left="1720" w:right="1194"/>
        <w:jc w:val="center"/>
      </w:pPr>
      <w:r>
        <w:t>approaches for the SAETRN loading conditions</w:t>
      </w:r>
    </w:p>
    <w:p w:rsidR="002206CB" w:rsidRDefault="00A96FDB">
      <w:pPr>
        <w:spacing w:before="276"/>
        <w:ind w:left="729" w:right="856"/>
        <w:jc w:val="center"/>
        <w:rPr>
          <w:sz w:val="24"/>
        </w:rPr>
      </w:pPr>
      <w:r>
        <w:br w:type="column"/>
      </w:r>
      <w:r>
        <w:rPr>
          <w:sz w:val="24"/>
        </w:rPr>
        <w:t>161</w:t>
      </w:r>
    </w:p>
    <w:p w:rsidR="002206CB" w:rsidRDefault="002206CB">
      <w:pPr>
        <w:jc w:val="center"/>
        <w:rPr>
          <w:sz w:val="24"/>
        </w:rPr>
        <w:sectPr w:rsidR="002206CB">
          <w:type w:val="continuous"/>
          <w:pgSz w:w="12240" w:h="15840"/>
          <w:pgMar w:top="1380" w:right="1340" w:bottom="280" w:left="1160" w:header="720" w:footer="720" w:gutter="0"/>
          <w:cols w:num="2" w:space="720" w:equalWidth="0">
            <w:col w:w="7560" w:space="194"/>
            <w:col w:w="1986"/>
          </w:cols>
        </w:sectPr>
      </w:pPr>
    </w:p>
    <w:p w:rsidR="002206CB" w:rsidRDefault="00A96FDB">
      <w:pPr>
        <w:pStyle w:val="BodyText"/>
        <w:tabs>
          <w:tab w:val="left" w:pos="1739"/>
        </w:tabs>
        <w:spacing w:before="276"/>
        <w:ind w:left="1739" w:hanging="992"/>
      </w:pPr>
      <w:r>
        <w:t>6.15</w:t>
      </w:r>
      <w:r>
        <w:tab/>
        <w:t xml:space="preserve">Predicted fatigue life at critical location (node 132171) using </w:t>
      </w:r>
      <w:r>
        <w:rPr>
          <w:spacing w:val="-4"/>
        </w:rPr>
        <w:t xml:space="preserve">the </w:t>
      </w:r>
      <w:r>
        <w:t>crack initiation approach for the various loading</w:t>
      </w:r>
      <w:r>
        <w:rPr>
          <w:spacing w:val="-2"/>
        </w:rPr>
        <w:t xml:space="preserve"> </w:t>
      </w:r>
      <w:r>
        <w:t>conditions</w:t>
      </w:r>
    </w:p>
    <w:p w:rsidR="002206CB" w:rsidRDefault="00A96FDB">
      <w:pPr>
        <w:spacing w:before="276"/>
        <w:ind w:left="520"/>
        <w:rPr>
          <w:sz w:val="24"/>
        </w:rPr>
      </w:pPr>
      <w:r>
        <w:br w:type="column"/>
      </w:r>
      <w:r>
        <w:rPr>
          <w:sz w:val="24"/>
        </w:rPr>
        <w:t>172</w:t>
      </w:r>
    </w:p>
    <w:p w:rsidR="002206CB" w:rsidRDefault="002206CB">
      <w:pPr>
        <w:rPr>
          <w:sz w:val="24"/>
        </w:rPr>
        <w:sectPr w:rsidR="002206CB">
          <w:type w:val="continuous"/>
          <w:pgSz w:w="12240" w:h="15840"/>
          <w:pgMar w:top="1380" w:right="1340" w:bottom="280" w:left="1160" w:header="720" w:footer="720" w:gutter="0"/>
          <w:cols w:num="2" w:space="720" w:equalWidth="0">
            <w:col w:w="7942" w:space="40"/>
            <w:col w:w="1758"/>
          </w:cols>
        </w:sectPr>
      </w:pPr>
    </w:p>
    <w:p w:rsidR="002206CB" w:rsidRDefault="00A96FDB">
      <w:pPr>
        <w:pStyle w:val="ListParagraph"/>
        <w:numPr>
          <w:ilvl w:val="1"/>
          <w:numId w:val="2"/>
        </w:numPr>
        <w:tabs>
          <w:tab w:val="left" w:pos="1739"/>
          <w:tab w:val="left" w:pos="1740"/>
          <w:tab w:val="right" w:pos="8861"/>
        </w:tabs>
        <w:spacing w:before="276"/>
        <w:rPr>
          <w:sz w:val="24"/>
        </w:rPr>
      </w:pPr>
      <w:r>
        <w:rPr>
          <w:sz w:val="24"/>
        </w:rPr>
        <w:t>The results of the</w:t>
      </w:r>
      <w:r>
        <w:rPr>
          <w:spacing w:val="-4"/>
          <w:sz w:val="24"/>
        </w:rPr>
        <w:t xml:space="preserve"> </w:t>
      </w:r>
      <w:r>
        <w:rPr>
          <w:sz w:val="24"/>
        </w:rPr>
        <w:t>modal</w:t>
      </w:r>
      <w:r>
        <w:rPr>
          <w:spacing w:val="2"/>
          <w:sz w:val="24"/>
        </w:rPr>
        <w:t xml:space="preserve"> </w:t>
      </w:r>
      <w:r>
        <w:rPr>
          <w:sz w:val="24"/>
        </w:rPr>
        <w:t>analysis</w:t>
      </w:r>
      <w:r>
        <w:rPr>
          <w:sz w:val="24"/>
        </w:rPr>
        <w:tab/>
        <w:t>177</w:t>
      </w:r>
    </w:p>
    <w:p w:rsidR="002206CB" w:rsidRDefault="002206CB">
      <w:pPr>
        <w:rPr>
          <w:sz w:val="24"/>
        </w:rPr>
        <w:sectPr w:rsidR="002206CB">
          <w:type w:val="continuous"/>
          <w:pgSz w:w="12240" w:h="15840"/>
          <w:pgMar w:top="1380" w:right="1340" w:bottom="280" w:left="1160" w:header="720" w:footer="720" w:gutter="0"/>
          <w:cols w:space="720"/>
        </w:sectPr>
      </w:pPr>
    </w:p>
    <w:p w:rsidR="002206CB" w:rsidRDefault="00A96FDB">
      <w:pPr>
        <w:pStyle w:val="ListParagraph"/>
        <w:numPr>
          <w:ilvl w:val="1"/>
          <w:numId w:val="2"/>
        </w:numPr>
        <w:tabs>
          <w:tab w:val="left" w:pos="1739"/>
          <w:tab w:val="left" w:pos="1740"/>
        </w:tabs>
        <w:spacing w:before="276"/>
        <w:ind w:right="38"/>
        <w:rPr>
          <w:sz w:val="24"/>
        </w:rPr>
      </w:pPr>
      <w:r>
        <w:rPr>
          <w:sz w:val="24"/>
        </w:rPr>
        <w:t xml:space="preserve">Predicted fatigue life in seconds between two approaches </w:t>
      </w:r>
      <w:r>
        <w:rPr>
          <w:spacing w:val="-7"/>
          <w:sz w:val="24"/>
        </w:rPr>
        <w:t xml:space="preserve">at </w:t>
      </w:r>
      <w:r>
        <w:rPr>
          <w:sz w:val="24"/>
        </w:rPr>
        <w:t>critical location (node</w:t>
      </w:r>
      <w:r>
        <w:rPr>
          <w:spacing w:val="-2"/>
          <w:sz w:val="24"/>
        </w:rPr>
        <w:t xml:space="preserve"> </w:t>
      </w:r>
      <w:r>
        <w:rPr>
          <w:sz w:val="24"/>
        </w:rPr>
        <w:t>49360)</w:t>
      </w:r>
    </w:p>
    <w:p w:rsidR="002206CB" w:rsidRDefault="00A96FDB">
      <w:pPr>
        <w:spacing w:before="276"/>
        <w:ind w:left="730" w:right="857"/>
        <w:jc w:val="center"/>
        <w:rPr>
          <w:sz w:val="24"/>
        </w:rPr>
      </w:pPr>
      <w:r>
        <w:br w:type="column"/>
      </w:r>
      <w:r>
        <w:rPr>
          <w:sz w:val="24"/>
        </w:rPr>
        <w:t>182</w:t>
      </w:r>
    </w:p>
    <w:p w:rsidR="002206CB" w:rsidRDefault="002206CB">
      <w:pPr>
        <w:jc w:val="center"/>
        <w:rPr>
          <w:sz w:val="24"/>
        </w:rPr>
        <w:sectPr w:rsidR="002206CB">
          <w:type w:val="continuous"/>
          <w:pgSz w:w="12240" w:h="15840"/>
          <w:pgMar w:top="1380" w:right="1340" w:bottom="280" w:left="1160" w:header="720" w:footer="720" w:gutter="0"/>
          <w:cols w:num="2" w:space="720" w:equalWidth="0">
            <w:col w:w="7506" w:space="247"/>
            <w:col w:w="1987"/>
          </w:cols>
        </w:sectPr>
      </w:pPr>
    </w:p>
    <w:p w:rsidR="002206CB" w:rsidRDefault="002206CB">
      <w:pPr>
        <w:jc w:val="center"/>
        <w:rPr>
          <w:sz w:val="24"/>
        </w:rPr>
        <w:sectPr w:rsidR="002206CB">
          <w:type w:val="continuous"/>
          <w:pgSz w:w="12240" w:h="15840"/>
          <w:pgMar w:top="1380" w:right="1340" w:bottom="280" w:left="1160" w:header="720" w:footer="720" w:gutter="0"/>
          <w:cols w:space="720"/>
        </w:sectPr>
      </w:pPr>
    </w:p>
    <w:p w:rsidR="002206CB" w:rsidRDefault="002206CB">
      <w:pPr>
        <w:pStyle w:val="BodyText"/>
        <w:spacing w:before="9"/>
        <w:rPr>
          <w:sz w:val="22"/>
        </w:rPr>
      </w:pPr>
    </w:p>
    <w:p w:rsidR="002206CB" w:rsidRDefault="00A96FDB">
      <w:pPr>
        <w:spacing w:before="90"/>
        <w:ind w:left="1215" w:right="1038"/>
        <w:jc w:val="center"/>
        <w:rPr>
          <w:b/>
          <w:sz w:val="24"/>
        </w:rPr>
      </w:pPr>
      <w:r>
        <w:rPr>
          <w:b/>
          <w:color w:val="FF0000"/>
          <w:sz w:val="24"/>
        </w:rPr>
        <w:t>SAMPLE OF LIST OF FIGURES</w:t>
      </w:r>
    </w:p>
    <w:p w:rsidR="002206CB" w:rsidRDefault="002206CB">
      <w:pPr>
        <w:pStyle w:val="BodyText"/>
        <w:rPr>
          <w:b/>
          <w:sz w:val="26"/>
        </w:rPr>
      </w:pPr>
    </w:p>
    <w:p w:rsidR="002206CB" w:rsidRDefault="002206CB">
      <w:pPr>
        <w:pStyle w:val="BodyText"/>
        <w:rPr>
          <w:b/>
          <w:sz w:val="22"/>
        </w:rPr>
      </w:pPr>
    </w:p>
    <w:p w:rsidR="002206CB" w:rsidRDefault="006B5ED1">
      <w:pPr>
        <w:ind w:left="1218" w:right="1038"/>
        <w:jc w:val="center"/>
        <w:rPr>
          <w:b/>
          <w:sz w:val="24"/>
        </w:rPr>
      </w:pPr>
      <w:r>
        <w:rPr>
          <w:noProof/>
        </w:rPr>
        <mc:AlternateContent>
          <mc:Choice Requires="wps">
            <w:drawing>
              <wp:anchor distT="0" distB="0" distL="114300" distR="114300" simplePos="0" relativeHeight="251644928" behindDoc="0" locked="0" layoutInCell="1" allowOverlap="1">
                <wp:simplePos x="0" y="0"/>
                <wp:positionH relativeFrom="page">
                  <wp:posOffset>3322955</wp:posOffset>
                </wp:positionH>
                <wp:positionV relativeFrom="paragraph">
                  <wp:posOffset>180340</wp:posOffset>
                </wp:positionV>
                <wp:extent cx="113665" cy="342900"/>
                <wp:effectExtent l="0" t="0" r="0" b="0"/>
                <wp:wrapNone/>
                <wp:docPr id="34" name="Freeform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3665" cy="342900"/>
                        </a:xfrm>
                        <a:custGeom>
                          <a:avLst/>
                          <a:gdLst>
                            <a:gd name="T0" fmla="+- 0 5233 5233"/>
                            <a:gd name="T1" fmla="*/ T0 w 179"/>
                            <a:gd name="T2" fmla="+- 0 284 284"/>
                            <a:gd name="T3" fmla="*/ 284 h 540"/>
                            <a:gd name="T4" fmla="+- 0 5268 5233"/>
                            <a:gd name="T5" fmla="*/ T4 w 179"/>
                            <a:gd name="T6" fmla="+- 0 287 284"/>
                            <a:gd name="T7" fmla="*/ 287 h 540"/>
                            <a:gd name="T8" fmla="+- 0 5296 5233"/>
                            <a:gd name="T9" fmla="*/ T8 w 179"/>
                            <a:gd name="T10" fmla="+- 0 297 284"/>
                            <a:gd name="T11" fmla="*/ 297 h 540"/>
                            <a:gd name="T12" fmla="+- 0 5316 5233"/>
                            <a:gd name="T13" fmla="*/ T12 w 179"/>
                            <a:gd name="T14" fmla="+- 0 311 284"/>
                            <a:gd name="T15" fmla="*/ 311 h 540"/>
                            <a:gd name="T16" fmla="+- 0 5323 5233"/>
                            <a:gd name="T17" fmla="*/ T16 w 179"/>
                            <a:gd name="T18" fmla="+- 0 329 284"/>
                            <a:gd name="T19" fmla="*/ 329 h 540"/>
                            <a:gd name="T20" fmla="+- 0 5323 5233"/>
                            <a:gd name="T21" fmla="*/ T20 w 179"/>
                            <a:gd name="T22" fmla="+- 0 509 284"/>
                            <a:gd name="T23" fmla="*/ 509 h 540"/>
                            <a:gd name="T24" fmla="+- 0 5330 5233"/>
                            <a:gd name="T25" fmla="*/ T24 w 179"/>
                            <a:gd name="T26" fmla="+- 0 526 284"/>
                            <a:gd name="T27" fmla="*/ 526 h 540"/>
                            <a:gd name="T28" fmla="+- 0 5349 5233"/>
                            <a:gd name="T29" fmla="*/ T28 w 179"/>
                            <a:gd name="T30" fmla="+- 0 540 284"/>
                            <a:gd name="T31" fmla="*/ 540 h 540"/>
                            <a:gd name="T32" fmla="+- 0 5377 5233"/>
                            <a:gd name="T33" fmla="*/ T32 w 179"/>
                            <a:gd name="T34" fmla="+- 0 550 284"/>
                            <a:gd name="T35" fmla="*/ 550 h 540"/>
                            <a:gd name="T36" fmla="+- 0 5412 5233"/>
                            <a:gd name="T37" fmla="*/ T36 w 179"/>
                            <a:gd name="T38" fmla="+- 0 554 284"/>
                            <a:gd name="T39" fmla="*/ 554 h 540"/>
                            <a:gd name="T40" fmla="+- 0 5377 5233"/>
                            <a:gd name="T41" fmla="*/ T40 w 179"/>
                            <a:gd name="T42" fmla="+- 0 557 284"/>
                            <a:gd name="T43" fmla="*/ 557 h 540"/>
                            <a:gd name="T44" fmla="+- 0 5349 5233"/>
                            <a:gd name="T45" fmla="*/ T44 w 179"/>
                            <a:gd name="T46" fmla="+- 0 567 284"/>
                            <a:gd name="T47" fmla="*/ 567 h 540"/>
                            <a:gd name="T48" fmla="+- 0 5330 5233"/>
                            <a:gd name="T49" fmla="*/ T48 w 179"/>
                            <a:gd name="T50" fmla="+- 0 581 284"/>
                            <a:gd name="T51" fmla="*/ 581 h 540"/>
                            <a:gd name="T52" fmla="+- 0 5323 5233"/>
                            <a:gd name="T53" fmla="*/ T52 w 179"/>
                            <a:gd name="T54" fmla="+- 0 599 284"/>
                            <a:gd name="T55" fmla="*/ 599 h 540"/>
                            <a:gd name="T56" fmla="+- 0 5323 5233"/>
                            <a:gd name="T57" fmla="*/ T56 w 179"/>
                            <a:gd name="T58" fmla="+- 0 779 284"/>
                            <a:gd name="T59" fmla="*/ 779 h 540"/>
                            <a:gd name="T60" fmla="+- 0 5316 5233"/>
                            <a:gd name="T61" fmla="*/ T60 w 179"/>
                            <a:gd name="T62" fmla="+- 0 796 284"/>
                            <a:gd name="T63" fmla="*/ 796 h 540"/>
                            <a:gd name="T64" fmla="+- 0 5296 5233"/>
                            <a:gd name="T65" fmla="*/ T64 w 179"/>
                            <a:gd name="T66" fmla="+- 0 810 284"/>
                            <a:gd name="T67" fmla="*/ 810 h 540"/>
                            <a:gd name="T68" fmla="+- 0 5268 5233"/>
                            <a:gd name="T69" fmla="*/ T68 w 179"/>
                            <a:gd name="T70" fmla="+- 0 820 284"/>
                            <a:gd name="T71" fmla="*/ 820 h 540"/>
                            <a:gd name="T72" fmla="+- 0 5233 5233"/>
                            <a:gd name="T73" fmla="*/ T72 w 179"/>
                            <a:gd name="T74" fmla="+- 0 824 284"/>
                            <a:gd name="T75" fmla="*/ 824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79" h="540">
                              <a:moveTo>
                                <a:pt x="0" y="0"/>
                              </a:moveTo>
                              <a:lnTo>
                                <a:pt x="35" y="3"/>
                              </a:lnTo>
                              <a:lnTo>
                                <a:pt x="63" y="13"/>
                              </a:lnTo>
                              <a:lnTo>
                                <a:pt x="83" y="27"/>
                              </a:lnTo>
                              <a:lnTo>
                                <a:pt x="90" y="45"/>
                              </a:lnTo>
                              <a:lnTo>
                                <a:pt x="90" y="225"/>
                              </a:lnTo>
                              <a:lnTo>
                                <a:pt x="97" y="242"/>
                              </a:lnTo>
                              <a:lnTo>
                                <a:pt x="116" y="256"/>
                              </a:lnTo>
                              <a:lnTo>
                                <a:pt x="144" y="266"/>
                              </a:lnTo>
                              <a:lnTo>
                                <a:pt x="179" y="270"/>
                              </a:lnTo>
                              <a:lnTo>
                                <a:pt x="144" y="273"/>
                              </a:lnTo>
                              <a:lnTo>
                                <a:pt x="116" y="283"/>
                              </a:lnTo>
                              <a:lnTo>
                                <a:pt x="97" y="297"/>
                              </a:lnTo>
                              <a:lnTo>
                                <a:pt x="90" y="315"/>
                              </a:lnTo>
                              <a:lnTo>
                                <a:pt x="90" y="495"/>
                              </a:lnTo>
                              <a:lnTo>
                                <a:pt x="83" y="512"/>
                              </a:lnTo>
                              <a:lnTo>
                                <a:pt x="63" y="526"/>
                              </a:lnTo>
                              <a:lnTo>
                                <a:pt x="35" y="536"/>
                              </a:lnTo>
                              <a:lnTo>
                                <a:pt x="0" y="54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F160D45" id="Freeform 34" o:spid="_x0000_s1026" style="position:absolute;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61.65pt,14.2pt,263.4pt,14.35pt,264.8pt,14.85pt,265.8pt,15.55pt,266.15pt,16.45pt,266.15pt,25.45pt,266.5pt,26.3pt,267.45pt,27pt,268.85pt,27.5pt,270.6pt,27.7pt,268.85pt,27.85pt,267.45pt,28.35pt,266.5pt,29.05pt,266.15pt,29.95pt,266.15pt,38.95pt,265.8pt,39.8pt,264.8pt,40.5pt,263.4pt,41pt,261.65pt,41.2pt" coordsize="179,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" filled="f">
                <v:path arrowok="t" o:connecttype="custom" o:connectlocs="0,180340;22225,182245;40005,188595;52705,197485;57150,208915;57150,323215;61595,334010;73660,342900;91440,349250;113665,351790;91440,353695;73660,360045;61595,368935;57150,380365;57150,494665;52705,505460;40005,514350;22225,520700;0,523240" o:connectangles="0,0,0,0,0,0,0,0,0,0,0,0,0,0,0,0,0,0,0"/>
                <w10:wrap anchorx="page"/>
              </v:polyline>
            </w:pict>
          </mc:Fallback>
        </mc:AlternateContent>
      </w:r>
      <w:r w:rsidR="00A96FDB">
        <w:rPr>
          <w:b/>
          <w:sz w:val="24"/>
        </w:rPr>
        <w:t>LIST OF FIGURES</w:t>
      </w:r>
    </w:p>
    <w:p w:rsidR="002206CB" w:rsidRDefault="00A96FDB">
      <w:pPr>
        <w:pStyle w:val="BodyText"/>
        <w:spacing w:before="115"/>
        <w:ind w:left="4353"/>
      </w:pPr>
      <w:r>
        <w:t>1 × ENTER (1.5 line spacing)</w:t>
      </w:r>
    </w:p>
    <w:p w:rsidR="002206CB" w:rsidRDefault="002206CB">
      <w:pPr>
        <w:pStyle w:val="BodyText"/>
        <w:spacing w:before="10"/>
        <w:rPr>
          <w:sz w:val="14"/>
        </w:rPr>
      </w:pPr>
    </w:p>
    <w:tbl>
      <w:tblPr>
        <w:tblW w:w="0" w:type="auto"/>
        <w:tblInd w:w="555" w:type="dxa"/>
        <w:tblLayout w:type="fixed"/>
        <w:tblCellMar>
          <w:left w:w="0" w:type="dxa"/>
          <w:right w:w="0" w:type="dxa"/>
        </w:tblCellMar>
        <w:tblLook w:val="01E0" w:firstRow="1" w:lastRow="1" w:firstColumn="1" w:lastColumn="1" w:noHBand="0" w:noVBand="0"/>
      </w:tblPr>
      <w:tblGrid>
        <w:gridCol w:w="846"/>
        <w:gridCol w:w="6794"/>
        <w:gridCol w:w="878"/>
      </w:tblGrid>
      <w:tr w:rsidR="002206CB">
        <w:trPr>
          <w:trHeight w:val="408"/>
        </w:trPr>
        <w:tc>
          <w:tcPr>
            <w:tcW w:w="7640" w:type="dxa"/>
            <w:gridSpan w:val="2"/>
          </w:tcPr>
          <w:p w:rsidR="002206CB" w:rsidRDefault="00A96FDB">
            <w:pPr>
              <w:pStyle w:val="TableParagraph"/>
              <w:tabs>
                <w:tab w:val="left" w:pos="3634"/>
              </w:tabs>
              <w:spacing w:line="266" w:lineRule="exact"/>
              <w:rPr>
                <w:b/>
                <w:sz w:val="24"/>
              </w:rPr>
            </w:pPr>
            <w:r>
              <w:rPr>
                <w:b/>
                <w:sz w:val="24"/>
              </w:rPr>
              <w:t>Figure</w:t>
            </w:r>
            <w:r>
              <w:rPr>
                <w:b/>
                <w:spacing w:val="-2"/>
                <w:sz w:val="24"/>
              </w:rPr>
              <w:t xml:space="preserve"> </w:t>
            </w:r>
            <w:r>
              <w:rPr>
                <w:b/>
                <w:sz w:val="24"/>
              </w:rPr>
              <w:t>No.</w:t>
            </w:r>
            <w:r>
              <w:rPr>
                <w:b/>
                <w:sz w:val="24"/>
              </w:rPr>
              <w:tab/>
              <w:t>Title</w:t>
            </w:r>
          </w:p>
        </w:tc>
        <w:tc>
          <w:tcPr>
            <w:tcW w:w="878" w:type="dxa"/>
          </w:tcPr>
          <w:p w:rsidR="002206CB" w:rsidRDefault="00A96FDB">
            <w:pPr>
              <w:pStyle w:val="TableParagraph"/>
              <w:spacing w:line="266" w:lineRule="exact"/>
              <w:ind w:left="0" w:right="198"/>
              <w:jc w:val="right"/>
              <w:rPr>
                <w:b/>
                <w:sz w:val="24"/>
              </w:rPr>
            </w:pPr>
            <w:r>
              <w:rPr>
                <w:b/>
                <w:sz w:val="24"/>
              </w:rPr>
              <w:t>Page</w:t>
            </w:r>
          </w:p>
        </w:tc>
      </w:tr>
      <w:tr w:rsidR="002206CB">
        <w:trPr>
          <w:trHeight w:val="551"/>
        </w:trPr>
        <w:tc>
          <w:tcPr>
            <w:tcW w:w="846" w:type="dxa"/>
          </w:tcPr>
          <w:p w:rsidR="002206CB" w:rsidRDefault="00A96FDB">
            <w:pPr>
              <w:pStyle w:val="TableParagraph"/>
              <w:spacing w:before="133"/>
              <w:rPr>
                <w:sz w:val="24"/>
              </w:rPr>
            </w:pPr>
            <w:r>
              <w:rPr>
                <w:sz w:val="24"/>
              </w:rPr>
              <w:t>1.1</w:t>
            </w:r>
          </w:p>
        </w:tc>
        <w:tc>
          <w:tcPr>
            <w:tcW w:w="6794" w:type="dxa"/>
          </w:tcPr>
          <w:p w:rsidR="002206CB" w:rsidRDefault="00A96FDB">
            <w:pPr>
              <w:pStyle w:val="TableParagraph"/>
              <w:spacing w:before="133"/>
              <w:ind w:left="345"/>
              <w:rPr>
                <w:sz w:val="24"/>
              </w:rPr>
            </w:pPr>
            <w:r>
              <w:rPr>
                <w:sz w:val="24"/>
              </w:rPr>
              <w:t>A two-stroke free piston linear generator engine</w:t>
            </w:r>
          </w:p>
        </w:tc>
        <w:tc>
          <w:tcPr>
            <w:tcW w:w="878" w:type="dxa"/>
          </w:tcPr>
          <w:p w:rsidR="002206CB" w:rsidRDefault="00A96FDB">
            <w:pPr>
              <w:pStyle w:val="TableParagraph"/>
              <w:spacing w:before="133"/>
              <w:ind w:left="0" w:right="200"/>
              <w:jc w:val="right"/>
              <w:rPr>
                <w:sz w:val="24"/>
              </w:rPr>
            </w:pPr>
            <w:r>
              <w:rPr>
                <w:sz w:val="24"/>
              </w:rPr>
              <w:t>2</w:t>
            </w:r>
          </w:p>
        </w:tc>
      </w:tr>
      <w:tr w:rsidR="002206CB">
        <w:trPr>
          <w:trHeight w:val="552"/>
        </w:trPr>
        <w:tc>
          <w:tcPr>
            <w:tcW w:w="846" w:type="dxa"/>
          </w:tcPr>
          <w:p w:rsidR="002206CB" w:rsidRDefault="00A96FDB">
            <w:pPr>
              <w:pStyle w:val="TableParagraph"/>
              <w:spacing w:before="133"/>
              <w:rPr>
                <w:sz w:val="24"/>
              </w:rPr>
            </w:pPr>
            <w:r>
              <w:rPr>
                <w:sz w:val="24"/>
              </w:rPr>
              <w:t>2.1</w:t>
            </w:r>
          </w:p>
        </w:tc>
        <w:tc>
          <w:tcPr>
            <w:tcW w:w="6794" w:type="dxa"/>
          </w:tcPr>
          <w:p w:rsidR="002206CB" w:rsidRDefault="00A96FDB">
            <w:pPr>
              <w:pStyle w:val="TableParagraph"/>
              <w:spacing w:before="133"/>
              <w:ind w:left="345"/>
              <w:rPr>
                <w:sz w:val="24"/>
              </w:rPr>
            </w:pPr>
            <w:r>
              <w:rPr>
                <w:sz w:val="24"/>
              </w:rPr>
              <w:t>An illustration of a conventional crankshaft driven IC engine</w:t>
            </w:r>
          </w:p>
        </w:tc>
        <w:tc>
          <w:tcPr>
            <w:tcW w:w="878" w:type="dxa"/>
          </w:tcPr>
          <w:p w:rsidR="002206CB" w:rsidRDefault="00A96FDB">
            <w:pPr>
              <w:pStyle w:val="TableParagraph"/>
              <w:spacing w:before="133"/>
              <w:ind w:left="0" w:right="200"/>
              <w:jc w:val="right"/>
              <w:rPr>
                <w:sz w:val="24"/>
              </w:rPr>
            </w:pPr>
            <w:r>
              <w:rPr>
                <w:sz w:val="24"/>
              </w:rPr>
              <w:t>10</w:t>
            </w:r>
          </w:p>
        </w:tc>
      </w:tr>
      <w:tr w:rsidR="002206CB">
        <w:trPr>
          <w:trHeight w:val="552"/>
        </w:trPr>
        <w:tc>
          <w:tcPr>
            <w:tcW w:w="846" w:type="dxa"/>
          </w:tcPr>
          <w:p w:rsidR="002206CB" w:rsidRDefault="00A96FDB">
            <w:pPr>
              <w:pStyle w:val="TableParagraph"/>
              <w:spacing w:before="133"/>
              <w:rPr>
                <w:sz w:val="24"/>
              </w:rPr>
            </w:pPr>
            <w:r>
              <w:rPr>
                <w:sz w:val="24"/>
              </w:rPr>
              <w:t>2.2</w:t>
            </w:r>
          </w:p>
        </w:tc>
        <w:tc>
          <w:tcPr>
            <w:tcW w:w="6794" w:type="dxa"/>
          </w:tcPr>
          <w:p w:rsidR="002206CB" w:rsidRDefault="00A96FDB">
            <w:pPr>
              <w:pStyle w:val="TableParagraph"/>
              <w:spacing w:before="133"/>
              <w:ind w:left="345"/>
              <w:rPr>
                <w:sz w:val="24"/>
              </w:rPr>
            </w:pPr>
            <w:r>
              <w:rPr>
                <w:sz w:val="24"/>
              </w:rPr>
              <w:t>Ideal Otto cycle</w:t>
            </w:r>
          </w:p>
        </w:tc>
        <w:tc>
          <w:tcPr>
            <w:tcW w:w="878" w:type="dxa"/>
          </w:tcPr>
          <w:p w:rsidR="002206CB" w:rsidRDefault="00A96FDB">
            <w:pPr>
              <w:pStyle w:val="TableParagraph"/>
              <w:spacing w:before="133"/>
              <w:ind w:left="0" w:right="200"/>
              <w:jc w:val="right"/>
              <w:rPr>
                <w:sz w:val="24"/>
              </w:rPr>
            </w:pPr>
            <w:r>
              <w:rPr>
                <w:sz w:val="24"/>
              </w:rPr>
              <w:t>11</w:t>
            </w:r>
          </w:p>
        </w:tc>
      </w:tr>
      <w:tr w:rsidR="002206CB">
        <w:trPr>
          <w:trHeight w:val="827"/>
        </w:trPr>
        <w:tc>
          <w:tcPr>
            <w:tcW w:w="846" w:type="dxa"/>
          </w:tcPr>
          <w:p w:rsidR="002206CB" w:rsidRDefault="00A96FDB">
            <w:pPr>
              <w:pStyle w:val="TableParagraph"/>
              <w:spacing w:before="133"/>
              <w:rPr>
                <w:sz w:val="24"/>
              </w:rPr>
            </w:pPr>
            <w:r>
              <w:rPr>
                <w:sz w:val="24"/>
              </w:rPr>
              <w:t>2.3</w:t>
            </w:r>
          </w:p>
        </w:tc>
        <w:tc>
          <w:tcPr>
            <w:tcW w:w="6794" w:type="dxa"/>
          </w:tcPr>
          <w:p w:rsidR="002206CB" w:rsidRDefault="00A96FDB">
            <w:pPr>
              <w:pStyle w:val="TableParagraph"/>
              <w:spacing w:before="133"/>
              <w:ind w:left="345" w:right="870"/>
              <w:rPr>
                <w:sz w:val="24"/>
              </w:rPr>
            </w:pPr>
            <w:r>
              <w:rPr>
                <w:sz w:val="24"/>
              </w:rPr>
              <w:t>A comparison of piston motion and energy storage device between the free piston and crank engine</w:t>
            </w:r>
          </w:p>
        </w:tc>
        <w:tc>
          <w:tcPr>
            <w:tcW w:w="878" w:type="dxa"/>
          </w:tcPr>
          <w:p w:rsidR="002206CB" w:rsidRDefault="00A96FDB">
            <w:pPr>
              <w:pStyle w:val="TableParagraph"/>
              <w:spacing w:before="133"/>
              <w:ind w:left="0" w:right="200"/>
              <w:jc w:val="right"/>
              <w:rPr>
                <w:sz w:val="24"/>
              </w:rPr>
            </w:pPr>
            <w:r>
              <w:rPr>
                <w:sz w:val="24"/>
              </w:rPr>
              <w:t>19</w:t>
            </w:r>
          </w:p>
        </w:tc>
      </w:tr>
      <w:tr w:rsidR="002206CB">
        <w:trPr>
          <w:trHeight w:val="552"/>
        </w:trPr>
        <w:tc>
          <w:tcPr>
            <w:tcW w:w="846" w:type="dxa"/>
          </w:tcPr>
          <w:p w:rsidR="002206CB" w:rsidRDefault="00A96FDB">
            <w:pPr>
              <w:pStyle w:val="TableParagraph"/>
              <w:spacing w:before="133"/>
              <w:rPr>
                <w:sz w:val="24"/>
              </w:rPr>
            </w:pPr>
            <w:r>
              <w:rPr>
                <w:sz w:val="24"/>
              </w:rPr>
              <w:t>3.1</w:t>
            </w:r>
          </w:p>
        </w:tc>
        <w:tc>
          <w:tcPr>
            <w:tcW w:w="6794" w:type="dxa"/>
          </w:tcPr>
          <w:p w:rsidR="002206CB" w:rsidRDefault="00A96FDB">
            <w:pPr>
              <w:pStyle w:val="TableParagraph"/>
              <w:spacing w:before="133"/>
              <w:ind w:left="345"/>
              <w:rPr>
                <w:sz w:val="24"/>
              </w:rPr>
            </w:pPr>
            <w:r>
              <w:rPr>
                <w:sz w:val="24"/>
              </w:rPr>
              <w:t>The fatigue process: a thin plate under cyclic tensile loading</w:t>
            </w:r>
          </w:p>
        </w:tc>
        <w:tc>
          <w:tcPr>
            <w:tcW w:w="878" w:type="dxa"/>
          </w:tcPr>
          <w:p w:rsidR="002206CB" w:rsidRDefault="00A96FDB">
            <w:pPr>
              <w:pStyle w:val="TableParagraph"/>
              <w:spacing w:before="133"/>
              <w:ind w:left="0" w:right="200"/>
              <w:jc w:val="right"/>
              <w:rPr>
                <w:sz w:val="24"/>
              </w:rPr>
            </w:pPr>
            <w:r>
              <w:rPr>
                <w:sz w:val="24"/>
              </w:rPr>
              <w:t>35</w:t>
            </w:r>
          </w:p>
        </w:tc>
      </w:tr>
      <w:tr w:rsidR="002206CB">
        <w:trPr>
          <w:trHeight w:val="552"/>
        </w:trPr>
        <w:tc>
          <w:tcPr>
            <w:tcW w:w="846" w:type="dxa"/>
          </w:tcPr>
          <w:p w:rsidR="002206CB" w:rsidRDefault="00A96FDB">
            <w:pPr>
              <w:pStyle w:val="TableParagraph"/>
              <w:spacing w:before="133"/>
              <w:rPr>
                <w:sz w:val="24"/>
              </w:rPr>
            </w:pPr>
            <w:r>
              <w:rPr>
                <w:sz w:val="24"/>
              </w:rPr>
              <w:t>3.2</w:t>
            </w:r>
          </w:p>
        </w:tc>
        <w:tc>
          <w:tcPr>
            <w:tcW w:w="6794" w:type="dxa"/>
          </w:tcPr>
          <w:p w:rsidR="002206CB" w:rsidRDefault="00A96FDB">
            <w:pPr>
              <w:pStyle w:val="TableParagraph"/>
              <w:spacing w:before="133"/>
              <w:ind w:left="345"/>
              <w:rPr>
                <w:sz w:val="24"/>
              </w:rPr>
            </w:pPr>
            <w:r>
              <w:rPr>
                <w:sz w:val="24"/>
              </w:rPr>
              <w:t xml:space="preserve">Typical </w:t>
            </w:r>
            <w:r>
              <w:rPr>
                <w:i/>
                <w:sz w:val="24"/>
              </w:rPr>
              <w:t>S</w:t>
            </w:r>
            <w:r>
              <w:rPr>
                <w:sz w:val="24"/>
              </w:rPr>
              <w:t>-</w:t>
            </w:r>
            <w:r>
              <w:rPr>
                <w:i/>
                <w:sz w:val="24"/>
              </w:rPr>
              <w:t xml:space="preserve">N </w:t>
            </w:r>
            <w:r>
              <w:rPr>
                <w:sz w:val="24"/>
              </w:rPr>
              <w:t>curve</w:t>
            </w:r>
          </w:p>
        </w:tc>
        <w:tc>
          <w:tcPr>
            <w:tcW w:w="878" w:type="dxa"/>
          </w:tcPr>
          <w:p w:rsidR="002206CB" w:rsidRDefault="002206CB">
            <w:pPr>
              <w:pStyle w:val="TableParagraph"/>
              <w:ind w:left="0"/>
              <w:rPr>
                <w:sz w:val="24"/>
              </w:rPr>
            </w:pPr>
          </w:p>
        </w:tc>
      </w:tr>
      <w:tr w:rsidR="002206CB">
        <w:trPr>
          <w:trHeight w:val="552"/>
        </w:trPr>
        <w:tc>
          <w:tcPr>
            <w:tcW w:w="846" w:type="dxa"/>
          </w:tcPr>
          <w:p w:rsidR="002206CB" w:rsidRDefault="00A96FDB">
            <w:pPr>
              <w:pStyle w:val="TableParagraph"/>
              <w:spacing w:before="133"/>
              <w:rPr>
                <w:sz w:val="24"/>
              </w:rPr>
            </w:pPr>
            <w:r>
              <w:rPr>
                <w:sz w:val="24"/>
              </w:rPr>
              <w:t>3.3</w:t>
            </w:r>
          </w:p>
        </w:tc>
        <w:tc>
          <w:tcPr>
            <w:tcW w:w="6794" w:type="dxa"/>
          </w:tcPr>
          <w:p w:rsidR="002206CB" w:rsidRDefault="00A96FDB">
            <w:pPr>
              <w:pStyle w:val="TableParagraph"/>
              <w:spacing w:before="133"/>
              <w:ind w:left="345"/>
              <w:rPr>
                <w:sz w:val="24"/>
              </w:rPr>
            </w:pPr>
            <w:r>
              <w:rPr>
                <w:sz w:val="24"/>
              </w:rPr>
              <w:t>Principle parameters of a variable amplitude load</w:t>
            </w:r>
          </w:p>
        </w:tc>
        <w:tc>
          <w:tcPr>
            <w:tcW w:w="878" w:type="dxa"/>
          </w:tcPr>
          <w:p w:rsidR="002206CB" w:rsidRDefault="00A96FDB">
            <w:pPr>
              <w:pStyle w:val="TableParagraph"/>
              <w:spacing w:before="133"/>
              <w:ind w:left="0" w:right="200"/>
              <w:jc w:val="right"/>
              <w:rPr>
                <w:sz w:val="24"/>
              </w:rPr>
            </w:pPr>
            <w:r>
              <w:rPr>
                <w:sz w:val="24"/>
              </w:rPr>
              <w:t>38</w:t>
            </w:r>
          </w:p>
        </w:tc>
      </w:tr>
      <w:tr w:rsidR="002206CB">
        <w:trPr>
          <w:trHeight w:val="828"/>
        </w:trPr>
        <w:tc>
          <w:tcPr>
            <w:tcW w:w="846" w:type="dxa"/>
          </w:tcPr>
          <w:p w:rsidR="002206CB" w:rsidRDefault="00A96FDB">
            <w:pPr>
              <w:pStyle w:val="TableParagraph"/>
              <w:spacing w:before="133"/>
              <w:rPr>
                <w:sz w:val="24"/>
              </w:rPr>
            </w:pPr>
            <w:r>
              <w:rPr>
                <w:sz w:val="24"/>
              </w:rPr>
              <w:t>3.4</w:t>
            </w:r>
          </w:p>
        </w:tc>
        <w:tc>
          <w:tcPr>
            <w:tcW w:w="6794" w:type="dxa"/>
          </w:tcPr>
          <w:p w:rsidR="002206CB" w:rsidRDefault="00A96FDB">
            <w:pPr>
              <w:pStyle w:val="TableParagraph"/>
              <w:spacing w:before="133"/>
              <w:ind w:left="345" w:right="351"/>
              <w:rPr>
                <w:sz w:val="24"/>
              </w:rPr>
            </w:pPr>
            <w:r>
              <w:rPr>
                <w:sz w:val="24"/>
              </w:rPr>
              <w:t>Sequences which cause problems for the peak-valley and range counting methods</w:t>
            </w:r>
          </w:p>
        </w:tc>
        <w:tc>
          <w:tcPr>
            <w:tcW w:w="878" w:type="dxa"/>
          </w:tcPr>
          <w:p w:rsidR="002206CB" w:rsidRDefault="00A96FDB">
            <w:pPr>
              <w:pStyle w:val="TableParagraph"/>
              <w:spacing w:before="133"/>
              <w:ind w:left="0" w:right="200"/>
              <w:jc w:val="right"/>
              <w:rPr>
                <w:sz w:val="24"/>
              </w:rPr>
            </w:pPr>
            <w:r>
              <w:rPr>
                <w:sz w:val="24"/>
              </w:rPr>
              <w:t>46</w:t>
            </w:r>
          </w:p>
        </w:tc>
      </w:tr>
      <w:tr w:rsidR="002206CB">
        <w:trPr>
          <w:trHeight w:val="827"/>
        </w:trPr>
        <w:tc>
          <w:tcPr>
            <w:tcW w:w="846" w:type="dxa"/>
          </w:tcPr>
          <w:p w:rsidR="002206CB" w:rsidRDefault="00A96FDB">
            <w:pPr>
              <w:pStyle w:val="TableParagraph"/>
              <w:spacing w:before="133"/>
              <w:rPr>
                <w:sz w:val="24"/>
              </w:rPr>
            </w:pPr>
            <w:r>
              <w:rPr>
                <w:sz w:val="24"/>
              </w:rPr>
              <w:t>3.5</w:t>
            </w:r>
          </w:p>
        </w:tc>
        <w:tc>
          <w:tcPr>
            <w:tcW w:w="6794" w:type="dxa"/>
          </w:tcPr>
          <w:p w:rsidR="002206CB" w:rsidRDefault="00A96FDB">
            <w:pPr>
              <w:pStyle w:val="TableParagraph"/>
              <w:spacing w:before="133"/>
              <w:ind w:left="345" w:right="265"/>
              <w:rPr>
                <w:sz w:val="24"/>
              </w:rPr>
            </w:pPr>
            <w:r>
              <w:rPr>
                <w:sz w:val="24"/>
              </w:rPr>
              <w:t>Sequences having the same average value taken as the reference level</w:t>
            </w:r>
          </w:p>
        </w:tc>
        <w:tc>
          <w:tcPr>
            <w:tcW w:w="878" w:type="dxa"/>
          </w:tcPr>
          <w:p w:rsidR="002206CB" w:rsidRDefault="00A96FDB">
            <w:pPr>
              <w:pStyle w:val="TableParagraph"/>
              <w:spacing w:before="133"/>
              <w:ind w:left="0" w:right="200"/>
              <w:jc w:val="right"/>
              <w:rPr>
                <w:sz w:val="24"/>
              </w:rPr>
            </w:pPr>
            <w:r>
              <w:rPr>
                <w:sz w:val="24"/>
              </w:rPr>
              <w:t>47</w:t>
            </w:r>
          </w:p>
        </w:tc>
      </w:tr>
      <w:tr w:rsidR="002206CB">
        <w:trPr>
          <w:trHeight w:val="552"/>
        </w:trPr>
        <w:tc>
          <w:tcPr>
            <w:tcW w:w="846" w:type="dxa"/>
          </w:tcPr>
          <w:p w:rsidR="002206CB" w:rsidRDefault="00A96FDB">
            <w:pPr>
              <w:pStyle w:val="TableParagraph"/>
              <w:spacing w:before="133"/>
              <w:rPr>
                <w:sz w:val="24"/>
              </w:rPr>
            </w:pPr>
            <w:r>
              <w:rPr>
                <w:sz w:val="24"/>
              </w:rPr>
              <w:t>5.1</w:t>
            </w:r>
          </w:p>
        </w:tc>
        <w:tc>
          <w:tcPr>
            <w:tcW w:w="6794" w:type="dxa"/>
          </w:tcPr>
          <w:p w:rsidR="002206CB" w:rsidRDefault="00A96FDB">
            <w:pPr>
              <w:pStyle w:val="TableParagraph"/>
              <w:spacing w:before="133"/>
              <w:ind w:left="345"/>
              <w:rPr>
                <w:sz w:val="24"/>
              </w:rPr>
            </w:pPr>
            <w:r>
              <w:rPr>
                <w:sz w:val="24"/>
              </w:rPr>
              <w:t>Schematic diagram of the fatigue life estimation</w:t>
            </w:r>
          </w:p>
        </w:tc>
        <w:tc>
          <w:tcPr>
            <w:tcW w:w="878" w:type="dxa"/>
          </w:tcPr>
          <w:p w:rsidR="002206CB" w:rsidRDefault="00A96FDB">
            <w:pPr>
              <w:pStyle w:val="TableParagraph"/>
              <w:spacing w:before="133"/>
              <w:ind w:left="0" w:right="200"/>
              <w:jc w:val="right"/>
              <w:rPr>
                <w:sz w:val="24"/>
              </w:rPr>
            </w:pPr>
            <w:r>
              <w:rPr>
                <w:sz w:val="24"/>
              </w:rPr>
              <w:t>88</w:t>
            </w:r>
          </w:p>
        </w:tc>
      </w:tr>
      <w:tr w:rsidR="002206CB">
        <w:trPr>
          <w:trHeight w:val="552"/>
        </w:trPr>
        <w:tc>
          <w:tcPr>
            <w:tcW w:w="846" w:type="dxa"/>
          </w:tcPr>
          <w:p w:rsidR="002206CB" w:rsidRDefault="00A96FDB">
            <w:pPr>
              <w:pStyle w:val="TableParagraph"/>
              <w:spacing w:before="133"/>
              <w:rPr>
                <w:sz w:val="24"/>
              </w:rPr>
            </w:pPr>
            <w:r>
              <w:rPr>
                <w:sz w:val="24"/>
              </w:rPr>
              <w:t>5.2</w:t>
            </w:r>
          </w:p>
        </w:tc>
        <w:tc>
          <w:tcPr>
            <w:tcW w:w="6794" w:type="dxa"/>
          </w:tcPr>
          <w:p w:rsidR="002206CB" w:rsidRDefault="00A96FDB">
            <w:pPr>
              <w:pStyle w:val="TableParagraph"/>
              <w:spacing w:before="133"/>
              <w:ind w:left="345"/>
              <w:rPr>
                <w:sz w:val="24"/>
              </w:rPr>
            </w:pPr>
            <w:r>
              <w:rPr>
                <w:sz w:val="24"/>
              </w:rPr>
              <w:t>The developed finite element based integrated durability analysis</w:t>
            </w:r>
          </w:p>
        </w:tc>
        <w:tc>
          <w:tcPr>
            <w:tcW w:w="878" w:type="dxa"/>
          </w:tcPr>
          <w:p w:rsidR="002206CB" w:rsidRDefault="00A96FDB">
            <w:pPr>
              <w:pStyle w:val="TableParagraph"/>
              <w:spacing w:before="133"/>
              <w:ind w:left="0" w:right="200"/>
              <w:jc w:val="right"/>
              <w:rPr>
                <w:sz w:val="24"/>
              </w:rPr>
            </w:pPr>
            <w:r>
              <w:rPr>
                <w:sz w:val="24"/>
              </w:rPr>
              <w:t>89</w:t>
            </w:r>
          </w:p>
        </w:tc>
      </w:tr>
      <w:tr w:rsidR="002206CB">
        <w:trPr>
          <w:trHeight w:val="828"/>
        </w:trPr>
        <w:tc>
          <w:tcPr>
            <w:tcW w:w="846" w:type="dxa"/>
          </w:tcPr>
          <w:p w:rsidR="002206CB" w:rsidRDefault="00A96FDB">
            <w:pPr>
              <w:pStyle w:val="TableParagraph"/>
              <w:spacing w:before="133"/>
              <w:rPr>
                <w:sz w:val="24"/>
              </w:rPr>
            </w:pPr>
            <w:r>
              <w:rPr>
                <w:sz w:val="24"/>
              </w:rPr>
              <w:t>6.1</w:t>
            </w:r>
          </w:p>
        </w:tc>
        <w:tc>
          <w:tcPr>
            <w:tcW w:w="6794" w:type="dxa"/>
          </w:tcPr>
          <w:p w:rsidR="002206CB" w:rsidRDefault="00A96FDB">
            <w:pPr>
              <w:pStyle w:val="TableParagraph"/>
              <w:spacing w:before="133"/>
              <w:ind w:left="345" w:right="470"/>
              <w:rPr>
                <w:sz w:val="24"/>
              </w:rPr>
            </w:pPr>
            <w:r>
              <w:rPr>
                <w:sz w:val="24"/>
              </w:rPr>
              <w:t>Finite element meshing for (a) TET4 and (b) TET10 using the same global mesh length</w:t>
            </w:r>
          </w:p>
        </w:tc>
        <w:tc>
          <w:tcPr>
            <w:tcW w:w="878" w:type="dxa"/>
          </w:tcPr>
          <w:p w:rsidR="002206CB" w:rsidRDefault="00A96FDB">
            <w:pPr>
              <w:pStyle w:val="TableParagraph"/>
              <w:spacing w:before="133"/>
              <w:ind w:left="0" w:right="200"/>
              <w:jc w:val="right"/>
              <w:rPr>
                <w:sz w:val="24"/>
              </w:rPr>
            </w:pPr>
            <w:r>
              <w:rPr>
                <w:sz w:val="24"/>
              </w:rPr>
              <w:t>114</w:t>
            </w:r>
          </w:p>
        </w:tc>
      </w:tr>
      <w:tr w:rsidR="002206CB">
        <w:trPr>
          <w:trHeight w:val="685"/>
        </w:trPr>
        <w:tc>
          <w:tcPr>
            <w:tcW w:w="846" w:type="dxa"/>
          </w:tcPr>
          <w:p w:rsidR="002206CB" w:rsidRDefault="00A96FDB">
            <w:pPr>
              <w:pStyle w:val="TableParagraph"/>
              <w:spacing w:before="133"/>
              <w:rPr>
                <w:sz w:val="24"/>
              </w:rPr>
            </w:pPr>
            <w:r>
              <w:rPr>
                <w:sz w:val="24"/>
              </w:rPr>
              <w:t>6.2</w:t>
            </w:r>
          </w:p>
        </w:tc>
        <w:tc>
          <w:tcPr>
            <w:tcW w:w="6794" w:type="dxa"/>
          </w:tcPr>
          <w:p w:rsidR="002206CB" w:rsidRDefault="00A96FDB">
            <w:pPr>
              <w:pStyle w:val="TableParagraph"/>
              <w:spacing w:before="133" w:line="270" w:lineRule="atLeast"/>
              <w:ind w:left="345" w:right="163"/>
              <w:rPr>
                <w:sz w:val="24"/>
              </w:rPr>
            </w:pPr>
            <w:r>
              <w:rPr>
                <w:sz w:val="24"/>
              </w:rPr>
              <w:t>Von Mises stresses contours (a)TET4 and (b) TET10 meshes at a high load level</w:t>
            </w:r>
          </w:p>
        </w:tc>
        <w:tc>
          <w:tcPr>
            <w:tcW w:w="878" w:type="dxa"/>
          </w:tcPr>
          <w:p w:rsidR="002206CB" w:rsidRDefault="00A96FDB">
            <w:pPr>
              <w:pStyle w:val="TableParagraph"/>
              <w:spacing w:before="133"/>
              <w:ind w:left="0" w:right="200"/>
              <w:jc w:val="right"/>
              <w:rPr>
                <w:sz w:val="24"/>
              </w:rPr>
            </w:pPr>
            <w:r>
              <w:rPr>
                <w:sz w:val="24"/>
              </w:rPr>
              <w:t>115</w:t>
            </w:r>
          </w:p>
        </w:tc>
      </w:tr>
    </w:tbl>
    <w:p w:rsidR="002206CB" w:rsidRDefault="002206CB">
      <w:pPr>
        <w:jc w:val="right"/>
        <w:rPr>
          <w:sz w:val="24"/>
        </w:rPr>
        <w:sectPr w:rsidR="002206CB">
          <w:pgSz w:w="12240" w:h="15840"/>
          <w:pgMar w:top="1500" w:right="1340" w:bottom="280" w:left="1160" w:header="720" w:footer="720" w:gutter="0"/>
          <w:cols w:space="720"/>
        </w:sectPr>
      </w:pPr>
    </w:p>
    <w:p w:rsidR="002206CB" w:rsidRDefault="002206CB">
      <w:pPr>
        <w:pStyle w:val="BodyText"/>
        <w:spacing w:before="10"/>
        <w:rPr>
          <w:sz w:val="10"/>
        </w:rPr>
      </w:pPr>
    </w:p>
    <w:p w:rsidR="002206CB" w:rsidRDefault="006B5ED1">
      <w:pPr>
        <w:spacing w:before="90"/>
        <w:ind w:left="1134"/>
        <w:rPr>
          <w:b/>
          <w:sz w:val="24"/>
        </w:rPr>
      </w:pPr>
      <w:r>
        <w:rPr>
          <w:noProof/>
        </w:rPr>
        <mc:AlternateContent>
          <mc:Choice Requires="wps">
            <w:drawing>
              <wp:anchor distT="0" distB="0" distL="114300" distR="114300" simplePos="0" relativeHeight="251645952" behindDoc="0" locked="0" layoutInCell="1" allowOverlap="1">
                <wp:simplePos x="0" y="0"/>
                <wp:positionH relativeFrom="page">
                  <wp:posOffset>4267200</wp:posOffset>
                </wp:positionH>
                <wp:positionV relativeFrom="paragraph">
                  <wp:posOffset>209550</wp:posOffset>
                </wp:positionV>
                <wp:extent cx="228600" cy="800100"/>
                <wp:effectExtent l="0" t="0" r="0" b="0"/>
                <wp:wrapNone/>
                <wp:docPr id="33" name="Freeform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8600" cy="800100"/>
                        </a:xfrm>
                        <a:custGeom>
                          <a:avLst/>
                          <a:gdLst>
                            <a:gd name="T0" fmla="+- 0 6720 6720"/>
                            <a:gd name="T1" fmla="*/ T0 w 360"/>
                            <a:gd name="T2" fmla="+- 0 330 330"/>
                            <a:gd name="T3" fmla="*/ 330 h 1260"/>
                            <a:gd name="T4" fmla="+- 0 6790 6720"/>
                            <a:gd name="T5" fmla="*/ T4 w 360"/>
                            <a:gd name="T6" fmla="+- 0 339 330"/>
                            <a:gd name="T7" fmla="*/ 339 h 1260"/>
                            <a:gd name="T8" fmla="+- 0 6847 6720"/>
                            <a:gd name="T9" fmla="*/ T8 w 360"/>
                            <a:gd name="T10" fmla="+- 0 361 330"/>
                            <a:gd name="T11" fmla="*/ 361 h 1260"/>
                            <a:gd name="T12" fmla="+- 0 6886 6720"/>
                            <a:gd name="T13" fmla="*/ T12 w 360"/>
                            <a:gd name="T14" fmla="+- 0 395 330"/>
                            <a:gd name="T15" fmla="*/ 395 h 1260"/>
                            <a:gd name="T16" fmla="+- 0 6900 6720"/>
                            <a:gd name="T17" fmla="*/ T16 w 360"/>
                            <a:gd name="T18" fmla="+- 0 435 330"/>
                            <a:gd name="T19" fmla="*/ 435 h 1260"/>
                            <a:gd name="T20" fmla="+- 0 6900 6720"/>
                            <a:gd name="T21" fmla="*/ T20 w 360"/>
                            <a:gd name="T22" fmla="+- 0 855 330"/>
                            <a:gd name="T23" fmla="*/ 855 h 1260"/>
                            <a:gd name="T24" fmla="+- 0 6914 6720"/>
                            <a:gd name="T25" fmla="*/ T24 w 360"/>
                            <a:gd name="T26" fmla="+- 0 896 330"/>
                            <a:gd name="T27" fmla="*/ 896 h 1260"/>
                            <a:gd name="T28" fmla="+- 0 6953 6720"/>
                            <a:gd name="T29" fmla="*/ T28 w 360"/>
                            <a:gd name="T30" fmla="+- 0 930 330"/>
                            <a:gd name="T31" fmla="*/ 930 h 1260"/>
                            <a:gd name="T32" fmla="+- 0 7010 6720"/>
                            <a:gd name="T33" fmla="*/ T32 w 360"/>
                            <a:gd name="T34" fmla="+- 0 952 330"/>
                            <a:gd name="T35" fmla="*/ 952 h 1260"/>
                            <a:gd name="T36" fmla="+- 0 7080 6720"/>
                            <a:gd name="T37" fmla="*/ T36 w 360"/>
                            <a:gd name="T38" fmla="+- 0 960 330"/>
                            <a:gd name="T39" fmla="*/ 960 h 1260"/>
                            <a:gd name="T40" fmla="+- 0 7010 6720"/>
                            <a:gd name="T41" fmla="*/ T40 w 360"/>
                            <a:gd name="T42" fmla="+- 0 969 330"/>
                            <a:gd name="T43" fmla="*/ 969 h 1260"/>
                            <a:gd name="T44" fmla="+- 0 6953 6720"/>
                            <a:gd name="T45" fmla="*/ T44 w 360"/>
                            <a:gd name="T46" fmla="+- 0 991 330"/>
                            <a:gd name="T47" fmla="*/ 991 h 1260"/>
                            <a:gd name="T48" fmla="+- 0 6914 6720"/>
                            <a:gd name="T49" fmla="*/ T48 w 360"/>
                            <a:gd name="T50" fmla="+- 0 1025 330"/>
                            <a:gd name="T51" fmla="*/ 1025 h 1260"/>
                            <a:gd name="T52" fmla="+- 0 6900 6720"/>
                            <a:gd name="T53" fmla="*/ T52 w 360"/>
                            <a:gd name="T54" fmla="+- 0 1065 330"/>
                            <a:gd name="T55" fmla="*/ 1065 h 1260"/>
                            <a:gd name="T56" fmla="+- 0 6900 6720"/>
                            <a:gd name="T57" fmla="*/ T56 w 360"/>
                            <a:gd name="T58" fmla="+- 0 1485 330"/>
                            <a:gd name="T59" fmla="*/ 1485 h 1260"/>
                            <a:gd name="T60" fmla="+- 0 6886 6720"/>
                            <a:gd name="T61" fmla="*/ T60 w 360"/>
                            <a:gd name="T62" fmla="+- 0 1526 330"/>
                            <a:gd name="T63" fmla="*/ 1526 h 1260"/>
                            <a:gd name="T64" fmla="+- 0 6847 6720"/>
                            <a:gd name="T65" fmla="*/ T64 w 360"/>
                            <a:gd name="T66" fmla="+- 0 1560 330"/>
                            <a:gd name="T67" fmla="*/ 1560 h 1260"/>
                            <a:gd name="T68" fmla="+- 0 6790 6720"/>
                            <a:gd name="T69" fmla="*/ T68 w 360"/>
                            <a:gd name="T70" fmla="+- 0 1582 330"/>
                            <a:gd name="T71" fmla="*/ 1582 h 1260"/>
                            <a:gd name="T72" fmla="+- 0 6720 6720"/>
                            <a:gd name="T73" fmla="*/ T72 w 360"/>
                            <a:gd name="T74" fmla="+- 0 1590 330"/>
                            <a:gd name="T75" fmla="*/ 1590 h 1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360" h="1260">
                              <a:moveTo>
                                <a:pt x="0" y="0"/>
                              </a:moveTo>
                              <a:lnTo>
                                <a:pt x="70" y="9"/>
                              </a:lnTo>
                              <a:lnTo>
                                <a:pt x="127" y="31"/>
                              </a:lnTo>
                              <a:lnTo>
                                <a:pt x="166" y="65"/>
                              </a:lnTo>
                              <a:lnTo>
                                <a:pt x="180" y="105"/>
                              </a:lnTo>
                              <a:lnTo>
                                <a:pt x="180" y="525"/>
                              </a:lnTo>
                              <a:lnTo>
                                <a:pt x="194" y="566"/>
                              </a:lnTo>
                              <a:lnTo>
                                <a:pt x="233" y="600"/>
                              </a:lnTo>
                              <a:lnTo>
                                <a:pt x="290" y="622"/>
                              </a:lnTo>
                              <a:lnTo>
                                <a:pt x="360" y="630"/>
                              </a:lnTo>
                              <a:lnTo>
                                <a:pt x="290" y="639"/>
                              </a:lnTo>
                              <a:lnTo>
                                <a:pt x="233" y="661"/>
                              </a:lnTo>
                              <a:lnTo>
                                <a:pt x="194" y="695"/>
                              </a:lnTo>
                              <a:lnTo>
                                <a:pt x="180" y="735"/>
                              </a:lnTo>
                              <a:lnTo>
                                <a:pt x="180" y="1155"/>
                              </a:lnTo>
                              <a:lnTo>
                                <a:pt x="166" y="1196"/>
                              </a:lnTo>
                              <a:lnTo>
                                <a:pt x="127" y="1230"/>
                              </a:lnTo>
                              <a:lnTo>
                                <a:pt x="70" y="1252"/>
                              </a:lnTo>
                              <a:lnTo>
                                <a:pt x="0" y="126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DE07F9C" id="Freeform 33" o:spid="_x0000_s1026" style="position:absolute;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36pt,16.5pt,339.5pt,16.95pt,342.35pt,18.05pt,344.3pt,19.75pt,345pt,21.75pt,345pt,42.75pt,345.7pt,44.8pt,347.65pt,46.5pt,350.5pt,47.6pt,354pt,48pt,350.5pt,48.45pt,347.65pt,49.55pt,345.7pt,51.25pt,345pt,53.25pt,345pt,74.25pt,344.3pt,76.3pt,342.35pt,78pt,339.5pt,79.1pt,336pt,79.5pt" coordsize="360,1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" filled="f">
                <v:path arrowok="t" o:connecttype="custom" o:connectlocs="0,209550;44450,215265;80645,229235;105410,250825;114300,276225;114300,542925;123190,568960;147955,590550;184150,604520;228600,609600;184150,615315;147955,629285;123190,650875;114300,676275;114300,942975;105410,969010;80645,990600;44450,1004570;0,1009650" o:connectangles="0,0,0,0,0,0,0,0,0,0,0,0,0,0,0,0,0,0,0"/>
                <w10:wrap anchorx="page"/>
              </v:polyline>
            </w:pict>
          </mc:Fallback>
        </mc:AlternateContent>
      </w:r>
      <w:r w:rsidR="00A96FDB">
        <w:rPr>
          <w:b/>
          <w:color w:val="FF0000"/>
          <w:sz w:val="24"/>
        </w:rPr>
        <w:t>SAMPLE OF FRONT PAGE OF CHAPTER, FIGURE AND EQUATION</w:t>
      </w:r>
    </w:p>
    <w:p w:rsidR="002206CB" w:rsidRDefault="002206CB">
      <w:pPr>
        <w:pStyle w:val="BodyText"/>
        <w:rPr>
          <w:b/>
          <w:sz w:val="20"/>
        </w:rPr>
      </w:pPr>
    </w:p>
    <w:p w:rsidR="002206CB" w:rsidRDefault="002206CB">
      <w:pPr>
        <w:pStyle w:val="BodyText"/>
        <w:spacing w:before="8"/>
        <w:rPr>
          <w:b/>
          <w:sz w:val="20"/>
        </w:rPr>
      </w:pPr>
    </w:p>
    <w:p w:rsidR="002206CB" w:rsidRDefault="00A96FDB">
      <w:pPr>
        <w:pStyle w:val="BodyText"/>
        <w:ind w:left="6060"/>
      </w:pPr>
      <w:r>
        <w:t>3 × ENTER (1.5 line spacing)</w:t>
      </w:r>
    </w:p>
    <w:p w:rsidR="002206CB" w:rsidRDefault="002206CB">
      <w:pPr>
        <w:pStyle w:val="BodyText"/>
        <w:rPr>
          <w:sz w:val="20"/>
        </w:rPr>
      </w:pPr>
    </w:p>
    <w:p w:rsidR="002206CB" w:rsidRDefault="002206CB">
      <w:pPr>
        <w:pStyle w:val="BodyText"/>
        <w:spacing w:before="6"/>
        <w:rPr>
          <w:sz w:val="27"/>
        </w:rPr>
      </w:pPr>
    </w:p>
    <w:p w:rsidR="002206CB" w:rsidRDefault="002206CB">
      <w:pPr>
        <w:rPr>
          <w:sz w:val="27"/>
        </w:rPr>
        <w:sectPr w:rsidR="002206CB">
          <w:pgSz w:w="12240" w:h="15840"/>
          <w:pgMar w:top="1500" w:right="1340" w:bottom="280" w:left="1160" w:header="720" w:footer="720" w:gutter="0"/>
          <w:cols w:space="720"/>
        </w:sectPr>
      </w:pPr>
    </w:p>
    <w:p w:rsidR="002206CB" w:rsidRDefault="002206CB">
      <w:pPr>
        <w:pStyle w:val="BodyText"/>
        <w:spacing w:before="4"/>
        <w:rPr>
          <w:sz w:val="30"/>
        </w:rPr>
      </w:pPr>
    </w:p>
    <w:p w:rsidR="002206CB" w:rsidRDefault="006B5ED1">
      <w:pPr>
        <w:pStyle w:val="Heading1"/>
        <w:ind w:left="494"/>
      </w:pPr>
      <w:r>
        <w:rPr>
          <w:noProof/>
        </w:rPr>
        <mc:AlternateContent>
          <mc:Choice Requires="wps">
            <w:drawing>
              <wp:anchor distT="0" distB="0" distL="114300" distR="114300" simplePos="0" relativeHeight="251653120" behindDoc="0" locked="0" layoutInCell="1" allowOverlap="1">
                <wp:simplePos x="0" y="0"/>
                <wp:positionH relativeFrom="page">
                  <wp:posOffset>2520950</wp:posOffset>
                </wp:positionH>
                <wp:positionV relativeFrom="paragraph">
                  <wp:posOffset>155575</wp:posOffset>
                </wp:positionV>
                <wp:extent cx="860425" cy="462915"/>
                <wp:effectExtent l="0" t="0" r="0" b="0"/>
                <wp:wrapNone/>
                <wp:docPr id="32"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0425" cy="462915"/>
                        </a:xfrm>
                        <a:custGeom>
                          <a:avLst/>
                          <a:gdLst>
                            <a:gd name="T0" fmla="+- 0 5214 3970"/>
                            <a:gd name="T1" fmla="*/ T0 w 1355"/>
                            <a:gd name="T2" fmla="+- 0 927 245"/>
                            <a:gd name="T3" fmla="*/ 927 h 729"/>
                            <a:gd name="T4" fmla="+- 0 5191 3970"/>
                            <a:gd name="T5" fmla="*/ T4 w 1355"/>
                            <a:gd name="T6" fmla="+- 0 971 245"/>
                            <a:gd name="T7" fmla="*/ 971 h 729"/>
                            <a:gd name="T8" fmla="+- 0 5325 3970"/>
                            <a:gd name="T9" fmla="*/ T8 w 1355"/>
                            <a:gd name="T10" fmla="+- 0 974 245"/>
                            <a:gd name="T11" fmla="*/ 974 h 729"/>
                            <a:gd name="T12" fmla="+- 0 5298 3970"/>
                            <a:gd name="T13" fmla="*/ T12 w 1355"/>
                            <a:gd name="T14" fmla="+- 0 936 245"/>
                            <a:gd name="T15" fmla="*/ 936 h 729"/>
                            <a:gd name="T16" fmla="+- 0 5232 3970"/>
                            <a:gd name="T17" fmla="*/ T16 w 1355"/>
                            <a:gd name="T18" fmla="+- 0 936 245"/>
                            <a:gd name="T19" fmla="*/ 936 h 729"/>
                            <a:gd name="T20" fmla="+- 0 5214 3970"/>
                            <a:gd name="T21" fmla="*/ T20 w 1355"/>
                            <a:gd name="T22" fmla="+- 0 927 245"/>
                            <a:gd name="T23" fmla="*/ 927 h 729"/>
                            <a:gd name="T24" fmla="+- 0 5224 3970"/>
                            <a:gd name="T25" fmla="*/ T24 w 1355"/>
                            <a:gd name="T26" fmla="+- 0 909 245"/>
                            <a:gd name="T27" fmla="*/ 909 h 729"/>
                            <a:gd name="T28" fmla="+- 0 5214 3970"/>
                            <a:gd name="T29" fmla="*/ T28 w 1355"/>
                            <a:gd name="T30" fmla="+- 0 927 245"/>
                            <a:gd name="T31" fmla="*/ 927 h 729"/>
                            <a:gd name="T32" fmla="+- 0 5232 3970"/>
                            <a:gd name="T33" fmla="*/ T32 w 1355"/>
                            <a:gd name="T34" fmla="+- 0 936 245"/>
                            <a:gd name="T35" fmla="*/ 936 h 729"/>
                            <a:gd name="T36" fmla="+- 0 5241 3970"/>
                            <a:gd name="T37" fmla="*/ T36 w 1355"/>
                            <a:gd name="T38" fmla="+- 0 918 245"/>
                            <a:gd name="T39" fmla="*/ 918 h 729"/>
                            <a:gd name="T40" fmla="+- 0 5224 3970"/>
                            <a:gd name="T41" fmla="*/ T40 w 1355"/>
                            <a:gd name="T42" fmla="+- 0 909 245"/>
                            <a:gd name="T43" fmla="*/ 909 h 729"/>
                            <a:gd name="T44" fmla="+- 0 5247 3970"/>
                            <a:gd name="T45" fmla="*/ T44 w 1355"/>
                            <a:gd name="T46" fmla="+- 0 865 245"/>
                            <a:gd name="T47" fmla="*/ 865 h 729"/>
                            <a:gd name="T48" fmla="+- 0 5224 3970"/>
                            <a:gd name="T49" fmla="*/ T48 w 1355"/>
                            <a:gd name="T50" fmla="+- 0 909 245"/>
                            <a:gd name="T51" fmla="*/ 909 h 729"/>
                            <a:gd name="T52" fmla="+- 0 5241 3970"/>
                            <a:gd name="T53" fmla="*/ T52 w 1355"/>
                            <a:gd name="T54" fmla="+- 0 918 245"/>
                            <a:gd name="T55" fmla="*/ 918 h 729"/>
                            <a:gd name="T56" fmla="+- 0 5232 3970"/>
                            <a:gd name="T57" fmla="*/ T56 w 1355"/>
                            <a:gd name="T58" fmla="+- 0 936 245"/>
                            <a:gd name="T59" fmla="*/ 936 h 729"/>
                            <a:gd name="T60" fmla="+- 0 5298 3970"/>
                            <a:gd name="T61" fmla="*/ T60 w 1355"/>
                            <a:gd name="T62" fmla="+- 0 936 245"/>
                            <a:gd name="T63" fmla="*/ 936 h 729"/>
                            <a:gd name="T64" fmla="+- 0 5247 3970"/>
                            <a:gd name="T65" fmla="*/ T64 w 1355"/>
                            <a:gd name="T66" fmla="+- 0 865 245"/>
                            <a:gd name="T67" fmla="*/ 865 h 729"/>
                            <a:gd name="T68" fmla="+- 0 3980 3970"/>
                            <a:gd name="T69" fmla="*/ T68 w 1355"/>
                            <a:gd name="T70" fmla="+- 0 245 245"/>
                            <a:gd name="T71" fmla="*/ 245 h 729"/>
                            <a:gd name="T72" fmla="+- 0 3970 3970"/>
                            <a:gd name="T73" fmla="*/ T72 w 1355"/>
                            <a:gd name="T74" fmla="+- 0 263 245"/>
                            <a:gd name="T75" fmla="*/ 263 h 729"/>
                            <a:gd name="T76" fmla="+- 0 5214 3970"/>
                            <a:gd name="T77" fmla="*/ T76 w 1355"/>
                            <a:gd name="T78" fmla="+- 0 927 245"/>
                            <a:gd name="T79" fmla="*/ 927 h 729"/>
                            <a:gd name="T80" fmla="+- 0 5224 3970"/>
                            <a:gd name="T81" fmla="*/ T80 w 1355"/>
                            <a:gd name="T82" fmla="+- 0 909 245"/>
                            <a:gd name="T83" fmla="*/ 909 h 729"/>
                            <a:gd name="T84" fmla="+- 0 3980 3970"/>
                            <a:gd name="T85" fmla="*/ T84 w 1355"/>
                            <a:gd name="T86" fmla="+- 0 245 245"/>
                            <a:gd name="T87" fmla="*/ 245 h 7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355" h="729">
                              <a:moveTo>
                                <a:pt x="1244" y="682"/>
                              </a:moveTo>
                              <a:lnTo>
                                <a:pt x="1221" y="726"/>
                              </a:lnTo>
                              <a:lnTo>
                                <a:pt x="1355" y="729"/>
                              </a:lnTo>
                              <a:lnTo>
                                <a:pt x="1328" y="691"/>
                              </a:lnTo>
                              <a:lnTo>
                                <a:pt x="1262" y="691"/>
                              </a:lnTo>
                              <a:lnTo>
                                <a:pt x="1244" y="682"/>
                              </a:lnTo>
                              <a:close/>
                              <a:moveTo>
                                <a:pt x="1254" y="664"/>
                              </a:moveTo>
                              <a:lnTo>
                                <a:pt x="1244" y="682"/>
                              </a:lnTo>
                              <a:lnTo>
                                <a:pt x="1262" y="691"/>
                              </a:lnTo>
                              <a:lnTo>
                                <a:pt x="1271" y="673"/>
                              </a:lnTo>
                              <a:lnTo>
                                <a:pt x="1254" y="664"/>
                              </a:lnTo>
                              <a:close/>
                              <a:moveTo>
                                <a:pt x="1277" y="620"/>
                              </a:moveTo>
                              <a:lnTo>
                                <a:pt x="1254" y="664"/>
                              </a:lnTo>
                              <a:lnTo>
                                <a:pt x="1271" y="673"/>
                              </a:lnTo>
                              <a:lnTo>
                                <a:pt x="1262" y="691"/>
                              </a:lnTo>
                              <a:lnTo>
                                <a:pt x="1328" y="691"/>
                              </a:lnTo>
                              <a:lnTo>
                                <a:pt x="1277" y="620"/>
                              </a:lnTo>
                              <a:close/>
                              <a:moveTo>
                                <a:pt x="10" y="0"/>
                              </a:moveTo>
                              <a:lnTo>
                                <a:pt x="0" y="18"/>
                              </a:lnTo>
                              <a:lnTo>
                                <a:pt x="1244" y="682"/>
                              </a:lnTo>
                              <a:lnTo>
                                <a:pt x="1254" y="664"/>
                              </a:lnTo>
                              <a:lnTo>
                                <a:pt x="1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6BDDF6" id="AutoShape 32" o:spid="_x0000_s1026" style="position:absolute;margin-left:198.5pt;margin-top:12.25pt;width:67.75pt;height:36.4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355,7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" path="m1244,682r-23,44l1355,729r-27,-38l1262,691r-18,-9xm1254,664r-10,18l1262,691r9,-18l1254,664xm1277,620r-23,44l1271,673r-9,18l1328,691r-51,-71xm10,l,18,1244,682r10,-18l10,xe" fillcolor="black" stroked="f">
                <v:path arrowok="t" o:connecttype="custom" o:connectlocs="789940,588645;775335,616585;860425,618490;843280,594360;801370,594360;789940,588645;796290,577215;789940,588645;801370,594360;807085,582930;796290,577215;810895,549275;796290,577215;807085,582930;801370,594360;843280,594360;810895,549275;6350,155575;0,167005;789940,588645;796290,577215;6350,155575" o:connectangles="0,0,0,0,0,0,0,0,0,0,0,0,0,0,0,0,0,0,0,0,0,0"/>
                <w10:wrap anchorx="page"/>
              </v:shape>
            </w:pict>
          </mc:Fallback>
        </mc:AlternateContent>
      </w:r>
      <w:r>
        <w:rPr>
          <w:noProof/>
        </w:rPr>
        <mc:AlternateContent>
          <mc:Choice Requires="wps">
            <w:drawing>
              <wp:anchor distT="0" distB="0" distL="114300" distR="114300" simplePos="0" relativeHeight="251654144" behindDoc="0" locked="0" layoutInCell="1" allowOverlap="1">
                <wp:simplePos x="0" y="0"/>
                <wp:positionH relativeFrom="page">
                  <wp:posOffset>2523490</wp:posOffset>
                </wp:positionH>
                <wp:positionV relativeFrom="paragraph">
                  <wp:posOffset>-111125</wp:posOffset>
                </wp:positionV>
                <wp:extent cx="791210" cy="117475"/>
                <wp:effectExtent l="0" t="0" r="0" b="0"/>
                <wp:wrapNone/>
                <wp:docPr id="31" name="Auto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91210" cy="117475"/>
                        </a:xfrm>
                        <a:custGeom>
                          <a:avLst/>
                          <a:gdLst>
                            <a:gd name="T0" fmla="+- 0 5100 3974"/>
                            <a:gd name="T1" fmla="*/ T0 w 1246"/>
                            <a:gd name="T2" fmla="+- 0 -126 -175"/>
                            <a:gd name="T3" fmla="*/ -126 h 185"/>
                            <a:gd name="T4" fmla="+- 0 3974 3974"/>
                            <a:gd name="T5" fmla="*/ T4 w 1246"/>
                            <a:gd name="T6" fmla="+- 0 -11 -175"/>
                            <a:gd name="T7" fmla="*/ -11 h 185"/>
                            <a:gd name="T8" fmla="+- 0 3976 3974"/>
                            <a:gd name="T9" fmla="*/ T8 w 1246"/>
                            <a:gd name="T10" fmla="+- 0 9 -175"/>
                            <a:gd name="T11" fmla="*/ 9 h 185"/>
                            <a:gd name="T12" fmla="+- 0 5102 3974"/>
                            <a:gd name="T13" fmla="*/ T12 w 1246"/>
                            <a:gd name="T14" fmla="+- 0 -106 -175"/>
                            <a:gd name="T15" fmla="*/ -106 h 185"/>
                            <a:gd name="T16" fmla="+- 0 5100 3974"/>
                            <a:gd name="T17" fmla="*/ T16 w 1246"/>
                            <a:gd name="T18" fmla="+- 0 -126 -175"/>
                            <a:gd name="T19" fmla="*/ -126 h 185"/>
                            <a:gd name="T20" fmla="+- 0 5220 3974"/>
                            <a:gd name="T21" fmla="*/ T20 w 1246"/>
                            <a:gd name="T22" fmla="+- 0 -128 -175"/>
                            <a:gd name="T23" fmla="*/ -128 h 185"/>
                            <a:gd name="T24" fmla="+- 0 5120 3974"/>
                            <a:gd name="T25" fmla="*/ T24 w 1246"/>
                            <a:gd name="T26" fmla="+- 0 -128 -175"/>
                            <a:gd name="T27" fmla="*/ -128 h 185"/>
                            <a:gd name="T28" fmla="+- 0 5122 3974"/>
                            <a:gd name="T29" fmla="*/ T28 w 1246"/>
                            <a:gd name="T30" fmla="+- 0 -108 -175"/>
                            <a:gd name="T31" fmla="*/ -108 h 185"/>
                            <a:gd name="T32" fmla="+- 0 5102 3974"/>
                            <a:gd name="T33" fmla="*/ T32 w 1246"/>
                            <a:gd name="T34" fmla="+- 0 -106 -175"/>
                            <a:gd name="T35" fmla="*/ -106 h 185"/>
                            <a:gd name="T36" fmla="+- 0 5107 3974"/>
                            <a:gd name="T37" fmla="*/ T36 w 1246"/>
                            <a:gd name="T38" fmla="+- 0 -56 -175"/>
                            <a:gd name="T39" fmla="*/ -56 h 185"/>
                            <a:gd name="T40" fmla="+- 0 5220 3974"/>
                            <a:gd name="T41" fmla="*/ T40 w 1246"/>
                            <a:gd name="T42" fmla="+- 0 -128 -175"/>
                            <a:gd name="T43" fmla="*/ -128 h 185"/>
                            <a:gd name="T44" fmla="+- 0 5120 3974"/>
                            <a:gd name="T45" fmla="*/ T44 w 1246"/>
                            <a:gd name="T46" fmla="+- 0 -128 -175"/>
                            <a:gd name="T47" fmla="*/ -128 h 185"/>
                            <a:gd name="T48" fmla="+- 0 5100 3974"/>
                            <a:gd name="T49" fmla="*/ T48 w 1246"/>
                            <a:gd name="T50" fmla="+- 0 -126 -175"/>
                            <a:gd name="T51" fmla="*/ -126 h 185"/>
                            <a:gd name="T52" fmla="+- 0 5102 3974"/>
                            <a:gd name="T53" fmla="*/ T52 w 1246"/>
                            <a:gd name="T54" fmla="+- 0 -106 -175"/>
                            <a:gd name="T55" fmla="*/ -106 h 185"/>
                            <a:gd name="T56" fmla="+- 0 5122 3974"/>
                            <a:gd name="T57" fmla="*/ T56 w 1246"/>
                            <a:gd name="T58" fmla="+- 0 -108 -175"/>
                            <a:gd name="T59" fmla="*/ -108 h 185"/>
                            <a:gd name="T60" fmla="+- 0 5120 3974"/>
                            <a:gd name="T61" fmla="*/ T60 w 1246"/>
                            <a:gd name="T62" fmla="+- 0 -128 -175"/>
                            <a:gd name="T63" fmla="*/ -128 h 185"/>
                            <a:gd name="T64" fmla="+- 0 5095 3974"/>
                            <a:gd name="T65" fmla="*/ T64 w 1246"/>
                            <a:gd name="T66" fmla="+- 0 -175 -175"/>
                            <a:gd name="T67" fmla="*/ -175 h 185"/>
                            <a:gd name="T68" fmla="+- 0 5100 3974"/>
                            <a:gd name="T69" fmla="*/ T68 w 1246"/>
                            <a:gd name="T70" fmla="+- 0 -126 -175"/>
                            <a:gd name="T71" fmla="*/ -126 h 185"/>
                            <a:gd name="T72" fmla="+- 0 5120 3974"/>
                            <a:gd name="T73" fmla="*/ T72 w 1246"/>
                            <a:gd name="T74" fmla="+- 0 -128 -175"/>
                            <a:gd name="T75" fmla="*/ -128 h 185"/>
                            <a:gd name="T76" fmla="+- 0 5220 3974"/>
                            <a:gd name="T77" fmla="*/ T76 w 1246"/>
                            <a:gd name="T78" fmla="+- 0 -128 -175"/>
                            <a:gd name="T79" fmla="*/ -128 h 185"/>
                            <a:gd name="T80" fmla="+- 0 5220 3974"/>
                            <a:gd name="T81" fmla="*/ T80 w 1246"/>
                            <a:gd name="T82" fmla="+- 0 -128 -175"/>
                            <a:gd name="T83" fmla="*/ -128 h 185"/>
                            <a:gd name="T84" fmla="+- 0 5095 3974"/>
                            <a:gd name="T85" fmla="*/ T84 w 1246"/>
                            <a:gd name="T86" fmla="+- 0 -175 -175"/>
                            <a:gd name="T87" fmla="*/ -175 h 1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246" h="185">
                              <a:moveTo>
                                <a:pt x="1126" y="49"/>
                              </a:moveTo>
                              <a:lnTo>
                                <a:pt x="0" y="164"/>
                              </a:lnTo>
                              <a:lnTo>
                                <a:pt x="2" y="184"/>
                              </a:lnTo>
                              <a:lnTo>
                                <a:pt x="1128" y="69"/>
                              </a:lnTo>
                              <a:lnTo>
                                <a:pt x="1126" y="49"/>
                              </a:lnTo>
                              <a:close/>
                              <a:moveTo>
                                <a:pt x="1246" y="47"/>
                              </a:moveTo>
                              <a:lnTo>
                                <a:pt x="1146" y="47"/>
                              </a:lnTo>
                              <a:lnTo>
                                <a:pt x="1148" y="67"/>
                              </a:lnTo>
                              <a:lnTo>
                                <a:pt x="1128" y="69"/>
                              </a:lnTo>
                              <a:lnTo>
                                <a:pt x="1133" y="119"/>
                              </a:lnTo>
                              <a:lnTo>
                                <a:pt x="1246" y="47"/>
                              </a:lnTo>
                              <a:close/>
                              <a:moveTo>
                                <a:pt x="1146" y="47"/>
                              </a:moveTo>
                              <a:lnTo>
                                <a:pt x="1126" y="49"/>
                              </a:lnTo>
                              <a:lnTo>
                                <a:pt x="1128" y="69"/>
                              </a:lnTo>
                              <a:lnTo>
                                <a:pt x="1148" y="67"/>
                              </a:lnTo>
                              <a:lnTo>
                                <a:pt x="1146" y="47"/>
                              </a:lnTo>
                              <a:close/>
                              <a:moveTo>
                                <a:pt x="1121" y="0"/>
                              </a:moveTo>
                              <a:lnTo>
                                <a:pt x="1126" y="49"/>
                              </a:lnTo>
                              <a:lnTo>
                                <a:pt x="1146" y="47"/>
                              </a:lnTo>
                              <a:lnTo>
                                <a:pt x="1246" y="47"/>
                              </a:lnTo>
                              <a:lnTo>
                                <a:pt x="112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55323D" id="AutoShape 31" o:spid="_x0000_s1026" style="position:absolute;margin-left:198.7pt;margin-top:-8.75pt;width:62.3pt;height:9.2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46,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" path="m1126,49l,164r2,20l1128,69r-2,-20xm1246,47r-100,l1148,67r-20,2l1133,119,1246,47xm1146,47r-20,2l1128,69r20,-2l1146,47xm1121,r5,49l1146,47r100,l1121,xe" fillcolor="black" stroked="f">
                <v:path arrowok="t" o:connecttype="custom" o:connectlocs="715010,-80010;0,-6985;1270,5715;716280,-67310;715010,-80010;791210,-81280;727710,-81280;728980,-68580;716280,-67310;719455,-35560;791210,-81280;727710,-81280;715010,-80010;716280,-67310;728980,-68580;727710,-81280;711835,-111125;715010,-80010;727710,-81280;791210,-81280;791210,-81280;711835,-111125" o:connectangles="0,0,0,0,0,0,0,0,0,0,0,0,0,0,0,0,0,0,0,0,0,0"/>
                <w10:wrap anchorx="page"/>
              </v:shape>
            </w:pict>
          </mc:Fallback>
        </mc:AlternateContent>
      </w:r>
      <w:r w:rsidR="00A96FDB">
        <w:t>UPPERCASE, BOLD</w:t>
      </w:r>
    </w:p>
    <w:p w:rsidR="002206CB" w:rsidRDefault="00A96FDB">
      <w:pPr>
        <w:spacing w:before="90"/>
        <w:ind w:left="494"/>
        <w:rPr>
          <w:b/>
          <w:sz w:val="24"/>
        </w:rPr>
      </w:pPr>
      <w:r>
        <w:br w:type="column"/>
      </w:r>
      <w:r>
        <w:rPr>
          <w:b/>
          <w:sz w:val="24"/>
        </w:rPr>
        <w:t>CHAPTER 2</w:t>
      </w:r>
    </w:p>
    <w:p w:rsidR="002206CB" w:rsidRDefault="00A96FDB">
      <w:pPr>
        <w:pStyle w:val="BodyText"/>
        <w:rPr>
          <w:b/>
          <w:sz w:val="26"/>
        </w:rPr>
      </w:pPr>
      <w:r>
        <w:br w:type="column"/>
      </w:r>
    </w:p>
    <w:p w:rsidR="002206CB" w:rsidRDefault="002206CB">
      <w:pPr>
        <w:pStyle w:val="BodyText"/>
        <w:spacing w:before="7"/>
        <w:rPr>
          <w:b/>
          <w:sz w:val="35"/>
        </w:rPr>
      </w:pPr>
    </w:p>
    <w:p w:rsidR="002206CB" w:rsidRDefault="006B5ED1">
      <w:pPr>
        <w:pStyle w:val="ListParagraph"/>
        <w:numPr>
          <w:ilvl w:val="0"/>
          <w:numId w:val="1"/>
        </w:numPr>
        <w:tabs>
          <w:tab w:val="left" w:pos="304"/>
        </w:tabs>
        <w:spacing w:before="1"/>
        <w:ind w:hanging="181"/>
        <w:rPr>
          <w:sz w:val="24"/>
        </w:rPr>
      </w:pPr>
      <w:r>
        <w:rPr>
          <w:noProof/>
        </w:rPr>
        <mc:AlternateContent>
          <mc:Choice Requires="wps">
            <w:drawing>
              <wp:anchor distT="0" distB="0" distL="114300" distR="114300" simplePos="0" relativeHeight="251646976" behindDoc="0" locked="0" layoutInCell="1" allowOverlap="1">
                <wp:simplePos x="0" y="0"/>
                <wp:positionH relativeFrom="page">
                  <wp:posOffset>4038600</wp:posOffset>
                </wp:positionH>
                <wp:positionV relativeFrom="paragraph">
                  <wp:posOffset>-228600</wp:posOffset>
                </wp:positionV>
                <wp:extent cx="190500" cy="647700"/>
                <wp:effectExtent l="0" t="0" r="0" b="0"/>
                <wp:wrapNone/>
                <wp:docPr id="30" name="Freeform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647700"/>
                        </a:xfrm>
                        <a:custGeom>
                          <a:avLst/>
                          <a:gdLst>
                            <a:gd name="T0" fmla="+- 0 6360 6360"/>
                            <a:gd name="T1" fmla="*/ T0 w 300"/>
                            <a:gd name="T2" fmla="+- 0 -360 -360"/>
                            <a:gd name="T3" fmla="*/ -360 h 1020"/>
                            <a:gd name="T4" fmla="+- 0 6418 6360"/>
                            <a:gd name="T5" fmla="*/ T4 w 300"/>
                            <a:gd name="T6" fmla="+- 0 -353 -360"/>
                            <a:gd name="T7" fmla="*/ -353 h 1020"/>
                            <a:gd name="T8" fmla="+- 0 6466 6360"/>
                            <a:gd name="T9" fmla="*/ T8 w 300"/>
                            <a:gd name="T10" fmla="+- 0 -335 -360"/>
                            <a:gd name="T11" fmla="*/ -335 h 1020"/>
                            <a:gd name="T12" fmla="+- 0 6498 6360"/>
                            <a:gd name="T13" fmla="*/ T12 w 300"/>
                            <a:gd name="T14" fmla="+- 0 -308 -360"/>
                            <a:gd name="T15" fmla="*/ -308 h 1020"/>
                            <a:gd name="T16" fmla="+- 0 6510 6360"/>
                            <a:gd name="T17" fmla="*/ T16 w 300"/>
                            <a:gd name="T18" fmla="+- 0 -275 -360"/>
                            <a:gd name="T19" fmla="*/ -275 h 1020"/>
                            <a:gd name="T20" fmla="+- 0 6510 6360"/>
                            <a:gd name="T21" fmla="*/ T20 w 300"/>
                            <a:gd name="T22" fmla="+- 0 65 -360"/>
                            <a:gd name="T23" fmla="*/ 65 h 1020"/>
                            <a:gd name="T24" fmla="+- 0 6522 6360"/>
                            <a:gd name="T25" fmla="*/ T24 w 300"/>
                            <a:gd name="T26" fmla="+- 0 98 -360"/>
                            <a:gd name="T27" fmla="*/ 98 h 1020"/>
                            <a:gd name="T28" fmla="+- 0 6554 6360"/>
                            <a:gd name="T29" fmla="*/ T28 w 300"/>
                            <a:gd name="T30" fmla="+- 0 125 -360"/>
                            <a:gd name="T31" fmla="*/ 125 h 1020"/>
                            <a:gd name="T32" fmla="+- 0 6602 6360"/>
                            <a:gd name="T33" fmla="*/ T32 w 300"/>
                            <a:gd name="T34" fmla="+- 0 144 -360"/>
                            <a:gd name="T35" fmla="*/ 144 h 1020"/>
                            <a:gd name="T36" fmla="+- 0 6660 6360"/>
                            <a:gd name="T37" fmla="*/ T36 w 300"/>
                            <a:gd name="T38" fmla="+- 0 150 -360"/>
                            <a:gd name="T39" fmla="*/ 150 h 1020"/>
                            <a:gd name="T40" fmla="+- 0 6602 6360"/>
                            <a:gd name="T41" fmla="*/ T40 w 300"/>
                            <a:gd name="T42" fmla="+- 0 157 -360"/>
                            <a:gd name="T43" fmla="*/ 157 h 1020"/>
                            <a:gd name="T44" fmla="+- 0 6554 6360"/>
                            <a:gd name="T45" fmla="*/ T44 w 300"/>
                            <a:gd name="T46" fmla="+- 0 175 -360"/>
                            <a:gd name="T47" fmla="*/ 175 h 1020"/>
                            <a:gd name="T48" fmla="+- 0 6522 6360"/>
                            <a:gd name="T49" fmla="*/ T48 w 300"/>
                            <a:gd name="T50" fmla="+- 0 202 -360"/>
                            <a:gd name="T51" fmla="*/ 202 h 1020"/>
                            <a:gd name="T52" fmla="+- 0 6510 6360"/>
                            <a:gd name="T53" fmla="*/ T52 w 300"/>
                            <a:gd name="T54" fmla="+- 0 235 -360"/>
                            <a:gd name="T55" fmla="*/ 235 h 1020"/>
                            <a:gd name="T56" fmla="+- 0 6510 6360"/>
                            <a:gd name="T57" fmla="*/ T56 w 300"/>
                            <a:gd name="T58" fmla="+- 0 575 -360"/>
                            <a:gd name="T59" fmla="*/ 575 h 1020"/>
                            <a:gd name="T60" fmla="+- 0 6498 6360"/>
                            <a:gd name="T61" fmla="*/ T60 w 300"/>
                            <a:gd name="T62" fmla="+- 0 608 -360"/>
                            <a:gd name="T63" fmla="*/ 608 h 1020"/>
                            <a:gd name="T64" fmla="+- 0 6466 6360"/>
                            <a:gd name="T65" fmla="*/ T64 w 300"/>
                            <a:gd name="T66" fmla="+- 0 635 -360"/>
                            <a:gd name="T67" fmla="*/ 635 h 1020"/>
                            <a:gd name="T68" fmla="+- 0 6418 6360"/>
                            <a:gd name="T69" fmla="*/ T68 w 300"/>
                            <a:gd name="T70" fmla="+- 0 654 -360"/>
                            <a:gd name="T71" fmla="*/ 654 h 1020"/>
                            <a:gd name="T72" fmla="+- 0 6360 6360"/>
                            <a:gd name="T73" fmla="*/ T72 w 300"/>
                            <a:gd name="T74" fmla="+- 0 660 -360"/>
                            <a:gd name="T75" fmla="*/ 660 h 10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300" h="1020">
                              <a:moveTo>
                                <a:pt x="0" y="0"/>
                              </a:moveTo>
                              <a:lnTo>
                                <a:pt x="58" y="7"/>
                              </a:lnTo>
                              <a:lnTo>
                                <a:pt x="106" y="25"/>
                              </a:lnTo>
                              <a:lnTo>
                                <a:pt x="138" y="52"/>
                              </a:lnTo>
                              <a:lnTo>
                                <a:pt x="150" y="85"/>
                              </a:lnTo>
                              <a:lnTo>
                                <a:pt x="150" y="425"/>
                              </a:lnTo>
                              <a:lnTo>
                                <a:pt x="162" y="458"/>
                              </a:lnTo>
                              <a:lnTo>
                                <a:pt x="194" y="485"/>
                              </a:lnTo>
                              <a:lnTo>
                                <a:pt x="242" y="504"/>
                              </a:lnTo>
                              <a:lnTo>
                                <a:pt x="300" y="510"/>
                              </a:lnTo>
                              <a:lnTo>
                                <a:pt x="242" y="517"/>
                              </a:lnTo>
                              <a:lnTo>
                                <a:pt x="194" y="535"/>
                              </a:lnTo>
                              <a:lnTo>
                                <a:pt x="162" y="562"/>
                              </a:lnTo>
                              <a:lnTo>
                                <a:pt x="150" y="595"/>
                              </a:lnTo>
                              <a:lnTo>
                                <a:pt x="150" y="935"/>
                              </a:lnTo>
                              <a:lnTo>
                                <a:pt x="138" y="968"/>
                              </a:lnTo>
                              <a:lnTo>
                                <a:pt x="106" y="995"/>
                              </a:lnTo>
                              <a:lnTo>
                                <a:pt x="58" y="1014"/>
                              </a:lnTo>
                              <a:lnTo>
                                <a:pt x="0" y="102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1A8965A" id="Freeform 30" o:spid="_x0000_s1026" style="position:absolute;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18pt,-18pt,320.9pt,-17.65pt,323.3pt,-16.75pt,324.9pt,-15.4pt,325.5pt,-13.75pt,325.5pt,3.25pt,326.1pt,4.9pt,327.7pt,6.25pt,330.1pt,7.2pt,333pt,7.5pt,330.1pt,7.85pt,327.7pt,8.75pt,326.1pt,10.1pt,325.5pt,11.75pt,325.5pt,28.75pt,324.9pt,30.4pt,323.3pt,31.75pt,320.9pt,32.7pt,318pt,33pt" coordsize="300,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" filled="f">
                <v:path arrowok="t" o:connecttype="custom" o:connectlocs="0,-228600;36830,-224155;67310,-212725;87630,-195580;95250,-174625;95250,41275;102870,62230;123190,79375;153670,91440;190500,95250;153670,99695;123190,111125;102870,128270;95250,149225;95250,365125;87630,386080;67310,403225;36830,415290;0,419100" o:connectangles="0,0,0,0,0,0,0,0,0,0,0,0,0,0,0,0,0,0,0"/>
                <w10:wrap anchorx="page"/>
              </v:polyline>
            </w:pict>
          </mc:Fallback>
        </mc:AlternateContent>
      </w:r>
      <w:r w:rsidR="00A96FDB">
        <w:rPr>
          <w:sz w:val="24"/>
        </w:rPr>
        <w:t>× ENTER (1.5 line</w:t>
      </w:r>
      <w:r w:rsidR="00A96FDB">
        <w:rPr>
          <w:spacing w:val="-2"/>
          <w:sz w:val="24"/>
        </w:rPr>
        <w:t xml:space="preserve"> </w:t>
      </w:r>
      <w:r w:rsidR="00A96FDB">
        <w:rPr>
          <w:sz w:val="24"/>
        </w:rPr>
        <w:t>spacing)</w:t>
      </w:r>
    </w:p>
    <w:p w:rsidR="002206CB" w:rsidRDefault="002206CB">
      <w:pPr>
        <w:rPr>
          <w:sz w:val="24"/>
        </w:rPr>
        <w:sectPr w:rsidR="002206CB">
          <w:type w:val="continuous"/>
          <w:pgSz w:w="12240" w:h="15840"/>
          <w:pgMar w:top="1380" w:right="1340" w:bottom="280" w:left="1160" w:header="720" w:footer="720" w:gutter="0"/>
          <w:cols w:num="3" w:space="720" w:equalWidth="0">
            <w:col w:w="2776" w:space="1014"/>
            <w:col w:w="1848" w:space="40"/>
            <w:col w:w="4062"/>
          </w:cols>
        </w:sectPr>
      </w:pPr>
    </w:p>
    <w:p w:rsidR="002206CB" w:rsidRDefault="002206CB">
      <w:pPr>
        <w:pStyle w:val="BodyText"/>
        <w:spacing w:before="2"/>
        <w:rPr>
          <w:sz w:val="22"/>
        </w:rPr>
      </w:pPr>
    </w:p>
    <w:p w:rsidR="002206CB" w:rsidRDefault="002206CB">
      <w:pPr>
        <w:sectPr w:rsidR="002206CB">
          <w:type w:val="continuous"/>
          <w:pgSz w:w="12240" w:h="15840"/>
          <w:pgMar w:top="1380" w:right="1340" w:bottom="280" w:left="1160" w:header="720" w:footer="720" w:gutter="0"/>
          <w:cols w:space="720"/>
        </w:sectPr>
      </w:pPr>
    </w:p>
    <w:p w:rsidR="002206CB" w:rsidRDefault="002206CB">
      <w:pPr>
        <w:pStyle w:val="BodyText"/>
        <w:rPr>
          <w:sz w:val="26"/>
        </w:rPr>
      </w:pPr>
    </w:p>
    <w:p w:rsidR="002206CB" w:rsidRDefault="002206CB">
      <w:pPr>
        <w:pStyle w:val="BodyText"/>
        <w:spacing w:before="6"/>
        <w:rPr>
          <w:sz w:val="20"/>
        </w:rPr>
      </w:pPr>
    </w:p>
    <w:p w:rsidR="002206CB" w:rsidRDefault="006B5ED1">
      <w:pPr>
        <w:pStyle w:val="BodyText"/>
        <w:ind w:left="580"/>
      </w:pPr>
      <w:r>
        <w:rPr>
          <w:noProof/>
        </w:rPr>
        <mc:AlternateContent>
          <mc:Choice Requires="wps">
            <w:drawing>
              <wp:anchor distT="0" distB="0" distL="114300" distR="114300" simplePos="0" relativeHeight="251672576" behindDoc="1" locked="0" layoutInCell="1" allowOverlap="1">
                <wp:simplePos x="0" y="0"/>
                <wp:positionH relativeFrom="page">
                  <wp:posOffset>1860550</wp:posOffset>
                </wp:positionH>
                <wp:positionV relativeFrom="paragraph">
                  <wp:posOffset>-717550</wp:posOffset>
                </wp:positionV>
                <wp:extent cx="328295" cy="1144905"/>
                <wp:effectExtent l="0" t="0" r="0" b="0"/>
                <wp:wrapNone/>
                <wp:docPr id="29" name="Auto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8295" cy="1144905"/>
                        </a:xfrm>
                        <a:custGeom>
                          <a:avLst/>
                          <a:gdLst>
                            <a:gd name="T0" fmla="+- 0 3379 2930"/>
                            <a:gd name="T1" fmla="*/ T0 w 517"/>
                            <a:gd name="T2" fmla="+- 0 560 -1130"/>
                            <a:gd name="T3" fmla="*/ 560 h 1803"/>
                            <a:gd name="T4" fmla="+- 0 3331 2930"/>
                            <a:gd name="T5" fmla="*/ T4 w 517"/>
                            <a:gd name="T6" fmla="+- 0 573 -1130"/>
                            <a:gd name="T7" fmla="*/ 573 h 1803"/>
                            <a:gd name="T8" fmla="+- 0 3420 2930"/>
                            <a:gd name="T9" fmla="*/ T8 w 517"/>
                            <a:gd name="T10" fmla="+- 0 673 -1130"/>
                            <a:gd name="T11" fmla="*/ 673 h 1803"/>
                            <a:gd name="T12" fmla="+- 0 3439 2930"/>
                            <a:gd name="T13" fmla="*/ T12 w 517"/>
                            <a:gd name="T14" fmla="+- 0 579 -1130"/>
                            <a:gd name="T15" fmla="*/ 579 h 1803"/>
                            <a:gd name="T16" fmla="+- 0 3385 2930"/>
                            <a:gd name="T17" fmla="*/ T16 w 517"/>
                            <a:gd name="T18" fmla="+- 0 579 -1130"/>
                            <a:gd name="T19" fmla="*/ 579 h 1803"/>
                            <a:gd name="T20" fmla="+- 0 3379 2930"/>
                            <a:gd name="T21" fmla="*/ T20 w 517"/>
                            <a:gd name="T22" fmla="+- 0 560 -1130"/>
                            <a:gd name="T23" fmla="*/ 560 h 1803"/>
                            <a:gd name="T24" fmla="+- 0 3399 2930"/>
                            <a:gd name="T25" fmla="*/ T24 w 517"/>
                            <a:gd name="T26" fmla="+- 0 555 -1130"/>
                            <a:gd name="T27" fmla="*/ 555 h 1803"/>
                            <a:gd name="T28" fmla="+- 0 3379 2930"/>
                            <a:gd name="T29" fmla="*/ T28 w 517"/>
                            <a:gd name="T30" fmla="+- 0 560 -1130"/>
                            <a:gd name="T31" fmla="*/ 560 h 1803"/>
                            <a:gd name="T32" fmla="+- 0 3385 2930"/>
                            <a:gd name="T33" fmla="*/ T32 w 517"/>
                            <a:gd name="T34" fmla="+- 0 579 -1130"/>
                            <a:gd name="T35" fmla="*/ 579 h 1803"/>
                            <a:gd name="T36" fmla="+- 0 3404 2930"/>
                            <a:gd name="T37" fmla="*/ T36 w 517"/>
                            <a:gd name="T38" fmla="+- 0 574 -1130"/>
                            <a:gd name="T39" fmla="*/ 574 h 1803"/>
                            <a:gd name="T40" fmla="+- 0 3399 2930"/>
                            <a:gd name="T41" fmla="*/ T40 w 517"/>
                            <a:gd name="T42" fmla="+- 0 555 -1130"/>
                            <a:gd name="T43" fmla="*/ 555 h 1803"/>
                            <a:gd name="T44" fmla="+- 0 3447 2930"/>
                            <a:gd name="T45" fmla="*/ T44 w 517"/>
                            <a:gd name="T46" fmla="+- 0 542 -1130"/>
                            <a:gd name="T47" fmla="*/ 542 h 1803"/>
                            <a:gd name="T48" fmla="+- 0 3399 2930"/>
                            <a:gd name="T49" fmla="*/ T48 w 517"/>
                            <a:gd name="T50" fmla="+- 0 555 -1130"/>
                            <a:gd name="T51" fmla="*/ 555 h 1803"/>
                            <a:gd name="T52" fmla="+- 0 3404 2930"/>
                            <a:gd name="T53" fmla="*/ T52 w 517"/>
                            <a:gd name="T54" fmla="+- 0 574 -1130"/>
                            <a:gd name="T55" fmla="*/ 574 h 1803"/>
                            <a:gd name="T56" fmla="+- 0 3385 2930"/>
                            <a:gd name="T57" fmla="*/ T56 w 517"/>
                            <a:gd name="T58" fmla="+- 0 579 -1130"/>
                            <a:gd name="T59" fmla="*/ 579 h 1803"/>
                            <a:gd name="T60" fmla="+- 0 3439 2930"/>
                            <a:gd name="T61" fmla="*/ T60 w 517"/>
                            <a:gd name="T62" fmla="+- 0 579 -1130"/>
                            <a:gd name="T63" fmla="*/ 579 h 1803"/>
                            <a:gd name="T64" fmla="+- 0 3447 2930"/>
                            <a:gd name="T65" fmla="*/ T64 w 517"/>
                            <a:gd name="T66" fmla="+- 0 542 -1130"/>
                            <a:gd name="T67" fmla="*/ 542 h 1803"/>
                            <a:gd name="T68" fmla="+- 0 2950 2930"/>
                            <a:gd name="T69" fmla="*/ T68 w 517"/>
                            <a:gd name="T70" fmla="+- 0 -1130 -1130"/>
                            <a:gd name="T71" fmla="*/ -1130 h 1803"/>
                            <a:gd name="T72" fmla="+- 0 2930 2930"/>
                            <a:gd name="T73" fmla="*/ T72 w 517"/>
                            <a:gd name="T74" fmla="+- 0 -1124 -1130"/>
                            <a:gd name="T75" fmla="*/ -1124 h 1803"/>
                            <a:gd name="T76" fmla="+- 0 3379 2930"/>
                            <a:gd name="T77" fmla="*/ T76 w 517"/>
                            <a:gd name="T78" fmla="+- 0 560 -1130"/>
                            <a:gd name="T79" fmla="*/ 560 h 1803"/>
                            <a:gd name="T80" fmla="+- 0 3399 2930"/>
                            <a:gd name="T81" fmla="*/ T80 w 517"/>
                            <a:gd name="T82" fmla="+- 0 555 -1130"/>
                            <a:gd name="T83" fmla="*/ 555 h 1803"/>
                            <a:gd name="T84" fmla="+- 0 2950 2930"/>
                            <a:gd name="T85" fmla="*/ T84 w 517"/>
                            <a:gd name="T86" fmla="+- 0 -1130 -1130"/>
                            <a:gd name="T87" fmla="*/ -1130 h 18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517" h="1803">
                              <a:moveTo>
                                <a:pt x="449" y="1690"/>
                              </a:moveTo>
                              <a:lnTo>
                                <a:pt x="401" y="1703"/>
                              </a:lnTo>
                              <a:lnTo>
                                <a:pt x="490" y="1803"/>
                              </a:lnTo>
                              <a:lnTo>
                                <a:pt x="509" y="1709"/>
                              </a:lnTo>
                              <a:lnTo>
                                <a:pt x="455" y="1709"/>
                              </a:lnTo>
                              <a:lnTo>
                                <a:pt x="449" y="1690"/>
                              </a:lnTo>
                              <a:close/>
                              <a:moveTo>
                                <a:pt x="469" y="1685"/>
                              </a:moveTo>
                              <a:lnTo>
                                <a:pt x="449" y="1690"/>
                              </a:lnTo>
                              <a:lnTo>
                                <a:pt x="455" y="1709"/>
                              </a:lnTo>
                              <a:lnTo>
                                <a:pt x="474" y="1704"/>
                              </a:lnTo>
                              <a:lnTo>
                                <a:pt x="469" y="1685"/>
                              </a:lnTo>
                              <a:close/>
                              <a:moveTo>
                                <a:pt x="517" y="1672"/>
                              </a:moveTo>
                              <a:lnTo>
                                <a:pt x="469" y="1685"/>
                              </a:lnTo>
                              <a:lnTo>
                                <a:pt x="474" y="1704"/>
                              </a:lnTo>
                              <a:lnTo>
                                <a:pt x="455" y="1709"/>
                              </a:lnTo>
                              <a:lnTo>
                                <a:pt x="509" y="1709"/>
                              </a:lnTo>
                              <a:lnTo>
                                <a:pt x="517" y="1672"/>
                              </a:lnTo>
                              <a:close/>
                              <a:moveTo>
                                <a:pt x="20" y="0"/>
                              </a:moveTo>
                              <a:lnTo>
                                <a:pt x="0" y="6"/>
                              </a:lnTo>
                              <a:lnTo>
                                <a:pt x="449" y="1690"/>
                              </a:lnTo>
                              <a:lnTo>
                                <a:pt x="469" y="1685"/>
                              </a:lnTo>
                              <a:lnTo>
                                <a:pt x="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E17724" id="AutoShape 29" o:spid="_x0000_s1026" style="position:absolute;margin-left:146.5pt;margin-top:-56.5pt;width:25.85pt;height:90.15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17,1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" path="m449,1690r-48,13l490,1803r19,-94l455,1709r-6,-19xm469,1685r-20,5l455,1709r19,-5l469,1685xm517,1672r-48,13l474,1704r-19,5l509,1709r8,-37xm20,l,6,449,1690r20,-5l20,xe" fillcolor="black" stroked="f">
                <v:path arrowok="t" o:connecttype="custom" o:connectlocs="285115,355600;254635,363855;311150,427355;323215,367665;288925,367665;285115,355600;297815,352425;285115,355600;288925,367665;300990,364490;297815,352425;328295,344170;297815,352425;300990,364490;288925,367665;323215,367665;328295,344170;12700,-717550;0,-713740;285115,355600;297815,352425;12700,-717550" o:connectangles="0,0,0,0,0,0,0,0,0,0,0,0,0,0,0,0,0,0,0,0,0,0"/>
                <w10:wrap anchorx="page"/>
              </v:shape>
            </w:pict>
          </mc:Fallback>
        </mc:AlternateContent>
      </w:r>
      <w:r>
        <w:rPr>
          <w:noProof/>
        </w:rPr>
        <mc:AlternateContent>
          <mc:Choice Requires="wpg">
            <w:drawing>
              <wp:anchor distT="0" distB="0" distL="114300" distR="114300" simplePos="0" relativeHeight="251673600" behindDoc="1" locked="0" layoutInCell="1" allowOverlap="1">
                <wp:simplePos x="0" y="0"/>
                <wp:positionH relativeFrom="page">
                  <wp:posOffset>890905</wp:posOffset>
                </wp:positionH>
                <wp:positionV relativeFrom="paragraph">
                  <wp:posOffset>99060</wp:posOffset>
                </wp:positionV>
                <wp:extent cx="690880" cy="1052830"/>
                <wp:effectExtent l="0" t="0" r="0" b="0"/>
                <wp:wrapNone/>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0880" cy="1052830"/>
                          <a:chOff x="1403" y="156"/>
                          <a:chExt cx="1088" cy="1658"/>
                        </a:xfrm>
                      </wpg:grpSpPr>
                      <wps:wsp>
                        <wps:cNvPr id="27" name="AutoShape 28"/>
                        <wps:cNvSpPr>
                          <a:spLocks/>
                        </wps:cNvSpPr>
                        <wps:spPr bwMode="auto">
                          <a:xfrm>
                            <a:off x="1410" y="1693"/>
                            <a:ext cx="1080" cy="120"/>
                          </a:xfrm>
                          <a:custGeom>
                            <a:avLst/>
                            <a:gdLst>
                              <a:gd name="T0" fmla="+- 0 2370 1410"/>
                              <a:gd name="T1" fmla="*/ T0 w 1080"/>
                              <a:gd name="T2" fmla="+- 0 1693 1693"/>
                              <a:gd name="T3" fmla="*/ 1693 h 120"/>
                              <a:gd name="T4" fmla="+- 0 2370 1410"/>
                              <a:gd name="T5" fmla="*/ T4 w 1080"/>
                              <a:gd name="T6" fmla="+- 0 1813 1693"/>
                              <a:gd name="T7" fmla="*/ 1813 h 120"/>
                              <a:gd name="T8" fmla="+- 0 2470 1410"/>
                              <a:gd name="T9" fmla="*/ T8 w 1080"/>
                              <a:gd name="T10" fmla="+- 0 1763 1693"/>
                              <a:gd name="T11" fmla="*/ 1763 h 120"/>
                              <a:gd name="T12" fmla="+- 0 2390 1410"/>
                              <a:gd name="T13" fmla="*/ T12 w 1080"/>
                              <a:gd name="T14" fmla="+- 0 1763 1693"/>
                              <a:gd name="T15" fmla="*/ 1763 h 120"/>
                              <a:gd name="T16" fmla="+- 0 2390 1410"/>
                              <a:gd name="T17" fmla="*/ T16 w 1080"/>
                              <a:gd name="T18" fmla="+- 0 1743 1693"/>
                              <a:gd name="T19" fmla="*/ 1743 h 120"/>
                              <a:gd name="T20" fmla="+- 0 2470 1410"/>
                              <a:gd name="T21" fmla="*/ T20 w 1080"/>
                              <a:gd name="T22" fmla="+- 0 1743 1693"/>
                              <a:gd name="T23" fmla="*/ 1743 h 120"/>
                              <a:gd name="T24" fmla="+- 0 2370 1410"/>
                              <a:gd name="T25" fmla="*/ T24 w 1080"/>
                              <a:gd name="T26" fmla="+- 0 1693 1693"/>
                              <a:gd name="T27" fmla="*/ 1693 h 120"/>
                              <a:gd name="T28" fmla="+- 0 2370 1410"/>
                              <a:gd name="T29" fmla="*/ T28 w 1080"/>
                              <a:gd name="T30" fmla="+- 0 1743 1693"/>
                              <a:gd name="T31" fmla="*/ 1743 h 120"/>
                              <a:gd name="T32" fmla="+- 0 1410 1410"/>
                              <a:gd name="T33" fmla="*/ T32 w 1080"/>
                              <a:gd name="T34" fmla="+- 0 1743 1693"/>
                              <a:gd name="T35" fmla="*/ 1743 h 120"/>
                              <a:gd name="T36" fmla="+- 0 1410 1410"/>
                              <a:gd name="T37" fmla="*/ T36 w 1080"/>
                              <a:gd name="T38" fmla="+- 0 1763 1693"/>
                              <a:gd name="T39" fmla="*/ 1763 h 120"/>
                              <a:gd name="T40" fmla="+- 0 2370 1410"/>
                              <a:gd name="T41" fmla="*/ T40 w 1080"/>
                              <a:gd name="T42" fmla="+- 0 1763 1693"/>
                              <a:gd name="T43" fmla="*/ 1763 h 120"/>
                              <a:gd name="T44" fmla="+- 0 2370 1410"/>
                              <a:gd name="T45" fmla="*/ T44 w 1080"/>
                              <a:gd name="T46" fmla="+- 0 1743 1693"/>
                              <a:gd name="T47" fmla="*/ 1743 h 120"/>
                              <a:gd name="T48" fmla="+- 0 2470 1410"/>
                              <a:gd name="T49" fmla="*/ T48 w 1080"/>
                              <a:gd name="T50" fmla="+- 0 1743 1693"/>
                              <a:gd name="T51" fmla="*/ 1743 h 120"/>
                              <a:gd name="T52" fmla="+- 0 2390 1410"/>
                              <a:gd name="T53" fmla="*/ T52 w 1080"/>
                              <a:gd name="T54" fmla="+- 0 1743 1693"/>
                              <a:gd name="T55" fmla="*/ 1743 h 120"/>
                              <a:gd name="T56" fmla="+- 0 2390 1410"/>
                              <a:gd name="T57" fmla="*/ T56 w 1080"/>
                              <a:gd name="T58" fmla="+- 0 1763 1693"/>
                              <a:gd name="T59" fmla="*/ 1763 h 120"/>
                              <a:gd name="T60" fmla="+- 0 2470 1410"/>
                              <a:gd name="T61" fmla="*/ T60 w 1080"/>
                              <a:gd name="T62" fmla="+- 0 1763 1693"/>
                              <a:gd name="T63" fmla="*/ 1763 h 120"/>
                              <a:gd name="T64" fmla="+- 0 2490 1410"/>
                              <a:gd name="T65" fmla="*/ T64 w 1080"/>
                              <a:gd name="T66" fmla="+- 0 1753 1693"/>
                              <a:gd name="T67" fmla="*/ 1753 h 120"/>
                              <a:gd name="T68" fmla="+- 0 2470 1410"/>
                              <a:gd name="T69" fmla="*/ T68 w 1080"/>
                              <a:gd name="T70" fmla="+- 0 1743 1693"/>
                              <a:gd name="T71" fmla="*/ 1743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080" h="120">
                                <a:moveTo>
                                  <a:pt x="960" y="0"/>
                                </a:moveTo>
                                <a:lnTo>
                                  <a:pt x="960" y="120"/>
                                </a:lnTo>
                                <a:lnTo>
                                  <a:pt x="1060" y="70"/>
                                </a:lnTo>
                                <a:lnTo>
                                  <a:pt x="980" y="70"/>
                                </a:lnTo>
                                <a:lnTo>
                                  <a:pt x="980" y="50"/>
                                </a:lnTo>
                                <a:lnTo>
                                  <a:pt x="1060" y="50"/>
                                </a:lnTo>
                                <a:lnTo>
                                  <a:pt x="960" y="0"/>
                                </a:lnTo>
                                <a:close/>
                                <a:moveTo>
                                  <a:pt x="960" y="50"/>
                                </a:moveTo>
                                <a:lnTo>
                                  <a:pt x="0" y="50"/>
                                </a:lnTo>
                                <a:lnTo>
                                  <a:pt x="0" y="70"/>
                                </a:lnTo>
                                <a:lnTo>
                                  <a:pt x="960" y="70"/>
                                </a:lnTo>
                                <a:lnTo>
                                  <a:pt x="960" y="50"/>
                                </a:lnTo>
                                <a:close/>
                                <a:moveTo>
                                  <a:pt x="1060" y="50"/>
                                </a:moveTo>
                                <a:lnTo>
                                  <a:pt x="980" y="50"/>
                                </a:lnTo>
                                <a:lnTo>
                                  <a:pt x="980" y="70"/>
                                </a:lnTo>
                                <a:lnTo>
                                  <a:pt x="1060" y="70"/>
                                </a:lnTo>
                                <a:lnTo>
                                  <a:pt x="1080" y="60"/>
                                </a:lnTo>
                                <a:lnTo>
                                  <a:pt x="1060"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AutoShape 27"/>
                        <wps:cNvSpPr>
                          <a:spLocks/>
                        </wps:cNvSpPr>
                        <wps:spPr bwMode="auto">
                          <a:xfrm>
                            <a:off x="1410" y="163"/>
                            <a:ext cx="315" cy="1590"/>
                          </a:xfrm>
                          <a:custGeom>
                            <a:avLst/>
                            <a:gdLst>
                              <a:gd name="T0" fmla="+- 0 1410 1410"/>
                              <a:gd name="T1" fmla="*/ T0 w 315"/>
                              <a:gd name="T2" fmla="+- 0 1753 163"/>
                              <a:gd name="T3" fmla="*/ 1753 h 1590"/>
                              <a:gd name="T4" fmla="+- 0 1410 1410"/>
                              <a:gd name="T5" fmla="*/ T4 w 315"/>
                              <a:gd name="T6" fmla="+- 0 163 163"/>
                              <a:gd name="T7" fmla="*/ 163 h 1590"/>
                              <a:gd name="T8" fmla="+- 0 1410 1410"/>
                              <a:gd name="T9" fmla="*/ T8 w 315"/>
                              <a:gd name="T10" fmla="+- 0 163 163"/>
                              <a:gd name="T11" fmla="*/ 163 h 1590"/>
                              <a:gd name="T12" fmla="+- 0 1725 1410"/>
                              <a:gd name="T13" fmla="*/ T12 w 315"/>
                              <a:gd name="T14" fmla="+- 0 163 163"/>
                              <a:gd name="T15" fmla="*/ 163 h 1590"/>
                            </a:gdLst>
                            <a:ahLst/>
                            <a:cxnLst>
                              <a:cxn ang="0">
                                <a:pos x="T1" y="T3"/>
                              </a:cxn>
                              <a:cxn ang="0">
                                <a:pos x="T5" y="T7"/>
                              </a:cxn>
                              <a:cxn ang="0">
                                <a:pos x="T9" y="T11"/>
                              </a:cxn>
                              <a:cxn ang="0">
                                <a:pos x="T13" y="T15"/>
                              </a:cxn>
                            </a:cxnLst>
                            <a:rect l="0" t="0" r="r" b="b"/>
                            <a:pathLst>
                              <a:path w="315" h="1590">
                                <a:moveTo>
                                  <a:pt x="0" y="1590"/>
                                </a:moveTo>
                                <a:lnTo>
                                  <a:pt x="0" y="0"/>
                                </a:lnTo>
                                <a:moveTo>
                                  <a:pt x="0" y="0"/>
                                </a:moveTo>
                                <a:lnTo>
                                  <a:pt x="315" y="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D54F8F" id="Group 26" o:spid="_x0000_s1026" style="position:absolute;margin-left:70.15pt;margin-top:7.8pt;width:54.4pt;height:82.9pt;z-index:-251642880;mso-position-horizontal-relative:page" coordorigin="1403,156" coordsize="1088,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">
                <v:shape id="AutoShape 28" o:spid="_x0000_s1027" style="position:absolute;left:1410;top:1693;width:1080;height:120;visibility:visible;mso-wrap-style:square;v-text-anchor:top" coordsize="108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" path="m960,r,120l1060,70r-80,l980,50r80,l960,xm960,50l,50,,70r960,l960,50xm1060,50r-80,l980,70r80,l1080,60,1060,50xe" fillcolor="black" stroked="f">
                  <v:path arrowok="t" o:connecttype="custom" o:connectlocs="960,1693;960,1813;1060,1763;980,1763;980,1743;1060,1743;960,1693;960,1743;0,1743;0,1763;960,1763;960,1743;1060,1743;980,1743;980,1763;1060,1763;1080,1753;1060,1743" o:connectangles="0,0,0,0,0,0,0,0,0,0,0,0,0,0,0,0,0,0"/>
                </v:shape>
                <v:shape id="AutoShape 27" o:spid="_x0000_s1028" style="position:absolute;left:1410;top:163;width:315;height:1590;visibility:visible;mso-wrap-style:square;v-text-anchor:top" coordsize="31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" path="m,1590l,m,l315,e" filled="f">
                  <v:path arrowok="t" o:connecttype="custom" o:connectlocs="0,1753;0,163;0,163;315,163" o:connectangles="0,0,0,0"/>
                </v:shape>
                <w10:wrap anchorx="page"/>
              </v:group>
            </w:pict>
          </mc:Fallback>
        </mc:AlternateContent>
      </w:r>
      <w:r w:rsidR="00A96FDB">
        <w:t>TAB: 12.7 mm</w:t>
      </w:r>
    </w:p>
    <w:p w:rsidR="002206CB" w:rsidRDefault="00A96FDB">
      <w:pPr>
        <w:pStyle w:val="Heading1"/>
        <w:spacing w:before="90"/>
        <w:ind w:left="580"/>
      </w:pPr>
      <w:r>
        <w:rPr>
          <w:b w:val="0"/>
        </w:rPr>
        <w:br w:type="column"/>
      </w:r>
      <w:r>
        <w:t>LITERATURE REVIEW</w:t>
      </w:r>
    </w:p>
    <w:p w:rsidR="002206CB" w:rsidRDefault="002206CB">
      <w:pPr>
        <w:pStyle w:val="BodyText"/>
        <w:spacing w:before="10"/>
        <w:rPr>
          <w:b/>
          <w:sz w:val="28"/>
        </w:rPr>
      </w:pPr>
    </w:p>
    <w:p w:rsidR="002206CB" w:rsidRDefault="006B5ED1">
      <w:pPr>
        <w:pStyle w:val="BodyText"/>
        <w:ind w:left="2565"/>
      </w:pPr>
      <w:r>
        <w:rPr>
          <w:noProof/>
        </w:rPr>
        <mc:AlternateContent>
          <mc:Choice Requires="wps">
            <w:drawing>
              <wp:anchor distT="0" distB="0" distL="114300" distR="114300" simplePos="0" relativeHeight="251648000" behindDoc="0" locked="0" layoutInCell="1" allowOverlap="1">
                <wp:simplePos x="0" y="0"/>
                <wp:positionH relativeFrom="page">
                  <wp:posOffset>3924300</wp:posOffset>
                </wp:positionH>
                <wp:positionV relativeFrom="paragraph">
                  <wp:posOffset>-228600</wp:posOffset>
                </wp:positionV>
                <wp:extent cx="190500" cy="647700"/>
                <wp:effectExtent l="0" t="0" r="0" b="0"/>
                <wp:wrapNone/>
                <wp:docPr id="25" name="Freeform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647700"/>
                        </a:xfrm>
                        <a:custGeom>
                          <a:avLst/>
                          <a:gdLst>
                            <a:gd name="T0" fmla="+- 0 6180 6180"/>
                            <a:gd name="T1" fmla="*/ T0 w 300"/>
                            <a:gd name="T2" fmla="+- 0 -360 -360"/>
                            <a:gd name="T3" fmla="*/ -360 h 1020"/>
                            <a:gd name="T4" fmla="+- 0 6238 6180"/>
                            <a:gd name="T5" fmla="*/ T4 w 300"/>
                            <a:gd name="T6" fmla="+- 0 -353 -360"/>
                            <a:gd name="T7" fmla="*/ -353 h 1020"/>
                            <a:gd name="T8" fmla="+- 0 6286 6180"/>
                            <a:gd name="T9" fmla="*/ T8 w 300"/>
                            <a:gd name="T10" fmla="+- 0 -335 -360"/>
                            <a:gd name="T11" fmla="*/ -335 h 1020"/>
                            <a:gd name="T12" fmla="+- 0 6318 6180"/>
                            <a:gd name="T13" fmla="*/ T12 w 300"/>
                            <a:gd name="T14" fmla="+- 0 -308 -360"/>
                            <a:gd name="T15" fmla="*/ -308 h 1020"/>
                            <a:gd name="T16" fmla="+- 0 6330 6180"/>
                            <a:gd name="T17" fmla="*/ T16 w 300"/>
                            <a:gd name="T18" fmla="+- 0 -275 -360"/>
                            <a:gd name="T19" fmla="*/ -275 h 1020"/>
                            <a:gd name="T20" fmla="+- 0 6330 6180"/>
                            <a:gd name="T21" fmla="*/ T20 w 300"/>
                            <a:gd name="T22" fmla="+- 0 65 -360"/>
                            <a:gd name="T23" fmla="*/ 65 h 1020"/>
                            <a:gd name="T24" fmla="+- 0 6342 6180"/>
                            <a:gd name="T25" fmla="*/ T24 w 300"/>
                            <a:gd name="T26" fmla="+- 0 98 -360"/>
                            <a:gd name="T27" fmla="*/ 98 h 1020"/>
                            <a:gd name="T28" fmla="+- 0 6374 6180"/>
                            <a:gd name="T29" fmla="*/ T28 w 300"/>
                            <a:gd name="T30" fmla="+- 0 125 -360"/>
                            <a:gd name="T31" fmla="*/ 125 h 1020"/>
                            <a:gd name="T32" fmla="+- 0 6422 6180"/>
                            <a:gd name="T33" fmla="*/ T32 w 300"/>
                            <a:gd name="T34" fmla="+- 0 143 -360"/>
                            <a:gd name="T35" fmla="*/ 143 h 1020"/>
                            <a:gd name="T36" fmla="+- 0 6480 6180"/>
                            <a:gd name="T37" fmla="*/ T36 w 300"/>
                            <a:gd name="T38" fmla="+- 0 150 -360"/>
                            <a:gd name="T39" fmla="*/ 150 h 1020"/>
                            <a:gd name="T40" fmla="+- 0 6422 6180"/>
                            <a:gd name="T41" fmla="*/ T40 w 300"/>
                            <a:gd name="T42" fmla="+- 0 157 -360"/>
                            <a:gd name="T43" fmla="*/ 157 h 1020"/>
                            <a:gd name="T44" fmla="+- 0 6374 6180"/>
                            <a:gd name="T45" fmla="*/ T44 w 300"/>
                            <a:gd name="T46" fmla="+- 0 175 -360"/>
                            <a:gd name="T47" fmla="*/ 175 h 1020"/>
                            <a:gd name="T48" fmla="+- 0 6342 6180"/>
                            <a:gd name="T49" fmla="*/ T48 w 300"/>
                            <a:gd name="T50" fmla="+- 0 202 -360"/>
                            <a:gd name="T51" fmla="*/ 202 h 1020"/>
                            <a:gd name="T52" fmla="+- 0 6330 6180"/>
                            <a:gd name="T53" fmla="*/ T52 w 300"/>
                            <a:gd name="T54" fmla="+- 0 235 -360"/>
                            <a:gd name="T55" fmla="*/ 235 h 1020"/>
                            <a:gd name="T56" fmla="+- 0 6330 6180"/>
                            <a:gd name="T57" fmla="*/ T56 w 300"/>
                            <a:gd name="T58" fmla="+- 0 575 -360"/>
                            <a:gd name="T59" fmla="*/ 575 h 1020"/>
                            <a:gd name="T60" fmla="+- 0 6318 6180"/>
                            <a:gd name="T61" fmla="*/ T60 w 300"/>
                            <a:gd name="T62" fmla="+- 0 608 -360"/>
                            <a:gd name="T63" fmla="*/ 608 h 1020"/>
                            <a:gd name="T64" fmla="+- 0 6286 6180"/>
                            <a:gd name="T65" fmla="*/ T64 w 300"/>
                            <a:gd name="T66" fmla="+- 0 635 -360"/>
                            <a:gd name="T67" fmla="*/ 635 h 1020"/>
                            <a:gd name="T68" fmla="+- 0 6238 6180"/>
                            <a:gd name="T69" fmla="*/ T68 w 300"/>
                            <a:gd name="T70" fmla="+- 0 653 -360"/>
                            <a:gd name="T71" fmla="*/ 653 h 1020"/>
                            <a:gd name="T72" fmla="+- 0 6180 6180"/>
                            <a:gd name="T73" fmla="*/ T72 w 300"/>
                            <a:gd name="T74" fmla="+- 0 660 -360"/>
                            <a:gd name="T75" fmla="*/ 660 h 10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300" h="1020">
                              <a:moveTo>
                                <a:pt x="0" y="0"/>
                              </a:moveTo>
                              <a:lnTo>
                                <a:pt x="58" y="7"/>
                              </a:lnTo>
                              <a:lnTo>
                                <a:pt x="106" y="25"/>
                              </a:lnTo>
                              <a:lnTo>
                                <a:pt x="138" y="52"/>
                              </a:lnTo>
                              <a:lnTo>
                                <a:pt x="150" y="85"/>
                              </a:lnTo>
                              <a:lnTo>
                                <a:pt x="150" y="425"/>
                              </a:lnTo>
                              <a:lnTo>
                                <a:pt x="162" y="458"/>
                              </a:lnTo>
                              <a:lnTo>
                                <a:pt x="194" y="485"/>
                              </a:lnTo>
                              <a:lnTo>
                                <a:pt x="242" y="503"/>
                              </a:lnTo>
                              <a:lnTo>
                                <a:pt x="300" y="510"/>
                              </a:lnTo>
                              <a:lnTo>
                                <a:pt x="242" y="517"/>
                              </a:lnTo>
                              <a:lnTo>
                                <a:pt x="194" y="535"/>
                              </a:lnTo>
                              <a:lnTo>
                                <a:pt x="162" y="562"/>
                              </a:lnTo>
                              <a:lnTo>
                                <a:pt x="150" y="595"/>
                              </a:lnTo>
                              <a:lnTo>
                                <a:pt x="150" y="935"/>
                              </a:lnTo>
                              <a:lnTo>
                                <a:pt x="138" y="968"/>
                              </a:lnTo>
                              <a:lnTo>
                                <a:pt x="106" y="995"/>
                              </a:lnTo>
                              <a:lnTo>
                                <a:pt x="58" y="1013"/>
                              </a:lnTo>
                              <a:lnTo>
                                <a:pt x="0" y="102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942CD92" id="Freeform 25" o:spid="_x0000_s1026" style="position:absolute;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09pt,-18pt,311.9pt,-17.65pt,314.3pt,-16.75pt,315.9pt,-15.4pt,316.5pt,-13.75pt,316.5pt,3.25pt,317.1pt,4.9pt,318.7pt,6.25pt,321.1pt,7.15pt,324pt,7.5pt,321.1pt,7.85pt,318.7pt,8.75pt,317.1pt,10.1pt,316.5pt,11.75pt,316.5pt,28.75pt,315.9pt,30.4pt,314.3pt,31.75pt,311.9pt,32.65pt,309pt,33pt" coordsize="300,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" filled="f">
                <v:path arrowok="t" o:connecttype="custom" o:connectlocs="0,-228600;36830,-224155;67310,-212725;87630,-195580;95250,-174625;95250,41275;102870,62230;123190,79375;153670,90805;190500,95250;153670,99695;123190,111125;102870,128270;95250,149225;95250,365125;87630,386080;67310,403225;36830,414655;0,419100" o:connectangles="0,0,0,0,0,0,0,0,0,0,0,0,0,0,0,0,0,0,0"/>
                <w10:wrap anchorx="page"/>
              </v:polyline>
            </w:pict>
          </mc:Fallback>
        </mc:AlternateContent>
      </w:r>
      <w:r w:rsidR="00A96FDB">
        <w:t>2 × ENTER (1.5 line spacing)</w:t>
      </w:r>
    </w:p>
    <w:p w:rsidR="002206CB" w:rsidRDefault="002206CB">
      <w:pPr>
        <w:sectPr w:rsidR="002206CB">
          <w:type w:val="continuous"/>
          <w:pgSz w:w="12240" w:h="15840"/>
          <w:pgMar w:top="1380" w:right="1340" w:bottom="280" w:left="1160" w:header="720" w:footer="720" w:gutter="0"/>
          <w:cols w:num="2" w:space="720" w:equalWidth="0">
            <w:col w:w="2082" w:space="974"/>
            <w:col w:w="6684"/>
          </w:cols>
        </w:sectPr>
      </w:pPr>
    </w:p>
    <w:p w:rsidR="002206CB" w:rsidRDefault="002206CB">
      <w:pPr>
        <w:pStyle w:val="BodyText"/>
        <w:spacing w:before="6"/>
        <w:rPr>
          <w:sz w:val="23"/>
        </w:rPr>
      </w:pPr>
    </w:p>
    <w:p w:rsidR="002206CB" w:rsidRDefault="006B5ED1">
      <w:pPr>
        <w:pStyle w:val="Heading1"/>
        <w:numPr>
          <w:ilvl w:val="1"/>
          <w:numId w:val="1"/>
        </w:numPr>
        <w:tabs>
          <w:tab w:val="left" w:pos="1360"/>
          <w:tab w:val="left" w:pos="1361"/>
        </w:tabs>
        <w:spacing w:before="90"/>
        <w:ind w:hanging="721"/>
      </w:pPr>
      <w:r>
        <w:rPr>
          <w:noProof/>
        </w:rPr>
        <mc:AlternateContent>
          <mc:Choice Requires="wps">
            <w:drawing>
              <wp:anchor distT="0" distB="0" distL="114300" distR="114300" simplePos="0" relativeHeight="251649024" behindDoc="0" locked="0" layoutInCell="1" allowOverlap="1">
                <wp:simplePos x="0" y="0"/>
                <wp:positionH relativeFrom="page">
                  <wp:posOffset>2286000</wp:posOffset>
                </wp:positionH>
                <wp:positionV relativeFrom="paragraph">
                  <wp:posOffset>243840</wp:posOffset>
                </wp:positionV>
                <wp:extent cx="114300" cy="342900"/>
                <wp:effectExtent l="0" t="0" r="0" b="0"/>
                <wp:wrapNone/>
                <wp:docPr id="24"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342900"/>
                        </a:xfrm>
                        <a:custGeom>
                          <a:avLst/>
                          <a:gdLst>
                            <a:gd name="T0" fmla="+- 0 3600 3600"/>
                            <a:gd name="T1" fmla="*/ T0 w 180"/>
                            <a:gd name="T2" fmla="+- 0 384 384"/>
                            <a:gd name="T3" fmla="*/ 384 h 540"/>
                            <a:gd name="T4" fmla="+- 0 3635 3600"/>
                            <a:gd name="T5" fmla="*/ T4 w 180"/>
                            <a:gd name="T6" fmla="+- 0 387 384"/>
                            <a:gd name="T7" fmla="*/ 387 h 540"/>
                            <a:gd name="T8" fmla="+- 0 3664 3600"/>
                            <a:gd name="T9" fmla="*/ T8 w 180"/>
                            <a:gd name="T10" fmla="+- 0 397 384"/>
                            <a:gd name="T11" fmla="*/ 397 h 540"/>
                            <a:gd name="T12" fmla="+- 0 3683 3600"/>
                            <a:gd name="T13" fmla="*/ T12 w 180"/>
                            <a:gd name="T14" fmla="+- 0 411 384"/>
                            <a:gd name="T15" fmla="*/ 411 h 540"/>
                            <a:gd name="T16" fmla="+- 0 3690 3600"/>
                            <a:gd name="T17" fmla="*/ T16 w 180"/>
                            <a:gd name="T18" fmla="+- 0 429 384"/>
                            <a:gd name="T19" fmla="*/ 429 h 540"/>
                            <a:gd name="T20" fmla="+- 0 3690 3600"/>
                            <a:gd name="T21" fmla="*/ T20 w 180"/>
                            <a:gd name="T22" fmla="+- 0 609 384"/>
                            <a:gd name="T23" fmla="*/ 609 h 540"/>
                            <a:gd name="T24" fmla="+- 0 3697 3600"/>
                            <a:gd name="T25" fmla="*/ T24 w 180"/>
                            <a:gd name="T26" fmla="+- 0 626 384"/>
                            <a:gd name="T27" fmla="*/ 626 h 540"/>
                            <a:gd name="T28" fmla="+- 0 3716 3600"/>
                            <a:gd name="T29" fmla="*/ T28 w 180"/>
                            <a:gd name="T30" fmla="+- 0 641 384"/>
                            <a:gd name="T31" fmla="*/ 641 h 540"/>
                            <a:gd name="T32" fmla="+- 0 3745 3600"/>
                            <a:gd name="T33" fmla="*/ T32 w 180"/>
                            <a:gd name="T34" fmla="+- 0 650 384"/>
                            <a:gd name="T35" fmla="*/ 650 h 540"/>
                            <a:gd name="T36" fmla="+- 0 3780 3600"/>
                            <a:gd name="T37" fmla="*/ T36 w 180"/>
                            <a:gd name="T38" fmla="+- 0 654 384"/>
                            <a:gd name="T39" fmla="*/ 654 h 540"/>
                            <a:gd name="T40" fmla="+- 0 3745 3600"/>
                            <a:gd name="T41" fmla="*/ T40 w 180"/>
                            <a:gd name="T42" fmla="+- 0 657 384"/>
                            <a:gd name="T43" fmla="*/ 657 h 540"/>
                            <a:gd name="T44" fmla="+- 0 3716 3600"/>
                            <a:gd name="T45" fmla="*/ T44 w 180"/>
                            <a:gd name="T46" fmla="+- 0 667 384"/>
                            <a:gd name="T47" fmla="*/ 667 h 540"/>
                            <a:gd name="T48" fmla="+- 0 3697 3600"/>
                            <a:gd name="T49" fmla="*/ T48 w 180"/>
                            <a:gd name="T50" fmla="+- 0 681 384"/>
                            <a:gd name="T51" fmla="*/ 681 h 540"/>
                            <a:gd name="T52" fmla="+- 0 3690 3600"/>
                            <a:gd name="T53" fmla="*/ T52 w 180"/>
                            <a:gd name="T54" fmla="+- 0 699 384"/>
                            <a:gd name="T55" fmla="*/ 699 h 540"/>
                            <a:gd name="T56" fmla="+- 0 3690 3600"/>
                            <a:gd name="T57" fmla="*/ T56 w 180"/>
                            <a:gd name="T58" fmla="+- 0 879 384"/>
                            <a:gd name="T59" fmla="*/ 879 h 540"/>
                            <a:gd name="T60" fmla="+- 0 3683 3600"/>
                            <a:gd name="T61" fmla="*/ T60 w 180"/>
                            <a:gd name="T62" fmla="+- 0 896 384"/>
                            <a:gd name="T63" fmla="*/ 896 h 540"/>
                            <a:gd name="T64" fmla="+- 0 3664 3600"/>
                            <a:gd name="T65" fmla="*/ T64 w 180"/>
                            <a:gd name="T66" fmla="+- 0 911 384"/>
                            <a:gd name="T67" fmla="*/ 911 h 540"/>
                            <a:gd name="T68" fmla="+- 0 3635 3600"/>
                            <a:gd name="T69" fmla="*/ T68 w 180"/>
                            <a:gd name="T70" fmla="+- 0 920 384"/>
                            <a:gd name="T71" fmla="*/ 920 h 540"/>
                            <a:gd name="T72" fmla="+- 0 3600 3600"/>
                            <a:gd name="T73" fmla="*/ T72 w 180"/>
                            <a:gd name="T74" fmla="+- 0 924 384"/>
                            <a:gd name="T75" fmla="*/ 924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80" h="540">
                              <a:moveTo>
                                <a:pt x="0" y="0"/>
                              </a:moveTo>
                              <a:lnTo>
                                <a:pt x="35" y="3"/>
                              </a:lnTo>
                              <a:lnTo>
                                <a:pt x="64" y="13"/>
                              </a:lnTo>
                              <a:lnTo>
                                <a:pt x="83" y="27"/>
                              </a:lnTo>
                              <a:lnTo>
                                <a:pt x="90" y="45"/>
                              </a:lnTo>
                              <a:lnTo>
                                <a:pt x="90" y="225"/>
                              </a:lnTo>
                              <a:lnTo>
                                <a:pt x="97" y="242"/>
                              </a:lnTo>
                              <a:lnTo>
                                <a:pt x="116" y="257"/>
                              </a:lnTo>
                              <a:lnTo>
                                <a:pt x="145" y="266"/>
                              </a:lnTo>
                              <a:lnTo>
                                <a:pt x="180" y="270"/>
                              </a:lnTo>
                              <a:lnTo>
                                <a:pt x="145" y="273"/>
                              </a:lnTo>
                              <a:lnTo>
                                <a:pt x="116" y="283"/>
                              </a:lnTo>
                              <a:lnTo>
                                <a:pt x="97" y="297"/>
                              </a:lnTo>
                              <a:lnTo>
                                <a:pt x="90" y="315"/>
                              </a:lnTo>
                              <a:lnTo>
                                <a:pt x="90" y="495"/>
                              </a:lnTo>
                              <a:lnTo>
                                <a:pt x="83" y="512"/>
                              </a:lnTo>
                              <a:lnTo>
                                <a:pt x="64" y="527"/>
                              </a:lnTo>
                              <a:lnTo>
                                <a:pt x="35" y="536"/>
                              </a:lnTo>
                              <a:lnTo>
                                <a:pt x="0" y="54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360CE86" id="Freeform 24" o:spid="_x0000_s1026" style="position:absolute;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80pt,19.2pt,181.75pt,19.35pt,183.2pt,19.85pt,184.15pt,20.55pt,184.5pt,21.45pt,184.5pt,30.45pt,184.85pt,31.3pt,185.8pt,32.05pt,187.25pt,32.5pt,189pt,32.7pt,187.25pt,32.85pt,185.8pt,33.35pt,184.85pt,34.05pt,184.5pt,34.95pt,184.5pt,43.95pt,184.15pt,44.8pt,183.2pt,45.55pt,181.75pt,46pt,180pt,46.2pt" coordsize="18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" filled="f">
                <v:path arrowok="t" o:connecttype="custom" o:connectlocs="0,243840;22225,245745;40640,252095;52705,260985;57150,272415;57150,386715;61595,397510;73660,407035;92075,412750;114300,415290;92075,417195;73660,423545;61595,432435;57150,443865;57150,558165;52705,568960;40640,578485;22225,584200;0,586740" o:connectangles="0,0,0,0,0,0,0,0,0,0,0,0,0,0,0,0,0,0,0"/>
                <w10:wrap anchorx="page"/>
              </v:polyline>
            </w:pict>
          </mc:Fallback>
        </mc:AlternateContent>
      </w:r>
      <w:r w:rsidR="00A96FDB">
        <w:t>INTRODUCTION</w:t>
      </w:r>
    </w:p>
    <w:p w:rsidR="002206CB" w:rsidRDefault="00A96FDB">
      <w:pPr>
        <w:pStyle w:val="BodyText"/>
        <w:spacing w:before="139"/>
        <w:ind w:left="2981"/>
        <w:jc w:val="both"/>
      </w:pPr>
      <w:r>
        <w:t>1 × ENTER (1.5 line spacing)</w:t>
      </w:r>
    </w:p>
    <w:p w:rsidR="002206CB" w:rsidRDefault="00A96FDB">
      <w:pPr>
        <w:pStyle w:val="BodyText"/>
        <w:spacing w:before="137" w:line="360" w:lineRule="auto"/>
        <w:ind w:left="640" w:right="457" w:firstLine="707"/>
        <w:jc w:val="both"/>
      </w:pPr>
      <w:r>
        <w:t xml:space="preserve">The purpose of this chapter is to provide a review of past research efforts related to internal combustion engine, free piston engine, finite element analysis, durability assessment models and surface treatment on the fatigue life. A review of other relevant research studies is also provided. Substantial literature </w:t>
      </w:r>
      <w:r>
        <w:rPr>
          <w:spacing w:val="2"/>
        </w:rPr>
        <w:t xml:space="preserve">has </w:t>
      </w:r>
      <w:r>
        <w:t>been studied on stress history computation, fatigue life prediction, and durability analysis of components of two-stroke free piston engine. The review is organized chronologically to offer insight to how past research efforts have laid the groundwork for subsequent studies, including the present research</w:t>
      </w:r>
      <w:r>
        <w:rPr>
          <w:spacing w:val="12"/>
        </w:rPr>
        <w:t xml:space="preserve"> </w:t>
      </w:r>
      <w:r>
        <w:t>effort.</w:t>
      </w:r>
      <w:r>
        <w:rPr>
          <w:spacing w:val="12"/>
        </w:rPr>
        <w:t xml:space="preserve"> </w:t>
      </w:r>
      <w:r>
        <w:t>The</w:t>
      </w:r>
      <w:r>
        <w:rPr>
          <w:spacing w:val="14"/>
        </w:rPr>
        <w:t xml:space="preserve"> </w:t>
      </w:r>
      <w:r>
        <w:t>review</w:t>
      </w:r>
      <w:r>
        <w:rPr>
          <w:spacing w:val="12"/>
        </w:rPr>
        <w:t xml:space="preserve"> </w:t>
      </w:r>
      <w:r>
        <w:t>is</w:t>
      </w:r>
      <w:r>
        <w:rPr>
          <w:spacing w:val="13"/>
        </w:rPr>
        <w:t xml:space="preserve"> </w:t>
      </w:r>
      <w:r>
        <w:t>detailed</w:t>
      </w:r>
      <w:r>
        <w:rPr>
          <w:spacing w:val="12"/>
        </w:rPr>
        <w:t xml:space="preserve"> </w:t>
      </w:r>
      <w:r>
        <w:t>so</w:t>
      </w:r>
      <w:r>
        <w:rPr>
          <w:spacing w:val="13"/>
        </w:rPr>
        <w:t xml:space="preserve"> </w:t>
      </w:r>
      <w:r>
        <w:t>that</w:t>
      </w:r>
      <w:r>
        <w:rPr>
          <w:spacing w:val="13"/>
        </w:rPr>
        <w:t xml:space="preserve"> </w:t>
      </w:r>
      <w:r>
        <w:t>the</w:t>
      </w:r>
      <w:r>
        <w:rPr>
          <w:spacing w:val="12"/>
        </w:rPr>
        <w:t xml:space="preserve"> </w:t>
      </w:r>
      <w:r>
        <w:t>present</w:t>
      </w:r>
      <w:r>
        <w:rPr>
          <w:spacing w:val="13"/>
        </w:rPr>
        <w:t xml:space="preserve"> </w:t>
      </w:r>
      <w:r>
        <w:t>research</w:t>
      </w:r>
      <w:r>
        <w:rPr>
          <w:spacing w:val="13"/>
        </w:rPr>
        <w:t xml:space="preserve"> </w:t>
      </w:r>
      <w:r>
        <w:t>effort</w:t>
      </w:r>
      <w:r>
        <w:rPr>
          <w:spacing w:val="13"/>
        </w:rPr>
        <w:t xml:space="preserve"> </w:t>
      </w:r>
      <w:r>
        <w:t>can</w:t>
      </w:r>
      <w:r>
        <w:rPr>
          <w:spacing w:val="13"/>
        </w:rPr>
        <w:t xml:space="preserve"> </w:t>
      </w:r>
      <w:r>
        <w:t>be</w:t>
      </w:r>
      <w:r>
        <w:rPr>
          <w:spacing w:val="12"/>
        </w:rPr>
        <w:t xml:space="preserve"> </w:t>
      </w:r>
      <w:r>
        <w:t>properly</w:t>
      </w:r>
    </w:p>
    <w:p w:rsidR="002206CB" w:rsidRDefault="006B5ED1">
      <w:pPr>
        <w:pStyle w:val="BodyText"/>
        <w:ind w:left="640"/>
        <w:jc w:val="both"/>
      </w:pPr>
      <w:r>
        <w:rPr>
          <w:noProof/>
        </w:rPr>
        <mc:AlternateContent>
          <mc:Choice Requires="wps">
            <w:drawing>
              <wp:anchor distT="0" distB="0" distL="114300" distR="114300" simplePos="0" relativeHeight="251650048" behindDoc="0" locked="0" layoutInCell="1" allowOverlap="1">
                <wp:simplePos x="0" y="0"/>
                <wp:positionH relativeFrom="page">
                  <wp:posOffset>3810000</wp:posOffset>
                </wp:positionH>
                <wp:positionV relativeFrom="paragraph">
                  <wp:posOffset>204470</wp:posOffset>
                </wp:positionV>
                <wp:extent cx="114300" cy="342900"/>
                <wp:effectExtent l="0" t="0" r="0" b="0"/>
                <wp:wrapNone/>
                <wp:docPr id="23"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342900"/>
                        </a:xfrm>
                        <a:custGeom>
                          <a:avLst/>
                          <a:gdLst>
                            <a:gd name="T0" fmla="+- 0 6000 6000"/>
                            <a:gd name="T1" fmla="*/ T0 w 180"/>
                            <a:gd name="T2" fmla="+- 0 322 322"/>
                            <a:gd name="T3" fmla="*/ 322 h 540"/>
                            <a:gd name="T4" fmla="+- 0 6035 6000"/>
                            <a:gd name="T5" fmla="*/ T4 w 180"/>
                            <a:gd name="T6" fmla="+- 0 326 322"/>
                            <a:gd name="T7" fmla="*/ 326 h 540"/>
                            <a:gd name="T8" fmla="+- 0 6064 6000"/>
                            <a:gd name="T9" fmla="*/ T8 w 180"/>
                            <a:gd name="T10" fmla="+- 0 336 322"/>
                            <a:gd name="T11" fmla="*/ 336 h 540"/>
                            <a:gd name="T12" fmla="+- 0 6083 6000"/>
                            <a:gd name="T13" fmla="*/ T12 w 180"/>
                            <a:gd name="T14" fmla="+- 0 350 322"/>
                            <a:gd name="T15" fmla="*/ 350 h 540"/>
                            <a:gd name="T16" fmla="+- 0 6090 6000"/>
                            <a:gd name="T17" fmla="*/ T16 w 180"/>
                            <a:gd name="T18" fmla="+- 0 367 322"/>
                            <a:gd name="T19" fmla="*/ 367 h 540"/>
                            <a:gd name="T20" fmla="+- 0 6090 6000"/>
                            <a:gd name="T21" fmla="*/ T20 w 180"/>
                            <a:gd name="T22" fmla="+- 0 547 322"/>
                            <a:gd name="T23" fmla="*/ 547 h 540"/>
                            <a:gd name="T24" fmla="+- 0 6097 6000"/>
                            <a:gd name="T25" fmla="*/ T24 w 180"/>
                            <a:gd name="T26" fmla="+- 0 565 322"/>
                            <a:gd name="T27" fmla="*/ 565 h 540"/>
                            <a:gd name="T28" fmla="+- 0 6116 6000"/>
                            <a:gd name="T29" fmla="*/ T28 w 180"/>
                            <a:gd name="T30" fmla="+- 0 579 322"/>
                            <a:gd name="T31" fmla="*/ 579 h 540"/>
                            <a:gd name="T32" fmla="+- 0 6145 6000"/>
                            <a:gd name="T33" fmla="*/ T32 w 180"/>
                            <a:gd name="T34" fmla="+- 0 589 322"/>
                            <a:gd name="T35" fmla="*/ 589 h 540"/>
                            <a:gd name="T36" fmla="+- 0 6180 6000"/>
                            <a:gd name="T37" fmla="*/ T36 w 180"/>
                            <a:gd name="T38" fmla="+- 0 592 322"/>
                            <a:gd name="T39" fmla="*/ 592 h 540"/>
                            <a:gd name="T40" fmla="+- 0 6145 6000"/>
                            <a:gd name="T41" fmla="*/ T40 w 180"/>
                            <a:gd name="T42" fmla="+- 0 596 322"/>
                            <a:gd name="T43" fmla="*/ 596 h 540"/>
                            <a:gd name="T44" fmla="+- 0 6116 6000"/>
                            <a:gd name="T45" fmla="*/ T44 w 180"/>
                            <a:gd name="T46" fmla="+- 0 606 322"/>
                            <a:gd name="T47" fmla="*/ 606 h 540"/>
                            <a:gd name="T48" fmla="+- 0 6097 6000"/>
                            <a:gd name="T49" fmla="*/ T48 w 180"/>
                            <a:gd name="T50" fmla="+- 0 620 322"/>
                            <a:gd name="T51" fmla="*/ 620 h 540"/>
                            <a:gd name="T52" fmla="+- 0 6090 6000"/>
                            <a:gd name="T53" fmla="*/ T52 w 180"/>
                            <a:gd name="T54" fmla="+- 0 637 322"/>
                            <a:gd name="T55" fmla="*/ 637 h 540"/>
                            <a:gd name="T56" fmla="+- 0 6090 6000"/>
                            <a:gd name="T57" fmla="*/ T56 w 180"/>
                            <a:gd name="T58" fmla="+- 0 817 322"/>
                            <a:gd name="T59" fmla="*/ 817 h 540"/>
                            <a:gd name="T60" fmla="+- 0 6083 6000"/>
                            <a:gd name="T61" fmla="*/ T60 w 180"/>
                            <a:gd name="T62" fmla="+- 0 835 322"/>
                            <a:gd name="T63" fmla="*/ 835 h 540"/>
                            <a:gd name="T64" fmla="+- 0 6064 6000"/>
                            <a:gd name="T65" fmla="*/ T64 w 180"/>
                            <a:gd name="T66" fmla="+- 0 849 322"/>
                            <a:gd name="T67" fmla="*/ 849 h 540"/>
                            <a:gd name="T68" fmla="+- 0 6035 6000"/>
                            <a:gd name="T69" fmla="*/ T68 w 180"/>
                            <a:gd name="T70" fmla="+- 0 859 322"/>
                            <a:gd name="T71" fmla="*/ 859 h 540"/>
                            <a:gd name="T72" fmla="+- 0 6000 6000"/>
                            <a:gd name="T73" fmla="*/ T72 w 180"/>
                            <a:gd name="T74" fmla="+- 0 862 322"/>
                            <a:gd name="T75" fmla="*/ 862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80" h="540">
                              <a:moveTo>
                                <a:pt x="0" y="0"/>
                              </a:moveTo>
                              <a:lnTo>
                                <a:pt x="35" y="4"/>
                              </a:lnTo>
                              <a:lnTo>
                                <a:pt x="64" y="14"/>
                              </a:lnTo>
                              <a:lnTo>
                                <a:pt x="83" y="28"/>
                              </a:lnTo>
                              <a:lnTo>
                                <a:pt x="90" y="45"/>
                              </a:lnTo>
                              <a:lnTo>
                                <a:pt x="90" y="225"/>
                              </a:lnTo>
                              <a:lnTo>
                                <a:pt x="97" y="243"/>
                              </a:lnTo>
                              <a:lnTo>
                                <a:pt x="116" y="257"/>
                              </a:lnTo>
                              <a:lnTo>
                                <a:pt x="145" y="267"/>
                              </a:lnTo>
                              <a:lnTo>
                                <a:pt x="180" y="270"/>
                              </a:lnTo>
                              <a:lnTo>
                                <a:pt x="145" y="274"/>
                              </a:lnTo>
                              <a:lnTo>
                                <a:pt x="116" y="284"/>
                              </a:lnTo>
                              <a:lnTo>
                                <a:pt x="97" y="298"/>
                              </a:lnTo>
                              <a:lnTo>
                                <a:pt x="90" y="315"/>
                              </a:lnTo>
                              <a:lnTo>
                                <a:pt x="90" y="495"/>
                              </a:lnTo>
                              <a:lnTo>
                                <a:pt x="83" y="513"/>
                              </a:lnTo>
                              <a:lnTo>
                                <a:pt x="64" y="527"/>
                              </a:lnTo>
                              <a:lnTo>
                                <a:pt x="35" y="537"/>
                              </a:lnTo>
                              <a:lnTo>
                                <a:pt x="0" y="54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7701456" id="Freeform 23" o:spid="_x0000_s1026" style="position:absolute;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00pt,16.1pt,301.75pt,16.3pt,303.2pt,16.8pt,304.15pt,17.5pt,304.5pt,18.35pt,304.5pt,27.35pt,304.85pt,28.25pt,305.8pt,28.95pt,307.25pt,29.45pt,309pt,29.6pt,307.25pt,29.8pt,305.8pt,30.3pt,304.85pt,31pt,304.5pt,31.85pt,304.5pt,40.85pt,304.15pt,41.75pt,303.2pt,42.45pt,301.75pt,42.95pt,300pt,43.1pt" coordsize="18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" filled="f">
                <v:path arrowok="t" o:connecttype="custom" o:connectlocs="0,204470;22225,207010;40640,213360;52705,222250;57150,233045;57150,347345;61595,358775;73660,367665;92075,374015;114300,375920;92075,378460;73660,384810;61595,393700;57150,404495;57150,518795;52705,530225;40640,539115;22225,545465;0,547370" o:connectangles="0,0,0,0,0,0,0,0,0,0,0,0,0,0,0,0,0,0,0"/>
                <w10:wrap anchorx="page"/>
              </v:polyline>
            </w:pict>
          </mc:Fallback>
        </mc:AlternateContent>
      </w:r>
      <w:r w:rsidR="00A96FDB">
        <w:t>tailored to add to the present body of literature as well as to justly the scope and</w:t>
      </w:r>
      <w:r w:rsidR="00A96FDB">
        <w:rPr>
          <w:spacing w:val="42"/>
        </w:rPr>
        <w:t xml:space="preserve"> </w:t>
      </w:r>
      <w:r w:rsidR="00A96FDB">
        <w:t>direction</w:t>
      </w:r>
    </w:p>
    <w:p w:rsidR="002206CB" w:rsidRDefault="002206CB">
      <w:pPr>
        <w:jc w:val="both"/>
        <w:sectPr w:rsidR="002206CB">
          <w:type w:val="continuous"/>
          <w:pgSz w:w="12240" w:h="15840"/>
          <w:pgMar w:top="1380" w:right="1340" w:bottom="280" w:left="1160" w:header="720" w:footer="720" w:gutter="0"/>
          <w:cols w:space="720"/>
        </w:sectPr>
      </w:pPr>
    </w:p>
    <w:p w:rsidR="002206CB" w:rsidRDefault="00A96FDB">
      <w:pPr>
        <w:pStyle w:val="BodyText"/>
        <w:spacing w:before="137"/>
        <w:ind w:left="640"/>
      </w:pPr>
      <w:r>
        <w:t>of the present research effort.</w:t>
      </w:r>
    </w:p>
    <w:p w:rsidR="002206CB" w:rsidRDefault="00A96FDB">
      <w:pPr>
        <w:pStyle w:val="BodyText"/>
        <w:spacing w:before="48"/>
        <w:ind w:left="640"/>
      </w:pPr>
      <w:r>
        <w:br w:type="column"/>
      </w:r>
      <w:r>
        <w:t>1 × Enter (1.5 line spacing)</w:t>
      </w:r>
    </w:p>
    <w:p w:rsidR="002206CB" w:rsidRDefault="002206CB">
      <w:pPr>
        <w:sectPr w:rsidR="002206CB">
          <w:type w:val="continuous"/>
          <w:pgSz w:w="12240" w:h="15840"/>
          <w:pgMar w:top="1380" w:right="1340" w:bottom="280" w:left="1160" w:header="720" w:footer="720" w:gutter="0"/>
          <w:cols w:num="2" w:space="720" w:equalWidth="0">
            <w:col w:w="3498" w:space="1242"/>
            <w:col w:w="5000"/>
          </w:cols>
        </w:sectPr>
      </w:pPr>
    </w:p>
    <w:p w:rsidR="002206CB" w:rsidRDefault="006B5ED1">
      <w:pPr>
        <w:pStyle w:val="BodyText"/>
        <w:rPr>
          <w:sz w:val="20"/>
        </w:rPr>
      </w:pPr>
      <w:r>
        <w:rPr>
          <w:noProof/>
        </w:rPr>
        <mc:AlternateContent>
          <mc:Choice Requires="wps">
            <w:drawing>
              <wp:anchor distT="0" distB="0" distL="114300" distR="114300" simplePos="0" relativeHeight="251655168" behindDoc="0" locked="0" layoutInCell="1" allowOverlap="1">
                <wp:simplePos x="0" y="0"/>
                <wp:positionH relativeFrom="page">
                  <wp:posOffset>6924675</wp:posOffset>
                </wp:positionH>
                <wp:positionV relativeFrom="page">
                  <wp:posOffset>4248150</wp:posOffset>
                </wp:positionV>
                <wp:extent cx="228600" cy="2423160"/>
                <wp:effectExtent l="0" t="0" r="0" b="0"/>
                <wp:wrapNone/>
                <wp:docPr id="22"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8600" cy="2423160"/>
                        </a:xfrm>
                        <a:custGeom>
                          <a:avLst/>
                          <a:gdLst>
                            <a:gd name="T0" fmla="+- 0 10905 10905"/>
                            <a:gd name="T1" fmla="*/ T0 w 360"/>
                            <a:gd name="T2" fmla="+- 0 6690 6690"/>
                            <a:gd name="T3" fmla="*/ 6690 h 3816"/>
                            <a:gd name="T4" fmla="+- 0 11011 10905"/>
                            <a:gd name="T5" fmla="*/ T4 w 360"/>
                            <a:gd name="T6" fmla="+- 0 6751 6690"/>
                            <a:gd name="T7" fmla="*/ 6751 h 3816"/>
                            <a:gd name="T8" fmla="+- 0 11050 10905"/>
                            <a:gd name="T9" fmla="*/ T8 w 360"/>
                            <a:gd name="T10" fmla="+- 0 6820 6690"/>
                            <a:gd name="T11" fmla="*/ 6820 h 3816"/>
                            <a:gd name="T12" fmla="+- 0 11076 10905"/>
                            <a:gd name="T13" fmla="*/ T12 w 360"/>
                            <a:gd name="T14" fmla="+- 0 6907 6690"/>
                            <a:gd name="T15" fmla="*/ 6907 h 3816"/>
                            <a:gd name="T16" fmla="+- 0 11085 10905"/>
                            <a:gd name="T17" fmla="*/ T16 w 360"/>
                            <a:gd name="T18" fmla="+- 0 7008 6690"/>
                            <a:gd name="T19" fmla="*/ 7008 h 3816"/>
                            <a:gd name="T20" fmla="+- 0 11085 10905"/>
                            <a:gd name="T21" fmla="*/ T20 w 360"/>
                            <a:gd name="T22" fmla="+- 0 8280 6690"/>
                            <a:gd name="T23" fmla="*/ 8280 h 3816"/>
                            <a:gd name="T24" fmla="+- 0 11094 10905"/>
                            <a:gd name="T25" fmla="*/ T24 w 360"/>
                            <a:gd name="T26" fmla="+- 0 8381 6690"/>
                            <a:gd name="T27" fmla="*/ 8381 h 3816"/>
                            <a:gd name="T28" fmla="+- 0 11120 10905"/>
                            <a:gd name="T29" fmla="*/ T28 w 360"/>
                            <a:gd name="T30" fmla="+- 0 8468 6690"/>
                            <a:gd name="T31" fmla="*/ 8468 h 3816"/>
                            <a:gd name="T32" fmla="+- 0 11159 10905"/>
                            <a:gd name="T33" fmla="*/ T32 w 360"/>
                            <a:gd name="T34" fmla="+- 0 8537 6690"/>
                            <a:gd name="T35" fmla="*/ 8537 h 3816"/>
                            <a:gd name="T36" fmla="+- 0 11208 10905"/>
                            <a:gd name="T37" fmla="*/ T36 w 360"/>
                            <a:gd name="T38" fmla="+- 0 8582 6690"/>
                            <a:gd name="T39" fmla="*/ 8582 h 3816"/>
                            <a:gd name="T40" fmla="+- 0 11265 10905"/>
                            <a:gd name="T41" fmla="*/ T40 w 360"/>
                            <a:gd name="T42" fmla="+- 0 8598 6690"/>
                            <a:gd name="T43" fmla="*/ 8598 h 3816"/>
                            <a:gd name="T44" fmla="+- 0 11208 10905"/>
                            <a:gd name="T45" fmla="*/ T44 w 360"/>
                            <a:gd name="T46" fmla="+- 0 8614 6690"/>
                            <a:gd name="T47" fmla="*/ 8614 h 3816"/>
                            <a:gd name="T48" fmla="+- 0 11159 10905"/>
                            <a:gd name="T49" fmla="*/ T48 w 360"/>
                            <a:gd name="T50" fmla="+- 0 8659 6690"/>
                            <a:gd name="T51" fmla="*/ 8659 h 3816"/>
                            <a:gd name="T52" fmla="+- 0 11120 10905"/>
                            <a:gd name="T53" fmla="*/ T52 w 360"/>
                            <a:gd name="T54" fmla="+- 0 8728 6690"/>
                            <a:gd name="T55" fmla="*/ 8728 h 3816"/>
                            <a:gd name="T56" fmla="+- 0 11094 10905"/>
                            <a:gd name="T57" fmla="*/ T56 w 360"/>
                            <a:gd name="T58" fmla="+- 0 8815 6690"/>
                            <a:gd name="T59" fmla="*/ 8815 h 3816"/>
                            <a:gd name="T60" fmla="+- 0 11085 10905"/>
                            <a:gd name="T61" fmla="*/ T60 w 360"/>
                            <a:gd name="T62" fmla="+- 0 8916 6690"/>
                            <a:gd name="T63" fmla="*/ 8916 h 3816"/>
                            <a:gd name="T64" fmla="+- 0 11085 10905"/>
                            <a:gd name="T65" fmla="*/ T64 w 360"/>
                            <a:gd name="T66" fmla="+- 0 10188 6690"/>
                            <a:gd name="T67" fmla="*/ 10188 h 3816"/>
                            <a:gd name="T68" fmla="+- 0 11076 10905"/>
                            <a:gd name="T69" fmla="*/ T68 w 360"/>
                            <a:gd name="T70" fmla="+- 0 10289 6690"/>
                            <a:gd name="T71" fmla="*/ 10289 h 3816"/>
                            <a:gd name="T72" fmla="+- 0 11050 10905"/>
                            <a:gd name="T73" fmla="*/ T72 w 360"/>
                            <a:gd name="T74" fmla="+- 0 10376 6690"/>
                            <a:gd name="T75" fmla="*/ 10376 h 3816"/>
                            <a:gd name="T76" fmla="+- 0 11011 10905"/>
                            <a:gd name="T77" fmla="*/ T76 w 360"/>
                            <a:gd name="T78" fmla="+- 0 10445 6690"/>
                            <a:gd name="T79" fmla="*/ 10445 h 3816"/>
                            <a:gd name="T80" fmla="+- 0 10962 10905"/>
                            <a:gd name="T81" fmla="*/ T80 w 360"/>
                            <a:gd name="T82" fmla="+- 0 10490 6690"/>
                            <a:gd name="T83" fmla="*/ 10490 h 3816"/>
                            <a:gd name="T84" fmla="+- 0 10905 10905"/>
                            <a:gd name="T85" fmla="*/ T84 w 360"/>
                            <a:gd name="T86" fmla="+- 0 10506 6690"/>
                            <a:gd name="T87" fmla="*/ 10506 h 38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360" h="3816">
                              <a:moveTo>
                                <a:pt x="0" y="0"/>
                              </a:moveTo>
                              <a:lnTo>
                                <a:pt x="106" y="61"/>
                              </a:lnTo>
                              <a:lnTo>
                                <a:pt x="145" y="130"/>
                              </a:lnTo>
                              <a:lnTo>
                                <a:pt x="171" y="217"/>
                              </a:lnTo>
                              <a:lnTo>
                                <a:pt x="180" y="318"/>
                              </a:lnTo>
                              <a:lnTo>
                                <a:pt x="180" y="1590"/>
                              </a:lnTo>
                              <a:lnTo>
                                <a:pt x="189" y="1691"/>
                              </a:lnTo>
                              <a:lnTo>
                                <a:pt x="215" y="1778"/>
                              </a:lnTo>
                              <a:lnTo>
                                <a:pt x="254" y="1847"/>
                              </a:lnTo>
                              <a:lnTo>
                                <a:pt x="303" y="1892"/>
                              </a:lnTo>
                              <a:lnTo>
                                <a:pt x="360" y="1908"/>
                              </a:lnTo>
                              <a:lnTo>
                                <a:pt x="303" y="1924"/>
                              </a:lnTo>
                              <a:lnTo>
                                <a:pt x="254" y="1969"/>
                              </a:lnTo>
                              <a:lnTo>
                                <a:pt x="215" y="2038"/>
                              </a:lnTo>
                              <a:lnTo>
                                <a:pt x="189" y="2125"/>
                              </a:lnTo>
                              <a:lnTo>
                                <a:pt x="180" y="2226"/>
                              </a:lnTo>
                              <a:lnTo>
                                <a:pt x="180" y="3498"/>
                              </a:lnTo>
                              <a:lnTo>
                                <a:pt x="171" y="3599"/>
                              </a:lnTo>
                              <a:lnTo>
                                <a:pt x="145" y="3686"/>
                              </a:lnTo>
                              <a:lnTo>
                                <a:pt x="106" y="3755"/>
                              </a:lnTo>
                              <a:lnTo>
                                <a:pt x="57" y="3800"/>
                              </a:lnTo>
                              <a:lnTo>
                                <a:pt x="0" y="3816"/>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F794D08" id="Freeform 22"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45.25pt,334.5pt,550.55pt,337.55pt,552.5pt,341pt,553.8pt,345.35pt,554.25pt,350.4pt,554.25pt,414pt,554.7pt,419.05pt,556pt,423.4pt,557.95pt,426.85pt,560.4pt,429.1pt,563.25pt,429.9pt,560.4pt,430.7pt,557.95pt,432.95pt,556pt,436.4pt,554.7pt,440.75pt,554.25pt,445.8pt,554.25pt,509.4pt,553.8pt,514.45pt,552.5pt,518.8pt,550.55pt,522.25pt,548.1pt,524.5pt,545.25pt,525.3pt" coordsize="360,3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" filled="f">
                <v:path arrowok="t" o:connecttype="custom" o:connectlocs="0,4248150;67310,4286885;92075,4330700;108585,4385945;114300,4450080;114300,5257800;120015,5321935;136525,5377180;161290,5420995;192405,5449570;228600,5459730;192405,5469890;161290,5498465;136525,5542280;120015,5597525;114300,5661660;114300,6469380;108585,6533515;92075,6588760;67310,6632575;36195,6661150;0,6671310" o:connectangles="0,0,0,0,0,0,0,0,0,0,0,0,0,0,0,0,0,0,0,0,0,0"/>
                <w10:wrap anchorx="page" anchory="page"/>
              </v:polyline>
            </w:pict>
          </mc:Fallback>
        </mc:AlternateContent>
      </w:r>
      <w:r>
        <w:rPr>
          <w:noProof/>
        </w:rPr>
        <mc:AlternateContent>
          <mc:Choice Requires="wps">
            <w:drawing>
              <wp:anchor distT="0" distB="0" distL="114300" distR="114300" simplePos="0" relativeHeight="251656192" behindDoc="0" locked="0" layoutInCell="1" allowOverlap="1">
                <wp:simplePos x="0" y="0"/>
                <wp:positionH relativeFrom="page">
                  <wp:posOffset>7152640</wp:posOffset>
                </wp:positionH>
                <wp:positionV relativeFrom="page">
                  <wp:posOffset>4946015</wp:posOffset>
                </wp:positionV>
                <wp:extent cx="194310" cy="103632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036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06CB" w:rsidRDefault="00A96FDB">
                            <w:pPr>
                              <w:pStyle w:val="BodyText"/>
                              <w:spacing w:before="10"/>
                              <w:ind w:left="20"/>
                            </w:pPr>
                            <w:r>
                              <w:t>1.5 line spacing)</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 o:spid="_x0000_s1042" type="#_x0000_t202" style="position:absolute;margin-left:563.2pt;margin-top:389.45pt;width:15.3pt;height:81.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" filled="f" stroked="f">
                <v:textbox style="layout-flow:vertical;mso-layout-flow-alt:bottom-to-top" inset="0,0,0,0">
                  <w:txbxContent>
                    <w:p w:rsidR="002206CB" w:rsidRDefault="00A96FDB">
                      <w:pPr>
                        <w:pStyle w:val="BodyText"/>
                        <w:spacing w:before="10"/>
                        <w:ind w:left="20"/>
                      </w:pPr>
                      <w:r>
                        <w:t>1.5 line spacing)</w:t>
                      </w:r>
                    </w:p>
                  </w:txbxContent>
                </v:textbox>
                <w10:wrap anchorx="page" anchory="page"/>
              </v:shape>
            </w:pict>
          </mc:Fallback>
        </mc:AlternateContent>
      </w:r>
    </w:p>
    <w:p w:rsidR="002206CB" w:rsidRDefault="002206CB">
      <w:pPr>
        <w:pStyle w:val="BodyText"/>
        <w:spacing w:before="2"/>
        <w:rPr>
          <w:sz w:val="20"/>
        </w:rPr>
      </w:pPr>
    </w:p>
    <w:p w:rsidR="002206CB" w:rsidRDefault="006B5ED1">
      <w:pPr>
        <w:pStyle w:val="Heading1"/>
        <w:numPr>
          <w:ilvl w:val="1"/>
          <w:numId w:val="1"/>
        </w:numPr>
        <w:tabs>
          <w:tab w:val="left" w:pos="1361"/>
        </w:tabs>
        <w:spacing w:before="90"/>
        <w:ind w:hanging="721"/>
        <w:jc w:val="both"/>
      </w:pPr>
      <w:r>
        <w:rPr>
          <w:noProof/>
        </w:rPr>
        <mc:AlternateContent>
          <mc:Choice Requires="wps">
            <w:drawing>
              <wp:anchor distT="0" distB="0" distL="114300" distR="114300" simplePos="0" relativeHeight="251651072" behindDoc="0" locked="0" layoutInCell="1" allowOverlap="1">
                <wp:simplePos x="0" y="0"/>
                <wp:positionH relativeFrom="page">
                  <wp:posOffset>1600200</wp:posOffset>
                </wp:positionH>
                <wp:positionV relativeFrom="paragraph">
                  <wp:posOffset>231140</wp:posOffset>
                </wp:positionV>
                <wp:extent cx="114300" cy="342900"/>
                <wp:effectExtent l="0" t="0" r="0" b="0"/>
                <wp:wrapNone/>
                <wp:docPr id="20" name="Freeform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342900"/>
                        </a:xfrm>
                        <a:custGeom>
                          <a:avLst/>
                          <a:gdLst>
                            <a:gd name="T0" fmla="+- 0 2520 2520"/>
                            <a:gd name="T1" fmla="*/ T0 w 180"/>
                            <a:gd name="T2" fmla="+- 0 364 364"/>
                            <a:gd name="T3" fmla="*/ 364 h 540"/>
                            <a:gd name="T4" fmla="+- 0 2555 2520"/>
                            <a:gd name="T5" fmla="*/ T4 w 180"/>
                            <a:gd name="T6" fmla="+- 0 367 364"/>
                            <a:gd name="T7" fmla="*/ 367 h 540"/>
                            <a:gd name="T8" fmla="+- 0 2584 2520"/>
                            <a:gd name="T9" fmla="*/ T8 w 180"/>
                            <a:gd name="T10" fmla="+- 0 377 364"/>
                            <a:gd name="T11" fmla="*/ 377 h 540"/>
                            <a:gd name="T12" fmla="+- 0 2603 2520"/>
                            <a:gd name="T13" fmla="*/ T12 w 180"/>
                            <a:gd name="T14" fmla="+- 0 391 364"/>
                            <a:gd name="T15" fmla="*/ 391 h 540"/>
                            <a:gd name="T16" fmla="+- 0 2610 2520"/>
                            <a:gd name="T17" fmla="*/ T16 w 180"/>
                            <a:gd name="T18" fmla="+- 0 409 364"/>
                            <a:gd name="T19" fmla="*/ 409 h 540"/>
                            <a:gd name="T20" fmla="+- 0 2610 2520"/>
                            <a:gd name="T21" fmla="*/ T20 w 180"/>
                            <a:gd name="T22" fmla="+- 0 589 364"/>
                            <a:gd name="T23" fmla="*/ 589 h 540"/>
                            <a:gd name="T24" fmla="+- 0 2617 2520"/>
                            <a:gd name="T25" fmla="*/ T24 w 180"/>
                            <a:gd name="T26" fmla="+- 0 606 364"/>
                            <a:gd name="T27" fmla="*/ 606 h 540"/>
                            <a:gd name="T28" fmla="+- 0 2636 2520"/>
                            <a:gd name="T29" fmla="*/ T28 w 180"/>
                            <a:gd name="T30" fmla="+- 0 620 364"/>
                            <a:gd name="T31" fmla="*/ 620 h 540"/>
                            <a:gd name="T32" fmla="+- 0 2665 2520"/>
                            <a:gd name="T33" fmla="*/ T32 w 180"/>
                            <a:gd name="T34" fmla="+- 0 630 364"/>
                            <a:gd name="T35" fmla="*/ 630 h 540"/>
                            <a:gd name="T36" fmla="+- 0 2700 2520"/>
                            <a:gd name="T37" fmla="*/ T36 w 180"/>
                            <a:gd name="T38" fmla="+- 0 634 364"/>
                            <a:gd name="T39" fmla="*/ 634 h 540"/>
                            <a:gd name="T40" fmla="+- 0 2665 2520"/>
                            <a:gd name="T41" fmla="*/ T40 w 180"/>
                            <a:gd name="T42" fmla="+- 0 637 364"/>
                            <a:gd name="T43" fmla="*/ 637 h 540"/>
                            <a:gd name="T44" fmla="+- 0 2636 2520"/>
                            <a:gd name="T45" fmla="*/ T44 w 180"/>
                            <a:gd name="T46" fmla="+- 0 647 364"/>
                            <a:gd name="T47" fmla="*/ 647 h 540"/>
                            <a:gd name="T48" fmla="+- 0 2617 2520"/>
                            <a:gd name="T49" fmla="*/ T48 w 180"/>
                            <a:gd name="T50" fmla="+- 0 661 364"/>
                            <a:gd name="T51" fmla="*/ 661 h 540"/>
                            <a:gd name="T52" fmla="+- 0 2610 2520"/>
                            <a:gd name="T53" fmla="*/ T52 w 180"/>
                            <a:gd name="T54" fmla="+- 0 679 364"/>
                            <a:gd name="T55" fmla="*/ 679 h 540"/>
                            <a:gd name="T56" fmla="+- 0 2610 2520"/>
                            <a:gd name="T57" fmla="*/ T56 w 180"/>
                            <a:gd name="T58" fmla="+- 0 859 364"/>
                            <a:gd name="T59" fmla="*/ 859 h 540"/>
                            <a:gd name="T60" fmla="+- 0 2603 2520"/>
                            <a:gd name="T61" fmla="*/ T60 w 180"/>
                            <a:gd name="T62" fmla="+- 0 876 364"/>
                            <a:gd name="T63" fmla="*/ 876 h 540"/>
                            <a:gd name="T64" fmla="+- 0 2584 2520"/>
                            <a:gd name="T65" fmla="*/ T64 w 180"/>
                            <a:gd name="T66" fmla="+- 0 890 364"/>
                            <a:gd name="T67" fmla="*/ 890 h 540"/>
                            <a:gd name="T68" fmla="+- 0 2555 2520"/>
                            <a:gd name="T69" fmla="*/ T68 w 180"/>
                            <a:gd name="T70" fmla="+- 0 900 364"/>
                            <a:gd name="T71" fmla="*/ 900 h 540"/>
                            <a:gd name="T72" fmla="+- 0 2520 2520"/>
                            <a:gd name="T73" fmla="*/ T72 w 180"/>
                            <a:gd name="T74" fmla="+- 0 904 364"/>
                            <a:gd name="T75" fmla="*/ 904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80" h="540">
                              <a:moveTo>
                                <a:pt x="0" y="0"/>
                              </a:moveTo>
                              <a:lnTo>
                                <a:pt x="35" y="3"/>
                              </a:lnTo>
                              <a:lnTo>
                                <a:pt x="64" y="13"/>
                              </a:lnTo>
                              <a:lnTo>
                                <a:pt x="83" y="27"/>
                              </a:lnTo>
                              <a:lnTo>
                                <a:pt x="90" y="45"/>
                              </a:lnTo>
                              <a:lnTo>
                                <a:pt x="90" y="225"/>
                              </a:lnTo>
                              <a:lnTo>
                                <a:pt x="97" y="242"/>
                              </a:lnTo>
                              <a:lnTo>
                                <a:pt x="116" y="256"/>
                              </a:lnTo>
                              <a:lnTo>
                                <a:pt x="145" y="266"/>
                              </a:lnTo>
                              <a:lnTo>
                                <a:pt x="180" y="270"/>
                              </a:lnTo>
                              <a:lnTo>
                                <a:pt x="145" y="273"/>
                              </a:lnTo>
                              <a:lnTo>
                                <a:pt x="116" y="283"/>
                              </a:lnTo>
                              <a:lnTo>
                                <a:pt x="97" y="297"/>
                              </a:lnTo>
                              <a:lnTo>
                                <a:pt x="90" y="315"/>
                              </a:lnTo>
                              <a:lnTo>
                                <a:pt x="90" y="495"/>
                              </a:lnTo>
                              <a:lnTo>
                                <a:pt x="83" y="512"/>
                              </a:lnTo>
                              <a:lnTo>
                                <a:pt x="64" y="526"/>
                              </a:lnTo>
                              <a:lnTo>
                                <a:pt x="35" y="536"/>
                              </a:lnTo>
                              <a:lnTo>
                                <a:pt x="0" y="54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54A6B3F" id="Freeform 20"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26pt,18.2pt,127.75pt,18.35pt,129.2pt,18.85pt,130.15pt,19.55pt,130.5pt,20.45pt,130.5pt,29.45pt,130.85pt,30.3pt,131.8pt,31pt,133.25pt,31.5pt,135pt,31.7pt,133.25pt,31.85pt,131.8pt,32.35pt,130.85pt,33.05pt,130.5pt,33.95pt,130.5pt,42.95pt,130.15pt,43.8pt,129.2pt,44.5pt,127.75pt,45pt,126pt,45.2pt" coordsize="18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" filled="f">
                <v:path arrowok="t" o:connecttype="custom" o:connectlocs="0,231140;22225,233045;40640,239395;52705,248285;57150,259715;57150,374015;61595,384810;73660,393700;92075,400050;114300,402590;92075,404495;73660,410845;61595,419735;57150,431165;57150,545465;52705,556260;40640,565150;22225,571500;0,574040" o:connectangles="0,0,0,0,0,0,0,0,0,0,0,0,0,0,0,0,0,0,0"/>
                <w10:wrap anchorx="page"/>
              </v:polyline>
            </w:pict>
          </mc:Fallback>
        </mc:AlternateContent>
      </w:r>
      <w:r w:rsidR="00A96FDB">
        <w:t>INTERNAL COMBUSTION ENGINE (Main title: Upper case and</w:t>
      </w:r>
      <w:r w:rsidR="00A96FDB">
        <w:rPr>
          <w:spacing w:val="-6"/>
        </w:rPr>
        <w:t xml:space="preserve"> </w:t>
      </w:r>
      <w:r w:rsidR="00A96FDB">
        <w:t>bold)</w:t>
      </w:r>
    </w:p>
    <w:p w:rsidR="002206CB" w:rsidRDefault="00A96FDB">
      <w:pPr>
        <w:pStyle w:val="BodyText"/>
        <w:spacing w:before="119"/>
        <w:ind w:left="1900"/>
        <w:jc w:val="both"/>
      </w:pPr>
      <w:r>
        <w:t>1 × ENTER (1.5 line spacing)</w:t>
      </w:r>
    </w:p>
    <w:p w:rsidR="002206CB" w:rsidRDefault="006B5ED1">
      <w:pPr>
        <w:pStyle w:val="Heading1"/>
        <w:numPr>
          <w:ilvl w:val="2"/>
          <w:numId w:val="1"/>
        </w:numPr>
        <w:tabs>
          <w:tab w:val="left" w:pos="1361"/>
        </w:tabs>
        <w:spacing w:before="158"/>
        <w:ind w:hanging="721"/>
        <w:jc w:val="both"/>
      </w:pPr>
      <w:r>
        <w:rPr>
          <w:noProof/>
        </w:rPr>
        <mc:AlternateContent>
          <mc:Choice Requires="wps">
            <w:drawing>
              <wp:anchor distT="0" distB="0" distL="114300" distR="114300" simplePos="0" relativeHeight="251652096" behindDoc="0" locked="0" layoutInCell="1" allowOverlap="1">
                <wp:simplePos x="0" y="0"/>
                <wp:positionH relativeFrom="page">
                  <wp:posOffset>1562100</wp:posOffset>
                </wp:positionH>
                <wp:positionV relativeFrom="paragraph">
                  <wp:posOffset>281305</wp:posOffset>
                </wp:positionV>
                <wp:extent cx="114300" cy="342900"/>
                <wp:effectExtent l="0" t="0" r="0" b="0"/>
                <wp:wrapNone/>
                <wp:docPr id="19"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342900"/>
                        </a:xfrm>
                        <a:custGeom>
                          <a:avLst/>
                          <a:gdLst>
                            <a:gd name="T0" fmla="+- 0 2460 2460"/>
                            <a:gd name="T1" fmla="*/ T0 w 180"/>
                            <a:gd name="T2" fmla="+- 0 443 443"/>
                            <a:gd name="T3" fmla="*/ 443 h 540"/>
                            <a:gd name="T4" fmla="+- 0 2495 2460"/>
                            <a:gd name="T5" fmla="*/ T4 w 180"/>
                            <a:gd name="T6" fmla="+- 0 447 443"/>
                            <a:gd name="T7" fmla="*/ 447 h 540"/>
                            <a:gd name="T8" fmla="+- 0 2524 2460"/>
                            <a:gd name="T9" fmla="*/ T8 w 180"/>
                            <a:gd name="T10" fmla="+- 0 456 443"/>
                            <a:gd name="T11" fmla="*/ 456 h 540"/>
                            <a:gd name="T12" fmla="+- 0 2543 2460"/>
                            <a:gd name="T13" fmla="*/ T12 w 180"/>
                            <a:gd name="T14" fmla="+- 0 471 443"/>
                            <a:gd name="T15" fmla="*/ 471 h 540"/>
                            <a:gd name="T16" fmla="+- 0 2550 2460"/>
                            <a:gd name="T17" fmla="*/ T16 w 180"/>
                            <a:gd name="T18" fmla="+- 0 488 443"/>
                            <a:gd name="T19" fmla="*/ 488 h 540"/>
                            <a:gd name="T20" fmla="+- 0 2550 2460"/>
                            <a:gd name="T21" fmla="*/ T20 w 180"/>
                            <a:gd name="T22" fmla="+- 0 668 443"/>
                            <a:gd name="T23" fmla="*/ 668 h 540"/>
                            <a:gd name="T24" fmla="+- 0 2557 2460"/>
                            <a:gd name="T25" fmla="*/ T24 w 180"/>
                            <a:gd name="T26" fmla="+- 0 686 443"/>
                            <a:gd name="T27" fmla="*/ 686 h 540"/>
                            <a:gd name="T28" fmla="+- 0 2576 2460"/>
                            <a:gd name="T29" fmla="*/ T28 w 180"/>
                            <a:gd name="T30" fmla="+- 0 700 443"/>
                            <a:gd name="T31" fmla="*/ 700 h 540"/>
                            <a:gd name="T32" fmla="+- 0 2605 2460"/>
                            <a:gd name="T33" fmla="*/ T32 w 180"/>
                            <a:gd name="T34" fmla="+- 0 710 443"/>
                            <a:gd name="T35" fmla="*/ 710 h 540"/>
                            <a:gd name="T36" fmla="+- 0 2640 2460"/>
                            <a:gd name="T37" fmla="*/ T36 w 180"/>
                            <a:gd name="T38" fmla="+- 0 713 443"/>
                            <a:gd name="T39" fmla="*/ 713 h 540"/>
                            <a:gd name="T40" fmla="+- 0 2605 2460"/>
                            <a:gd name="T41" fmla="*/ T40 w 180"/>
                            <a:gd name="T42" fmla="+- 0 717 443"/>
                            <a:gd name="T43" fmla="*/ 717 h 540"/>
                            <a:gd name="T44" fmla="+- 0 2576 2460"/>
                            <a:gd name="T45" fmla="*/ T44 w 180"/>
                            <a:gd name="T46" fmla="+- 0 726 443"/>
                            <a:gd name="T47" fmla="*/ 726 h 540"/>
                            <a:gd name="T48" fmla="+- 0 2557 2460"/>
                            <a:gd name="T49" fmla="*/ T48 w 180"/>
                            <a:gd name="T50" fmla="+- 0 741 443"/>
                            <a:gd name="T51" fmla="*/ 741 h 540"/>
                            <a:gd name="T52" fmla="+- 0 2550 2460"/>
                            <a:gd name="T53" fmla="*/ T52 w 180"/>
                            <a:gd name="T54" fmla="+- 0 758 443"/>
                            <a:gd name="T55" fmla="*/ 758 h 540"/>
                            <a:gd name="T56" fmla="+- 0 2550 2460"/>
                            <a:gd name="T57" fmla="*/ T56 w 180"/>
                            <a:gd name="T58" fmla="+- 0 938 443"/>
                            <a:gd name="T59" fmla="*/ 938 h 540"/>
                            <a:gd name="T60" fmla="+- 0 2543 2460"/>
                            <a:gd name="T61" fmla="*/ T60 w 180"/>
                            <a:gd name="T62" fmla="+- 0 956 443"/>
                            <a:gd name="T63" fmla="*/ 956 h 540"/>
                            <a:gd name="T64" fmla="+- 0 2524 2460"/>
                            <a:gd name="T65" fmla="*/ T64 w 180"/>
                            <a:gd name="T66" fmla="+- 0 970 443"/>
                            <a:gd name="T67" fmla="*/ 970 h 540"/>
                            <a:gd name="T68" fmla="+- 0 2495 2460"/>
                            <a:gd name="T69" fmla="*/ T68 w 180"/>
                            <a:gd name="T70" fmla="+- 0 980 443"/>
                            <a:gd name="T71" fmla="*/ 980 h 540"/>
                            <a:gd name="T72" fmla="+- 0 2460 2460"/>
                            <a:gd name="T73" fmla="*/ T72 w 180"/>
                            <a:gd name="T74" fmla="+- 0 983 443"/>
                            <a:gd name="T75" fmla="*/ 983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80" h="540">
                              <a:moveTo>
                                <a:pt x="0" y="0"/>
                              </a:moveTo>
                              <a:lnTo>
                                <a:pt x="35" y="4"/>
                              </a:lnTo>
                              <a:lnTo>
                                <a:pt x="64" y="13"/>
                              </a:lnTo>
                              <a:lnTo>
                                <a:pt x="83" y="28"/>
                              </a:lnTo>
                              <a:lnTo>
                                <a:pt x="90" y="45"/>
                              </a:lnTo>
                              <a:lnTo>
                                <a:pt x="90" y="225"/>
                              </a:lnTo>
                              <a:lnTo>
                                <a:pt x="97" y="243"/>
                              </a:lnTo>
                              <a:lnTo>
                                <a:pt x="116" y="257"/>
                              </a:lnTo>
                              <a:lnTo>
                                <a:pt x="145" y="267"/>
                              </a:lnTo>
                              <a:lnTo>
                                <a:pt x="180" y="270"/>
                              </a:lnTo>
                              <a:lnTo>
                                <a:pt x="145" y="274"/>
                              </a:lnTo>
                              <a:lnTo>
                                <a:pt x="116" y="283"/>
                              </a:lnTo>
                              <a:lnTo>
                                <a:pt x="97" y="298"/>
                              </a:lnTo>
                              <a:lnTo>
                                <a:pt x="90" y="315"/>
                              </a:lnTo>
                              <a:lnTo>
                                <a:pt x="90" y="495"/>
                              </a:lnTo>
                              <a:lnTo>
                                <a:pt x="83" y="513"/>
                              </a:lnTo>
                              <a:lnTo>
                                <a:pt x="64" y="527"/>
                              </a:lnTo>
                              <a:lnTo>
                                <a:pt x="35" y="537"/>
                              </a:lnTo>
                              <a:lnTo>
                                <a:pt x="0" y="54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215A138" id="Freeform 19" o:spid="_x0000_s1026" style="position:absolute;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23pt,22.15pt,124.75pt,22.35pt,126.2pt,22.8pt,127.15pt,23.55pt,127.5pt,24.4pt,127.5pt,33.4pt,127.85pt,34.3pt,128.8pt,35pt,130.25pt,35.5pt,132pt,35.65pt,130.25pt,35.85pt,128.8pt,36.3pt,127.85pt,37.05pt,127.5pt,37.9pt,127.5pt,46.9pt,127.15pt,47.8pt,126.2pt,48.5pt,124.75pt,49pt,123pt,49.15pt" coordsize="18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" filled="f">
                <v:path arrowok="t" o:connecttype="custom" o:connectlocs="0,281305;22225,283845;40640,289560;52705,299085;57150,309880;57150,424180;61595,435610;73660,444500;92075,450850;114300,452755;92075,455295;73660,461010;61595,470535;57150,481330;57150,595630;52705,607060;40640,615950;22225,622300;0,624205" o:connectangles="0,0,0,0,0,0,0,0,0,0,0,0,0,0,0,0,0,0,0"/>
                <w10:wrap anchorx="page"/>
              </v:polyline>
            </w:pict>
          </mc:Fallback>
        </mc:AlternateContent>
      </w:r>
      <w:r w:rsidR="00A96FDB">
        <w:t xml:space="preserve">Historical Perspective (sub-title: Title case and </w:t>
      </w:r>
      <w:proofErr w:type="gramStart"/>
      <w:r w:rsidR="00A96FDB">
        <w:t>bold</w:t>
      </w:r>
      <w:r w:rsidR="00A96FDB">
        <w:rPr>
          <w:spacing w:val="-6"/>
        </w:rPr>
        <w:t xml:space="preserve"> </w:t>
      </w:r>
      <w:r w:rsidR="00A96FDB">
        <w:t>)</w:t>
      </w:r>
      <w:proofErr w:type="gramEnd"/>
    </w:p>
    <w:p w:rsidR="002206CB" w:rsidRDefault="00A96FDB">
      <w:pPr>
        <w:pStyle w:val="BodyText"/>
        <w:spacing w:before="130"/>
        <w:ind w:left="1840"/>
        <w:jc w:val="both"/>
      </w:pPr>
      <w:r>
        <w:t>1 × ENTER (1.5 line spacing)</w:t>
      </w:r>
    </w:p>
    <w:p w:rsidR="002206CB" w:rsidRDefault="00A96FDB">
      <w:pPr>
        <w:pStyle w:val="BodyText"/>
        <w:spacing w:before="146" w:line="360" w:lineRule="auto"/>
        <w:ind w:left="640" w:right="459" w:firstLine="707"/>
        <w:jc w:val="both"/>
      </w:pPr>
      <w:r>
        <w:t>The IC engine was first realized in its modern form by Nikolaus Otto in 1867 (Heywood, 1988; Stone, 1999). The technology spread quickly, and by World War I, the internal combustion engine was ubiquitous in both the mobile and stationary applications.</w:t>
      </w:r>
    </w:p>
    <w:p w:rsidR="002206CB" w:rsidRDefault="002206CB">
      <w:pPr>
        <w:spacing w:line="360" w:lineRule="auto"/>
        <w:jc w:val="both"/>
        <w:sectPr w:rsidR="002206CB">
          <w:type w:val="continuous"/>
          <w:pgSz w:w="12240" w:h="15840"/>
          <w:pgMar w:top="1380" w:right="1340" w:bottom="280" w:left="1160" w:header="720" w:footer="720" w:gutter="0"/>
          <w:cols w:space="720"/>
        </w:sectPr>
      </w:pPr>
    </w:p>
    <w:p w:rsidR="002206CB" w:rsidRDefault="00A96FDB">
      <w:pPr>
        <w:pStyle w:val="BodyText"/>
        <w:spacing w:before="79" w:line="360" w:lineRule="auto"/>
        <w:ind w:left="640" w:right="458" w:firstLine="707"/>
        <w:jc w:val="both"/>
      </w:pPr>
      <w:r>
        <w:lastRenderedPageBreak/>
        <w:t xml:space="preserve">With the advent of mass production, automobiles actuated by the chemical power plant entered the garages of </w:t>
      </w:r>
      <w:proofErr w:type="gramStart"/>
      <w:r>
        <w:t>middle class</w:t>
      </w:r>
      <w:proofErr w:type="gramEnd"/>
      <w:r>
        <w:t xml:space="preserve"> America. Around the world, fortunes were made and lost by those who made automobiles, fuels, tires, and all the other things necessary for peoples’ </w:t>
      </w:r>
      <w:proofErr w:type="gramStart"/>
      <w:r>
        <w:t>new found</w:t>
      </w:r>
      <w:proofErr w:type="gramEnd"/>
      <w:r>
        <w:t xml:space="preserve"> mobility. In the manufacturing and power generation, these sources of mechanical energy were also common. Such uses include air compressors, power equipment, electrical generators, and, of course, all types of transport vehicles. The remarkable versatility of the IC engine has been due to its inherent simplicity, favorable power-to-weight ratio, and exceptional ruggedness (Heywood 1988). Figure 2.1 presents an illustration of one of these crankshaft driven</w:t>
      </w:r>
      <w:r>
        <w:rPr>
          <w:spacing w:val="-1"/>
        </w:rPr>
        <w:t xml:space="preserve"> </w:t>
      </w:r>
      <w:r>
        <w:t>machines.</w:t>
      </w:r>
    </w:p>
    <w:p w:rsidR="002206CB" w:rsidRDefault="00A96FDB">
      <w:pPr>
        <w:pStyle w:val="BodyText"/>
        <w:spacing w:before="12"/>
        <w:ind w:left="6519"/>
        <w:jc w:val="both"/>
      </w:pPr>
      <w:r>
        <w:t>1 × ENTER (1.5 line spacing)</w:t>
      </w:r>
    </w:p>
    <w:p w:rsidR="002206CB" w:rsidRDefault="002206CB">
      <w:pPr>
        <w:pStyle w:val="BodyText"/>
        <w:rPr>
          <w:sz w:val="20"/>
        </w:rPr>
      </w:pPr>
    </w:p>
    <w:p w:rsidR="002206CB" w:rsidRDefault="002206CB">
      <w:pPr>
        <w:pStyle w:val="BodyText"/>
        <w:rPr>
          <w:sz w:val="20"/>
        </w:rPr>
      </w:pPr>
    </w:p>
    <w:p w:rsidR="002206CB" w:rsidRDefault="002206CB">
      <w:pPr>
        <w:pStyle w:val="BodyText"/>
        <w:rPr>
          <w:sz w:val="20"/>
        </w:rPr>
      </w:pPr>
    </w:p>
    <w:p w:rsidR="002206CB" w:rsidRDefault="002206CB">
      <w:pPr>
        <w:pStyle w:val="BodyText"/>
        <w:rPr>
          <w:sz w:val="20"/>
        </w:rPr>
      </w:pPr>
    </w:p>
    <w:p w:rsidR="002206CB" w:rsidRDefault="002206CB">
      <w:pPr>
        <w:pStyle w:val="BodyText"/>
        <w:rPr>
          <w:sz w:val="20"/>
        </w:rPr>
      </w:pPr>
    </w:p>
    <w:p w:rsidR="002206CB" w:rsidRDefault="002206CB">
      <w:pPr>
        <w:pStyle w:val="BodyText"/>
        <w:rPr>
          <w:sz w:val="20"/>
        </w:rPr>
      </w:pPr>
    </w:p>
    <w:p w:rsidR="002206CB" w:rsidRDefault="002206CB">
      <w:pPr>
        <w:pStyle w:val="BodyText"/>
        <w:rPr>
          <w:sz w:val="20"/>
        </w:rPr>
      </w:pPr>
    </w:p>
    <w:p w:rsidR="002206CB" w:rsidRDefault="002206CB">
      <w:pPr>
        <w:pStyle w:val="BodyText"/>
        <w:rPr>
          <w:sz w:val="20"/>
        </w:rPr>
      </w:pPr>
    </w:p>
    <w:p w:rsidR="002206CB" w:rsidRDefault="002206CB">
      <w:pPr>
        <w:pStyle w:val="BodyText"/>
        <w:rPr>
          <w:sz w:val="20"/>
        </w:rPr>
      </w:pPr>
    </w:p>
    <w:p w:rsidR="002206CB" w:rsidRDefault="002206CB">
      <w:pPr>
        <w:pStyle w:val="BodyText"/>
        <w:rPr>
          <w:sz w:val="20"/>
        </w:rPr>
      </w:pPr>
    </w:p>
    <w:p w:rsidR="002206CB" w:rsidRDefault="002206CB">
      <w:pPr>
        <w:pStyle w:val="BodyText"/>
        <w:rPr>
          <w:sz w:val="20"/>
        </w:rPr>
      </w:pPr>
    </w:p>
    <w:p w:rsidR="002206CB" w:rsidRDefault="002206CB">
      <w:pPr>
        <w:pStyle w:val="BodyText"/>
        <w:rPr>
          <w:sz w:val="20"/>
        </w:rPr>
      </w:pPr>
    </w:p>
    <w:p w:rsidR="002206CB" w:rsidRDefault="002206CB">
      <w:pPr>
        <w:pStyle w:val="BodyText"/>
        <w:rPr>
          <w:sz w:val="20"/>
        </w:rPr>
      </w:pPr>
    </w:p>
    <w:p w:rsidR="002206CB" w:rsidRDefault="002206CB">
      <w:pPr>
        <w:pStyle w:val="BodyText"/>
        <w:rPr>
          <w:sz w:val="20"/>
        </w:rPr>
      </w:pPr>
    </w:p>
    <w:p w:rsidR="002206CB" w:rsidRDefault="002206CB">
      <w:pPr>
        <w:pStyle w:val="BodyText"/>
        <w:rPr>
          <w:sz w:val="20"/>
        </w:rPr>
      </w:pPr>
    </w:p>
    <w:p w:rsidR="002206CB" w:rsidRDefault="002206CB">
      <w:pPr>
        <w:pStyle w:val="BodyText"/>
        <w:rPr>
          <w:sz w:val="20"/>
        </w:rPr>
      </w:pPr>
    </w:p>
    <w:p w:rsidR="002206CB" w:rsidRDefault="002206CB">
      <w:pPr>
        <w:pStyle w:val="BodyText"/>
        <w:rPr>
          <w:sz w:val="20"/>
        </w:rPr>
      </w:pPr>
    </w:p>
    <w:p w:rsidR="002206CB" w:rsidRDefault="002206CB">
      <w:pPr>
        <w:pStyle w:val="BodyText"/>
        <w:rPr>
          <w:sz w:val="20"/>
        </w:rPr>
      </w:pPr>
    </w:p>
    <w:p w:rsidR="002206CB" w:rsidRDefault="002206CB">
      <w:pPr>
        <w:pStyle w:val="BodyText"/>
        <w:rPr>
          <w:sz w:val="20"/>
        </w:rPr>
      </w:pPr>
    </w:p>
    <w:p w:rsidR="002206CB" w:rsidRDefault="002206CB">
      <w:pPr>
        <w:pStyle w:val="BodyText"/>
        <w:rPr>
          <w:sz w:val="20"/>
        </w:rPr>
      </w:pPr>
    </w:p>
    <w:p w:rsidR="002206CB" w:rsidRDefault="002206CB">
      <w:pPr>
        <w:pStyle w:val="BodyText"/>
        <w:rPr>
          <w:sz w:val="21"/>
        </w:rPr>
      </w:pPr>
    </w:p>
    <w:p w:rsidR="002206CB" w:rsidRDefault="006B5ED1">
      <w:pPr>
        <w:pStyle w:val="BodyText"/>
        <w:ind w:left="5420" w:right="678"/>
        <w:jc w:val="center"/>
      </w:pPr>
      <w:r>
        <w:rPr>
          <w:noProof/>
        </w:rPr>
        <mc:AlternateContent>
          <mc:Choice Requires="wpg">
            <w:drawing>
              <wp:anchor distT="0" distB="0" distL="114300" distR="114300" simplePos="0" relativeHeight="251674624" behindDoc="1" locked="0" layoutInCell="1" allowOverlap="1">
                <wp:simplePos x="0" y="0"/>
                <wp:positionH relativeFrom="page">
                  <wp:posOffset>2922905</wp:posOffset>
                </wp:positionH>
                <wp:positionV relativeFrom="paragraph">
                  <wp:posOffset>-3046095</wp:posOffset>
                </wp:positionV>
                <wp:extent cx="2342515" cy="3316605"/>
                <wp:effectExtent l="0" t="0" r="0" b="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42515" cy="3316605"/>
                          <a:chOff x="4603" y="-4797"/>
                          <a:chExt cx="3689" cy="5223"/>
                        </a:xfrm>
                      </wpg:grpSpPr>
                      <pic:pic xmlns:pic="http://schemas.openxmlformats.org/drawingml/2006/picture">
                        <pic:nvPicPr>
                          <pic:cNvPr id="62" name="Picture 18" descr="o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603" y="-4713"/>
                            <a:ext cx="3689" cy="46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3" name="AutoShape 17"/>
                        <wps:cNvSpPr>
                          <a:spLocks/>
                        </wps:cNvSpPr>
                        <wps:spPr bwMode="auto">
                          <a:xfrm>
                            <a:off x="6420" y="-4790"/>
                            <a:ext cx="1140" cy="5208"/>
                          </a:xfrm>
                          <a:custGeom>
                            <a:avLst/>
                            <a:gdLst>
                              <a:gd name="T0" fmla="+- 0 7380 6420"/>
                              <a:gd name="T1" fmla="*/ T0 w 1140"/>
                              <a:gd name="T2" fmla="+- 0 -4789 -4789"/>
                              <a:gd name="T3" fmla="*/ -4789 h 5208"/>
                              <a:gd name="T4" fmla="+- 0 7415 6420"/>
                              <a:gd name="T5" fmla="*/ T4 w 1140"/>
                              <a:gd name="T6" fmla="+- 0 -4786 -4789"/>
                              <a:gd name="T7" fmla="*/ -4786 h 5208"/>
                              <a:gd name="T8" fmla="+- 0 7444 6420"/>
                              <a:gd name="T9" fmla="*/ T8 w 1140"/>
                              <a:gd name="T10" fmla="+- 0 -4776 -4789"/>
                              <a:gd name="T11" fmla="*/ -4776 h 5208"/>
                              <a:gd name="T12" fmla="+- 0 7463 6420"/>
                              <a:gd name="T13" fmla="*/ T12 w 1140"/>
                              <a:gd name="T14" fmla="+- 0 -4762 -4789"/>
                              <a:gd name="T15" fmla="*/ -4762 h 5208"/>
                              <a:gd name="T16" fmla="+- 0 7470 6420"/>
                              <a:gd name="T17" fmla="*/ T16 w 1140"/>
                              <a:gd name="T18" fmla="+- 0 -4744 -4789"/>
                              <a:gd name="T19" fmla="*/ -4744 h 5208"/>
                              <a:gd name="T20" fmla="+- 0 7470 6420"/>
                              <a:gd name="T21" fmla="*/ T20 w 1140"/>
                              <a:gd name="T22" fmla="+- 0 -4564 -4789"/>
                              <a:gd name="T23" fmla="*/ -4564 h 5208"/>
                              <a:gd name="T24" fmla="+- 0 7477 6420"/>
                              <a:gd name="T25" fmla="*/ T24 w 1140"/>
                              <a:gd name="T26" fmla="+- 0 -4547 -4789"/>
                              <a:gd name="T27" fmla="*/ -4547 h 5208"/>
                              <a:gd name="T28" fmla="+- 0 7496 6420"/>
                              <a:gd name="T29" fmla="*/ T28 w 1140"/>
                              <a:gd name="T30" fmla="+- 0 -4532 -4789"/>
                              <a:gd name="T31" fmla="*/ -4532 h 5208"/>
                              <a:gd name="T32" fmla="+- 0 7525 6420"/>
                              <a:gd name="T33" fmla="*/ T32 w 1140"/>
                              <a:gd name="T34" fmla="+- 0 -4523 -4789"/>
                              <a:gd name="T35" fmla="*/ -4523 h 5208"/>
                              <a:gd name="T36" fmla="+- 0 7560 6420"/>
                              <a:gd name="T37" fmla="*/ T36 w 1140"/>
                              <a:gd name="T38" fmla="+- 0 -4519 -4789"/>
                              <a:gd name="T39" fmla="*/ -4519 h 5208"/>
                              <a:gd name="T40" fmla="+- 0 7525 6420"/>
                              <a:gd name="T41" fmla="*/ T40 w 1140"/>
                              <a:gd name="T42" fmla="+- 0 -4516 -4789"/>
                              <a:gd name="T43" fmla="*/ -4516 h 5208"/>
                              <a:gd name="T44" fmla="+- 0 7496 6420"/>
                              <a:gd name="T45" fmla="*/ T44 w 1140"/>
                              <a:gd name="T46" fmla="+- 0 -4506 -4789"/>
                              <a:gd name="T47" fmla="*/ -4506 h 5208"/>
                              <a:gd name="T48" fmla="+- 0 7477 6420"/>
                              <a:gd name="T49" fmla="*/ T48 w 1140"/>
                              <a:gd name="T50" fmla="+- 0 -4492 -4789"/>
                              <a:gd name="T51" fmla="*/ -4492 h 5208"/>
                              <a:gd name="T52" fmla="+- 0 7470 6420"/>
                              <a:gd name="T53" fmla="*/ T52 w 1140"/>
                              <a:gd name="T54" fmla="+- 0 -4474 -4789"/>
                              <a:gd name="T55" fmla="*/ -4474 h 5208"/>
                              <a:gd name="T56" fmla="+- 0 7470 6420"/>
                              <a:gd name="T57" fmla="*/ T56 w 1140"/>
                              <a:gd name="T58" fmla="+- 0 -4294 -4789"/>
                              <a:gd name="T59" fmla="*/ -4294 h 5208"/>
                              <a:gd name="T60" fmla="+- 0 7463 6420"/>
                              <a:gd name="T61" fmla="*/ T60 w 1140"/>
                              <a:gd name="T62" fmla="+- 0 -4277 -4789"/>
                              <a:gd name="T63" fmla="*/ -4277 h 5208"/>
                              <a:gd name="T64" fmla="+- 0 7444 6420"/>
                              <a:gd name="T65" fmla="*/ T64 w 1140"/>
                              <a:gd name="T66" fmla="+- 0 -4262 -4789"/>
                              <a:gd name="T67" fmla="*/ -4262 h 5208"/>
                              <a:gd name="T68" fmla="+- 0 7415 6420"/>
                              <a:gd name="T69" fmla="*/ T68 w 1140"/>
                              <a:gd name="T70" fmla="+- 0 -4253 -4789"/>
                              <a:gd name="T71" fmla="*/ -4253 h 5208"/>
                              <a:gd name="T72" fmla="+- 0 7380 6420"/>
                              <a:gd name="T73" fmla="*/ T72 w 1140"/>
                              <a:gd name="T74" fmla="+- 0 -4249 -4789"/>
                              <a:gd name="T75" fmla="*/ -4249 h 5208"/>
                              <a:gd name="T76" fmla="+- 0 6420 6420"/>
                              <a:gd name="T77" fmla="*/ T76 w 1140"/>
                              <a:gd name="T78" fmla="+- 0 -121 -4789"/>
                              <a:gd name="T79" fmla="*/ -121 h 5208"/>
                              <a:gd name="T80" fmla="+- 0 6455 6420"/>
                              <a:gd name="T81" fmla="*/ T80 w 1140"/>
                              <a:gd name="T82" fmla="+- 0 -118 -4789"/>
                              <a:gd name="T83" fmla="*/ -118 h 5208"/>
                              <a:gd name="T84" fmla="+- 0 6484 6420"/>
                              <a:gd name="T85" fmla="*/ T84 w 1140"/>
                              <a:gd name="T86" fmla="+- 0 -108 -4789"/>
                              <a:gd name="T87" fmla="*/ -108 h 5208"/>
                              <a:gd name="T88" fmla="+- 0 6503 6420"/>
                              <a:gd name="T89" fmla="*/ T88 w 1140"/>
                              <a:gd name="T90" fmla="+- 0 -94 -4789"/>
                              <a:gd name="T91" fmla="*/ -94 h 5208"/>
                              <a:gd name="T92" fmla="+- 0 6510 6420"/>
                              <a:gd name="T93" fmla="*/ T92 w 1140"/>
                              <a:gd name="T94" fmla="+- 0 -76 -4789"/>
                              <a:gd name="T95" fmla="*/ -76 h 5208"/>
                              <a:gd name="T96" fmla="+- 0 6510 6420"/>
                              <a:gd name="T97" fmla="*/ T96 w 1140"/>
                              <a:gd name="T98" fmla="+- 0 104 -4789"/>
                              <a:gd name="T99" fmla="*/ 104 h 5208"/>
                              <a:gd name="T100" fmla="+- 0 6517 6420"/>
                              <a:gd name="T101" fmla="*/ T100 w 1140"/>
                              <a:gd name="T102" fmla="+- 0 121 -4789"/>
                              <a:gd name="T103" fmla="*/ 121 h 5208"/>
                              <a:gd name="T104" fmla="+- 0 6536 6420"/>
                              <a:gd name="T105" fmla="*/ T104 w 1140"/>
                              <a:gd name="T106" fmla="+- 0 136 -4789"/>
                              <a:gd name="T107" fmla="*/ 136 h 5208"/>
                              <a:gd name="T108" fmla="+- 0 6565 6420"/>
                              <a:gd name="T109" fmla="*/ T108 w 1140"/>
                              <a:gd name="T110" fmla="+- 0 145 -4789"/>
                              <a:gd name="T111" fmla="*/ 145 h 5208"/>
                              <a:gd name="T112" fmla="+- 0 6600 6420"/>
                              <a:gd name="T113" fmla="*/ T112 w 1140"/>
                              <a:gd name="T114" fmla="+- 0 149 -4789"/>
                              <a:gd name="T115" fmla="*/ 149 h 5208"/>
                              <a:gd name="T116" fmla="+- 0 6565 6420"/>
                              <a:gd name="T117" fmla="*/ T116 w 1140"/>
                              <a:gd name="T118" fmla="+- 0 152 -4789"/>
                              <a:gd name="T119" fmla="*/ 152 h 5208"/>
                              <a:gd name="T120" fmla="+- 0 6536 6420"/>
                              <a:gd name="T121" fmla="*/ T120 w 1140"/>
                              <a:gd name="T122" fmla="+- 0 162 -4789"/>
                              <a:gd name="T123" fmla="*/ 162 h 5208"/>
                              <a:gd name="T124" fmla="+- 0 6517 6420"/>
                              <a:gd name="T125" fmla="*/ T124 w 1140"/>
                              <a:gd name="T126" fmla="+- 0 176 -4789"/>
                              <a:gd name="T127" fmla="*/ 176 h 5208"/>
                              <a:gd name="T128" fmla="+- 0 6510 6420"/>
                              <a:gd name="T129" fmla="*/ T128 w 1140"/>
                              <a:gd name="T130" fmla="+- 0 194 -4789"/>
                              <a:gd name="T131" fmla="*/ 194 h 5208"/>
                              <a:gd name="T132" fmla="+- 0 6510 6420"/>
                              <a:gd name="T133" fmla="*/ T132 w 1140"/>
                              <a:gd name="T134" fmla="+- 0 374 -4789"/>
                              <a:gd name="T135" fmla="*/ 374 h 5208"/>
                              <a:gd name="T136" fmla="+- 0 6503 6420"/>
                              <a:gd name="T137" fmla="*/ T136 w 1140"/>
                              <a:gd name="T138" fmla="+- 0 391 -4789"/>
                              <a:gd name="T139" fmla="*/ 391 h 5208"/>
                              <a:gd name="T140" fmla="+- 0 6484 6420"/>
                              <a:gd name="T141" fmla="*/ T140 w 1140"/>
                              <a:gd name="T142" fmla="+- 0 406 -4789"/>
                              <a:gd name="T143" fmla="*/ 406 h 5208"/>
                              <a:gd name="T144" fmla="+- 0 6455 6420"/>
                              <a:gd name="T145" fmla="*/ T144 w 1140"/>
                              <a:gd name="T146" fmla="+- 0 415 -4789"/>
                              <a:gd name="T147" fmla="*/ 415 h 5208"/>
                              <a:gd name="T148" fmla="+- 0 6420 6420"/>
                              <a:gd name="T149" fmla="*/ T148 w 1140"/>
                              <a:gd name="T150" fmla="+- 0 419 -4789"/>
                              <a:gd name="T151" fmla="*/ 419 h 520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1140" h="5208">
                                <a:moveTo>
                                  <a:pt x="960" y="0"/>
                                </a:moveTo>
                                <a:lnTo>
                                  <a:pt x="995" y="3"/>
                                </a:lnTo>
                                <a:lnTo>
                                  <a:pt x="1024" y="13"/>
                                </a:lnTo>
                                <a:lnTo>
                                  <a:pt x="1043" y="27"/>
                                </a:lnTo>
                                <a:lnTo>
                                  <a:pt x="1050" y="45"/>
                                </a:lnTo>
                                <a:lnTo>
                                  <a:pt x="1050" y="225"/>
                                </a:lnTo>
                                <a:lnTo>
                                  <a:pt x="1057" y="242"/>
                                </a:lnTo>
                                <a:lnTo>
                                  <a:pt x="1076" y="257"/>
                                </a:lnTo>
                                <a:lnTo>
                                  <a:pt x="1105" y="266"/>
                                </a:lnTo>
                                <a:lnTo>
                                  <a:pt x="1140" y="270"/>
                                </a:lnTo>
                                <a:lnTo>
                                  <a:pt x="1105" y="273"/>
                                </a:lnTo>
                                <a:lnTo>
                                  <a:pt x="1076" y="283"/>
                                </a:lnTo>
                                <a:lnTo>
                                  <a:pt x="1057" y="297"/>
                                </a:lnTo>
                                <a:lnTo>
                                  <a:pt x="1050" y="315"/>
                                </a:lnTo>
                                <a:lnTo>
                                  <a:pt x="1050" y="495"/>
                                </a:lnTo>
                                <a:lnTo>
                                  <a:pt x="1043" y="512"/>
                                </a:lnTo>
                                <a:lnTo>
                                  <a:pt x="1024" y="527"/>
                                </a:lnTo>
                                <a:lnTo>
                                  <a:pt x="995" y="536"/>
                                </a:lnTo>
                                <a:lnTo>
                                  <a:pt x="960" y="540"/>
                                </a:lnTo>
                                <a:moveTo>
                                  <a:pt x="0" y="4668"/>
                                </a:moveTo>
                                <a:lnTo>
                                  <a:pt x="35" y="4671"/>
                                </a:lnTo>
                                <a:lnTo>
                                  <a:pt x="64" y="4681"/>
                                </a:lnTo>
                                <a:lnTo>
                                  <a:pt x="83" y="4695"/>
                                </a:lnTo>
                                <a:lnTo>
                                  <a:pt x="90" y="4713"/>
                                </a:lnTo>
                                <a:lnTo>
                                  <a:pt x="90" y="4893"/>
                                </a:lnTo>
                                <a:lnTo>
                                  <a:pt x="97" y="4910"/>
                                </a:lnTo>
                                <a:lnTo>
                                  <a:pt x="116" y="4925"/>
                                </a:lnTo>
                                <a:lnTo>
                                  <a:pt x="145" y="4934"/>
                                </a:lnTo>
                                <a:lnTo>
                                  <a:pt x="180" y="4938"/>
                                </a:lnTo>
                                <a:lnTo>
                                  <a:pt x="145" y="4941"/>
                                </a:lnTo>
                                <a:lnTo>
                                  <a:pt x="116" y="4951"/>
                                </a:lnTo>
                                <a:lnTo>
                                  <a:pt x="97" y="4965"/>
                                </a:lnTo>
                                <a:lnTo>
                                  <a:pt x="90" y="4983"/>
                                </a:lnTo>
                                <a:lnTo>
                                  <a:pt x="90" y="5163"/>
                                </a:lnTo>
                                <a:lnTo>
                                  <a:pt x="83" y="5180"/>
                                </a:lnTo>
                                <a:lnTo>
                                  <a:pt x="64" y="5195"/>
                                </a:lnTo>
                                <a:lnTo>
                                  <a:pt x="35" y="5204"/>
                                </a:lnTo>
                                <a:lnTo>
                                  <a:pt x="0" y="5208"/>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53C8BE" id="Group 16" o:spid="_x0000_s1026" style="position:absolute;margin-left:230.15pt;margin-top:-239.85pt;width:184.45pt;height:261.15pt;z-index:-251641856;mso-position-horizontal-relative:page" coordorigin="4603,-4797" coordsize="3689,52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">
                <v:shape id="Picture 18" o:spid="_x0000_s1027" type="#_x0000_t75" alt="op" style="position:absolute;left:4603;top:-4713;width:3689;height:4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">
                  <v:imagedata r:id="rId9" o:title="op"/>
                </v:shape>
                <v:shape id="AutoShape 17" o:spid="_x0000_s1028" style="position:absolute;left:6420;top:-4790;width:1140;height:5208;visibility:visible;mso-wrap-style:square;v-text-anchor:top" coordsize="1140,5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" path="m960,r35,3l1024,13r19,14l1050,45r,180l1057,242r19,15l1105,266r35,4l1105,273r-29,10l1057,297r-7,18l1050,495r-7,17l1024,527r-29,9l960,540m,4668r35,3l64,4681r19,14l90,4713r,180l97,4910r19,15l145,4934r35,4l145,4941r-29,10l97,4965r-7,18l90,5163r-7,17l64,5195r-29,9l,5208e" filled="f">
                  <v:path arrowok="t" o:connecttype="custom" o:connectlocs="960,-4789;995,-4786;1024,-4776;1043,-4762;1050,-4744;1050,-4564;1057,-4547;1076,-4532;1105,-4523;1140,-4519;1105,-4516;1076,-4506;1057,-4492;1050,-4474;1050,-4294;1043,-4277;1024,-4262;995,-4253;960,-4249;0,-121;35,-118;64,-108;83,-94;90,-76;90,104;97,121;116,136;145,145;180,149;145,152;116,162;97,176;90,194;90,374;83,391;64,406;35,415;0,419" o:connectangles="0,0,0,0,0,0,0,0,0,0,0,0,0,0,0,0,0,0,0,0,0,0,0,0,0,0,0,0,0,0,0,0,0,0,0,0,0,0"/>
                </v:shape>
                <w10:wrap anchorx="page"/>
              </v:group>
            </w:pict>
          </mc:Fallback>
        </mc:AlternateContent>
      </w:r>
      <w:r w:rsidR="00A96FDB">
        <w:t>1 × ENTER (1.5 line spacing)</w:t>
      </w:r>
    </w:p>
    <w:p w:rsidR="002206CB" w:rsidRDefault="006B5ED1">
      <w:pPr>
        <w:pStyle w:val="BodyText"/>
        <w:spacing w:before="118"/>
        <w:ind w:left="1023" w:right="1038"/>
        <w:jc w:val="center"/>
      </w:pPr>
      <w:r>
        <w:rPr>
          <w:noProof/>
        </w:rPr>
        <mc:AlternateContent>
          <mc:Choice Requires="wps">
            <w:drawing>
              <wp:anchor distT="0" distB="0" distL="114300" distR="114300" simplePos="0" relativeHeight="251657216" behindDoc="0" locked="0" layoutInCell="1" allowOverlap="1">
                <wp:simplePos x="0" y="0"/>
                <wp:positionH relativeFrom="page">
                  <wp:posOffset>3962400</wp:posOffset>
                </wp:positionH>
                <wp:positionV relativeFrom="paragraph">
                  <wp:posOffset>281305</wp:posOffset>
                </wp:positionV>
                <wp:extent cx="114300" cy="342900"/>
                <wp:effectExtent l="0" t="0" r="0" b="0"/>
                <wp:wrapNone/>
                <wp:docPr id="15"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342900"/>
                        </a:xfrm>
                        <a:custGeom>
                          <a:avLst/>
                          <a:gdLst>
                            <a:gd name="T0" fmla="+- 0 6240 6240"/>
                            <a:gd name="T1" fmla="*/ T0 w 180"/>
                            <a:gd name="T2" fmla="+- 0 443 443"/>
                            <a:gd name="T3" fmla="*/ 443 h 540"/>
                            <a:gd name="T4" fmla="+- 0 6275 6240"/>
                            <a:gd name="T5" fmla="*/ T4 w 180"/>
                            <a:gd name="T6" fmla="+- 0 447 443"/>
                            <a:gd name="T7" fmla="*/ 447 h 540"/>
                            <a:gd name="T8" fmla="+- 0 6304 6240"/>
                            <a:gd name="T9" fmla="*/ T8 w 180"/>
                            <a:gd name="T10" fmla="+- 0 456 443"/>
                            <a:gd name="T11" fmla="*/ 456 h 540"/>
                            <a:gd name="T12" fmla="+- 0 6323 6240"/>
                            <a:gd name="T13" fmla="*/ T12 w 180"/>
                            <a:gd name="T14" fmla="+- 0 471 443"/>
                            <a:gd name="T15" fmla="*/ 471 h 540"/>
                            <a:gd name="T16" fmla="+- 0 6330 6240"/>
                            <a:gd name="T17" fmla="*/ T16 w 180"/>
                            <a:gd name="T18" fmla="+- 0 488 443"/>
                            <a:gd name="T19" fmla="*/ 488 h 540"/>
                            <a:gd name="T20" fmla="+- 0 6330 6240"/>
                            <a:gd name="T21" fmla="*/ T20 w 180"/>
                            <a:gd name="T22" fmla="+- 0 668 443"/>
                            <a:gd name="T23" fmla="*/ 668 h 540"/>
                            <a:gd name="T24" fmla="+- 0 6337 6240"/>
                            <a:gd name="T25" fmla="*/ T24 w 180"/>
                            <a:gd name="T26" fmla="+- 0 686 443"/>
                            <a:gd name="T27" fmla="*/ 686 h 540"/>
                            <a:gd name="T28" fmla="+- 0 6356 6240"/>
                            <a:gd name="T29" fmla="*/ T28 w 180"/>
                            <a:gd name="T30" fmla="+- 0 700 443"/>
                            <a:gd name="T31" fmla="*/ 700 h 540"/>
                            <a:gd name="T32" fmla="+- 0 6385 6240"/>
                            <a:gd name="T33" fmla="*/ T32 w 180"/>
                            <a:gd name="T34" fmla="+- 0 710 443"/>
                            <a:gd name="T35" fmla="*/ 710 h 540"/>
                            <a:gd name="T36" fmla="+- 0 6420 6240"/>
                            <a:gd name="T37" fmla="*/ T36 w 180"/>
                            <a:gd name="T38" fmla="+- 0 713 443"/>
                            <a:gd name="T39" fmla="*/ 713 h 540"/>
                            <a:gd name="T40" fmla="+- 0 6385 6240"/>
                            <a:gd name="T41" fmla="*/ T40 w 180"/>
                            <a:gd name="T42" fmla="+- 0 717 443"/>
                            <a:gd name="T43" fmla="*/ 717 h 540"/>
                            <a:gd name="T44" fmla="+- 0 6356 6240"/>
                            <a:gd name="T45" fmla="*/ T44 w 180"/>
                            <a:gd name="T46" fmla="+- 0 726 443"/>
                            <a:gd name="T47" fmla="*/ 726 h 540"/>
                            <a:gd name="T48" fmla="+- 0 6337 6240"/>
                            <a:gd name="T49" fmla="*/ T48 w 180"/>
                            <a:gd name="T50" fmla="+- 0 741 443"/>
                            <a:gd name="T51" fmla="*/ 741 h 540"/>
                            <a:gd name="T52" fmla="+- 0 6330 6240"/>
                            <a:gd name="T53" fmla="*/ T52 w 180"/>
                            <a:gd name="T54" fmla="+- 0 758 443"/>
                            <a:gd name="T55" fmla="*/ 758 h 540"/>
                            <a:gd name="T56" fmla="+- 0 6330 6240"/>
                            <a:gd name="T57" fmla="*/ T56 w 180"/>
                            <a:gd name="T58" fmla="+- 0 938 443"/>
                            <a:gd name="T59" fmla="*/ 938 h 540"/>
                            <a:gd name="T60" fmla="+- 0 6323 6240"/>
                            <a:gd name="T61" fmla="*/ T60 w 180"/>
                            <a:gd name="T62" fmla="+- 0 956 443"/>
                            <a:gd name="T63" fmla="*/ 956 h 540"/>
                            <a:gd name="T64" fmla="+- 0 6304 6240"/>
                            <a:gd name="T65" fmla="*/ T64 w 180"/>
                            <a:gd name="T66" fmla="+- 0 970 443"/>
                            <a:gd name="T67" fmla="*/ 970 h 540"/>
                            <a:gd name="T68" fmla="+- 0 6275 6240"/>
                            <a:gd name="T69" fmla="*/ T68 w 180"/>
                            <a:gd name="T70" fmla="+- 0 980 443"/>
                            <a:gd name="T71" fmla="*/ 980 h 540"/>
                            <a:gd name="T72" fmla="+- 0 6240 6240"/>
                            <a:gd name="T73" fmla="*/ T72 w 180"/>
                            <a:gd name="T74" fmla="+- 0 983 443"/>
                            <a:gd name="T75" fmla="*/ 983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80" h="540">
                              <a:moveTo>
                                <a:pt x="0" y="0"/>
                              </a:moveTo>
                              <a:lnTo>
                                <a:pt x="35" y="4"/>
                              </a:lnTo>
                              <a:lnTo>
                                <a:pt x="64" y="13"/>
                              </a:lnTo>
                              <a:lnTo>
                                <a:pt x="83" y="28"/>
                              </a:lnTo>
                              <a:lnTo>
                                <a:pt x="90" y="45"/>
                              </a:lnTo>
                              <a:lnTo>
                                <a:pt x="90" y="225"/>
                              </a:lnTo>
                              <a:lnTo>
                                <a:pt x="97" y="243"/>
                              </a:lnTo>
                              <a:lnTo>
                                <a:pt x="116" y="257"/>
                              </a:lnTo>
                              <a:lnTo>
                                <a:pt x="145" y="267"/>
                              </a:lnTo>
                              <a:lnTo>
                                <a:pt x="180" y="270"/>
                              </a:lnTo>
                              <a:lnTo>
                                <a:pt x="145" y="274"/>
                              </a:lnTo>
                              <a:lnTo>
                                <a:pt x="116" y="283"/>
                              </a:lnTo>
                              <a:lnTo>
                                <a:pt x="97" y="298"/>
                              </a:lnTo>
                              <a:lnTo>
                                <a:pt x="90" y="315"/>
                              </a:lnTo>
                              <a:lnTo>
                                <a:pt x="90" y="495"/>
                              </a:lnTo>
                              <a:lnTo>
                                <a:pt x="83" y="513"/>
                              </a:lnTo>
                              <a:lnTo>
                                <a:pt x="64" y="527"/>
                              </a:lnTo>
                              <a:lnTo>
                                <a:pt x="35" y="537"/>
                              </a:lnTo>
                              <a:lnTo>
                                <a:pt x="0" y="54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FC0685F" id="Freeform 15"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12pt,22.15pt,313.75pt,22.35pt,315.2pt,22.8pt,316.15pt,23.55pt,316.5pt,24.4pt,316.5pt,33.4pt,316.85pt,34.3pt,317.8pt,35pt,319.25pt,35.5pt,321pt,35.65pt,319.25pt,35.85pt,317.8pt,36.3pt,316.85pt,37.05pt,316.5pt,37.9pt,316.5pt,46.9pt,316.15pt,47.8pt,315.2pt,48.5pt,313.75pt,49pt,312pt,49.15pt" coordsize="18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" filled="f">
                <v:path arrowok="t" o:connecttype="custom" o:connectlocs="0,281305;22225,283845;40640,289560;52705,299085;57150,309880;57150,424180;61595,435610;73660,444500;92075,450850;114300,452755;92075,455295;73660,461010;61595,470535;57150,481330;57150,595630;52705,607060;40640,615950;22225,622300;0,624205" o:connectangles="0,0,0,0,0,0,0,0,0,0,0,0,0,0,0,0,0,0,0"/>
                <w10:wrap anchorx="page"/>
              </v:polyline>
            </w:pict>
          </mc:Fallback>
        </mc:AlternateContent>
      </w:r>
      <w:r w:rsidR="00A96FDB">
        <w:rPr>
          <w:b/>
        </w:rPr>
        <w:t xml:space="preserve">Figure 2.1: </w:t>
      </w:r>
      <w:r w:rsidR="00A96FDB">
        <w:t>An illustration of a conventional crankshaft driven IC engine</w:t>
      </w:r>
    </w:p>
    <w:p w:rsidR="002206CB" w:rsidRDefault="00A96FDB">
      <w:pPr>
        <w:pStyle w:val="BodyText"/>
        <w:spacing w:before="168"/>
        <w:ind w:left="5060" w:right="1038"/>
        <w:jc w:val="center"/>
      </w:pPr>
      <w:r>
        <w:t>1 × ENTER (1.5 line spacing)</w:t>
      </w:r>
    </w:p>
    <w:p w:rsidR="002206CB" w:rsidRDefault="006B5ED1">
      <w:pPr>
        <w:pStyle w:val="BodyText"/>
        <w:spacing w:before="108"/>
        <w:ind w:left="1326" w:right="441"/>
        <w:jc w:val="center"/>
      </w:pPr>
      <w:r>
        <w:rPr>
          <w:noProof/>
        </w:rPr>
        <mc:AlternateContent>
          <mc:Choice Requires="wps">
            <w:drawing>
              <wp:anchor distT="0" distB="0" distL="114300" distR="114300" simplePos="0" relativeHeight="251658240" behindDoc="0" locked="0" layoutInCell="1" allowOverlap="1">
                <wp:simplePos x="0" y="0"/>
                <wp:positionH relativeFrom="page">
                  <wp:posOffset>3505200</wp:posOffset>
                </wp:positionH>
                <wp:positionV relativeFrom="paragraph">
                  <wp:posOffset>255905</wp:posOffset>
                </wp:positionV>
                <wp:extent cx="114300" cy="342900"/>
                <wp:effectExtent l="0" t="0" r="0" b="0"/>
                <wp:wrapNone/>
                <wp:docPr id="14"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342900"/>
                        </a:xfrm>
                        <a:custGeom>
                          <a:avLst/>
                          <a:gdLst>
                            <a:gd name="T0" fmla="+- 0 5520 5520"/>
                            <a:gd name="T1" fmla="*/ T0 w 180"/>
                            <a:gd name="T2" fmla="+- 0 403 403"/>
                            <a:gd name="T3" fmla="*/ 403 h 540"/>
                            <a:gd name="T4" fmla="+- 0 5555 5520"/>
                            <a:gd name="T5" fmla="*/ T4 w 180"/>
                            <a:gd name="T6" fmla="+- 0 406 403"/>
                            <a:gd name="T7" fmla="*/ 406 h 540"/>
                            <a:gd name="T8" fmla="+- 0 5584 5520"/>
                            <a:gd name="T9" fmla="*/ T8 w 180"/>
                            <a:gd name="T10" fmla="+- 0 416 403"/>
                            <a:gd name="T11" fmla="*/ 416 h 540"/>
                            <a:gd name="T12" fmla="+- 0 5603 5520"/>
                            <a:gd name="T13" fmla="*/ T12 w 180"/>
                            <a:gd name="T14" fmla="+- 0 430 403"/>
                            <a:gd name="T15" fmla="*/ 430 h 540"/>
                            <a:gd name="T16" fmla="+- 0 5610 5520"/>
                            <a:gd name="T17" fmla="*/ T16 w 180"/>
                            <a:gd name="T18" fmla="+- 0 448 403"/>
                            <a:gd name="T19" fmla="*/ 448 h 540"/>
                            <a:gd name="T20" fmla="+- 0 5610 5520"/>
                            <a:gd name="T21" fmla="*/ T20 w 180"/>
                            <a:gd name="T22" fmla="+- 0 628 403"/>
                            <a:gd name="T23" fmla="*/ 628 h 540"/>
                            <a:gd name="T24" fmla="+- 0 5617 5520"/>
                            <a:gd name="T25" fmla="*/ T24 w 180"/>
                            <a:gd name="T26" fmla="+- 0 645 403"/>
                            <a:gd name="T27" fmla="*/ 645 h 540"/>
                            <a:gd name="T28" fmla="+- 0 5636 5520"/>
                            <a:gd name="T29" fmla="*/ T28 w 180"/>
                            <a:gd name="T30" fmla="+- 0 659 403"/>
                            <a:gd name="T31" fmla="*/ 659 h 540"/>
                            <a:gd name="T32" fmla="+- 0 5665 5520"/>
                            <a:gd name="T33" fmla="*/ T32 w 180"/>
                            <a:gd name="T34" fmla="+- 0 669 403"/>
                            <a:gd name="T35" fmla="*/ 669 h 540"/>
                            <a:gd name="T36" fmla="+- 0 5700 5520"/>
                            <a:gd name="T37" fmla="*/ T36 w 180"/>
                            <a:gd name="T38" fmla="+- 0 673 403"/>
                            <a:gd name="T39" fmla="*/ 673 h 540"/>
                            <a:gd name="T40" fmla="+- 0 5665 5520"/>
                            <a:gd name="T41" fmla="*/ T40 w 180"/>
                            <a:gd name="T42" fmla="+- 0 676 403"/>
                            <a:gd name="T43" fmla="*/ 676 h 540"/>
                            <a:gd name="T44" fmla="+- 0 5636 5520"/>
                            <a:gd name="T45" fmla="*/ T44 w 180"/>
                            <a:gd name="T46" fmla="+- 0 686 403"/>
                            <a:gd name="T47" fmla="*/ 686 h 540"/>
                            <a:gd name="T48" fmla="+- 0 5617 5520"/>
                            <a:gd name="T49" fmla="*/ T48 w 180"/>
                            <a:gd name="T50" fmla="+- 0 700 403"/>
                            <a:gd name="T51" fmla="*/ 700 h 540"/>
                            <a:gd name="T52" fmla="+- 0 5610 5520"/>
                            <a:gd name="T53" fmla="*/ T52 w 180"/>
                            <a:gd name="T54" fmla="+- 0 718 403"/>
                            <a:gd name="T55" fmla="*/ 718 h 540"/>
                            <a:gd name="T56" fmla="+- 0 5610 5520"/>
                            <a:gd name="T57" fmla="*/ T56 w 180"/>
                            <a:gd name="T58" fmla="+- 0 898 403"/>
                            <a:gd name="T59" fmla="*/ 898 h 540"/>
                            <a:gd name="T60" fmla="+- 0 5603 5520"/>
                            <a:gd name="T61" fmla="*/ T60 w 180"/>
                            <a:gd name="T62" fmla="+- 0 915 403"/>
                            <a:gd name="T63" fmla="*/ 915 h 540"/>
                            <a:gd name="T64" fmla="+- 0 5584 5520"/>
                            <a:gd name="T65" fmla="*/ T64 w 180"/>
                            <a:gd name="T66" fmla="+- 0 929 403"/>
                            <a:gd name="T67" fmla="*/ 929 h 540"/>
                            <a:gd name="T68" fmla="+- 0 5555 5520"/>
                            <a:gd name="T69" fmla="*/ T68 w 180"/>
                            <a:gd name="T70" fmla="+- 0 939 403"/>
                            <a:gd name="T71" fmla="*/ 939 h 540"/>
                            <a:gd name="T72" fmla="+- 0 5520 5520"/>
                            <a:gd name="T73" fmla="*/ T72 w 180"/>
                            <a:gd name="T74" fmla="+- 0 943 403"/>
                            <a:gd name="T75" fmla="*/ 943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80" h="540">
                              <a:moveTo>
                                <a:pt x="0" y="0"/>
                              </a:moveTo>
                              <a:lnTo>
                                <a:pt x="35" y="3"/>
                              </a:lnTo>
                              <a:lnTo>
                                <a:pt x="64" y="13"/>
                              </a:lnTo>
                              <a:lnTo>
                                <a:pt x="83" y="27"/>
                              </a:lnTo>
                              <a:lnTo>
                                <a:pt x="90" y="45"/>
                              </a:lnTo>
                              <a:lnTo>
                                <a:pt x="90" y="225"/>
                              </a:lnTo>
                              <a:lnTo>
                                <a:pt x="97" y="242"/>
                              </a:lnTo>
                              <a:lnTo>
                                <a:pt x="116" y="256"/>
                              </a:lnTo>
                              <a:lnTo>
                                <a:pt x="145" y="266"/>
                              </a:lnTo>
                              <a:lnTo>
                                <a:pt x="180" y="270"/>
                              </a:lnTo>
                              <a:lnTo>
                                <a:pt x="145" y="273"/>
                              </a:lnTo>
                              <a:lnTo>
                                <a:pt x="116" y="283"/>
                              </a:lnTo>
                              <a:lnTo>
                                <a:pt x="97" y="297"/>
                              </a:lnTo>
                              <a:lnTo>
                                <a:pt x="90" y="315"/>
                              </a:lnTo>
                              <a:lnTo>
                                <a:pt x="90" y="495"/>
                              </a:lnTo>
                              <a:lnTo>
                                <a:pt x="83" y="512"/>
                              </a:lnTo>
                              <a:lnTo>
                                <a:pt x="64" y="526"/>
                              </a:lnTo>
                              <a:lnTo>
                                <a:pt x="35" y="536"/>
                              </a:lnTo>
                              <a:lnTo>
                                <a:pt x="0" y="54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B449C6B" id="Freeform 14"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76pt,20.15pt,277.75pt,20.3pt,279.2pt,20.8pt,280.15pt,21.5pt,280.5pt,22.4pt,280.5pt,31.4pt,280.85pt,32.25pt,281.8pt,32.95pt,283.25pt,33.45pt,285pt,33.65pt,283.25pt,33.8pt,281.8pt,34.3pt,280.85pt,35pt,280.5pt,35.9pt,280.5pt,44.9pt,280.15pt,45.75pt,279.2pt,46.45pt,277.75pt,46.95pt,276pt,47.15pt" coordsize="18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" filled="f">
                <v:path arrowok="t" o:connecttype="custom" o:connectlocs="0,255905;22225,257810;40640,264160;52705,273050;57150,284480;57150,398780;61595,409575;73660,418465;92075,424815;114300,427355;92075,429260;73660,435610;61595,444500;57150,455930;57150,570230;52705,581025;40640,589915;22225,596265;0,598805" o:connectangles="0,0,0,0,0,0,0,0,0,0,0,0,0,0,0,0,0,0,0"/>
                <w10:wrap anchorx="page"/>
              </v:polyline>
            </w:pict>
          </mc:Fallback>
        </mc:AlternateContent>
      </w:r>
      <w:r w:rsidR="00A96FDB">
        <w:t>Source: Heywood 1988</w:t>
      </w:r>
    </w:p>
    <w:p w:rsidR="002206CB" w:rsidRDefault="00A96FDB">
      <w:pPr>
        <w:pStyle w:val="BodyText"/>
        <w:spacing w:before="140"/>
        <w:ind w:left="4901"/>
      </w:pPr>
      <w:r>
        <w:t>1 × ENTER (1.5 line spacing)</w:t>
      </w:r>
    </w:p>
    <w:p w:rsidR="002206CB" w:rsidRDefault="006B5ED1">
      <w:pPr>
        <w:pStyle w:val="Heading1"/>
        <w:numPr>
          <w:ilvl w:val="2"/>
          <w:numId w:val="1"/>
        </w:numPr>
        <w:tabs>
          <w:tab w:val="left" w:pos="1360"/>
          <w:tab w:val="left" w:pos="1361"/>
        </w:tabs>
        <w:spacing w:before="136"/>
        <w:ind w:hanging="721"/>
      </w:pPr>
      <w:r>
        <w:rPr>
          <w:noProof/>
        </w:rPr>
        <mc:AlternateContent>
          <mc:Choice Requires="wps">
            <w:drawing>
              <wp:anchor distT="0" distB="0" distL="114300" distR="114300" simplePos="0" relativeHeight="251675648" behindDoc="1" locked="0" layoutInCell="1" allowOverlap="1">
                <wp:simplePos x="0" y="0"/>
                <wp:positionH relativeFrom="page">
                  <wp:posOffset>1619250</wp:posOffset>
                </wp:positionH>
                <wp:positionV relativeFrom="paragraph">
                  <wp:posOffset>262255</wp:posOffset>
                </wp:positionV>
                <wp:extent cx="114300" cy="342900"/>
                <wp:effectExtent l="0" t="0" r="0" b="0"/>
                <wp:wrapNone/>
                <wp:docPr id="13"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342900"/>
                        </a:xfrm>
                        <a:custGeom>
                          <a:avLst/>
                          <a:gdLst>
                            <a:gd name="T0" fmla="+- 0 2550 2550"/>
                            <a:gd name="T1" fmla="*/ T0 w 180"/>
                            <a:gd name="T2" fmla="+- 0 413 413"/>
                            <a:gd name="T3" fmla="*/ 413 h 540"/>
                            <a:gd name="T4" fmla="+- 0 2585 2550"/>
                            <a:gd name="T5" fmla="*/ T4 w 180"/>
                            <a:gd name="T6" fmla="+- 0 416 413"/>
                            <a:gd name="T7" fmla="*/ 416 h 540"/>
                            <a:gd name="T8" fmla="+- 0 2614 2550"/>
                            <a:gd name="T9" fmla="*/ T8 w 180"/>
                            <a:gd name="T10" fmla="+- 0 426 413"/>
                            <a:gd name="T11" fmla="*/ 426 h 540"/>
                            <a:gd name="T12" fmla="+- 0 2633 2550"/>
                            <a:gd name="T13" fmla="*/ T12 w 180"/>
                            <a:gd name="T14" fmla="+- 0 440 413"/>
                            <a:gd name="T15" fmla="*/ 440 h 540"/>
                            <a:gd name="T16" fmla="+- 0 2640 2550"/>
                            <a:gd name="T17" fmla="*/ T16 w 180"/>
                            <a:gd name="T18" fmla="+- 0 458 413"/>
                            <a:gd name="T19" fmla="*/ 458 h 540"/>
                            <a:gd name="T20" fmla="+- 0 2640 2550"/>
                            <a:gd name="T21" fmla="*/ T20 w 180"/>
                            <a:gd name="T22" fmla="+- 0 638 413"/>
                            <a:gd name="T23" fmla="*/ 638 h 540"/>
                            <a:gd name="T24" fmla="+- 0 2647 2550"/>
                            <a:gd name="T25" fmla="*/ T24 w 180"/>
                            <a:gd name="T26" fmla="+- 0 655 413"/>
                            <a:gd name="T27" fmla="*/ 655 h 540"/>
                            <a:gd name="T28" fmla="+- 0 2666 2550"/>
                            <a:gd name="T29" fmla="*/ T28 w 180"/>
                            <a:gd name="T30" fmla="+- 0 669 413"/>
                            <a:gd name="T31" fmla="*/ 669 h 540"/>
                            <a:gd name="T32" fmla="+- 0 2695 2550"/>
                            <a:gd name="T33" fmla="*/ T32 w 180"/>
                            <a:gd name="T34" fmla="+- 0 679 413"/>
                            <a:gd name="T35" fmla="*/ 679 h 540"/>
                            <a:gd name="T36" fmla="+- 0 2730 2550"/>
                            <a:gd name="T37" fmla="*/ T36 w 180"/>
                            <a:gd name="T38" fmla="+- 0 683 413"/>
                            <a:gd name="T39" fmla="*/ 683 h 540"/>
                            <a:gd name="T40" fmla="+- 0 2695 2550"/>
                            <a:gd name="T41" fmla="*/ T40 w 180"/>
                            <a:gd name="T42" fmla="+- 0 686 413"/>
                            <a:gd name="T43" fmla="*/ 686 h 540"/>
                            <a:gd name="T44" fmla="+- 0 2666 2550"/>
                            <a:gd name="T45" fmla="*/ T44 w 180"/>
                            <a:gd name="T46" fmla="+- 0 696 413"/>
                            <a:gd name="T47" fmla="*/ 696 h 540"/>
                            <a:gd name="T48" fmla="+- 0 2647 2550"/>
                            <a:gd name="T49" fmla="*/ T48 w 180"/>
                            <a:gd name="T50" fmla="+- 0 710 413"/>
                            <a:gd name="T51" fmla="*/ 710 h 540"/>
                            <a:gd name="T52" fmla="+- 0 2640 2550"/>
                            <a:gd name="T53" fmla="*/ T52 w 180"/>
                            <a:gd name="T54" fmla="+- 0 728 413"/>
                            <a:gd name="T55" fmla="*/ 728 h 540"/>
                            <a:gd name="T56" fmla="+- 0 2640 2550"/>
                            <a:gd name="T57" fmla="*/ T56 w 180"/>
                            <a:gd name="T58" fmla="+- 0 908 413"/>
                            <a:gd name="T59" fmla="*/ 908 h 540"/>
                            <a:gd name="T60" fmla="+- 0 2633 2550"/>
                            <a:gd name="T61" fmla="*/ T60 w 180"/>
                            <a:gd name="T62" fmla="+- 0 925 413"/>
                            <a:gd name="T63" fmla="*/ 925 h 540"/>
                            <a:gd name="T64" fmla="+- 0 2614 2550"/>
                            <a:gd name="T65" fmla="*/ T64 w 180"/>
                            <a:gd name="T66" fmla="+- 0 939 413"/>
                            <a:gd name="T67" fmla="*/ 939 h 540"/>
                            <a:gd name="T68" fmla="+- 0 2585 2550"/>
                            <a:gd name="T69" fmla="*/ T68 w 180"/>
                            <a:gd name="T70" fmla="+- 0 949 413"/>
                            <a:gd name="T71" fmla="*/ 949 h 540"/>
                            <a:gd name="T72" fmla="+- 0 2550 2550"/>
                            <a:gd name="T73" fmla="*/ T72 w 180"/>
                            <a:gd name="T74" fmla="+- 0 953 413"/>
                            <a:gd name="T75" fmla="*/ 953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80" h="540">
                              <a:moveTo>
                                <a:pt x="0" y="0"/>
                              </a:moveTo>
                              <a:lnTo>
                                <a:pt x="35" y="3"/>
                              </a:lnTo>
                              <a:lnTo>
                                <a:pt x="64" y="13"/>
                              </a:lnTo>
                              <a:lnTo>
                                <a:pt x="83" y="27"/>
                              </a:lnTo>
                              <a:lnTo>
                                <a:pt x="90" y="45"/>
                              </a:lnTo>
                              <a:lnTo>
                                <a:pt x="90" y="225"/>
                              </a:lnTo>
                              <a:lnTo>
                                <a:pt x="97" y="242"/>
                              </a:lnTo>
                              <a:lnTo>
                                <a:pt x="116" y="256"/>
                              </a:lnTo>
                              <a:lnTo>
                                <a:pt x="145" y="266"/>
                              </a:lnTo>
                              <a:lnTo>
                                <a:pt x="180" y="270"/>
                              </a:lnTo>
                              <a:lnTo>
                                <a:pt x="145" y="273"/>
                              </a:lnTo>
                              <a:lnTo>
                                <a:pt x="116" y="283"/>
                              </a:lnTo>
                              <a:lnTo>
                                <a:pt x="97" y="297"/>
                              </a:lnTo>
                              <a:lnTo>
                                <a:pt x="90" y="315"/>
                              </a:lnTo>
                              <a:lnTo>
                                <a:pt x="90" y="495"/>
                              </a:lnTo>
                              <a:lnTo>
                                <a:pt x="83" y="512"/>
                              </a:lnTo>
                              <a:lnTo>
                                <a:pt x="64" y="526"/>
                              </a:lnTo>
                              <a:lnTo>
                                <a:pt x="35" y="536"/>
                              </a:lnTo>
                              <a:lnTo>
                                <a:pt x="0" y="54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8E521C4" id="Freeform 13" o:spid="_x0000_s1026" style="position:absolute;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27.5pt,20.65pt,129.25pt,20.8pt,130.7pt,21.3pt,131.65pt,22pt,132pt,22.9pt,132pt,31.9pt,132.35pt,32.75pt,133.3pt,33.45pt,134.75pt,33.95pt,136.5pt,34.15pt,134.75pt,34.3pt,133.3pt,34.8pt,132.35pt,35.5pt,132pt,36.4pt,132pt,45.4pt,131.65pt,46.25pt,130.7pt,46.95pt,129.25pt,47.45pt,127.5pt,47.65pt" coordsize="18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" filled="f">
                <v:path arrowok="t" o:connecttype="custom" o:connectlocs="0,262255;22225,264160;40640,270510;52705,279400;57150,290830;57150,405130;61595,415925;73660,424815;92075,431165;114300,433705;92075,435610;73660,441960;61595,450850;57150,462280;57150,576580;52705,587375;40640,596265;22225,602615;0,605155" o:connectangles="0,0,0,0,0,0,0,0,0,0,0,0,0,0,0,0,0,0,0"/>
                <w10:wrap anchorx="page"/>
              </v:polylin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posOffset>4629150</wp:posOffset>
                </wp:positionH>
                <wp:positionV relativeFrom="paragraph">
                  <wp:posOffset>201295</wp:posOffset>
                </wp:positionV>
                <wp:extent cx="572770" cy="143510"/>
                <wp:effectExtent l="0" t="0" r="0" b="0"/>
                <wp:wrapNone/>
                <wp:docPr id="12"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2770" cy="143510"/>
                        </a:xfrm>
                        <a:custGeom>
                          <a:avLst/>
                          <a:gdLst>
                            <a:gd name="T0" fmla="+- 0 7410 7290"/>
                            <a:gd name="T1" fmla="*/ T0 w 902"/>
                            <a:gd name="T2" fmla="+- 0 366 317"/>
                            <a:gd name="T3" fmla="*/ 366 h 226"/>
                            <a:gd name="T4" fmla="+- 0 7406 7290"/>
                            <a:gd name="T5" fmla="*/ T4 w 902"/>
                            <a:gd name="T6" fmla="+- 0 386 317"/>
                            <a:gd name="T7" fmla="*/ 386 h 226"/>
                            <a:gd name="T8" fmla="+- 0 8188 7290"/>
                            <a:gd name="T9" fmla="*/ T8 w 902"/>
                            <a:gd name="T10" fmla="+- 0 542 317"/>
                            <a:gd name="T11" fmla="*/ 542 h 226"/>
                            <a:gd name="T12" fmla="+- 0 8192 7290"/>
                            <a:gd name="T13" fmla="*/ T12 w 902"/>
                            <a:gd name="T14" fmla="+- 0 523 317"/>
                            <a:gd name="T15" fmla="*/ 523 h 226"/>
                            <a:gd name="T16" fmla="+- 0 7410 7290"/>
                            <a:gd name="T17" fmla="*/ T16 w 902"/>
                            <a:gd name="T18" fmla="+- 0 366 317"/>
                            <a:gd name="T19" fmla="*/ 366 h 226"/>
                            <a:gd name="T20" fmla="+- 0 7419 7290"/>
                            <a:gd name="T21" fmla="*/ T20 w 902"/>
                            <a:gd name="T22" fmla="+- 0 317 317"/>
                            <a:gd name="T23" fmla="*/ 317 h 226"/>
                            <a:gd name="T24" fmla="+- 0 7290 7290"/>
                            <a:gd name="T25" fmla="*/ T24 w 902"/>
                            <a:gd name="T26" fmla="+- 0 353 317"/>
                            <a:gd name="T27" fmla="*/ 353 h 226"/>
                            <a:gd name="T28" fmla="+- 0 7396 7290"/>
                            <a:gd name="T29" fmla="*/ T28 w 902"/>
                            <a:gd name="T30" fmla="+- 0 435 317"/>
                            <a:gd name="T31" fmla="*/ 435 h 226"/>
                            <a:gd name="T32" fmla="+- 0 7406 7290"/>
                            <a:gd name="T33" fmla="*/ T32 w 902"/>
                            <a:gd name="T34" fmla="+- 0 386 317"/>
                            <a:gd name="T35" fmla="*/ 386 h 226"/>
                            <a:gd name="T36" fmla="+- 0 7386 7290"/>
                            <a:gd name="T37" fmla="*/ T36 w 902"/>
                            <a:gd name="T38" fmla="+- 0 382 317"/>
                            <a:gd name="T39" fmla="*/ 382 h 226"/>
                            <a:gd name="T40" fmla="+- 0 7390 7290"/>
                            <a:gd name="T41" fmla="*/ T40 w 902"/>
                            <a:gd name="T42" fmla="+- 0 362 317"/>
                            <a:gd name="T43" fmla="*/ 362 h 226"/>
                            <a:gd name="T44" fmla="+- 0 7410 7290"/>
                            <a:gd name="T45" fmla="*/ T44 w 902"/>
                            <a:gd name="T46" fmla="+- 0 362 317"/>
                            <a:gd name="T47" fmla="*/ 362 h 226"/>
                            <a:gd name="T48" fmla="+- 0 7419 7290"/>
                            <a:gd name="T49" fmla="*/ T48 w 902"/>
                            <a:gd name="T50" fmla="+- 0 317 317"/>
                            <a:gd name="T51" fmla="*/ 317 h 226"/>
                            <a:gd name="T52" fmla="+- 0 7390 7290"/>
                            <a:gd name="T53" fmla="*/ T52 w 902"/>
                            <a:gd name="T54" fmla="+- 0 362 317"/>
                            <a:gd name="T55" fmla="*/ 362 h 226"/>
                            <a:gd name="T56" fmla="+- 0 7386 7290"/>
                            <a:gd name="T57" fmla="*/ T56 w 902"/>
                            <a:gd name="T58" fmla="+- 0 382 317"/>
                            <a:gd name="T59" fmla="*/ 382 h 226"/>
                            <a:gd name="T60" fmla="+- 0 7406 7290"/>
                            <a:gd name="T61" fmla="*/ T60 w 902"/>
                            <a:gd name="T62" fmla="+- 0 386 317"/>
                            <a:gd name="T63" fmla="*/ 386 h 226"/>
                            <a:gd name="T64" fmla="+- 0 7410 7290"/>
                            <a:gd name="T65" fmla="*/ T64 w 902"/>
                            <a:gd name="T66" fmla="+- 0 366 317"/>
                            <a:gd name="T67" fmla="*/ 366 h 226"/>
                            <a:gd name="T68" fmla="+- 0 7390 7290"/>
                            <a:gd name="T69" fmla="*/ T68 w 902"/>
                            <a:gd name="T70" fmla="+- 0 362 317"/>
                            <a:gd name="T71" fmla="*/ 362 h 226"/>
                            <a:gd name="T72" fmla="+- 0 7410 7290"/>
                            <a:gd name="T73" fmla="*/ T72 w 902"/>
                            <a:gd name="T74" fmla="+- 0 362 317"/>
                            <a:gd name="T75" fmla="*/ 362 h 226"/>
                            <a:gd name="T76" fmla="+- 0 7390 7290"/>
                            <a:gd name="T77" fmla="*/ T76 w 902"/>
                            <a:gd name="T78" fmla="+- 0 362 317"/>
                            <a:gd name="T79" fmla="*/ 362 h 226"/>
                            <a:gd name="T80" fmla="+- 0 7410 7290"/>
                            <a:gd name="T81" fmla="*/ T80 w 902"/>
                            <a:gd name="T82" fmla="+- 0 366 317"/>
                            <a:gd name="T83" fmla="*/ 366 h 226"/>
                            <a:gd name="T84" fmla="+- 0 7410 7290"/>
                            <a:gd name="T85" fmla="*/ T84 w 902"/>
                            <a:gd name="T86" fmla="+- 0 362 317"/>
                            <a:gd name="T87" fmla="*/ 362 h 2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902" h="226">
                              <a:moveTo>
                                <a:pt x="120" y="49"/>
                              </a:moveTo>
                              <a:lnTo>
                                <a:pt x="116" y="69"/>
                              </a:lnTo>
                              <a:lnTo>
                                <a:pt x="898" y="225"/>
                              </a:lnTo>
                              <a:lnTo>
                                <a:pt x="902" y="206"/>
                              </a:lnTo>
                              <a:lnTo>
                                <a:pt x="120" y="49"/>
                              </a:lnTo>
                              <a:close/>
                              <a:moveTo>
                                <a:pt x="129" y="0"/>
                              </a:moveTo>
                              <a:lnTo>
                                <a:pt x="0" y="36"/>
                              </a:lnTo>
                              <a:lnTo>
                                <a:pt x="106" y="118"/>
                              </a:lnTo>
                              <a:lnTo>
                                <a:pt x="116" y="69"/>
                              </a:lnTo>
                              <a:lnTo>
                                <a:pt x="96" y="65"/>
                              </a:lnTo>
                              <a:lnTo>
                                <a:pt x="100" y="45"/>
                              </a:lnTo>
                              <a:lnTo>
                                <a:pt x="120" y="45"/>
                              </a:lnTo>
                              <a:lnTo>
                                <a:pt x="129" y="0"/>
                              </a:lnTo>
                              <a:close/>
                              <a:moveTo>
                                <a:pt x="100" y="45"/>
                              </a:moveTo>
                              <a:lnTo>
                                <a:pt x="96" y="65"/>
                              </a:lnTo>
                              <a:lnTo>
                                <a:pt x="116" y="69"/>
                              </a:lnTo>
                              <a:lnTo>
                                <a:pt x="120" y="49"/>
                              </a:lnTo>
                              <a:lnTo>
                                <a:pt x="100" y="45"/>
                              </a:lnTo>
                              <a:close/>
                              <a:moveTo>
                                <a:pt x="120" y="45"/>
                              </a:moveTo>
                              <a:lnTo>
                                <a:pt x="100" y="45"/>
                              </a:lnTo>
                              <a:lnTo>
                                <a:pt x="120" y="49"/>
                              </a:lnTo>
                              <a:lnTo>
                                <a:pt x="120" y="4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37BAA0" id="AutoShape 12" o:spid="_x0000_s1026" style="position:absolute;margin-left:364.5pt;margin-top:15.85pt;width:45.1pt;height:11.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02,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" path="m120,49r-4,20l898,225r4,-19l120,49xm129,l,36r106,82l116,69,96,65r4,-20l120,45,129,xm100,45l96,65r20,4l120,49,100,45xm120,45r-20,l120,49r,-4xe" fillcolor="black" stroked="f">
                <v:path arrowok="t" o:connecttype="custom" o:connectlocs="76200,232410;73660,245110;570230,344170;572770,332105;76200,232410;81915,201295;0,224155;67310,276225;73660,245110;60960,242570;63500,229870;76200,229870;81915,201295;63500,229870;60960,242570;73660,245110;76200,232410;63500,229870;76200,229870;63500,229870;76200,232410;76200,229870" o:connectangles="0,0,0,0,0,0,0,0,0,0,0,0,0,0,0,0,0,0,0,0,0,0"/>
                <w10:wrap anchorx="page"/>
              </v:shape>
            </w:pict>
          </mc:Fallback>
        </mc:AlternateContent>
      </w:r>
      <w:r w:rsidR="00A96FDB">
        <w:t>Classification of Internal Combustion</w:t>
      </w:r>
      <w:r w:rsidR="00A96FDB">
        <w:rPr>
          <w:spacing w:val="-1"/>
        </w:rPr>
        <w:t xml:space="preserve"> </w:t>
      </w:r>
      <w:r w:rsidR="00A96FDB">
        <w:t>Engines</w:t>
      </w:r>
    </w:p>
    <w:p w:rsidR="002206CB" w:rsidRDefault="00A96FDB">
      <w:pPr>
        <w:pStyle w:val="BodyText"/>
        <w:tabs>
          <w:tab w:val="left" w:pos="6641"/>
        </w:tabs>
        <w:spacing w:before="127" w:line="360" w:lineRule="auto"/>
        <w:ind w:left="1360" w:right="99" w:firstLine="571"/>
      </w:pPr>
      <w:r>
        <w:rPr>
          <w:position w:val="1"/>
        </w:rPr>
        <w:t>1 × ENTER (1.5</w:t>
      </w:r>
      <w:r>
        <w:rPr>
          <w:spacing w:val="-3"/>
          <w:position w:val="1"/>
        </w:rPr>
        <w:t xml:space="preserve"> </w:t>
      </w:r>
      <w:r>
        <w:rPr>
          <w:position w:val="1"/>
        </w:rPr>
        <w:t>line spacing)</w:t>
      </w:r>
      <w:r>
        <w:rPr>
          <w:position w:val="1"/>
        </w:rPr>
        <w:tab/>
      </w:r>
      <w:r>
        <w:t xml:space="preserve">Sub-topic title: Title Case </w:t>
      </w:r>
      <w:r>
        <w:rPr>
          <w:spacing w:val="-3"/>
        </w:rPr>
        <w:t xml:space="preserve">Bold </w:t>
      </w:r>
      <w:r>
        <w:t>There</w:t>
      </w:r>
      <w:r>
        <w:rPr>
          <w:spacing w:val="42"/>
        </w:rPr>
        <w:t xml:space="preserve"> </w:t>
      </w:r>
      <w:r>
        <w:t>are</w:t>
      </w:r>
      <w:r>
        <w:rPr>
          <w:spacing w:val="40"/>
        </w:rPr>
        <w:t xml:space="preserve"> </w:t>
      </w:r>
      <w:r>
        <w:t>many</w:t>
      </w:r>
      <w:r>
        <w:rPr>
          <w:spacing w:val="44"/>
        </w:rPr>
        <w:t xml:space="preserve"> </w:t>
      </w:r>
      <w:r>
        <w:t>ways</w:t>
      </w:r>
      <w:r>
        <w:rPr>
          <w:spacing w:val="42"/>
        </w:rPr>
        <w:t xml:space="preserve"> </w:t>
      </w:r>
      <w:r>
        <w:t>in</w:t>
      </w:r>
      <w:r>
        <w:rPr>
          <w:spacing w:val="41"/>
        </w:rPr>
        <w:t xml:space="preserve"> </w:t>
      </w:r>
      <w:r>
        <w:t>which</w:t>
      </w:r>
      <w:r>
        <w:rPr>
          <w:spacing w:val="42"/>
        </w:rPr>
        <w:t xml:space="preserve"> </w:t>
      </w:r>
      <w:r>
        <w:t>internal</w:t>
      </w:r>
      <w:r>
        <w:rPr>
          <w:spacing w:val="42"/>
        </w:rPr>
        <w:t xml:space="preserve"> </w:t>
      </w:r>
      <w:r>
        <w:t>combustion</w:t>
      </w:r>
      <w:r>
        <w:rPr>
          <w:spacing w:val="42"/>
        </w:rPr>
        <w:t xml:space="preserve"> </w:t>
      </w:r>
      <w:r>
        <w:t>engines</w:t>
      </w:r>
      <w:r>
        <w:rPr>
          <w:spacing w:val="41"/>
        </w:rPr>
        <w:t xml:space="preserve"> </w:t>
      </w:r>
      <w:r>
        <w:t>may</w:t>
      </w:r>
      <w:r>
        <w:rPr>
          <w:spacing w:val="41"/>
        </w:rPr>
        <w:t xml:space="preserve"> </w:t>
      </w:r>
      <w:r>
        <w:t>be</w:t>
      </w:r>
      <w:r>
        <w:rPr>
          <w:spacing w:val="42"/>
        </w:rPr>
        <w:t xml:space="preserve"> </w:t>
      </w:r>
      <w:r>
        <w:t>classified</w:t>
      </w:r>
    </w:p>
    <w:p w:rsidR="002206CB" w:rsidRDefault="00A96FDB">
      <w:pPr>
        <w:pStyle w:val="BodyText"/>
        <w:spacing w:line="360" w:lineRule="auto"/>
        <w:ind w:left="640" w:right="455"/>
      </w:pPr>
      <w:r>
        <w:t>(Heywood, 1988; Dawson, 1998). However, if the limit of the scope to geometries involving reciprocating pistons, two broad distinctions are of special importance.</w:t>
      </w:r>
    </w:p>
    <w:p w:rsidR="002206CB" w:rsidRDefault="002206CB">
      <w:pPr>
        <w:spacing w:line="360" w:lineRule="auto"/>
        <w:sectPr w:rsidR="002206CB">
          <w:pgSz w:w="12240" w:h="15840"/>
          <w:pgMar w:top="1360" w:right="1340" w:bottom="280" w:left="1160" w:header="720" w:footer="720" w:gutter="0"/>
          <w:cols w:space="720"/>
        </w:sectPr>
      </w:pPr>
    </w:p>
    <w:p w:rsidR="002206CB" w:rsidRDefault="002206CB">
      <w:pPr>
        <w:pStyle w:val="BodyText"/>
        <w:spacing w:before="9"/>
        <w:rPr>
          <w:sz w:val="22"/>
        </w:rPr>
      </w:pPr>
    </w:p>
    <w:p w:rsidR="002206CB" w:rsidRDefault="00A96FDB">
      <w:pPr>
        <w:pStyle w:val="BodyText"/>
        <w:spacing w:before="90"/>
        <w:ind w:left="1360"/>
      </w:pPr>
      <w:r>
        <w:t xml:space="preserve">The force balance to the crank engine piston in the </w:t>
      </w:r>
      <w:r>
        <w:rPr>
          <w:i/>
        </w:rPr>
        <w:t xml:space="preserve">x </w:t>
      </w:r>
      <w:r>
        <w:t>direction is expressed as in</w:t>
      </w:r>
    </w:p>
    <w:p w:rsidR="002206CB" w:rsidRDefault="002206CB">
      <w:pPr>
        <w:sectPr w:rsidR="002206CB">
          <w:pgSz w:w="12240" w:h="15840"/>
          <w:pgMar w:top="1500" w:right="1340" w:bottom="280" w:left="1160" w:header="720" w:footer="720" w:gutter="0"/>
          <w:cols w:space="720"/>
        </w:sectPr>
      </w:pPr>
    </w:p>
    <w:p w:rsidR="002206CB" w:rsidRDefault="00A96FDB">
      <w:pPr>
        <w:pStyle w:val="BodyText"/>
        <w:spacing w:before="139"/>
        <w:ind w:left="640"/>
      </w:pPr>
      <w:r>
        <w:t>Eq. (2.3)</w:t>
      </w:r>
    </w:p>
    <w:p w:rsidR="002206CB" w:rsidRDefault="00A96FDB">
      <w:pPr>
        <w:pStyle w:val="BodyText"/>
        <w:rPr>
          <w:sz w:val="26"/>
        </w:rPr>
      </w:pPr>
      <w:r>
        <w:br w:type="column"/>
      </w:r>
    </w:p>
    <w:p w:rsidR="002206CB" w:rsidRDefault="002206CB">
      <w:pPr>
        <w:pStyle w:val="BodyText"/>
        <w:spacing w:before="8"/>
        <w:rPr>
          <w:sz w:val="28"/>
        </w:rPr>
      </w:pPr>
    </w:p>
    <w:p w:rsidR="002206CB" w:rsidRDefault="006B5ED1">
      <w:pPr>
        <w:pStyle w:val="BodyText"/>
        <w:ind w:left="640"/>
      </w:pPr>
      <w:r>
        <w:rPr>
          <w:noProof/>
        </w:rPr>
        <mc:AlternateContent>
          <mc:Choice Requires="wps">
            <w:drawing>
              <wp:anchor distT="0" distB="0" distL="114300" distR="114300" simplePos="0" relativeHeight="251663360" behindDoc="0" locked="0" layoutInCell="1" allowOverlap="1">
                <wp:simplePos x="0" y="0"/>
                <wp:positionH relativeFrom="page">
                  <wp:posOffset>2847975</wp:posOffset>
                </wp:positionH>
                <wp:positionV relativeFrom="paragraph">
                  <wp:posOffset>-52705</wp:posOffset>
                </wp:positionV>
                <wp:extent cx="114300" cy="342900"/>
                <wp:effectExtent l="0" t="0" r="0" b="0"/>
                <wp:wrapNone/>
                <wp:docPr id="11"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342900"/>
                        </a:xfrm>
                        <a:custGeom>
                          <a:avLst/>
                          <a:gdLst>
                            <a:gd name="T0" fmla="+- 0 4485 4485"/>
                            <a:gd name="T1" fmla="*/ T0 w 180"/>
                            <a:gd name="T2" fmla="+- 0 -83 -83"/>
                            <a:gd name="T3" fmla="*/ -83 h 540"/>
                            <a:gd name="T4" fmla="+- 0 4520 4485"/>
                            <a:gd name="T5" fmla="*/ T4 w 180"/>
                            <a:gd name="T6" fmla="+- 0 -80 -83"/>
                            <a:gd name="T7" fmla="*/ -80 h 540"/>
                            <a:gd name="T8" fmla="+- 0 4549 4485"/>
                            <a:gd name="T9" fmla="*/ T8 w 180"/>
                            <a:gd name="T10" fmla="+- 0 -70 -83"/>
                            <a:gd name="T11" fmla="*/ -70 h 540"/>
                            <a:gd name="T12" fmla="+- 0 4568 4485"/>
                            <a:gd name="T13" fmla="*/ T12 w 180"/>
                            <a:gd name="T14" fmla="+- 0 -56 -83"/>
                            <a:gd name="T15" fmla="*/ -56 h 540"/>
                            <a:gd name="T16" fmla="+- 0 4575 4485"/>
                            <a:gd name="T17" fmla="*/ T16 w 180"/>
                            <a:gd name="T18" fmla="+- 0 -38 -83"/>
                            <a:gd name="T19" fmla="*/ -38 h 540"/>
                            <a:gd name="T20" fmla="+- 0 4575 4485"/>
                            <a:gd name="T21" fmla="*/ T20 w 180"/>
                            <a:gd name="T22" fmla="+- 0 142 -83"/>
                            <a:gd name="T23" fmla="*/ 142 h 540"/>
                            <a:gd name="T24" fmla="+- 0 4582 4485"/>
                            <a:gd name="T25" fmla="*/ T24 w 180"/>
                            <a:gd name="T26" fmla="+- 0 159 -83"/>
                            <a:gd name="T27" fmla="*/ 159 h 540"/>
                            <a:gd name="T28" fmla="+- 0 4601 4485"/>
                            <a:gd name="T29" fmla="*/ T28 w 180"/>
                            <a:gd name="T30" fmla="+- 0 174 -83"/>
                            <a:gd name="T31" fmla="*/ 174 h 540"/>
                            <a:gd name="T32" fmla="+- 0 4630 4485"/>
                            <a:gd name="T33" fmla="*/ T32 w 180"/>
                            <a:gd name="T34" fmla="+- 0 183 -83"/>
                            <a:gd name="T35" fmla="*/ 183 h 540"/>
                            <a:gd name="T36" fmla="+- 0 4665 4485"/>
                            <a:gd name="T37" fmla="*/ T36 w 180"/>
                            <a:gd name="T38" fmla="+- 0 187 -83"/>
                            <a:gd name="T39" fmla="*/ 187 h 540"/>
                            <a:gd name="T40" fmla="+- 0 4630 4485"/>
                            <a:gd name="T41" fmla="*/ T40 w 180"/>
                            <a:gd name="T42" fmla="+- 0 190 -83"/>
                            <a:gd name="T43" fmla="*/ 190 h 540"/>
                            <a:gd name="T44" fmla="+- 0 4601 4485"/>
                            <a:gd name="T45" fmla="*/ T44 w 180"/>
                            <a:gd name="T46" fmla="+- 0 200 -83"/>
                            <a:gd name="T47" fmla="*/ 200 h 540"/>
                            <a:gd name="T48" fmla="+- 0 4582 4485"/>
                            <a:gd name="T49" fmla="*/ T48 w 180"/>
                            <a:gd name="T50" fmla="+- 0 214 -83"/>
                            <a:gd name="T51" fmla="*/ 214 h 540"/>
                            <a:gd name="T52" fmla="+- 0 4575 4485"/>
                            <a:gd name="T53" fmla="*/ T52 w 180"/>
                            <a:gd name="T54" fmla="+- 0 232 -83"/>
                            <a:gd name="T55" fmla="*/ 232 h 540"/>
                            <a:gd name="T56" fmla="+- 0 4575 4485"/>
                            <a:gd name="T57" fmla="*/ T56 w 180"/>
                            <a:gd name="T58" fmla="+- 0 412 -83"/>
                            <a:gd name="T59" fmla="*/ 412 h 540"/>
                            <a:gd name="T60" fmla="+- 0 4568 4485"/>
                            <a:gd name="T61" fmla="*/ T60 w 180"/>
                            <a:gd name="T62" fmla="+- 0 429 -83"/>
                            <a:gd name="T63" fmla="*/ 429 h 540"/>
                            <a:gd name="T64" fmla="+- 0 4549 4485"/>
                            <a:gd name="T65" fmla="*/ T64 w 180"/>
                            <a:gd name="T66" fmla="+- 0 444 -83"/>
                            <a:gd name="T67" fmla="*/ 444 h 540"/>
                            <a:gd name="T68" fmla="+- 0 4520 4485"/>
                            <a:gd name="T69" fmla="*/ T68 w 180"/>
                            <a:gd name="T70" fmla="+- 0 453 -83"/>
                            <a:gd name="T71" fmla="*/ 453 h 540"/>
                            <a:gd name="T72" fmla="+- 0 4485 4485"/>
                            <a:gd name="T73" fmla="*/ T72 w 180"/>
                            <a:gd name="T74" fmla="+- 0 457 -83"/>
                            <a:gd name="T75" fmla="*/ 457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80" h="540">
                              <a:moveTo>
                                <a:pt x="0" y="0"/>
                              </a:moveTo>
                              <a:lnTo>
                                <a:pt x="35" y="3"/>
                              </a:lnTo>
                              <a:lnTo>
                                <a:pt x="64" y="13"/>
                              </a:lnTo>
                              <a:lnTo>
                                <a:pt x="83" y="27"/>
                              </a:lnTo>
                              <a:lnTo>
                                <a:pt x="90" y="45"/>
                              </a:lnTo>
                              <a:lnTo>
                                <a:pt x="90" y="225"/>
                              </a:lnTo>
                              <a:lnTo>
                                <a:pt x="97" y="242"/>
                              </a:lnTo>
                              <a:lnTo>
                                <a:pt x="116" y="257"/>
                              </a:lnTo>
                              <a:lnTo>
                                <a:pt x="145" y="266"/>
                              </a:lnTo>
                              <a:lnTo>
                                <a:pt x="180" y="270"/>
                              </a:lnTo>
                              <a:lnTo>
                                <a:pt x="145" y="273"/>
                              </a:lnTo>
                              <a:lnTo>
                                <a:pt x="116" y="283"/>
                              </a:lnTo>
                              <a:lnTo>
                                <a:pt x="97" y="297"/>
                              </a:lnTo>
                              <a:lnTo>
                                <a:pt x="90" y="315"/>
                              </a:lnTo>
                              <a:lnTo>
                                <a:pt x="90" y="495"/>
                              </a:lnTo>
                              <a:lnTo>
                                <a:pt x="83" y="512"/>
                              </a:lnTo>
                              <a:lnTo>
                                <a:pt x="64" y="527"/>
                              </a:lnTo>
                              <a:lnTo>
                                <a:pt x="35" y="536"/>
                              </a:lnTo>
                              <a:lnTo>
                                <a:pt x="0" y="54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C212AFB" id="Freeform 11"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24.25pt,-4.15pt,226pt,-4pt,227.45pt,-3.5pt,228.4pt,-2.8pt,228.75pt,-1.9pt,228.75pt,7.1pt,229.1pt,7.95pt,230.05pt,8.7pt,231.5pt,9.15pt,233.25pt,9.35pt,231.5pt,9.5pt,230.05pt,10pt,229.1pt,10.7pt,228.75pt,11.6pt,228.75pt,20.6pt,228.4pt,21.45pt,227.45pt,22.2pt,226pt,22.65pt,224.25pt,22.85pt" coordsize="18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" filled="f">
                <v:path arrowok="t" o:connecttype="custom" o:connectlocs="0,-52705;22225,-50800;40640,-44450;52705,-35560;57150,-24130;57150,90170;61595,100965;73660,110490;92075,116205;114300,118745;92075,120650;73660,127000;61595,135890;57150,147320;57150,261620;52705,272415;40640,281940;22225,287655;0,290195" o:connectangles="0,0,0,0,0,0,0,0,0,0,0,0,0,0,0,0,0,0,0"/>
                <w10:wrap anchorx="page"/>
              </v:polyline>
            </w:pict>
          </mc:Fallback>
        </mc:AlternateContent>
      </w:r>
      <w:r w:rsidR="00A96FDB">
        <w:t>1 × ENTER (1.5 line spacing)</w:t>
      </w:r>
    </w:p>
    <w:p w:rsidR="002206CB" w:rsidRDefault="00A96FDB">
      <w:pPr>
        <w:spacing w:before="131" w:line="67" w:lineRule="exact"/>
        <w:ind w:left="1319" w:right="1777"/>
        <w:jc w:val="center"/>
        <w:rPr>
          <w:i/>
          <w:sz w:val="24"/>
        </w:rPr>
      </w:pPr>
      <w:r>
        <w:rPr>
          <w:i/>
          <w:sz w:val="24"/>
        </w:rPr>
        <w:t xml:space="preserve">d </w:t>
      </w:r>
      <w:r>
        <w:rPr>
          <w:sz w:val="24"/>
          <w:vertAlign w:val="superscript"/>
        </w:rPr>
        <w:t>2</w:t>
      </w:r>
      <w:r>
        <w:rPr>
          <w:sz w:val="24"/>
        </w:rPr>
        <w:t xml:space="preserve"> </w:t>
      </w:r>
      <w:r>
        <w:rPr>
          <w:i/>
          <w:sz w:val="24"/>
        </w:rPr>
        <w:t>x</w:t>
      </w:r>
    </w:p>
    <w:p w:rsidR="002206CB" w:rsidRDefault="00A96FDB">
      <w:pPr>
        <w:pStyle w:val="BodyText"/>
        <w:spacing w:before="180"/>
        <w:ind w:left="957" w:right="497" w:hanging="317"/>
      </w:pPr>
      <w:r>
        <w:br w:type="column"/>
      </w:r>
      <w:r>
        <w:t>Right align within parentheses</w:t>
      </w:r>
    </w:p>
    <w:p w:rsidR="002206CB" w:rsidRDefault="006B5ED1">
      <w:pPr>
        <w:pStyle w:val="BodyText"/>
        <w:ind w:left="1680"/>
        <w:rPr>
          <w:sz w:val="20"/>
        </w:rPr>
      </w:pPr>
      <w:r>
        <w:rPr>
          <w:noProof/>
        </w:rPr>
        <mc:AlternateContent>
          <mc:Choice Requires="wps">
            <w:drawing>
              <wp:anchor distT="0" distB="0" distL="114300" distR="114300" simplePos="0" relativeHeight="251660288" behindDoc="0" locked="0" layoutInCell="1" allowOverlap="1">
                <wp:simplePos x="0" y="0"/>
                <wp:positionH relativeFrom="page">
                  <wp:posOffset>3535680</wp:posOffset>
                </wp:positionH>
                <wp:positionV relativeFrom="paragraph">
                  <wp:posOffset>400685</wp:posOffset>
                </wp:positionV>
                <wp:extent cx="255270" cy="0"/>
                <wp:effectExtent l="0" t="0" r="0" b="0"/>
                <wp:wrapNone/>
                <wp:docPr id="10"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5270" cy="0"/>
                        </a:xfrm>
                        <a:prstGeom prst="line">
                          <a:avLst/>
                        </a:prstGeom>
                        <a:noFill/>
                        <a:ln w="632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393AC8" id="Line 10"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78.4pt,31.55pt" to="298.5pt,3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" strokeweight=".17572mm">
                <w10:wrap anchorx="page"/>
              </v:line>
            </w:pict>
          </mc:Fallback>
        </mc:AlternateContent>
      </w:r>
      <w:r>
        <w:rPr>
          <w:noProof/>
          <w:sz w:val="20"/>
        </w:rPr>
        <mc:AlternateContent>
          <mc:Choice Requires="wpg">
            <w:drawing>
              <wp:inline distT="0" distB="0" distL="0" distR="0">
                <wp:extent cx="183515" cy="314325"/>
                <wp:effectExtent l="635" t="6350" r="6350" b="3175"/>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515" cy="314325"/>
                          <a:chOff x="0" y="0"/>
                          <a:chExt cx="289" cy="495"/>
                        </a:xfrm>
                      </wpg:grpSpPr>
                      <wps:wsp>
                        <wps:cNvPr id="71" name="AutoShape 9"/>
                        <wps:cNvSpPr>
                          <a:spLocks/>
                        </wps:cNvSpPr>
                        <wps:spPr bwMode="auto">
                          <a:xfrm>
                            <a:off x="0" y="0"/>
                            <a:ext cx="289" cy="495"/>
                          </a:xfrm>
                          <a:custGeom>
                            <a:avLst/>
                            <a:gdLst>
                              <a:gd name="T0" fmla="*/ 220 w 289"/>
                              <a:gd name="T1" fmla="*/ 396 h 495"/>
                              <a:gd name="T2" fmla="*/ 177 w 289"/>
                              <a:gd name="T3" fmla="*/ 421 h 495"/>
                              <a:gd name="T4" fmla="*/ 289 w 289"/>
                              <a:gd name="T5" fmla="*/ 495 h 495"/>
                              <a:gd name="T6" fmla="*/ 284 w 289"/>
                              <a:gd name="T7" fmla="*/ 413 h 495"/>
                              <a:gd name="T8" fmla="*/ 230 w 289"/>
                              <a:gd name="T9" fmla="*/ 413 h 495"/>
                              <a:gd name="T10" fmla="*/ 220 w 289"/>
                              <a:gd name="T11" fmla="*/ 396 h 495"/>
                              <a:gd name="T12" fmla="*/ 238 w 289"/>
                              <a:gd name="T13" fmla="*/ 386 h 495"/>
                              <a:gd name="T14" fmla="*/ 220 w 289"/>
                              <a:gd name="T15" fmla="*/ 396 h 495"/>
                              <a:gd name="T16" fmla="*/ 230 w 289"/>
                              <a:gd name="T17" fmla="*/ 413 h 495"/>
                              <a:gd name="T18" fmla="*/ 248 w 289"/>
                              <a:gd name="T19" fmla="*/ 403 h 495"/>
                              <a:gd name="T20" fmla="*/ 238 w 289"/>
                              <a:gd name="T21" fmla="*/ 386 h 495"/>
                              <a:gd name="T22" fmla="*/ 281 w 289"/>
                              <a:gd name="T23" fmla="*/ 361 h 495"/>
                              <a:gd name="T24" fmla="*/ 238 w 289"/>
                              <a:gd name="T25" fmla="*/ 386 h 495"/>
                              <a:gd name="T26" fmla="*/ 248 w 289"/>
                              <a:gd name="T27" fmla="*/ 403 h 495"/>
                              <a:gd name="T28" fmla="*/ 230 w 289"/>
                              <a:gd name="T29" fmla="*/ 413 h 495"/>
                              <a:gd name="T30" fmla="*/ 284 w 289"/>
                              <a:gd name="T31" fmla="*/ 413 h 495"/>
                              <a:gd name="T32" fmla="*/ 281 w 289"/>
                              <a:gd name="T33" fmla="*/ 361 h 495"/>
                              <a:gd name="T34" fmla="*/ 17 w 289"/>
                              <a:gd name="T35" fmla="*/ 0 h 495"/>
                              <a:gd name="T36" fmla="*/ 0 w 289"/>
                              <a:gd name="T37" fmla="*/ 10 h 495"/>
                              <a:gd name="T38" fmla="*/ 220 w 289"/>
                              <a:gd name="T39" fmla="*/ 396 h 495"/>
                              <a:gd name="T40" fmla="*/ 238 w 289"/>
                              <a:gd name="T41" fmla="*/ 386 h 495"/>
                              <a:gd name="T42" fmla="*/ 17 w 289"/>
                              <a:gd name="T43" fmla="*/ 0 h 4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289" h="495">
                                <a:moveTo>
                                  <a:pt x="220" y="396"/>
                                </a:moveTo>
                                <a:lnTo>
                                  <a:pt x="177" y="421"/>
                                </a:lnTo>
                                <a:lnTo>
                                  <a:pt x="289" y="495"/>
                                </a:lnTo>
                                <a:lnTo>
                                  <a:pt x="284" y="413"/>
                                </a:lnTo>
                                <a:lnTo>
                                  <a:pt x="230" y="413"/>
                                </a:lnTo>
                                <a:lnTo>
                                  <a:pt x="220" y="396"/>
                                </a:lnTo>
                                <a:close/>
                                <a:moveTo>
                                  <a:pt x="238" y="386"/>
                                </a:moveTo>
                                <a:lnTo>
                                  <a:pt x="220" y="396"/>
                                </a:lnTo>
                                <a:lnTo>
                                  <a:pt x="230" y="413"/>
                                </a:lnTo>
                                <a:lnTo>
                                  <a:pt x="248" y="403"/>
                                </a:lnTo>
                                <a:lnTo>
                                  <a:pt x="238" y="386"/>
                                </a:lnTo>
                                <a:close/>
                                <a:moveTo>
                                  <a:pt x="281" y="361"/>
                                </a:moveTo>
                                <a:lnTo>
                                  <a:pt x="238" y="386"/>
                                </a:lnTo>
                                <a:lnTo>
                                  <a:pt x="248" y="403"/>
                                </a:lnTo>
                                <a:lnTo>
                                  <a:pt x="230" y="413"/>
                                </a:lnTo>
                                <a:lnTo>
                                  <a:pt x="284" y="413"/>
                                </a:lnTo>
                                <a:lnTo>
                                  <a:pt x="281" y="361"/>
                                </a:lnTo>
                                <a:close/>
                                <a:moveTo>
                                  <a:pt x="17" y="0"/>
                                </a:moveTo>
                                <a:lnTo>
                                  <a:pt x="0" y="10"/>
                                </a:lnTo>
                                <a:lnTo>
                                  <a:pt x="220" y="396"/>
                                </a:lnTo>
                                <a:lnTo>
                                  <a:pt x="238" y="386"/>
                                </a:lnTo>
                                <a:lnTo>
                                  <a:pt x="1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6016CFAE" id="Group 8" o:spid="_x0000_s1026" style="width:14.45pt;height:24.75pt;mso-position-horizontal-relative:char;mso-position-vertical-relative:line" coordsize="28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">
                <v:shape id="AutoShape 9" o:spid="_x0000_s1027" style="position:absolute;width:289;height:495;visibility:visible;mso-wrap-style:square;v-text-anchor:top" coordsize="289,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" path="m220,396r-43,25l289,495r-5,-82l230,413,220,396xm238,386r-18,10l230,413r18,-10l238,386xm281,361r-43,25l248,403r-18,10l284,413r-3,-52xm17,l,10,220,396r18,-10l17,xe" fillcolor="black" stroked="f">
                  <v:path arrowok="t" o:connecttype="custom" o:connectlocs="220,396;177,421;289,495;284,413;230,413;220,396;238,386;220,396;230,413;248,403;238,386;281,361;238,386;248,403;230,413;284,413;281,361;17,0;0,10;220,396;238,386;17,0" o:connectangles="0,0,0,0,0,0,0,0,0,0,0,0,0,0,0,0,0,0,0,0,0,0"/>
                </v:shape>
                <w10:anchorlock/>
              </v:group>
            </w:pict>
          </mc:Fallback>
        </mc:AlternateContent>
      </w:r>
    </w:p>
    <w:p w:rsidR="002206CB" w:rsidRDefault="002206CB">
      <w:pPr>
        <w:rPr>
          <w:sz w:val="20"/>
        </w:rPr>
        <w:sectPr w:rsidR="002206CB">
          <w:type w:val="continuous"/>
          <w:pgSz w:w="12240" w:h="15840"/>
          <w:pgMar w:top="1380" w:right="1340" w:bottom="280" w:left="1160" w:header="720" w:footer="720" w:gutter="0"/>
          <w:cols w:num="3" w:space="720" w:equalWidth="0">
            <w:col w:w="1527" w:space="1534"/>
            <w:col w:w="3561" w:space="214"/>
            <w:col w:w="2904"/>
          </w:cols>
        </w:sectPr>
      </w:pPr>
    </w:p>
    <w:p w:rsidR="002206CB" w:rsidRDefault="006B5ED1">
      <w:pPr>
        <w:pStyle w:val="BodyText"/>
        <w:spacing w:before="51"/>
        <w:ind w:left="100"/>
      </w:pPr>
      <w:r>
        <w:rPr>
          <w:noProof/>
        </w:rPr>
        <mc:AlternateContent>
          <mc:Choice Requires="wps">
            <w:drawing>
              <wp:anchor distT="0" distB="0" distL="114300" distR="114300" simplePos="0" relativeHeight="251662336" behindDoc="0" locked="0" layoutInCell="1" allowOverlap="1">
                <wp:simplePos x="0" y="0"/>
                <wp:positionH relativeFrom="page">
                  <wp:posOffset>1228090</wp:posOffset>
                </wp:positionH>
                <wp:positionV relativeFrom="paragraph">
                  <wp:posOffset>1905</wp:posOffset>
                </wp:positionV>
                <wp:extent cx="1372235" cy="152400"/>
                <wp:effectExtent l="0" t="0" r="0" b="0"/>
                <wp:wrapNone/>
                <wp:docPr id="7"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72235" cy="152400"/>
                        </a:xfrm>
                        <a:custGeom>
                          <a:avLst/>
                          <a:gdLst>
                            <a:gd name="T0" fmla="+- 0 3975 1934"/>
                            <a:gd name="T1" fmla="*/ T0 w 2161"/>
                            <a:gd name="T2" fmla="+- 0 53 3"/>
                            <a:gd name="T3" fmla="*/ 53 h 240"/>
                            <a:gd name="T4" fmla="+- 0 1934 1934"/>
                            <a:gd name="T5" fmla="*/ T4 w 2161"/>
                            <a:gd name="T6" fmla="+- 0 222 3"/>
                            <a:gd name="T7" fmla="*/ 222 h 240"/>
                            <a:gd name="T8" fmla="+- 0 1936 1934"/>
                            <a:gd name="T9" fmla="*/ T8 w 2161"/>
                            <a:gd name="T10" fmla="+- 0 242 3"/>
                            <a:gd name="T11" fmla="*/ 242 h 240"/>
                            <a:gd name="T12" fmla="+- 0 3976 1934"/>
                            <a:gd name="T13" fmla="*/ T12 w 2161"/>
                            <a:gd name="T14" fmla="+- 0 72 3"/>
                            <a:gd name="T15" fmla="*/ 72 h 240"/>
                            <a:gd name="T16" fmla="+- 0 3975 1934"/>
                            <a:gd name="T17" fmla="*/ T16 w 2161"/>
                            <a:gd name="T18" fmla="+- 0 53 3"/>
                            <a:gd name="T19" fmla="*/ 53 h 240"/>
                            <a:gd name="T20" fmla="+- 0 4091 1934"/>
                            <a:gd name="T21" fmla="*/ T20 w 2161"/>
                            <a:gd name="T22" fmla="+- 0 51 3"/>
                            <a:gd name="T23" fmla="*/ 51 h 240"/>
                            <a:gd name="T24" fmla="+- 0 3995 1934"/>
                            <a:gd name="T25" fmla="*/ T24 w 2161"/>
                            <a:gd name="T26" fmla="+- 0 51 3"/>
                            <a:gd name="T27" fmla="*/ 51 h 240"/>
                            <a:gd name="T28" fmla="+- 0 3996 1934"/>
                            <a:gd name="T29" fmla="*/ T28 w 2161"/>
                            <a:gd name="T30" fmla="+- 0 71 3"/>
                            <a:gd name="T31" fmla="*/ 71 h 240"/>
                            <a:gd name="T32" fmla="+- 0 3976 1934"/>
                            <a:gd name="T33" fmla="*/ T32 w 2161"/>
                            <a:gd name="T34" fmla="+- 0 72 3"/>
                            <a:gd name="T35" fmla="*/ 72 h 240"/>
                            <a:gd name="T36" fmla="+- 0 3980 1934"/>
                            <a:gd name="T37" fmla="*/ T36 w 2161"/>
                            <a:gd name="T38" fmla="+- 0 122 3"/>
                            <a:gd name="T39" fmla="*/ 122 h 240"/>
                            <a:gd name="T40" fmla="+- 0 4095 1934"/>
                            <a:gd name="T41" fmla="*/ T40 w 2161"/>
                            <a:gd name="T42" fmla="+- 0 52 3"/>
                            <a:gd name="T43" fmla="*/ 52 h 240"/>
                            <a:gd name="T44" fmla="+- 0 4091 1934"/>
                            <a:gd name="T45" fmla="*/ T44 w 2161"/>
                            <a:gd name="T46" fmla="+- 0 51 3"/>
                            <a:gd name="T47" fmla="*/ 51 h 240"/>
                            <a:gd name="T48" fmla="+- 0 3995 1934"/>
                            <a:gd name="T49" fmla="*/ T48 w 2161"/>
                            <a:gd name="T50" fmla="+- 0 51 3"/>
                            <a:gd name="T51" fmla="*/ 51 h 240"/>
                            <a:gd name="T52" fmla="+- 0 3975 1934"/>
                            <a:gd name="T53" fmla="*/ T52 w 2161"/>
                            <a:gd name="T54" fmla="+- 0 53 3"/>
                            <a:gd name="T55" fmla="*/ 53 h 240"/>
                            <a:gd name="T56" fmla="+- 0 3976 1934"/>
                            <a:gd name="T57" fmla="*/ T56 w 2161"/>
                            <a:gd name="T58" fmla="+- 0 72 3"/>
                            <a:gd name="T59" fmla="*/ 72 h 240"/>
                            <a:gd name="T60" fmla="+- 0 3996 1934"/>
                            <a:gd name="T61" fmla="*/ T60 w 2161"/>
                            <a:gd name="T62" fmla="+- 0 71 3"/>
                            <a:gd name="T63" fmla="*/ 71 h 240"/>
                            <a:gd name="T64" fmla="+- 0 3995 1934"/>
                            <a:gd name="T65" fmla="*/ T64 w 2161"/>
                            <a:gd name="T66" fmla="+- 0 51 3"/>
                            <a:gd name="T67" fmla="*/ 51 h 240"/>
                            <a:gd name="T68" fmla="+- 0 3970 1934"/>
                            <a:gd name="T69" fmla="*/ T68 w 2161"/>
                            <a:gd name="T70" fmla="+- 0 3 3"/>
                            <a:gd name="T71" fmla="*/ 3 h 240"/>
                            <a:gd name="T72" fmla="+- 0 3975 1934"/>
                            <a:gd name="T73" fmla="*/ T72 w 2161"/>
                            <a:gd name="T74" fmla="+- 0 53 3"/>
                            <a:gd name="T75" fmla="*/ 53 h 240"/>
                            <a:gd name="T76" fmla="+- 0 3995 1934"/>
                            <a:gd name="T77" fmla="*/ T76 w 2161"/>
                            <a:gd name="T78" fmla="+- 0 51 3"/>
                            <a:gd name="T79" fmla="*/ 51 h 240"/>
                            <a:gd name="T80" fmla="+- 0 4091 1934"/>
                            <a:gd name="T81" fmla="*/ T80 w 2161"/>
                            <a:gd name="T82" fmla="+- 0 51 3"/>
                            <a:gd name="T83" fmla="*/ 51 h 240"/>
                            <a:gd name="T84" fmla="+- 0 3970 1934"/>
                            <a:gd name="T85" fmla="*/ T84 w 2161"/>
                            <a:gd name="T86" fmla="+- 0 3 3"/>
                            <a:gd name="T87" fmla="*/ 3 h 2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161" h="240">
                              <a:moveTo>
                                <a:pt x="2041" y="50"/>
                              </a:moveTo>
                              <a:lnTo>
                                <a:pt x="0" y="219"/>
                              </a:lnTo>
                              <a:lnTo>
                                <a:pt x="2" y="239"/>
                              </a:lnTo>
                              <a:lnTo>
                                <a:pt x="2042" y="69"/>
                              </a:lnTo>
                              <a:lnTo>
                                <a:pt x="2041" y="50"/>
                              </a:lnTo>
                              <a:close/>
                              <a:moveTo>
                                <a:pt x="2157" y="48"/>
                              </a:moveTo>
                              <a:lnTo>
                                <a:pt x="2061" y="48"/>
                              </a:lnTo>
                              <a:lnTo>
                                <a:pt x="2062" y="68"/>
                              </a:lnTo>
                              <a:lnTo>
                                <a:pt x="2042" y="69"/>
                              </a:lnTo>
                              <a:lnTo>
                                <a:pt x="2046" y="119"/>
                              </a:lnTo>
                              <a:lnTo>
                                <a:pt x="2161" y="49"/>
                              </a:lnTo>
                              <a:lnTo>
                                <a:pt x="2157" y="48"/>
                              </a:lnTo>
                              <a:close/>
                              <a:moveTo>
                                <a:pt x="2061" y="48"/>
                              </a:moveTo>
                              <a:lnTo>
                                <a:pt x="2041" y="50"/>
                              </a:lnTo>
                              <a:lnTo>
                                <a:pt x="2042" y="69"/>
                              </a:lnTo>
                              <a:lnTo>
                                <a:pt x="2062" y="68"/>
                              </a:lnTo>
                              <a:lnTo>
                                <a:pt x="2061" y="48"/>
                              </a:lnTo>
                              <a:close/>
                              <a:moveTo>
                                <a:pt x="2036" y="0"/>
                              </a:moveTo>
                              <a:lnTo>
                                <a:pt x="2041" y="50"/>
                              </a:lnTo>
                              <a:lnTo>
                                <a:pt x="2061" y="48"/>
                              </a:lnTo>
                              <a:lnTo>
                                <a:pt x="2157" y="48"/>
                              </a:lnTo>
                              <a:lnTo>
                                <a:pt x="203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2EC666" id="AutoShape 7" o:spid="_x0000_s1026" style="position:absolute;margin-left:96.7pt;margin-top:.15pt;width:108.05pt;height:12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161,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" path="m2041,50l,219r2,20l2042,69r-1,-19xm2157,48r-96,l2062,68r-20,1l2046,119,2161,49r-4,-1xm2061,48r-20,2l2042,69r20,-1l2061,48xm2036,r5,50l2061,48r96,l2036,xe" fillcolor="black" stroked="f">
                <v:path arrowok="t" o:connecttype="custom" o:connectlocs="1296035,33655;0,140970;1270,153670;1296670,45720;1296035,33655;1369695,32385;1308735,32385;1309370,45085;1296670,45720;1299210,77470;1372235,33020;1369695,32385;1308735,32385;1296035,33655;1296670,45720;1309370,45085;1308735,32385;1292860,1905;1296035,33655;1308735,32385;1369695,32385;1292860,1905" o:connectangles="0,0,0,0,0,0,0,0,0,0,0,0,0,0,0,0,0,0,0,0,0,0"/>
                <w10:wrap anchorx="page"/>
              </v:shape>
            </w:pict>
          </mc:Fallback>
        </mc:AlternateContent>
      </w:r>
      <w:r w:rsidR="00A96FDB">
        <w:t>Center</w:t>
      </w:r>
    </w:p>
    <w:p w:rsidR="002206CB" w:rsidRDefault="00A96FDB">
      <w:pPr>
        <w:spacing w:line="298" w:lineRule="exact"/>
        <w:ind w:left="100"/>
        <w:rPr>
          <w:i/>
          <w:sz w:val="16"/>
        </w:rPr>
      </w:pPr>
      <w:r>
        <w:br w:type="column"/>
      </w:r>
      <w:r>
        <w:rPr>
          <w:rFonts w:ascii="Symbol" w:hAnsi="Symbol"/>
          <w:spacing w:val="29"/>
          <w:w w:val="101"/>
          <w:position w:val="-5"/>
          <w:sz w:val="36"/>
        </w:rPr>
        <w:t></w:t>
      </w:r>
      <w:proofErr w:type="gramStart"/>
      <w:r>
        <w:rPr>
          <w:i/>
          <w:spacing w:val="-8"/>
          <w:w w:val="101"/>
          <w:sz w:val="24"/>
        </w:rPr>
        <w:t>F</w:t>
      </w:r>
      <w:r>
        <w:rPr>
          <w:i/>
          <w:w w:val="101"/>
          <w:position w:val="-7"/>
          <w:sz w:val="16"/>
        </w:rPr>
        <w:t>x</w:t>
      </w:r>
      <w:r>
        <w:rPr>
          <w:i/>
          <w:position w:val="-7"/>
          <w:sz w:val="16"/>
        </w:rPr>
        <w:t xml:space="preserve"> </w:t>
      </w:r>
      <w:r>
        <w:rPr>
          <w:i/>
          <w:spacing w:val="3"/>
          <w:position w:val="-7"/>
          <w:sz w:val="16"/>
        </w:rPr>
        <w:t xml:space="preserve"> </w:t>
      </w:r>
      <w:r>
        <w:rPr>
          <w:rFonts w:ascii="Symbol" w:hAnsi="Symbol"/>
          <w:w w:val="101"/>
          <w:sz w:val="24"/>
        </w:rPr>
        <w:t></w:t>
      </w:r>
      <w:proofErr w:type="gramEnd"/>
      <w:r>
        <w:rPr>
          <w:spacing w:val="-9"/>
          <w:sz w:val="24"/>
        </w:rPr>
        <w:t xml:space="preserve"> </w:t>
      </w:r>
      <w:r>
        <w:rPr>
          <w:i/>
          <w:spacing w:val="10"/>
          <w:w w:val="101"/>
          <w:sz w:val="24"/>
        </w:rPr>
        <w:t>m</w:t>
      </w:r>
      <w:r>
        <w:rPr>
          <w:i/>
          <w:spacing w:val="-8"/>
          <w:w w:val="101"/>
          <w:position w:val="-7"/>
          <w:sz w:val="16"/>
        </w:rPr>
        <w:t>p</w:t>
      </w:r>
    </w:p>
    <w:p w:rsidR="002206CB" w:rsidRDefault="00A96FDB">
      <w:pPr>
        <w:spacing w:before="151"/>
        <w:ind w:left="65"/>
        <w:rPr>
          <w:sz w:val="24"/>
        </w:rPr>
      </w:pPr>
      <w:r>
        <w:br w:type="column"/>
      </w:r>
      <w:r>
        <w:rPr>
          <w:i/>
          <w:sz w:val="24"/>
        </w:rPr>
        <w:t>dt</w:t>
      </w:r>
      <w:r>
        <w:rPr>
          <w:sz w:val="24"/>
          <w:vertAlign w:val="superscript"/>
        </w:rPr>
        <w:t>2</w:t>
      </w:r>
    </w:p>
    <w:p w:rsidR="002206CB" w:rsidRDefault="00A96FDB">
      <w:pPr>
        <w:spacing w:line="151" w:lineRule="auto"/>
        <w:ind w:left="85"/>
        <w:rPr>
          <w:rFonts w:ascii="Symbol" w:hAnsi="Symbol"/>
          <w:i/>
          <w:sz w:val="25"/>
        </w:rPr>
      </w:pPr>
      <w:r>
        <w:br w:type="column"/>
      </w:r>
      <w:r>
        <w:rPr>
          <w:rFonts w:ascii="Symbol" w:hAnsi="Symbol"/>
          <w:sz w:val="24"/>
        </w:rPr>
        <w:t></w:t>
      </w:r>
      <w:r>
        <w:rPr>
          <w:i/>
          <w:sz w:val="24"/>
        </w:rPr>
        <w:t>P</w:t>
      </w:r>
      <w:r>
        <w:rPr>
          <w:i/>
          <w:position w:val="-7"/>
          <w:sz w:val="16"/>
        </w:rPr>
        <w:t xml:space="preserve">C </w:t>
      </w:r>
      <w:r>
        <w:rPr>
          <w:i/>
          <w:sz w:val="24"/>
        </w:rPr>
        <w:t>A</w:t>
      </w:r>
      <w:r>
        <w:rPr>
          <w:i/>
          <w:position w:val="-7"/>
          <w:sz w:val="16"/>
        </w:rPr>
        <w:t xml:space="preserve">C </w:t>
      </w:r>
      <w:r>
        <w:rPr>
          <w:rFonts w:ascii="Symbol" w:hAnsi="Symbol"/>
          <w:sz w:val="24"/>
        </w:rPr>
        <w:t></w:t>
      </w:r>
      <w:r>
        <w:rPr>
          <w:sz w:val="24"/>
        </w:rPr>
        <w:t xml:space="preserve"> </w:t>
      </w:r>
      <w:r>
        <w:rPr>
          <w:i/>
          <w:sz w:val="24"/>
        </w:rPr>
        <w:t>F</w:t>
      </w:r>
      <w:r>
        <w:rPr>
          <w:i/>
          <w:position w:val="-7"/>
          <w:sz w:val="16"/>
        </w:rPr>
        <w:t xml:space="preserve">l </w:t>
      </w:r>
      <w:r>
        <w:rPr>
          <w:sz w:val="24"/>
        </w:rPr>
        <w:t xml:space="preserve">cos </w:t>
      </w:r>
      <w:r>
        <w:rPr>
          <w:rFonts w:ascii="Symbol" w:hAnsi="Symbol"/>
          <w:i/>
          <w:sz w:val="25"/>
        </w:rPr>
        <w:t></w:t>
      </w:r>
    </w:p>
    <w:p w:rsidR="002206CB" w:rsidRDefault="00A96FDB">
      <w:pPr>
        <w:pStyle w:val="BodyText"/>
        <w:spacing w:line="210" w:lineRule="exact"/>
        <w:ind w:left="100"/>
      </w:pPr>
      <w:r>
        <w:br w:type="column"/>
      </w:r>
      <w:r>
        <w:t>(2.3)</w:t>
      </w:r>
    </w:p>
    <w:p w:rsidR="002206CB" w:rsidRDefault="002206CB">
      <w:pPr>
        <w:spacing w:line="210" w:lineRule="exact"/>
        <w:sectPr w:rsidR="002206CB">
          <w:type w:val="continuous"/>
          <w:pgSz w:w="12240" w:h="15840"/>
          <w:pgMar w:top="1380" w:right="1340" w:bottom="280" w:left="1160" w:header="720" w:footer="720" w:gutter="0"/>
          <w:cols w:num="5" w:space="720" w:equalWidth="0">
            <w:col w:w="780" w:space="2416"/>
            <w:col w:w="1149" w:space="40"/>
            <w:col w:w="361" w:space="40"/>
            <w:col w:w="1786" w:space="2151"/>
            <w:col w:w="1017"/>
          </w:cols>
        </w:sectPr>
      </w:pPr>
    </w:p>
    <w:p w:rsidR="002206CB" w:rsidRDefault="006B5ED1">
      <w:pPr>
        <w:pStyle w:val="BodyText"/>
        <w:spacing w:before="76"/>
        <w:ind w:left="3701"/>
      </w:pPr>
      <w:r>
        <w:rPr>
          <w:noProof/>
        </w:rPr>
        <mc:AlternateContent>
          <mc:Choice Requires="wps">
            <w:drawing>
              <wp:anchor distT="0" distB="0" distL="114300" distR="114300" simplePos="0" relativeHeight="251661312" behindDoc="0" locked="0" layoutInCell="1" allowOverlap="1">
                <wp:simplePos x="0" y="0"/>
                <wp:positionH relativeFrom="page">
                  <wp:posOffset>2847975</wp:posOffset>
                </wp:positionH>
                <wp:positionV relativeFrom="paragraph">
                  <wp:posOffset>-18415</wp:posOffset>
                </wp:positionV>
                <wp:extent cx="114300" cy="342900"/>
                <wp:effectExtent l="0" t="0" r="0" b="0"/>
                <wp:wrapNone/>
                <wp:docPr id="6"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342900"/>
                        </a:xfrm>
                        <a:custGeom>
                          <a:avLst/>
                          <a:gdLst>
                            <a:gd name="T0" fmla="+- 0 4485 4485"/>
                            <a:gd name="T1" fmla="*/ T0 w 180"/>
                            <a:gd name="T2" fmla="+- 0 -29 -29"/>
                            <a:gd name="T3" fmla="*/ -29 h 540"/>
                            <a:gd name="T4" fmla="+- 0 4520 4485"/>
                            <a:gd name="T5" fmla="*/ T4 w 180"/>
                            <a:gd name="T6" fmla="+- 0 -25 -29"/>
                            <a:gd name="T7" fmla="*/ -25 h 540"/>
                            <a:gd name="T8" fmla="+- 0 4549 4485"/>
                            <a:gd name="T9" fmla="*/ T8 w 180"/>
                            <a:gd name="T10" fmla="+- 0 -16 -29"/>
                            <a:gd name="T11" fmla="*/ -16 h 540"/>
                            <a:gd name="T12" fmla="+- 0 4568 4485"/>
                            <a:gd name="T13" fmla="*/ T12 w 180"/>
                            <a:gd name="T14" fmla="+- 0 -1 -29"/>
                            <a:gd name="T15" fmla="*/ -1 h 540"/>
                            <a:gd name="T16" fmla="+- 0 4575 4485"/>
                            <a:gd name="T17" fmla="*/ T16 w 180"/>
                            <a:gd name="T18" fmla="+- 0 16 -29"/>
                            <a:gd name="T19" fmla="*/ 16 h 540"/>
                            <a:gd name="T20" fmla="+- 0 4575 4485"/>
                            <a:gd name="T21" fmla="*/ T20 w 180"/>
                            <a:gd name="T22" fmla="+- 0 196 -29"/>
                            <a:gd name="T23" fmla="*/ 196 h 540"/>
                            <a:gd name="T24" fmla="+- 0 4582 4485"/>
                            <a:gd name="T25" fmla="*/ T24 w 180"/>
                            <a:gd name="T26" fmla="+- 0 214 -29"/>
                            <a:gd name="T27" fmla="*/ 214 h 540"/>
                            <a:gd name="T28" fmla="+- 0 4601 4485"/>
                            <a:gd name="T29" fmla="*/ T28 w 180"/>
                            <a:gd name="T30" fmla="+- 0 228 -29"/>
                            <a:gd name="T31" fmla="*/ 228 h 540"/>
                            <a:gd name="T32" fmla="+- 0 4630 4485"/>
                            <a:gd name="T33" fmla="*/ T32 w 180"/>
                            <a:gd name="T34" fmla="+- 0 238 -29"/>
                            <a:gd name="T35" fmla="*/ 238 h 540"/>
                            <a:gd name="T36" fmla="+- 0 4665 4485"/>
                            <a:gd name="T37" fmla="*/ T36 w 180"/>
                            <a:gd name="T38" fmla="+- 0 241 -29"/>
                            <a:gd name="T39" fmla="*/ 241 h 540"/>
                            <a:gd name="T40" fmla="+- 0 4630 4485"/>
                            <a:gd name="T41" fmla="*/ T40 w 180"/>
                            <a:gd name="T42" fmla="+- 0 245 -29"/>
                            <a:gd name="T43" fmla="*/ 245 h 540"/>
                            <a:gd name="T44" fmla="+- 0 4601 4485"/>
                            <a:gd name="T45" fmla="*/ T44 w 180"/>
                            <a:gd name="T46" fmla="+- 0 254 -29"/>
                            <a:gd name="T47" fmla="*/ 254 h 540"/>
                            <a:gd name="T48" fmla="+- 0 4582 4485"/>
                            <a:gd name="T49" fmla="*/ T48 w 180"/>
                            <a:gd name="T50" fmla="+- 0 269 -29"/>
                            <a:gd name="T51" fmla="*/ 269 h 540"/>
                            <a:gd name="T52" fmla="+- 0 4575 4485"/>
                            <a:gd name="T53" fmla="*/ T52 w 180"/>
                            <a:gd name="T54" fmla="+- 0 286 -29"/>
                            <a:gd name="T55" fmla="*/ 286 h 540"/>
                            <a:gd name="T56" fmla="+- 0 4575 4485"/>
                            <a:gd name="T57" fmla="*/ T56 w 180"/>
                            <a:gd name="T58" fmla="+- 0 466 -29"/>
                            <a:gd name="T59" fmla="*/ 466 h 540"/>
                            <a:gd name="T60" fmla="+- 0 4568 4485"/>
                            <a:gd name="T61" fmla="*/ T60 w 180"/>
                            <a:gd name="T62" fmla="+- 0 484 -29"/>
                            <a:gd name="T63" fmla="*/ 484 h 540"/>
                            <a:gd name="T64" fmla="+- 0 4549 4485"/>
                            <a:gd name="T65" fmla="*/ T64 w 180"/>
                            <a:gd name="T66" fmla="+- 0 498 -29"/>
                            <a:gd name="T67" fmla="*/ 498 h 540"/>
                            <a:gd name="T68" fmla="+- 0 4520 4485"/>
                            <a:gd name="T69" fmla="*/ T68 w 180"/>
                            <a:gd name="T70" fmla="+- 0 508 -29"/>
                            <a:gd name="T71" fmla="*/ 508 h 540"/>
                            <a:gd name="T72" fmla="+- 0 4485 4485"/>
                            <a:gd name="T73" fmla="*/ T72 w 180"/>
                            <a:gd name="T74" fmla="+- 0 511 -29"/>
                            <a:gd name="T75" fmla="*/ 51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80" h="540">
                              <a:moveTo>
                                <a:pt x="0" y="0"/>
                              </a:moveTo>
                              <a:lnTo>
                                <a:pt x="35" y="4"/>
                              </a:lnTo>
                              <a:lnTo>
                                <a:pt x="64" y="13"/>
                              </a:lnTo>
                              <a:lnTo>
                                <a:pt x="83" y="28"/>
                              </a:lnTo>
                              <a:lnTo>
                                <a:pt x="90" y="45"/>
                              </a:lnTo>
                              <a:lnTo>
                                <a:pt x="90" y="225"/>
                              </a:lnTo>
                              <a:lnTo>
                                <a:pt x="97" y="243"/>
                              </a:lnTo>
                              <a:lnTo>
                                <a:pt x="116" y="257"/>
                              </a:lnTo>
                              <a:lnTo>
                                <a:pt x="145" y="267"/>
                              </a:lnTo>
                              <a:lnTo>
                                <a:pt x="180" y="270"/>
                              </a:lnTo>
                              <a:lnTo>
                                <a:pt x="145" y="274"/>
                              </a:lnTo>
                              <a:lnTo>
                                <a:pt x="116" y="283"/>
                              </a:lnTo>
                              <a:lnTo>
                                <a:pt x="97" y="298"/>
                              </a:lnTo>
                              <a:lnTo>
                                <a:pt x="90" y="315"/>
                              </a:lnTo>
                              <a:lnTo>
                                <a:pt x="90" y="495"/>
                              </a:lnTo>
                              <a:lnTo>
                                <a:pt x="83" y="513"/>
                              </a:lnTo>
                              <a:lnTo>
                                <a:pt x="64" y="527"/>
                              </a:lnTo>
                              <a:lnTo>
                                <a:pt x="35" y="537"/>
                              </a:lnTo>
                              <a:lnTo>
                                <a:pt x="0" y="54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6DFC067" id="Freeform 6"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24.25pt,-1.45pt,226pt,-1.25pt,227.45pt,-.8pt,228.4pt,-.05pt,228.75pt,.8pt,228.75pt,9.8pt,229.1pt,10.7pt,230.05pt,11.4pt,231.5pt,11.9pt,233.25pt,12.05pt,231.5pt,12.25pt,230.05pt,12.7pt,229.1pt,13.45pt,228.75pt,14.3pt,228.75pt,23.3pt,228.4pt,24.2pt,227.45pt,24.9pt,226pt,25.4pt,224.25pt,25.55pt" coordsize="18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" filled="f">
                <v:path arrowok="t" o:connecttype="custom" o:connectlocs="0,-18415;22225,-15875;40640,-10160;52705,-635;57150,10160;57150,124460;61595,135890;73660,144780;92075,151130;114300,153035;92075,155575;73660,161290;61595,170815;57150,181610;57150,295910;52705,307340;40640,316230;22225,322580;0,324485" o:connectangles="0,0,0,0,0,0,0,0,0,0,0,0,0,0,0,0,0,0,0"/>
                <w10:wrap anchorx="page"/>
              </v:polyline>
            </w:pict>
          </mc:Fallback>
        </mc:AlternateContent>
      </w:r>
      <w:r w:rsidR="00A96FDB">
        <w:t>1 × ENTER (1.5 line spacing)</w:t>
      </w:r>
    </w:p>
    <w:p w:rsidR="002206CB" w:rsidRDefault="006B5ED1">
      <w:pPr>
        <w:pStyle w:val="BodyText"/>
        <w:spacing w:before="189"/>
        <w:ind w:left="640"/>
      </w:pPr>
      <w:r>
        <w:rPr>
          <w:noProof/>
        </w:rPr>
        <mc:AlternateContent>
          <mc:Choice Requires="wps">
            <w:drawing>
              <wp:anchor distT="0" distB="0" distL="114300" distR="114300" simplePos="0" relativeHeight="251664384" behindDoc="0" locked="0" layoutInCell="1" allowOverlap="1">
                <wp:simplePos x="0" y="0"/>
                <wp:positionH relativeFrom="page">
                  <wp:posOffset>3000375</wp:posOffset>
                </wp:positionH>
                <wp:positionV relativeFrom="paragraph">
                  <wp:posOffset>300990</wp:posOffset>
                </wp:positionV>
                <wp:extent cx="114300" cy="342900"/>
                <wp:effectExtent l="0" t="0" r="0" b="0"/>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342900"/>
                        </a:xfrm>
                        <a:custGeom>
                          <a:avLst/>
                          <a:gdLst>
                            <a:gd name="T0" fmla="+- 0 4725 4725"/>
                            <a:gd name="T1" fmla="*/ T0 w 180"/>
                            <a:gd name="T2" fmla="+- 0 474 474"/>
                            <a:gd name="T3" fmla="*/ 474 h 540"/>
                            <a:gd name="T4" fmla="+- 0 4760 4725"/>
                            <a:gd name="T5" fmla="*/ T4 w 180"/>
                            <a:gd name="T6" fmla="+- 0 477 474"/>
                            <a:gd name="T7" fmla="*/ 477 h 540"/>
                            <a:gd name="T8" fmla="+- 0 4789 4725"/>
                            <a:gd name="T9" fmla="*/ T8 w 180"/>
                            <a:gd name="T10" fmla="+- 0 487 474"/>
                            <a:gd name="T11" fmla="*/ 487 h 540"/>
                            <a:gd name="T12" fmla="+- 0 4808 4725"/>
                            <a:gd name="T13" fmla="*/ T12 w 180"/>
                            <a:gd name="T14" fmla="+- 0 501 474"/>
                            <a:gd name="T15" fmla="*/ 501 h 540"/>
                            <a:gd name="T16" fmla="+- 0 4815 4725"/>
                            <a:gd name="T17" fmla="*/ T16 w 180"/>
                            <a:gd name="T18" fmla="+- 0 519 474"/>
                            <a:gd name="T19" fmla="*/ 519 h 540"/>
                            <a:gd name="T20" fmla="+- 0 4815 4725"/>
                            <a:gd name="T21" fmla="*/ T20 w 180"/>
                            <a:gd name="T22" fmla="+- 0 699 474"/>
                            <a:gd name="T23" fmla="*/ 699 h 540"/>
                            <a:gd name="T24" fmla="+- 0 4822 4725"/>
                            <a:gd name="T25" fmla="*/ T24 w 180"/>
                            <a:gd name="T26" fmla="+- 0 716 474"/>
                            <a:gd name="T27" fmla="*/ 716 h 540"/>
                            <a:gd name="T28" fmla="+- 0 4841 4725"/>
                            <a:gd name="T29" fmla="*/ T28 w 180"/>
                            <a:gd name="T30" fmla="+- 0 730 474"/>
                            <a:gd name="T31" fmla="*/ 730 h 540"/>
                            <a:gd name="T32" fmla="+- 0 4870 4725"/>
                            <a:gd name="T33" fmla="*/ T32 w 180"/>
                            <a:gd name="T34" fmla="+- 0 740 474"/>
                            <a:gd name="T35" fmla="*/ 740 h 540"/>
                            <a:gd name="T36" fmla="+- 0 4905 4725"/>
                            <a:gd name="T37" fmla="*/ T36 w 180"/>
                            <a:gd name="T38" fmla="+- 0 744 474"/>
                            <a:gd name="T39" fmla="*/ 744 h 540"/>
                            <a:gd name="T40" fmla="+- 0 4870 4725"/>
                            <a:gd name="T41" fmla="*/ T40 w 180"/>
                            <a:gd name="T42" fmla="+- 0 747 474"/>
                            <a:gd name="T43" fmla="*/ 747 h 540"/>
                            <a:gd name="T44" fmla="+- 0 4841 4725"/>
                            <a:gd name="T45" fmla="*/ T44 w 180"/>
                            <a:gd name="T46" fmla="+- 0 757 474"/>
                            <a:gd name="T47" fmla="*/ 757 h 540"/>
                            <a:gd name="T48" fmla="+- 0 4822 4725"/>
                            <a:gd name="T49" fmla="*/ T48 w 180"/>
                            <a:gd name="T50" fmla="+- 0 771 474"/>
                            <a:gd name="T51" fmla="*/ 771 h 540"/>
                            <a:gd name="T52" fmla="+- 0 4815 4725"/>
                            <a:gd name="T53" fmla="*/ T52 w 180"/>
                            <a:gd name="T54" fmla="+- 0 789 474"/>
                            <a:gd name="T55" fmla="*/ 789 h 540"/>
                            <a:gd name="T56" fmla="+- 0 4815 4725"/>
                            <a:gd name="T57" fmla="*/ T56 w 180"/>
                            <a:gd name="T58" fmla="+- 0 969 474"/>
                            <a:gd name="T59" fmla="*/ 969 h 540"/>
                            <a:gd name="T60" fmla="+- 0 4808 4725"/>
                            <a:gd name="T61" fmla="*/ T60 w 180"/>
                            <a:gd name="T62" fmla="+- 0 986 474"/>
                            <a:gd name="T63" fmla="*/ 986 h 540"/>
                            <a:gd name="T64" fmla="+- 0 4789 4725"/>
                            <a:gd name="T65" fmla="*/ T64 w 180"/>
                            <a:gd name="T66" fmla="+- 0 1000 474"/>
                            <a:gd name="T67" fmla="*/ 1000 h 540"/>
                            <a:gd name="T68" fmla="+- 0 4760 4725"/>
                            <a:gd name="T69" fmla="*/ T68 w 180"/>
                            <a:gd name="T70" fmla="+- 0 1010 474"/>
                            <a:gd name="T71" fmla="*/ 1010 h 540"/>
                            <a:gd name="T72" fmla="+- 0 4725 4725"/>
                            <a:gd name="T73" fmla="*/ T72 w 180"/>
                            <a:gd name="T74" fmla="+- 0 1014 474"/>
                            <a:gd name="T75" fmla="*/ 1014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80" h="540">
                              <a:moveTo>
                                <a:pt x="0" y="0"/>
                              </a:moveTo>
                              <a:lnTo>
                                <a:pt x="35" y="3"/>
                              </a:lnTo>
                              <a:lnTo>
                                <a:pt x="64" y="13"/>
                              </a:lnTo>
                              <a:lnTo>
                                <a:pt x="83" y="27"/>
                              </a:lnTo>
                              <a:lnTo>
                                <a:pt x="90" y="45"/>
                              </a:lnTo>
                              <a:lnTo>
                                <a:pt x="90" y="225"/>
                              </a:lnTo>
                              <a:lnTo>
                                <a:pt x="97" y="242"/>
                              </a:lnTo>
                              <a:lnTo>
                                <a:pt x="116" y="256"/>
                              </a:lnTo>
                              <a:lnTo>
                                <a:pt x="145" y="266"/>
                              </a:lnTo>
                              <a:lnTo>
                                <a:pt x="180" y="270"/>
                              </a:lnTo>
                              <a:lnTo>
                                <a:pt x="145" y="273"/>
                              </a:lnTo>
                              <a:lnTo>
                                <a:pt x="116" y="283"/>
                              </a:lnTo>
                              <a:lnTo>
                                <a:pt x="97" y="297"/>
                              </a:lnTo>
                              <a:lnTo>
                                <a:pt x="90" y="315"/>
                              </a:lnTo>
                              <a:lnTo>
                                <a:pt x="90" y="495"/>
                              </a:lnTo>
                              <a:lnTo>
                                <a:pt x="83" y="512"/>
                              </a:lnTo>
                              <a:lnTo>
                                <a:pt x="64" y="526"/>
                              </a:lnTo>
                              <a:lnTo>
                                <a:pt x="35" y="536"/>
                              </a:lnTo>
                              <a:lnTo>
                                <a:pt x="0" y="54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AEBC784" id="Freeform 5" o:spid="_x0000_s1026" style="position:absolute;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36.25pt,23.7pt,238pt,23.85pt,239.45pt,24.35pt,240.4pt,25.05pt,240.75pt,25.95pt,240.75pt,34.95pt,241.1pt,35.8pt,242.05pt,36.5pt,243.5pt,37pt,245.25pt,37.2pt,243.5pt,37.35pt,242.05pt,37.85pt,241.1pt,38.55pt,240.75pt,39.45pt,240.75pt,48.45pt,240.4pt,49.3pt,239.45pt,50pt,238pt,50.5pt,236.25pt,50.7pt" coordsize="18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" filled="f">
                <v:path arrowok="t" o:connecttype="custom" o:connectlocs="0,300990;22225,302895;40640,309245;52705,318135;57150,329565;57150,443865;61595,454660;73660,463550;92075,469900;114300,472440;92075,474345;73660,480695;61595,489585;57150,501015;57150,615315;52705,626110;40640,635000;22225,641350;0,643890" o:connectangles="0,0,0,0,0,0,0,0,0,0,0,0,0,0,0,0,0,0,0"/>
                <w10:wrap anchorx="page"/>
              </v:polyline>
            </w:pict>
          </mc:Fallback>
        </mc:AlternateContent>
      </w:r>
      <w:r w:rsidR="00A96FDB">
        <w:t>Table 2.1 are listed the materials properties of the materials used in this study</w:t>
      </w:r>
    </w:p>
    <w:p w:rsidR="002206CB" w:rsidRDefault="00A96FDB">
      <w:pPr>
        <w:pStyle w:val="BodyText"/>
        <w:spacing w:before="114"/>
        <w:ind w:left="3941"/>
      </w:pPr>
      <w:r>
        <w:t>1 × ENTER (1.5 line spacing)</w:t>
      </w:r>
    </w:p>
    <w:p w:rsidR="002206CB" w:rsidRDefault="006B5ED1">
      <w:pPr>
        <w:pStyle w:val="BodyText"/>
        <w:spacing w:before="163"/>
        <w:ind w:left="2342" w:right="455" w:hanging="992"/>
      </w:pPr>
      <w:r>
        <w:rPr>
          <w:noProof/>
        </w:rPr>
        <mc:AlternateContent>
          <mc:Choice Requires="wps">
            <w:drawing>
              <wp:anchor distT="0" distB="0" distL="114300" distR="114300" simplePos="0" relativeHeight="251665408" behindDoc="0" locked="0" layoutInCell="1" allowOverlap="1">
                <wp:simplePos x="0" y="0"/>
                <wp:positionH relativeFrom="page">
                  <wp:posOffset>2536825</wp:posOffset>
                </wp:positionH>
                <wp:positionV relativeFrom="paragraph">
                  <wp:posOffset>443230</wp:posOffset>
                </wp:positionV>
                <wp:extent cx="114300" cy="342900"/>
                <wp:effectExtent l="0" t="0" r="0" b="0"/>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342900"/>
                        </a:xfrm>
                        <a:custGeom>
                          <a:avLst/>
                          <a:gdLst>
                            <a:gd name="T0" fmla="+- 0 3995 3995"/>
                            <a:gd name="T1" fmla="*/ T0 w 180"/>
                            <a:gd name="T2" fmla="+- 0 698 698"/>
                            <a:gd name="T3" fmla="*/ 698 h 540"/>
                            <a:gd name="T4" fmla="+- 0 4030 3995"/>
                            <a:gd name="T5" fmla="*/ T4 w 180"/>
                            <a:gd name="T6" fmla="+- 0 702 698"/>
                            <a:gd name="T7" fmla="*/ 702 h 540"/>
                            <a:gd name="T8" fmla="+- 0 4059 3995"/>
                            <a:gd name="T9" fmla="*/ T8 w 180"/>
                            <a:gd name="T10" fmla="+- 0 711 698"/>
                            <a:gd name="T11" fmla="*/ 711 h 540"/>
                            <a:gd name="T12" fmla="+- 0 4078 3995"/>
                            <a:gd name="T13" fmla="*/ T12 w 180"/>
                            <a:gd name="T14" fmla="+- 0 726 698"/>
                            <a:gd name="T15" fmla="*/ 726 h 540"/>
                            <a:gd name="T16" fmla="+- 0 4085 3995"/>
                            <a:gd name="T17" fmla="*/ T16 w 180"/>
                            <a:gd name="T18" fmla="+- 0 743 698"/>
                            <a:gd name="T19" fmla="*/ 743 h 540"/>
                            <a:gd name="T20" fmla="+- 0 4085 3995"/>
                            <a:gd name="T21" fmla="*/ T20 w 180"/>
                            <a:gd name="T22" fmla="+- 0 923 698"/>
                            <a:gd name="T23" fmla="*/ 923 h 540"/>
                            <a:gd name="T24" fmla="+- 0 4092 3995"/>
                            <a:gd name="T25" fmla="*/ T24 w 180"/>
                            <a:gd name="T26" fmla="+- 0 941 698"/>
                            <a:gd name="T27" fmla="*/ 941 h 540"/>
                            <a:gd name="T28" fmla="+- 0 4111 3995"/>
                            <a:gd name="T29" fmla="*/ T28 w 180"/>
                            <a:gd name="T30" fmla="+- 0 955 698"/>
                            <a:gd name="T31" fmla="*/ 955 h 540"/>
                            <a:gd name="T32" fmla="+- 0 4140 3995"/>
                            <a:gd name="T33" fmla="*/ T32 w 180"/>
                            <a:gd name="T34" fmla="+- 0 965 698"/>
                            <a:gd name="T35" fmla="*/ 965 h 540"/>
                            <a:gd name="T36" fmla="+- 0 4175 3995"/>
                            <a:gd name="T37" fmla="*/ T36 w 180"/>
                            <a:gd name="T38" fmla="+- 0 968 698"/>
                            <a:gd name="T39" fmla="*/ 968 h 540"/>
                            <a:gd name="T40" fmla="+- 0 4140 3995"/>
                            <a:gd name="T41" fmla="*/ T40 w 180"/>
                            <a:gd name="T42" fmla="+- 0 972 698"/>
                            <a:gd name="T43" fmla="*/ 972 h 540"/>
                            <a:gd name="T44" fmla="+- 0 4111 3995"/>
                            <a:gd name="T45" fmla="*/ T44 w 180"/>
                            <a:gd name="T46" fmla="+- 0 981 698"/>
                            <a:gd name="T47" fmla="*/ 981 h 540"/>
                            <a:gd name="T48" fmla="+- 0 4092 3995"/>
                            <a:gd name="T49" fmla="*/ T48 w 180"/>
                            <a:gd name="T50" fmla="+- 0 996 698"/>
                            <a:gd name="T51" fmla="*/ 996 h 540"/>
                            <a:gd name="T52" fmla="+- 0 4085 3995"/>
                            <a:gd name="T53" fmla="*/ T52 w 180"/>
                            <a:gd name="T54" fmla="+- 0 1013 698"/>
                            <a:gd name="T55" fmla="*/ 1013 h 540"/>
                            <a:gd name="T56" fmla="+- 0 4085 3995"/>
                            <a:gd name="T57" fmla="*/ T56 w 180"/>
                            <a:gd name="T58" fmla="+- 0 1193 698"/>
                            <a:gd name="T59" fmla="*/ 1193 h 540"/>
                            <a:gd name="T60" fmla="+- 0 4078 3995"/>
                            <a:gd name="T61" fmla="*/ T60 w 180"/>
                            <a:gd name="T62" fmla="+- 0 1211 698"/>
                            <a:gd name="T63" fmla="*/ 1211 h 540"/>
                            <a:gd name="T64" fmla="+- 0 4059 3995"/>
                            <a:gd name="T65" fmla="*/ T64 w 180"/>
                            <a:gd name="T66" fmla="+- 0 1225 698"/>
                            <a:gd name="T67" fmla="*/ 1225 h 540"/>
                            <a:gd name="T68" fmla="+- 0 4030 3995"/>
                            <a:gd name="T69" fmla="*/ T68 w 180"/>
                            <a:gd name="T70" fmla="+- 0 1235 698"/>
                            <a:gd name="T71" fmla="*/ 1235 h 540"/>
                            <a:gd name="T72" fmla="+- 0 3995 3995"/>
                            <a:gd name="T73" fmla="*/ T72 w 180"/>
                            <a:gd name="T74" fmla="+- 0 1238 698"/>
                            <a:gd name="T75" fmla="*/ 1238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80" h="540">
                              <a:moveTo>
                                <a:pt x="0" y="0"/>
                              </a:moveTo>
                              <a:lnTo>
                                <a:pt x="35" y="4"/>
                              </a:lnTo>
                              <a:lnTo>
                                <a:pt x="64" y="13"/>
                              </a:lnTo>
                              <a:lnTo>
                                <a:pt x="83" y="28"/>
                              </a:lnTo>
                              <a:lnTo>
                                <a:pt x="90" y="45"/>
                              </a:lnTo>
                              <a:lnTo>
                                <a:pt x="90" y="225"/>
                              </a:lnTo>
                              <a:lnTo>
                                <a:pt x="97" y="243"/>
                              </a:lnTo>
                              <a:lnTo>
                                <a:pt x="116" y="257"/>
                              </a:lnTo>
                              <a:lnTo>
                                <a:pt x="145" y="267"/>
                              </a:lnTo>
                              <a:lnTo>
                                <a:pt x="180" y="270"/>
                              </a:lnTo>
                              <a:lnTo>
                                <a:pt x="145" y="274"/>
                              </a:lnTo>
                              <a:lnTo>
                                <a:pt x="116" y="283"/>
                              </a:lnTo>
                              <a:lnTo>
                                <a:pt x="97" y="298"/>
                              </a:lnTo>
                              <a:lnTo>
                                <a:pt x="90" y="315"/>
                              </a:lnTo>
                              <a:lnTo>
                                <a:pt x="90" y="495"/>
                              </a:lnTo>
                              <a:lnTo>
                                <a:pt x="83" y="513"/>
                              </a:lnTo>
                              <a:lnTo>
                                <a:pt x="64" y="527"/>
                              </a:lnTo>
                              <a:lnTo>
                                <a:pt x="35" y="537"/>
                              </a:lnTo>
                              <a:lnTo>
                                <a:pt x="0" y="54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55C97CF" id="Freeform 4" o:spid="_x0000_s1026" style="position:absolute;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99.75pt,34.9pt,201.5pt,35.1pt,202.95pt,35.55pt,203.9pt,36.3pt,204.25pt,37.15pt,204.25pt,46.15pt,204.6pt,47.05pt,205.55pt,47.75pt,207pt,48.25pt,208.75pt,48.4pt,207pt,48.6pt,205.55pt,49.05pt,204.6pt,49.8pt,204.25pt,50.65pt,204.25pt,59.65pt,203.9pt,60.55pt,202.95pt,61.25pt,201.5pt,61.75pt,199.75pt,61.9pt" coordsize="18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" filled="f">
                <v:path arrowok="t" o:connecttype="custom" o:connectlocs="0,443230;22225,445770;40640,451485;52705,461010;57150,471805;57150,586105;61595,597535;73660,606425;92075,612775;114300,614680;92075,617220;73660,622935;61595,632460;57150,643255;57150,757555;52705,768985;40640,777875;22225,784225;0,786130" o:connectangles="0,0,0,0,0,0,0,0,0,0,0,0,0,0,0,0,0,0,0"/>
                <w10:wrap anchorx="page"/>
              </v:polyline>
            </w:pict>
          </mc:Fallback>
        </mc:AlternateContent>
      </w:r>
      <w:r w:rsidR="00A96FDB">
        <w:rPr>
          <w:b/>
        </w:rPr>
        <w:t xml:space="preserve">Table 2.1: </w:t>
      </w:r>
      <w:r w:rsidR="00A96FDB">
        <w:t>Monotonic and cyclic properties of the MANTEN and RQC100 materials</w:t>
      </w:r>
    </w:p>
    <w:p w:rsidR="002206CB" w:rsidRDefault="00A96FDB">
      <w:pPr>
        <w:pStyle w:val="BodyText"/>
        <w:spacing w:before="89"/>
        <w:ind w:left="3211"/>
      </w:pPr>
      <w:r>
        <w:t>1 × ENTER (1.5 line spacing)</w:t>
      </w:r>
    </w:p>
    <w:p w:rsidR="002206CB" w:rsidRDefault="002206CB">
      <w:pPr>
        <w:pStyle w:val="BodyText"/>
        <w:spacing w:before="4"/>
        <w:rPr>
          <w:sz w:val="16"/>
        </w:rPr>
      </w:pPr>
    </w:p>
    <w:tbl>
      <w:tblPr>
        <w:tblW w:w="0" w:type="auto"/>
        <w:tblInd w:w="525" w:type="dxa"/>
        <w:tblLayout w:type="fixed"/>
        <w:tblCellMar>
          <w:left w:w="0" w:type="dxa"/>
          <w:right w:w="0" w:type="dxa"/>
        </w:tblCellMar>
        <w:tblLook w:val="01E0" w:firstRow="1" w:lastRow="1" w:firstColumn="1" w:lastColumn="1" w:noHBand="0" w:noVBand="0"/>
      </w:tblPr>
      <w:tblGrid>
        <w:gridCol w:w="4730"/>
        <w:gridCol w:w="2231"/>
        <w:gridCol w:w="1875"/>
      </w:tblGrid>
      <w:tr w:rsidR="002206CB">
        <w:trPr>
          <w:trHeight w:val="275"/>
        </w:trPr>
        <w:tc>
          <w:tcPr>
            <w:tcW w:w="4730" w:type="dxa"/>
            <w:tcBorders>
              <w:top w:val="single" w:sz="4" w:space="0" w:color="000000"/>
              <w:bottom w:val="single" w:sz="4" w:space="0" w:color="000000"/>
            </w:tcBorders>
          </w:tcPr>
          <w:p w:rsidR="002206CB" w:rsidRDefault="00A96FDB">
            <w:pPr>
              <w:pStyle w:val="TableParagraph"/>
              <w:spacing w:line="256" w:lineRule="exact"/>
              <w:ind w:left="1627"/>
              <w:rPr>
                <w:b/>
                <w:sz w:val="24"/>
              </w:rPr>
            </w:pPr>
            <w:r>
              <w:rPr>
                <w:b/>
                <w:sz w:val="24"/>
              </w:rPr>
              <w:t>Materials properties</w:t>
            </w:r>
          </w:p>
        </w:tc>
        <w:tc>
          <w:tcPr>
            <w:tcW w:w="2231" w:type="dxa"/>
            <w:tcBorders>
              <w:top w:val="single" w:sz="4" w:space="0" w:color="000000"/>
              <w:bottom w:val="single" w:sz="4" w:space="0" w:color="000000"/>
            </w:tcBorders>
          </w:tcPr>
          <w:p w:rsidR="002206CB" w:rsidRDefault="00A96FDB">
            <w:pPr>
              <w:pStyle w:val="TableParagraph"/>
              <w:spacing w:line="256" w:lineRule="exact"/>
              <w:ind w:left="760" w:right="363"/>
              <w:jc w:val="center"/>
              <w:rPr>
                <w:b/>
                <w:sz w:val="24"/>
              </w:rPr>
            </w:pPr>
            <w:r>
              <w:rPr>
                <w:b/>
                <w:sz w:val="24"/>
              </w:rPr>
              <w:t>MANTEN</w:t>
            </w:r>
          </w:p>
        </w:tc>
        <w:tc>
          <w:tcPr>
            <w:tcW w:w="1875" w:type="dxa"/>
            <w:tcBorders>
              <w:top w:val="single" w:sz="4" w:space="0" w:color="000000"/>
              <w:bottom w:val="single" w:sz="4" w:space="0" w:color="000000"/>
            </w:tcBorders>
          </w:tcPr>
          <w:p w:rsidR="002206CB" w:rsidRDefault="00A96FDB">
            <w:pPr>
              <w:pStyle w:val="TableParagraph"/>
              <w:spacing w:line="256" w:lineRule="exact"/>
              <w:ind w:left="365" w:right="575"/>
              <w:jc w:val="center"/>
              <w:rPr>
                <w:b/>
                <w:sz w:val="24"/>
              </w:rPr>
            </w:pPr>
            <w:r>
              <w:rPr>
                <w:b/>
                <w:sz w:val="24"/>
              </w:rPr>
              <w:t>RQC100</w:t>
            </w:r>
          </w:p>
        </w:tc>
      </w:tr>
      <w:tr w:rsidR="002206CB">
        <w:trPr>
          <w:trHeight w:val="275"/>
        </w:trPr>
        <w:tc>
          <w:tcPr>
            <w:tcW w:w="8836" w:type="dxa"/>
            <w:gridSpan w:val="3"/>
            <w:tcBorders>
              <w:top w:val="single" w:sz="4" w:space="0" w:color="000000"/>
              <w:bottom w:val="single" w:sz="4" w:space="0" w:color="000000"/>
            </w:tcBorders>
          </w:tcPr>
          <w:p w:rsidR="002206CB" w:rsidRDefault="00A96FDB">
            <w:pPr>
              <w:pStyle w:val="TableParagraph"/>
              <w:spacing w:line="256" w:lineRule="exact"/>
              <w:ind w:left="2877" w:right="2870"/>
              <w:jc w:val="center"/>
              <w:rPr>
                <w:b/>
                <w:sz w:val="24"/>
              </w:rPr>
            </w:pPr>
            <w:r>
              <w:rPr>
                <w:b/>
                <w:sz w:val="24"/>
              </w:rPr>
              <w:t>Monotonic Properties</w:t>
            </w:r>
          </w:p>
        </w:tc>
      </w:tr>
      <w:tr w:rsidR="002206CB">
        <w:trPr>
          <w:trHeight w:val="280"/>
        </w:trPr>
        <w:tc>
          <w:tcPr>
            <w:tcW w:w="4730" w:type="dxa"/>
            <w:tcBorders>
              <w:top w:val="single" w:sz="4" w:space="0" w:color="000000"/>
            </w:tcBorders>
          </w:tcPr>
          <w:p w:rsidR="002206CB" w:rsidRDefault="00A96FDB">
            <w:pPr>
              <w:pStyle w:val="TableParagraph"/>
              <w:spacing w:line="260" w:lineRule="exact"/>
              <w:ind w:left="122"/>
              <w:rPr>
                <w:sz w:val="24"/>
              </w:rPr>
            </w:pPr>
            <w:r>
              <w:rPr>
                <w:sz w:val="24"/>
              </w:rPr>
              <w:t xml:space="preserve">Young’s modulus, E, </w:t>
            </w:r>
            <w:proofErr w:type="spellStart"/>
            <w:r>
              <w:rPr>
                <w:sz w:val="24"/>
              </w:rPr>
              <w:t>GPa</w:t>
            </w:r>
            <w:proofErr w:type="spellEnd"/>
          </w:p>
        </w:tc>
        <w:tc>
          <w:tcPr>
            <w:tcW w:w="2231" w:type="dxa"/>
            <w:tcBorders>
              <w:top w:val="single" w:sz="4" w:space="0" w:color="000000"/>
            </w:tcBorders>
          </w:tcPr>
          <w:p w:rsidR="002206CB" w:rsidRDefault="00A96FDB">
            <w:pPr>
              <w:pStyle w:val="TableParagraph"/>
              <w:spacing w:line="260" w:lineRule="exact"/>
              <w:ind w:left="757" w:right="363"/>
              <w:jc w:val="center"/>
              <w:rPr>
                <w:sz w:val="24"/>
              </w:rPr>
            </w:pPr>
            <w:r>
              <w:rPr>
                <w:sz w:val="24"/>
              </w:rPr>
              <w:t>203.4</w:t>
            </w:r>
          </w:p>
        </w:tc>
        <w:tc>
          <w:tcPr>
            <w:tcW w:w="1875" w:type="dxa"/>
            <w:tcBorders>
              <w:top w:val="single" w:sz="4" w:space="0" w:color="000000"/>
            </w:tcBorders>
          </w:tcPr>
          <w:p w:rsidR="002206CB" w:rsidRDefault="00A96FDB">
            <w:pPr>
              <w:pStyle w:val="TableParagraph"/>
              <w:spacing w:line="260" w:lineRule="exact"/>
              <w:ind w:left="362" w:right="575"/>
              <w:jc w:val="center"/>
              <w:rPr>
                <w:sz w:val="24"/>
              </w:rPr>
            </w:pPr>
            <w:r>
              <w:rPr>
                <w:sz w:val="24"/>
              </w:rPr>
              <w:t>203.4</w:t>
            </w:r>
          </w:p>
        </w:tc>
      </w:tr>
      <w:tr w:rsidR="002206CB">
        <w:trPr>
          <w:trHeight w:val="355"/>
        </w:trPr>
        <w:tc>
          <w:tcPr>
            <w:tcW w:w="4730" w:type="dxa"/>
            <w:tcBorders>
              <w:bottom w:val="single" w:sz="4" w:space="0" w:color="000000"/>
            </w:tcBorders>
          </w:tcPr>
          <w:p w:rsidR="002206CB" w:rsidRDefault="00A96FDB">
            <w:pPr>
              <w:pStyle w:val="TableParagraph"/>
              <w:spacing w:before="14"/>
              <w:ind w:left="122"/>
              <w:rPr>
                <w:sz w:val="24"/>
              </w:rPr>
            </w:pPr>
            <w:r>
              <w:rPr>
                <w:sz w:val="24"/>
              </w:rPr>
              <w:t xml:space="preserve">Ultimate tensile strength, </w:t>
            </w:r>
            <w:proofErr w:type="gramStart"/>
            <w:r>
              <w:rPr>
                <w:i/>
                <w:sz w:val="24"/>
              </w:rPr>
              <w:t>S</w:t>
            </w:r>
            <w:r>
              <w:rPr>
                <w:i/>
                <w:position w:val="-5"/>
                <w:sz w:val="14"/>
              </w:rPr>
              <w:t xml:space="preserve">u </w:t>
            </w:r>
            <w:r>
              <w:rPr>
                <w:sz w:val="24"/>
              </w:rPr>
              <w:t>,</w:t>
            </w:r>
            <w:proofErr w:type="gramEnd"/>
            <w:r>
              <w:rPr>
                <w:sz w:val="24"/>
              </w:rPr>
              <w:t xml:space="preserve"> MPa</w:t>
            </w:r>
          </w:p>
        </w:tc>
        <w:tc>
          <w:tcPr>
            <w:tcW w:w="2231" w:type="dxa"/>
            <w:tcBorders>
              <w:bottom w:val="single" w:sz="4" w:space="0" w:color="000000"/>
            </w:tcBorders>
          </w:tcPr>
          <w:p w:rsidR="002206CB" w:rsidRDefault="00A96FDB">
            <w:pPr>
              <w:pStyle w:val="TableParagraph"/>
              <w:spacing w:line="271" w:lineRule="exact"/>
              <w:ind w:left="760" w:right="363"/>
              <w:jc w:val="center"/>
              <w:rPr>
                <w:sz w:val="24"/>
              </w:rPr>
            </w:pPr>
            <w:r>
              <w:rPr>
                <w:sz w:val="24"/>
              </w:rPr>
              <w:t>552</w:t>
            </w:r>
          </w:p>
        </w:tc>
        <w:tc>
          <w:tcPr>
            <w:tcW w:w="1875" w:type="dxa"/>
            <w:tcBorders>
              <w:bottom w:val="single" w:sz="4" w:space="0" w:color="000000"/>
            </w:tcBorders>
          </w:tcPr>
          <w:p w:rsidR="002206CB" w:rsidRDefault="00A96FDB">
            <w:pPr>
              <w:pStyle w:val="TableParagraph"/>
              <w:spacing w:line="271" w:lineRule="exact"/>
              <w:ind w:left="364" w:right="575"/>
              <w:jc w:val="center"/>
              <w:rPr>
                <w:sz w:val="24"/>
              </w:rPr>
            </w:pPr>
            <w:r>
              <w:rPr>
                <w:sz w:val="24"/>
              </w:rPr>
              <w:t>863</w:t>
            </w:r>
          </w:p>
        </w:tc>
      </w:tr>
      <w:tr w:rsidR="002206CB">
        <w:trPr>
          <w:trHeight w:val="386"/>
        </w:trPr>
        <w:tc>
          <w:tcPr>
            <w:tcW w:w="8836" w:type="dxa"/>
            <w:gridSpan w:val="3"/>
            <w:tcBorders>
              <w:top w:val="single" w:sz="4" w:space="0" w:color="000000"/>
              <w:bottom w:val="single" w:sz="4" w:space="0" w:color="000000"/>
            </w:tcBorders>
          </w:tcPr>
          <w:p w:rsidR="002206CB" w:rsidRDefault="00A96FDB">
            <w:pPr>
              <w:pStyle w:val="TableParagraph"/>
              <w:spacing w:before="59"/>
              <w:ind w:left="2879" w:right="2870"/>
              <w:jc w:val="center"/>
              <w:rPr>
                <w:b/>
                <w:sz w:val="24"/>
              </w:rPr>
            </w:pPr>
            <w:r>
              <w:rPr>
                <w:b/>
                <w:sz w:val="24"/>
              </w:rPr>
              <w:t>Cyclic and Fatigue Properties</w:t>
            </w:r>
          </w:p>
        </w:tc>
      </w:tr>
      <w:tr w:rsidR="002206CB">
        <w:trPr>
          <w:trHeight w:val="370"/>
        </w:trPr>
        <w:tc>
          <w:tcPr>
            <w:tcW w:w="4730" w:type="dxa"/>
            <w:tcBorders>
              <w:top w:val="single" w:sz="4" w:space="0" w:color="000000"/>
            </w:tcBorders>
          </w:tcPr>
          <w:p w:rsidR="002206CB" w:rsidRDefault="00A96FDB">
            <w:pPr>
              <w:pStyle w:val="TableParagraph"/>
              <w:spacing w:line="331" w:lineRule="exact"/>
              <w:ind w:left="122"/>
              <w:rPr>
                <w:sz w:val="24"/>
              </w:rPr>
            </w:pPr>
            <w:r>
              <w:rPr>
                <w:spacing w:val="-2"/>
                <w:w w:val="99"/>
                <w:sz w:val="24"/>
              </w:rPr>
              <w:t>F</w:t>
            </w:r>
            <w:r>
              <w:rPr>
                <w:spacing w:val="-1"/>
                <w:sz w:val="24"/>
              </w:rPr>
              <w:t>a</w:t>
            </w:r>
            <w:r>
              <w:rPr>
                <w:sz w:val="24"/>
              </w:rPr>
              <w:t>tigue</w:t>
            </w:r>
            <w:r>
              <w:rPr>
                <w:spacing w:val="-1"/>
                <w:sz w:val="24"/>
              </w:rPr>
              <w:t xml:space="preserve"> </w:t>
            </w:r>
            <w:r>
              <w:rPr>
                <w:w w:val="99"/>
                <w:sz w:val="24"/>
              </w:rPr>
              <w:t>str</w:t>
            </w:r>
            <w:r>
              <w:rPr>
                <w:spacing w:val="-1"/>
                <w:w w:val="99"/>
                <w:sz w:val="24"/>
              </w:rPr>
              <w:t>e</w:t>
            </w:r>
            <w:r>
              <w:rPr>
                <w:sz w:val="24"/>
              </w:rPr>
              <w:t>ngth</w:t>
            </w:r>
            <w:r>
              <w:rPr>
                <w:spacing w:val="2"/>
                <w:sz w:val="24"/>
              </w:rPr>
              <w:t xml:space="preserve"> </w:t>
            </w:r>
            <w:r>
              <w:rPr>
                <w:spacing w:val="-1"/>
                <w:sz w:val="24"/>
              </w:rPr>
              <w:t>c</w:t>
            </w:r>
            <w:r>
              <w:rPr>
                <w:sz w:val="24"/>
              </w:rPr>
              <w:t>o</w:t>
            </w:r>
            <w:r>
              <w:rPr>
                <w:spacing w:val="-1"/>
                <w:sz w:val="24"/>
              </w:rPr>
              <w:t>e</w:t>
            </w:r>
            <w:r>
              <w:rPr>
                <w:spacing w:val="1"/>
                <w:sz w:val="24"/>
              </w:rPr>
              <w:t>f</w:t>
            </w:r>
            <w:r>
              <w:rPr>
                <w:sz w:val="24"/>
              </w:rPr>
              <w:t>fi</w:t>
            </w:r>
            <w:r>
              <w:rPr>
                <w:spacing w:val="-2"/>
                <w:sz w:val="24"/>
              </w:rPr>
              <w:t>c</w:t>
            </w:r>
            <w:r>
              <w:rPr>
                <w:sz w:val="24"/>
              </w:rPr>
              <w:t>i</w:t>
            </w:r>
            <w:r>
              <w:rPr>
                <w:spacing w:val="1"/>
                <w:sz w:val="24"/>
              </w:rPr>
              <w:t>e</w:t>
            </w:r>
            <w:r>
              <w:rPr>
                <w:sz w:val="24"/>
              </w:rPr>
              <w:t>nt,</w:t>
            </w:r>
            <w:r>
              <w:rPr>
                <w:spacing w:val="20"/>
                <w:sz w:val="24"/>
              </w:rPr>
              <w:t xml:space="preserve"> </w:t>
            </w:r>
            <w:r>
              <w:rPr>
                <w:rFonts w:ascii="Symbol" w:hAnsi="Symbol"/>
                <w:i/>
                <w:w w:val="97"/>
                <w:sz w:val="25"/>
              </w:rPr>
              <w:t></w:t>
            </w:r>
            <w:r>
              <w:rPr>
                <w:spacing w:val="-23"/>
                <w:sz w:val="25"/>
              </w:rPr>
              <w:t xml:space="preserve"> </w:t>
            </w:r>
            <w:r>
              <w:rPr>
                <w:rFonts w:ascii="Symbol" w:hAnsi="Symbol"/>
                <w:spacing w:val="-40"/>
                <w:w w:val="25"/>
                <w:position w:val="1"/>
                <w:sz w:val="24"/>
              </w:rPr>
              <w:t></w:t>
            </w:r>
            <w:proofErr w:type="gramStart"/>
            <w:r>
              <w:rPr>
                <w:i/>
                <w:w w:val="101"/>
                <w:position w:val="-5"/>
                <w:sz w:val="14"/>
              </w:rPr>
              <w:t>f</w:t>
            </w:r>
            <w:r>
              <w:rPr>
                <w:i/>
                <w:position w:val="-5"/>
                <w:sz w:val="14"/>
              </w:rPr>
              <w:t xml:space="preserve"> </w:t>
            </w:r>
            <w:r>
              <w:rPr>
                <w:i/>
                <w:spacing w:val="6"/>
                <w:position w:val="-5"/>
                <w:sz w:val="14"/>
              </w:rPr>
              <w:t xml:space="preserve"> </w:t>
            </w:r>
            <w:r>
              <w:rPr>
                <w:sz w:val="24"/>
              </w:rPr>
              <w:t>,</w:t>
            </w:r>
            <w:proofErr w:type="gramEnd"/>
            <w:r>
              <w:rPr>
                <w:sz w:val="24"/>
              </w:rPr>
              <w:t xml:space="preserve"> </w:t>
            </w:r>
            <w:r>
              <w:rPr>
                <w:w w:val="99"/>
                <w:sz w:val="24"/>
              </w:rPr>
              <w:t>MP</w:t>
            </w:r>
            <w:r>
              <w:rPr>
                <w:sz w:val="24"/>
              </w:rPr>
              <w:t>a</w:t>
            </w:r>
          </w:p>
        </w:tc>
        <w:tc>
          <w:tcPr>
            <w:tcW w:w="2231" w:type="dxa"/>
            <w:tcBorders>
              <w:top w:val="single" w:sz="4" w:space="0" w:color="000000"/>
            </w:tcBorders>
          </w:tcPr>
          <w:p w:rsidR="002206CB" w:rsidRDefault="00A96FDB">
            <w:pPr>
              <w:pStyle w:val="TableParagraph"/>
              <w:spacing w:line="275" w:lineRule="exact"/>
              <w:ind w:left="760" w:right="363"/>
              <w:jc w:val="center"/>
              <w:rPr>
                <w:sz w:val="24"/>
              </w:rPr>
            </w:pPr>
            <w:r>
              <w:rPr>
                <w:sz w:val="24"/>
              </w:rPr>
              <w:t>917</w:t>
            </w:r>
          </w:p>
        </w:tc>
        <w:tc>
          <w:tcPr>
            <w:tcW w:w="1875" w:type="dxa"/>
            <w:tcBorders>
              <w:top w:val="single" w:sz="4" w:space="0" w:color="000000"/>
            </w:tcBorders>
          </w:tcPr>
          <w:p w:rsidR="002206CB" w:rsidRDefault="00A96FDB">
            <w:pPr>
              <w:pStyle w:val="TableParagraph"/>
              <w:spacing w:line="275" w:lineRule="exact"/>
              <w:ind w:left="364" w:right="575"/>
              <w:jc w:val="center"/>
              <w:rPr>
                <w:sz w:val="24"/>
              </w:rPr>
            </w:pPr>
            <w:r>
              <w:rPr>
                <w:sz w:val="24"/>
              </w:rPr>
              <w:t>1158</w:t>
            </w:r>
          </w:p>
        </w:tc>
      </w:tr>
      <w:tr w:rsidR="002206CB">
        <w:trPr>
          <w:trHeight w:val="288"/>
        </w:trPr>
        <w:tc>
          <w:tcPr>
            <w:tcW w:w="4730" w:type="dxa"/>
          </w:tcPr>
          <w:p w:rsidR="002206CB" w:rsidRDefault="00A96FDB">
            <w:pPr>
              <w:pStyle w:val="TableParagraph"/>
              <w:spacing w:before="19" w:line="249" w:lineRule="exact"/>
              <w:ind w:left="122"/>
              <w:rPr>
                <w:i/>
                <w:sz w:val="24"/>
              </w:rPr>
            </w:pPr>
            <w:r>
              <w:rPr>
                <w:sz w:val="24"/>
              </w:rPr>
              <w:t xml:space="preserve">Fatigue strength exponent, </w:t>
            </w:r>
            <w:r>
              <w:rPr>
                <w:i/>
                <w:sz w:val="24"/>
              </w:rPr>
              <w:t>b</w:t>
            </w:r>
          </w:p>
        </w:tc>
        <w:tc>
          <w:tcPr>
            <w:tcW w:w="2231" w:type="dxa"/>
          </w:tcPr>
          <w:p w:rsidR="002206CB" w:rsidRDefault="00A96FDB">
            <w:pPr>
              <w:pStyle w:val="TableParagraph"/>
              <w:spacing w:before="19" w:line="249" w:lineRule="exact"/>
              <w:ind w:left="760" w:right="363"/>
              <w:jc w:val="center"/>
              <w:rPr>
                <w:sz w:val="24"/>
              </w:rPr>
            </w:pPr>
            <w:r>
              <w:rPr>
                <w:sz w:val="24"/>
              </w:rPr>
              <w:t>-0.095</w:t>
            </w:r>
          </w:p>
        </w:tc>
        <w:tc>
          <w:tcPr>
            <w:tcW w:w="1875" w:type="dxa"/>
          </w:tcPr>
          <w:p w:rsidR="002206CB" w:rsidRDefault="00A96FDB">
            <w:pPr>
              <w:pStyle w:val="TableParagraph"/>
              <w:spacing w:before="19" w:line="249" w:lineRule="exact"/>
              <w:ind w:left="364" w:right="575"/>
              <w:jc w:val="center"/>
              <w:rPr>
                <w:sz w:val="24"/>
              </w:rPr>
            </w:pPr>
            <w:r>
              <w:rPr>
                <w:sz w:val="24"/>
              </w:rPr>
              <w:t>-0.075</w:t>
            </w:r>
          </w:p>
        </w:tc>
      </w:tr>
      <w:tr w:rsidR="002206CB">
        <w:trPr>
          <w:trHeight w:val="368"/>
        </w:trPr>
        <w:tc>
          <w:tcPr>
            <w:tcW w:w="4730" w:type="dxa"/>
          </w:tcPr>
          <w:p w:rsidR="002206CB" w:rsidRDefault="00A96FDB">
            <w:pPr>
              <w:pStyle w:val="TableParagraph"/>
              <w:spacing w:line="339" w:lineRule="exact"/>
              <w:ind w:left="122"/>
              <w:rPr>
                <w:i/>
                <w:sz w:val="14"/>
              </w:rPr>
            </w:pPr>
            <w:r>
              <w:rPr>
                <w:spacing w:val="-2"/>
                <w:w w:val="99"/>
                <w:sz w:val="24"/>
              </w:rPr>
              <w:t>F</w:t>
            </w:r>
            <w:r>
              <w:rPr>
                <w:spacing w:val="-1"/>
                <w:sz w:val="24"/>
              </w:rPr>
              <w:t>a</w:t>
            </w:r>
            <w:r>
              <w:rPr>
                <w:sz w:val="24"/>
              </w:rPr>
              <w:t>tigue</w:t>
            </w:r>
            <w:r>
              <w:rPr>
                <w:spacing w:val="-1"/>
                <w:sz w:val="24"/>
              </w:rPr>
              <w:t xml:space="preserve"> </w:t>
            </w:r>
            <w:r>
              <w:rPr>
                <w:sz w:val="24"/>
              </w:rPr>
              <w:t>du</w:t>
            </w:r>
            <w:r>
              <w:rPr>
                <w:spacing w:val="-1"/>
                <w:sz w:val="24"/>
              </w:rPr>
              <w:t>c</w:t>
            </w:r>
            <w:r>
              <w:rPr>
                <w:sz w:val="24"/>
              </w:rPr>
              <w:t xml:space="preserve">tility </w:t>
            </w:r>
            <w:proofErr w:type="gramStart"/>
            <w:r>
              <w:rPr>
                <w:sz w:val="24"/>
              </w:rPr>
              <w:t>co</w:t>
            </w:r>
            <w:r>
              <w:rPr>
                <w:spacing w:val="-2"/>
                <w:sz w:val="24"/>
              </w:rPr>
              <w:t>e</w:t>
            </w:r>
            <w:r>
              <w:rPr>
                <w:spacing w:val="1"/>
                <w:sz w:val="24"/>
              </w:rPr>
              <w:t>f</w:t>
            </w:r>
            <w:r>
              <w:rPr>
                <w:sz w:val="24"/>
              </w:rPr>
              <w:t>fi</w:t>
            </w:r>
            <w:r>
              <w:rPr>
                <w:spacing w:val="-2"/>
                <w:sz w:val="24"/>
              </w:rPr>
              <w:t>c</w:t>
            </w:r>
            <w:r>
              <w:rPr>
                <w:spacing w:val="2"/>
                <w:sz w:val="24"/>
              </w:rPr>
              <w:t>i</w:t>
            </w:r>
            <w:r>
              <w:rPr>
                <w:spacing w:val="-1"/>
                <w:sz w:val="24"/>
              </w:rPr>
              <w:t>e</w:t>
            </w:r>
            <w:r>
              <w:rPr>
                <w:sz w:val="24"/>
              </w:rPr>
              <w:t>nt ,</w:t>
            </w:r>
            <w:proofErr w:type="gramEnd"/>
            <w:r>
              <w:rPr>
                <w:spacing w:val="-33"/>
                <w:sz w:val="24"/>
              </w:rPr>
              <w:t xml:space="preserve"> </w:t>
            </w:r>
            <w:r>
              <w:rPr>
                <w:rFonts w:ascii="Symbol" w:hAnsi="Symbol"/>
                <w:i/>
                <w:w w:val="95"/>
                <w:sz w:val="25"/>
              </w:rPr>
              <w:t></w:t>
            </w:r>
            <w:r>
              <w:rPr>
                <w:spacing w:val="-23"/>
                <w:sz w:val="25"/>
              </w:rPr>
              <w:t xml:space="preserve"> </w:t>
            </w:r>
            <w:r>
              <w:rPr>
                <w:rFonts w:ascii="Symbol" w:hAnsi="Symbol"/>
                <w:spacing w:val="-39"/>
                <w:w w:val="24"/>
                <w:position w:val="1"/>
                <w:sz w:val="24"/>
              </w:rPr>
              <w:t></w:t>
            </w:r>
            <w:r>
              <w:rPr>
                <w:i/>
                <w:w w:val="99"/>
                <w:position w:val="-5"/>
                <w:sz w:val="14"/>
              </w:rPr>
              <w:t>f</w:t>
            </w:r>
          </w:p>
        </w:tc>
        <w:tc>
          <w:tcPr>
            <w:tcW w:w="2231" w:type="dxa"/>
          </w:tcPr>
          <w:p w:rsidR="002206CB" w:rsidRDefault="00A96FDB">
            <w:pPr>
              <w:pStyle w:val="TableParagraph"/>
              <w:spacing w:before="7"/>
              <w:ind w:left="757" w:right="363"/>
              <w:jc w:val="center"/>
              <w:rPr>
                <w:sz w:val="24"/>
              </w:rPr>
            </w:pPr>
            <w:r>
              <w:rPr>
                <w:sz w:val="24"/>
              </w:rPr>
              <w:t>0.26</w:t>
            </w:r>
          </w:p>
        </w:tc>
        <w:tc>
          <w:tcPr>
            <w:tcW w:w="1875" w:type="dxa"/>
          </w:tcPr>
          <w:p w:rsidR="002206CB" w:rsidRDefault="00A96FDB">
            <w:pPr>
              <w:pStyle w:val="TableParagraph"/>
              <w:spacing w:before="7"/>
              <w:ind w:left="362" w:right="575"/>
              <w:jc w:val="center"/>
              <w:rPr>
                <w:sz w:val="24"/>
              </w:rPr>
            </w:pPr>
            <w:r>
              <w:rPr>
                <w:sz w:val="24"/>
              </w:rPr>
              <w:t>1.06</w:t>
            </w:r>
          </w:p>
        </w:tc>
      </w:tr>
      <w:tr w:rsidR="002206CB">
        <w:trPr>
          <w:trHeight w:val="297"/>
        </w:trPr>
        <w:tc>
          <w:tcPr>
            <w:tcW w:w="4730" w:type="dxa"/>
          </w:tcPr>
          <w:p w:rsidR="002206CB" w:rsidRDefault="00A96FDB">
            <w:pPr>
              <w:pStyle w:val="TableParagraph"/>
              <w:spacing w:before="18" w:line="259" w:lineRule="exact"/>
              <w:ind w:left="122"/>
              <w:rPr>
                <w:i/>
                <w:sz w:val="24"/>
              </w:rPr>
            </w:pPr>
            <w:r>
              <w:rPr>
                <w:sz w:val="24"/>
              </w:rPr>
              <w:t xml:space="preserve">Fatigue ductility exponent, </w:t>
            </w:r>
            <w:r>
              <w:rPr>
                <w:i/>
                <w:sz w:val="24"/>
              </w:rPr>
              <w:t>c</w:t>
            </w:r>
          </w:p>
        </w:tc>
        <w:tc>
          <w:tcPr>
            <w:tcW w:w="2231" w:type="dxa"/>
          </w:tcPr>
          <w:p w:rsidR="002206CB" w:rsidRDefault="00A96FDB">
            <w:pPr>
              <w:pStyle w:val="TableParagraph"/>
              <w:spacing w:before="18" w:line="259" w:lineRule="exact"/>
              <w:ind w:left="760" w:right="363"/>
              <w:jc w:val="center"/>
              <w:rPr>
                <w:sz w:val="24"/>
              </w:rPr>
            </w:pPr>
            <w:r>
              <w:rPr>
                <w:sz w:val="24"/>
              </w:rPr>
              <w:t>-0.47</w:t>
            </w:r>
          </w:p>
        </w:tc>
        <w:tc>
          <w:tcPr>
            <w:tcW w:w="1875" w:type="dxa"/>
          </w:tcPr>
          <w:p w:rsidR="002206CB" w:rsidRDefault="00A96FDB">
            <w:pPr>
              <w:pStyle w:val="TableParagraph"/>
              <w:spacing w:before="18" w:line="259" w:lineRule="exact"/>
              <w:ind w:left="364" w:right="575"/>
              <w:jc w:val="center"/>
              <w:rPr>
                <w:sz w:val="24"/>
              </w:rPr>
            </w:pPr>
            <w:r>
              <w:rPr>
                <w:sz w:val="24"/>
              </w:rPr>
              <w:t>-0.75</w:t>
            </w:r>
          </w:p>
        </w:tc>
      </w:tr>
      <w:tr w:rsidR="002206CB">
        <w:trPr>
          <w:trHeight w:val="338"/>
        </w:trPr>
        <w:tc>
          <w:tcPr>
            <w:tcW w:w="4730" w:type="dxa"/>
          </w:tcPr>
          <w:p w:rsidR="002206CB" w:rsidRDefault="00A96FDB">
            <w:pPr>
              <w:pStyle w:val="TableParagraph"/>
              <w:spacing w:before="14" w:line="304" w:lineRule="exact"/>
              <w:ind w:left="122"/>
              <w:rPr>
                <w:sz w:val="24"/>
              </w:rPr>
            </w:pPr>
            <w:r>
              <w:rPr>
                <w:sz w:val="24"/>
              </w:rPr>
              <w:t xml:space="preserve">Fatigue strength, </w:t>
            </w:r>
            <w:r>
              <w:rPr>
                <w:i/>
                <w:sz w:val="24"/>
              </w:rPr>
              <w:t xml:space="preserve">S </w:t>
            </w:r>
            <w:r>
              <w:rPr>
                <w:i/>
                <w:position w:val="-5"/>
                <w:sz w:val="14"/>
              </w:rPr>
              <w:t xml:space="preserve">f </w:t>
            </w:r>
            <w:r>
              <w:rPr>
                <w:sz w:val="24"/>
              </w:rPr>
              <w:t>@ 10</w:t>
            </w:r>
            <w:r>
              <w:rPr>
                <w:sz w:val="24"/>
                <w:vertAlign w:val="superscript"/>
              </w:rPr>
              <w:t>8</w:t>
            </w:r>
            <w:r>
              <w:rPr>
                <w:sz w:val="24"/>
              </w:rPr>
              <w:t xml:space="preserve"> cycles, MPa</w:t>
            </w:r>
          </w:p>
        </w:tc>
        <w:tc>
          <w:tcPr>
            <w:tcW w:w="2231" w:type="dxa"/>
          </w:tcPr>
          <w:p w:rsidR="002206CB" w:rsidRDefault="00A96FDB">
            <w:pPr>
              <w:pStyle w:val="TableParagraph"/>
              <w:spacing w:line="273" w:lineRule="exact"/>
              <w:ind w:left="760" w:right="363"/>
              <w:jc w:val="center"/>
              <w:rPr>
                <w:sz w:val="24"/>
              </w:rPr>
            </w:pPr>
            <w:r>
              <w:rPr>
                <w:sz w:val="24"/>
              </w:rPr>
              <w:t>10</w:t>
            </w:r>
          </w:p>
        </w:tc>
        <w:tc>
          <w:tcPr>
            <w:tcW w:w="1875" w:type="dxa"/>
          </w:tcPr>
          <w:p w:rsidR="002206CB" w:rsidRDefault="00A96FDB">
            <w:pPr>
              <w:pStyle w:val="TableParagraph"/>
              <w:spacing w:line="273" w:lineRule="exact"/>
              <w:ind w:left="364" w:right="575"/>
              <w:jc w:val="center"/>
              <w:rPr>
                <w:sz w:val="24"/>
              </w:rPr>
            </w:pPr>
            <w:r>
              <w:rPr>
                <w:sz w:val="24"/>
              </w:rPr>
              <w:t>10</w:t>
            </w:r>
          </w:p>
        </w:tc>
      </w:tr>
      <w:tr w:rsidR="002206CB">
        <w:trPr>
          <w:trHeight w:val="299"/>
        </w:trPr>
        <w:tc>
          <w:tcPr>
            <w:tcW w:w="4730" w:type="dxa"/>
          </w:tcPr>
          <w:p w:rsidR="002206CB" w:rsidRDefault="00A96FDB">
            <w:pPr>
              <w:pStyle w:val="TableParagraph"/>
              <w:spacing w:before="12" w:line="268" w:lineRule="exact"/>
              <w:ind w:left="122"/>
              <w:rPr>
                <w:sz w:val="24"/>
              </w:rPr>
            </w:pPr>
            <w:r>
              <w:rPr>
                <w:sz w:val="24"/>
              </w:rPr>
              <w:t xml:space="preserve">Cyclic strength coefficient, </w:t>
            </w:r>
            <w:r>
              <w:rPr>
                <w:i/>
                <w:sz w:val="24"/>
              </w:rPr>
              <w:t xml:space="preserve">K </w:t>
            </w:r>
            <w:proofErr w:type="gramStart"/>
            <w:r>
              <w:rPr>
                <w:rFonts w:ascii="Symbol" w:hAnsi="Symbol"/>
                <w:w w:val="65"/>
                <w:position w:val="1"/>
                <w:sz w:val="24"/>
              </w:rPr>
              <w:t></w:t>
            </w:r>
            <w:r>
              <w:rPr>
                <w:w w:val="65"/>
                <w:position w:val="1"/>
                <w:sz w:val="24"/>
              </w:rPr>
              <w:t xml:space="preserve"> </w:t>
            </w:r>
            <w:r>
              <w:rPr>
                <w:sz w:val="24"/>
              </w:rPr>
              <w:t>,</w:t>
            </w:r>
            <w:proofErr w:type="gramEnd"/>
            <w:r>
              <w:rPr>
                <w:sz w:val="24"/>
              </w:rPr>
              <w:t xml:space="preserve"> MPa</w:t>
            </w:r>
          </w:p>
        </w:tc>
        <w:tc>
          <w:tcPr>
            <w:tcW w:w="2231" w:type="dxa"/>
          </w:tcPr>
          <w:p w:rsidR="002206CB" w:rsidRDefault="00A96FDB">
            <w:pPr>
              <w:pStyle w:val="TableParagraph"/>
              <w:spacing w:before="37" w:line="242" w:lineRule="exact"/>
              <w:ind w:left="760" w:right="363"/>
              <w:jc w:val="center"/>
              <w:rPr>
                <w:sz w:val="24"/>
              </w:rPr>
            </w:pPr>
            <w:r>
              <w:rPr>
                <w:sz w:val="24"/>
              </w:rPr>
              <w:t>1103</w:t>
            </w:r>
          </w:p>
        </w:tc>
        <w:tc>
          <w:tcPr>
            <w:tcW w:w="1875" w:type="dxa"/>
          </w:tcPr>
          <w:p w:rsidR="002206CB" w:rsidRDefault="00A96FDB">
            <w:pPr>
              <w:pStyle w:val="TableParagraph"/>
              <w:spacing w:before="37" w:line="242" w:lineRule="exact"/>
              <w:ind w:left="364" w:right="575"/>
              <w:jc w:val="center"/>
              <w:rPr>
                <w:sz w:val="24"/>
              </w:rPr>
            </w:pPr>
            <w:r>
              <w:rPr>
                <w:sz w:val="24"/>
              </w:rPr>
              <w:t>1151</w:t>
            </w:r>
          </w:p>
        </w:tc>
      </w:tr>
      <w:tr w:rsidR="002206CB">
        <w:trPr>
          <w:trHeight w:val="420"/>
        </w:trPr>
        <w:tc>
          <w:tcPr>
            <w:tcW w:w="4730" w:type="dxa"/>
            <w:tcBorders>
              <w:bottom w:val="single" w:sz="4" w:space="0" w:color="000000"/>
            </w:tcBorders>
          </w:tcPr>
          <w:p w:rsidR="002206CB" w:rsidRDefault="00A96FDB">
            <w:pPr>
              <w:pStyle w:val="TableParagraph"/>
              <w:spacing w:line="290" w:lineRule="exact"/>
              <w:ind w:left="122"/>
              <w:rPr>
                <w:rFonts w:ascii="Symbol" w:hAnsi="Symbol"/>
                <w:sz w:val="23"/>
              </w:rPr>
            </w:pPr>
            <w:r>
              <w:rPr>
                <w:sz w:val="24"/>
              </w:rPr>
              <w:t>Cy</w:t>
            </w:r>
            <w:r>
              <w:rPr>
                <w:spacing w:val="-1"/>
                <w:sz w:val="24"/>
              </w:rPr>
              <w:t>c</w:t>
            </w:r>
            <w:r>
              <w:rPr>
                <w:sz w:val="24"/>
              </w:rPr>
              <w:t>lic</w:t>
            </w:r>
            <w:r>
              <w:rPr>
                <w:spacing w:val="-1"/>
                <w:sz w:val="24"/>
              </w:rPr>
              <w:t xml:space="preserve"> </w:t>
            </w:r>
            <w:r>
              <w:rPr>
                <w:w w:val="99"/>
                <w:sz w:val="24"/>
              </w:rPr>
              <w:t>str</w:t>
            </w:r>
            <w:r>
              <w:rPr>
                <w:spacing w:val="-1"/>
                <w:w w:val="99"/>
                <w:sz w:val="24"/>
              </w:rPr>
              <w:t>a</w:t>
            </w:r>
            <w:r>
              <w:rPr>
                <w:sz w:val="24"/>
              </w:rPr>
              <w:t>in ha</w:t>
            </w:r>
            <w:r>
              <w:rPr>
                <w:spacing w:val="-2"/>
                <w:sz w:val="24"/>
              </w:rPr>
              <w:t>r</w:t>
            </w:r>
            <w:r>
              <w:rPr>
                <w:sz w:val="24"/>
              </w:rPr>
              <w:t>d</w:t>
            </w:r>
            <w:r>
              <w:rPr>
                <w:spacing w:val="-1"/>
                <w:sz w:val="24"/>
              </w:rPr>
              <w:t>e</w:t>
            </w:r>
            <w:r>
              <w:rPr>
                <w:sz w:val="24"/>
              </w:rPr>
              <w:t>ning</w:t>
            </w:r>
            <w:r>
              <w:rPr>
                <w:spacing w:val="2"/>
                <w:sz w:val="24"/>
              </w:rPr>
              <w:t xml:space="preserve"> </w:t>
            </w:r>
            <w:proofErr w:type="gramStart"/>
            <w:r>
              <w:rPr>
                <w:spacing w:val="1"/>
                <w:sz w:val="24"/>
              </w:rPr>
              <w:t>e</w:t>
            </w:r>
            <w:r>
              <w:rPr>
                <w:sz w:val="24"/>
              </w:rPr>
              <w:t>xpon</w:t>
            </w:r>
            <w:r>
              <w:rPr>
                <w:spacing w:val="-1"/>
                <w:sz w:val="24"/>
              </w:rPr>
              <w:t>e</w:t>
            </w:r>
            <w:r>
              <w:rPr>
                <w:sz w:val="24"/>
              </w:rPr>
              <w:t xml:space="preserve">nt, </w:t>
            </w:r>
            <w:r>
              <w:rPr>
                <w:spacing w:val="-22"/>
                <w:sz w:val="24"/>
              </w:rPr>
              <w:t xml:space="preserve"> </w:t>
            </w:r>
            <w:r>
              <w:rPr>
                <w:i/>
                <w:spacing w:val="2"/>
                <w:w w:val="101"/>
                <w:sz w:val="23"/>
              </w:rPr>
              <w:t>n</w:t>
            </w:r>
            <w:proofErr w:type="gramEnd"/>
            <w:r>
              <w:rPr>
                <w:rFonts w:ascii="Symbol" w:hAnsi="Symbol"/>
                <w:w w:val="25"/>
                <w:position w:val="2"/>
                <w:sz w:val="23"/>
              </w:rPr>
              <w:t></w:t>
            </w:r>
          </w:p>
        </w:tc>
        <w:tc>
          <w:tcPr>
            <w:tcW w:w="2231" w:type="dxa"/>
            <w:tcBorders>
              <w:bottom w:val="single" w:sz="4" w:space="0" w:color="000000"/>
            </w:tcBorders>
          </w:tcPr>
          <w:p w:rsidR="002206CB" w:rsidRDefault="00A96FDB">
            <w:pPr>
              <w:pStyle w:val="TableParagraph"/>
              <w:spacing w:before="14"/>
              <w:ind w:left="757" w:right="363"/>
              <w:jc w:val="center"/>
              <w:rPr>
                <w:sz w:val="24"/>
              </w:rPr>
            </w:pPr>
            <w:r>
              <w:rPr>
                <w:sz w:val="24"/>
              </w:rPr>
              <w:t>0.19</w:t>
            </w:r>
          </w:p>
        </w:tc>
        <w:tc>
          <w:tcPr>
            <w:tcW w:w="1875" w:type="dxa"/>
            <w:tcBorders>
              <w:bottom w:val="single" w:sz="4" w:space="0" w:color="000000"/>
            </w:tcBorders>
          </w:tcPr>
          <w:p w:rsidR="002206CB" w:rsidRDefault="00A96FDB">
            <w:pPr>
              <w:pStyle w:val="TableParagraph"/>
              <w:spacing w:before="14"/>
              <w:ind w:left="362" w:right="575"/>
              <w:jc w:val="center"/>
              <w:rPr>
                <w:sz w:val="24"/>
              </w:rPr>
            </w:pPr>
            <w:r>
              <w:rPr>
                <w:sz w:val="24"/>
              </w:rPr>
              <w:t>0.10</w:t>
            </w:r>
          </w:p>
        </w:tc>
      </w:tr>
    </w:tbl>
    <w:p w:rsidR="002206CB" w:rsidRDefault="006B5ED1">
      <w:pPr>
        <w:pStyle w:val="BodyText"/>
        <w:spacing w:before="97"/>
        <w:ind w:left="4541"/>
      </w:pPr>
      <w:r>
        <w:rPr>
          <w:noProof/>
        </w:rPr>
        <mc:AlternateContent>
          <mc:Choice Requires="wps">
            <w:drawing>
              <wp:anchor distT="0" distB="0" distL="114300" distR="114300" simplePos="0" relativeHeight="251666432" behindDoc="0" locked="0" layoutInCell="1" allowOverlap="1">
                <wp:simplePos x="0" y="0"/>
                <wp:positionH relativeFrom="page">
                  <wp:posOffset>3457575</wp:posOffset>
                </wp:positionH>
                <wp:positionV relativeFrom="paragraph">
                  <wp:posOffset>13970</wp:posOffset>
                </wp:positionV>
                <wp:extent cx="114300" cy="342900"/>
                <wp:effectExtent l="0" t="0" r="0" b="0"/>
                <wp:wrapNone/>
                <wp:docPr id="3"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342900"/>
                        </a:xfrm>
                        <a:custGeom>
                          <a:avLst/>
                          <a:gdLst>
                            <a:gd name="T0" fmla="+- 0 5445 5445"/>
                            <a:gd name="T1" fmla="*/ T0 w 180"/>
                            <a:gd name="T2" fmla="+- 0 22 22"/>
                            <a:gd name="T3" fmla="*/ 22 h 540"/>
                            <a:gd name="T4" fmla="+- 0 5480 5445"/>
                            <a:gd name="T5" fmla="*/ T4 w 180"/>
                            <a:gd name="T6" fmla="+- 0 26 22"/>
                            <a:gd name="T7" fmla="*/ 26 h 540"/>
                            <a:gd name="T8" fmla="+- 0 5509 5445"/>
                            <a:gd name="T9" fmla="*/ T8 w 180"/>
                            <a:gd name="T10" fmla="+- 0 35 22"/>
                            <a:gd name="T11" fmla="*/ 35 h 540"/>
                            <a:gd name="T12" fmla="+- 0 5528 5445"/>
                            <a:gd name="T13" fmla="*/ T12 w 180"/>
                            <a:gd name="T14" fmla="+- 0 50 22"/>
                            <a:gd name="T15" fmla="*/ 50 h 540"/>
                            <a:gd name="T16" fmla="+- 0 5535 5445"/>
                            <a:gd name="T17" fmla="*/ T16 w 180"/>
                            <a:gd name="T18" fmla="+- 0 67 22"/>
                            <a:gd name="T19" fmla="*/ 67 h 540"/>
                            <a:gd name="T20" fmla="+- 0 5535 5445"/>
                            <a:gd name="T21" fmla="*/ T20 w 180"/>
                            <a:gd name="T22" fmla="+- 0 247 22"/>
                            <a:gd name="T23" fmla="*/ 247 h 540"/>
                            <a:gd name="T24" fmla="+- 0 5542 5445"/>
                            <a:gd name="T25" fmla="*/ T24 w 180"/>
                            <a:gd name="T26" fmla="+- 0 265 22"/>
                            <a:gd name="T27" fmla="*/ 265 h 540"/>
                            <a:gd name="T28" fmla="+- 0 5561 5445"/>
                            <a:gd name="T29" fmla="*/ T28 w 180"/>
                            <a:gd name="T30" fmla="+- 0 279 22"/>
                            <a:gd name="T31" fmla="*/ 279 h 540"/>
                            <a:gd name="T32" fmla="+- 0 5590 5445"/>
                            <a:gd name="T33" fmla="*/ T32 w 180"/>
                            <a:gd name="T34" fmla="+- 0 289 22"/>
                            <a:gd name="T35" fmla="*/ 289 h 540"/>
                            <a:gd name="T36" fmla="+- 0 5625 5445"/>
                            <a:gd name="T37" fmla="*/ T36 w 180"/>
                            <a:gd name="T38" fmla="+- 0 292 22"/>
                            <a:gd name="T39" fmla="*/ 292 h 540"/>
                            <a:gd name="T40" fmla="+- 0 5590 5445"/>
                            <a:gd name="T41" fmla="*/ T40 w 180"/>
                            <a:gd name="T42" fmla="+- 0 296 22"/>
                            <a:gd name="T43" fmla="*/ 296 h 540"/>
                            <a:gd name="T44" fmla="+- 0 5561 5445"/>
                            <a:gd name="T45" fmla="*/ T44 w 180"/>
                            <a:gd name="T46" fmla="+- 0 305 22"/>
                            <a:gd name="T47" fmla="*/ 305 h 540"/>
                            <a:gd name="T48" fmla="+- 0 5542 5445"/>
                            <a:gd name="T49" fmla="*/ T48 w 180"/>
                            <a:gd name="T50" fmla="+- 0 320 22"/>
                            <a:gd name="T51" fmla="*/ 320 h 540"/>
                            <a:gd name="T52" fmla="+- 0 5535 5445"/>
                            <a:gd name="T53" fmla="*/ T52 w 180"/>
                            <a:gd name="T54" fmla="+- 0 337 22"/>
                            <a:gd name="T55" fmla="*/ 337 h 540"/>
                            <a:gd name="T56" fmla="+- 0 5535 5445"/>
                            <a:gd name="T57" fmla="*/ T56 w 180"/>
                            <a:gd name="T58" fmla="+- 0 517 22"/>
                            <a:gd name="T59" fmla="*/ 517 h 540"/>
                            <a:gd name="T60" fmla="+- 0 5528 5445"/>
                            <a:gd name="T61" fmla="*/ T60 w 180"/>
                            <a:gd name="T62" fmla="+- 0 535 22"/>
                            <a:gd name="T63" fmla="*/ 535 h 540"/>
                            <a:gd name="T64" fmla="+- 0 5509 5445"/>
                            <a:gd name="T65" fmla="*/ T64 w 180"/>
                            <a:gd name="T66" fmla="+- 0 549 22"/>
                            <a:gd name="T67" fmla="*/ 549 h 540"/>
                            <a:gd name="T68" fmla="+- 0 5480 5445"/>
                            <a:gd name="T69" fmla="*/ T68 w 180"/>
                            <a:gd name="T70" fmla="+- 0 559 22"/>
                            <a:gd name="T71" fmla="*/ 559 h 540"/>
                            <a:gd name="T72" fmla="+- 0 5445 5445"/>
                            <a:gd name="T73" fmla="*/ T72 w 180"/>
                            <a:gd name="T74" fmla="+- 0 562 22"/>
                            <a:gd name="T75" fmla="*/ 562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80" h="540">
                              <a:moveTo>
                                <a:pt x="0" y="0"/>
                              </a:moveTo>
                              <a:lnTo>
                                <a:pt x="35" y="4"/>
                              </a:lnTo>
                              <a:lnTo>
                                <a:pt x="64" y="13"/>
                              </a:lnTo>
                              <a:lnTo>
                                <a:pt x="83" y="28"/>
                              </a:lnTo>
                              <a:lnTo>
                                <a:pt x="90" y="45"/>
                              </a:lnTo>
                              <a:lnTo>
                                <a:pt x="90" y="225"/>
                              </a:lnTo>
                              <a:lnTo>
                                <a:pt x="97" y="243"/>
                              </a:lnTo>
                              <a:lnTo>
                                <a:pt x="116" y="257"/>
                              </a:lnTo>
                              <a:lnTo>
                                <a:pt x="145" y="267"/>
                              </a:lnTo>
                              <a:lnTo>
                                <a:pt x="180" y="270"/>
                              </a:lnTo>
                              <a:lnTo>
                                <a:pt x="145" y="274"/>
                              </a:lnTo>
                              <a:lnTo>
                                <a:pt x="116" y="283"/>
                              </a:lnTo>
                              <a:lnTo>
                                <a:pt x="97" y="298"/>
                              </a:lnTo>
                              <a:lnTo>
                                <a:pt x="90" y="315"/>
                              </a:lnTo>
                              <a:lnTo>
                                <a:pt x="90" y="495"/>
                              </a:lnTo>
                              <a:lnTo>
                                <a:pt x="83" y="513"/>
                              </a:lnTo>
                              <a:lnTo>
                                <a:pt x="64" y="527"/>
                              </a:lnTo>
                              <a:lnTo>
                                <a:pt x="35" y="537"/>
                              </a:lnTo>
                              <a:lnTo>
                                <a:pt x="0" y="54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09475A0" id="Freeform 3" o:spid="_x0000_s1026" style="position:absolute;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72.25pt,1.1pt,274pt,1.3pt,275.45pt,1.75pt,276.4pt,2.5pt,276.75pt,3.35pt,276.75pt,12.35pt,277.1pt,13.25pt,278.05pt,13.95pt,279.5pt,14.45pt,281.25pt,14.6pt,279.5pt,14.8pt,278.05pt,15.25pt,277.1pt,16pt,276.75pt,16.85pt,276.75pt,25.85pt,276.4pt,26.75pt,275.45pt,27.45pt,274pt,27.95pt,272.25pt,28.1pt" coordsize="18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" filled="f">
                <v:path arrowok="t" o:connecttype="custom" o:connectlocs="0,13970;22225,16510;40640,22225;52705,31750;57150,42545;57150,156845;61595,168275;73660,177165;92075,183515;114300,185420;92075,187960;73660,193675;61595,203200;57150,213995;57150,328295;52705,339725;40640,348615;22225,354965;0,356870" o:connectangles="0,0,0,0,0,0,0,0,0,0,0,0,0,0,0,0,0,0,0"/>
                <w10:wrap anchorx="page"/>
              </v:polyline>
            </w:pict>
          </mc:Fallback>
        </mc:AlternateContent>
      </w:r>
      <w:r w:rsidR="00A96FDB">
        <w:t>1 × ENTER (1.5 line spacing)</w:t>
      </w:r>
    </w:p>
    <w:p w:rsidR="002206CB" w:rsidRDefault="006B5ED1">
      <w:pPr>
        <w:pStyle w:val="BodyText"/>
        <w:spacing w:before="178"/>
        <w:ind w:left="3813"/>
      </w:pPr>
      <w:r>
        <w:rPr>
          <w:noProof/>
        </w:rPr>
        <mc:AlternateContent>
          <mc:Choice Requires="wps">
            <w:drawing>
              <wp:anchor distT="0" distB="0" distL="114300" distR="114300" simplePos="0" relativeHeight="251667456" behindDoc="0" locked="0" layoutInCell="1" allowOverlap="1">
                <wp:simplePos x="0" y="0"/>
                <wp:positionH relativeFrom="page">
                  <wp:posOffset>3457575</wp:posOffset>
                </wp:positionH>
                <wp:positionV relativeFrom="paragraph">
                  <wp:posOffset>291465</wp:posOffset>
                </wp:positionV>
                <wp:extent cx="114300" cy="342900"/>
                <wp:effectExtent l="0" t="0" r="0" b="0"/>
                <wp:wrapNone/>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342900"/>
                        </a:xfrm>
                        <a:custGeom>
                          <a:avLst/>
                          <a:gdLst>
                            <a:gd name="T0" fmla="+- 0 5445 5445"/>
                            <a:gd name="T1" fmla="*/ T0 w 180"/>
                            <a:gd name="T2" fmla="+- 0 459 459"/>
                            <a:gd name="T3" fmla="*/ 459 h 540"/>
                            <a:gd name="T4" fmla="+- 0 5480 5445"/>
                            <a:gd name="T5" fmla="*/ T4 w 180"/>
                            <a:gd name="T6" fmla="+- 0 463 459"/>
                            <a:gd name="T7" fmla="*/ 463 h 540"/>
                            <a:gd name="T8" fmla="+- 0 5509 5445"/>
                            <a:gd name="T9" fmla="*/ T8 w 180"/>
                            <a:gd name="T10" fmla="+- 0 473 459"/>
                            <a:gd name="T11" fmla="*/ 473 h 540"/>
                            <a:gd name="T12" fmla="+- 0 5528 5445"/>
                            <a:gd name="T13" fmla="*/ T12 w 180"/>
                            <a:gd name="T14" fmla="+- 0 487 459"/>
                            <a:gd name="T15" fmla="*/ 487 h 540"/>
                            <a:gd name="T16" fmla="+- 0 5535 5445"/>
                            <a:gd name="T17" fmla="*/ T16 w 180"/>
                            <a:gd name="T18" fmla="+- 0 504 459"/>
                            <a:gd name="T19" fmla="*/ 504 h 540"/>
                            <a:gd name="T20" fmla="+- 0 5535 5445"/>
                            <a:gd name="T21" fmla="*/ T20 w 180"/>
                            <a:gd name="T22" fmla="+- 0 684 459"/>
                            <a:gd name="T23" fmla="*/ 684 h 540"/>
                            <a:gd name="T24" fmla="+- 0 5542 5445"/>
                            <a:gd name="T25" fmla="*/ T24 w 180"/>
                            <a:gd name="T26" fmla="+- 0 702 459"/>
                            <a:gd name="T27" fmla="*/ 702 h 540"/>
                            <a:gd name="T28" fmla="+- 0 5561 5445"/>
                            <a:gd name="T29" fmla="*/ T28 w 180"/>
                            <a:gd name="T30" fmla="+- 0 716 459"/>
                            <a:gd name="T31" fmla="*/ 716 h 540"/>
                            <a:gd name="T32" fmla="+- 0 5590 5445"/>
                            <a:gd name="T33" fmla="*/ T32 w 180"/>
                            <a:gd name="T34" fmla="+- 0 726 459"/>
                            <a:gd name="T35" fmla="*/ 726 h 540"/>
                            <a:gd name="T36" fmla="+- 0 5625 5445"/>
                            <a:gd name="T37" fmla="*/ T36 w 180"/>
                            <a:gd name="T38" fmla="+- 0 729 459"/>
                            <a:gd name="T39" fmla="*/ 729 h 540"/>
                            <a:gd name="T40" fmla="+- 0 5590 5445"/>
                            <a:gd name="T41" fmla="*/ T40 w 180"/>
                            <a:gd name="T42" fmla="+- 0 733 459"/>
                            <a:gd name="T43" fmla="*/ 733 h 540"/>
                            <a:gd name="T44" fmla="+- 0 5561 5445"/>
                            <a:gd name="T45" fmla="*/ T44 w 180"/>
                            <a:gd name="T46" fmla="+- 0 743 459"/>
                            <a:gd name="T47" fmla="*/ 743 h 540"/>
                            <a:gd name="T48" fmla="+- 0 5542 5445"/>
                            <a:gd name="T49" fmla="*/ T48 w 180"/>
                            <a:gd name="T50" fmla="+- 0 757 459"/>
                            <a:gd name="T51" fmla="*/ 757 h 540"/>
                            <a:gd name="T52" fmla="+- 0 5535 5445"/>
                            <a:gd name="T53" fmla="*/ T52 w 180"/>
                            <a:gd name="T54" fmla="+- 0 774 459"/>
                            <a:gd name="T55" fmla="*/ 774 h 540"/>
                            <a:gd name="T56" fmla="+- 0 5535 5445"/>
                            <a:gd name="T57" fmla="*/ T56 w 180"/>
                            <a:gd name="T58" fmla="+- 0 954 459"/>
                            <a:gd name="T59" fmla="*/ 954 h 540"/>
                            <a:gd name="T60" fmla="+- 0 5528 5445"/>
                            <a:gd name="T61" fmla="*/ T60 w 180"/>
                            <a:gd name="T62" fmla="+- 0 972 459"/>
                            <a:gd name="T63" fmla="*/ 972 h 540"/>
                            <a:gd name="T64" fmla="+- 0 5509 5445"/>
                            <a:gd name="T65" fmla="*/ T64 w 180"/>
                            <a:gd name="T66" fmla="+- 0 986 459"/>
                            <a:gd name="T67" fmla="*/ 986 h 540"/>
                            <a:gd name="T68" fmla="+- 0 5480 5445"/>
                            <a:gd name="T69" fmla="*/ T68 w 180"/>
                            <a:gd name="T70" fmla="+- 0 996 459"/>
                            <a:gd name="T71" fmla="*/ 996 h 540"/>
                            <a:gd name="T72" fmla="+- 0 5445 5445"/>
                            <a:gd name="T73" fmla="*/ T72 w 180"/>
                            <a:gd name="T74" fmla="+- 0 999 459"/>
                            <a:gd name="T75" fmla="*/ 999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80" h="540">
                              <a:moveTo>
                                <a:pt x="0" y="0"/>
                              </a:moveTo>
                              <a:lnTo>
                                <a:pt x="35" y="4"/>
                              </a:lnTo>
                              <a:lnTo>
                                <a:pt x="64" y="14"/>
                              </a:lnTo>
                              <a:lnTo>
                                <a:pt x="83" y="28"/>
                              </a:lnTo>
                              <a:lnTo>
                                <a:pt x="90" y="45"/>
                              </a:lnTo>
                              <a:lnTo>
                                <a:pt x="90" y="225"/>
                              </a:lnTo>
                              <a:lnTo>
                                <a:pt x="97" y="243"/>
                              </a:lnTo>
                              <a:lnTo>
                                <a:pt x="116" y="257"/>
                              </a:lnTo>
                              <a:lnTo>
                                <a:pt x="145" y="267"/>
                              </a:lnTo>
                              <a:lnTo>
                                <a:pt x="180" y="270"/>
                              </a:lnTo>
                              <a:lnTo>
                                <a:pt x="145" y="274"/>
                              </a:lnTo>
                              <a:lnTo>
                                <a:pt x="116" y="284"/>
                              </a:lnTo>
                              <a:lnTo>
                                <a:pt x="97" y="298"/>
                              </a:lnTo>
                              <a:lnTo>
                                <a:pt x="90" y="315"/>
                              </a:lnTo>
                              <a:lnTo>
                                <a:pt x="90" y="495"/>
                              </a:lnTo>
                              <a:lnTo>
                                <a:pt x="83" y="513"/>
                              </a:lnTo>
                              <a:lnTo>
                                <a:pt x="64" y="527"/>
                              </a:lnTo>
                              <a:lnTo>
                                <a:pt x="35" y="537"/>
                              </a:lnTo>
                              <a:lnTo>
                                <a:pt x="0" y="54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BF3FAB4" id="Freeform 2" o:spid="_x0000_s1026" style="position:absolute;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72.25pt,22.95pt,274pt,23.15pt,275.45pt,23.65pt,276.4pt,24.35pt,276.75pt,25.2pt,276.75pt,34.2pt,277.1pt,35.1pt,278.05pt,35.8pt,279.5pt,36.3pt,281.25pt,36.45pt,279.5pt,36.65pt,278.05pt,37.15pt,277.1pt,37.85pt,276.75pt,38.7pt,276.75pt,47.7pt,276.4pt,48.6pt,275.45pt,49.3pt,274pt,49.8pt,272.25pt,49.95pt" coordsize="18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" filled="f">
                <v:path arrowok="t" o:connecttype="custom" o:connectlocs="0,291465;22225,294005;40640,300355;52705,309245;57150,320040;57150,434340;61595,445770;73660,454660;92075,461010;114300,462915;92075,465455;73660,471805;61595,480695;57150,491490;57150,605790;52705,617220;40640,626110;22225,632460;0,634365" o:connectangles="0,0,0,0,0,0,0,0,0,0,0,0,0,0,0,0,0,0,0"/>
                <w10:wrap anchorx="page"/>
              </v:polyline>
            </w:pict>
          </mc:Fallback>
        </mc:AlternateContent>
      </w:r>
      <w:r w:rsidR="00A96FDB">
        <w:t>Source: Rahman (2007)</w:t>
      </w:r>
    </w:p>
    <w:p w:rsidR="002206CB" w:rsidRDefault="00A96FDB">
      <w:pPr>
        <w:pStyle w:val="BodyText"/>
        <w:spacing w:before="81"/>
        <w:ind w:left="4541"/>
      </w:pPr>
      <w:r>
        <w:t>1 × ENTER (1.5 line spacing)</w:t>
      </w:r>
    </w:p>
    <w:p w:rsidR="002206CB" w:rsidRDefault="00A96FDB">
      <w:pPr>
        <w:pStyle w:val="BodyText"/>
        <w:spacing w:before="196" w:line="360" w:lineRule="auto"/>
        <w:ind w:left="640" w:right="455" w:firstLine="707"/>
      </w:pPr>
      <w:r>
        <w:t>The SAE keyhole was modeled using the MSC.PATRAN and analyzed utilizing the MSC.NASTRAN, the finite element analysis code.</w:t>
      </w:r>
    </w:p>
    <w:sectPr w:rsidR="002206CB">
      <w:type w:val="continuous"/>
      <w:pgSz w:w="12240" w:h="15840"/>
      <w:pgMar w:top="1380" w:right="1340" w:bottom="280" w:left="11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C4601"/>
    <w:multiLevelType w:val="hybridMultilevel"/>
    <w:tmpl w:val="D3DE7A66"/>
    <w:lvl w:ilvl="0" w:tplc="262495D8">
      <w:start w:val="1"/>
      <w:numFmt w:val="lowerRoman"/>
      <w:lvlText w:val="%1)"/>
      <w:lvlJc w:val="left"/>
      <w:pPr>
        <w:ind w:left="1567" w:hanging="207"/>
      </w:pPr>
      <w:rPr>
        <w:rFonts w:ascii="Times New Roman" w:eastAsia="Times New Roman" w:hAnsi="Times New Roman" w:cs="Times New Roman" w:hint="default"/>
        <w:spacing w:val="-2"/>
        <w:w w:val="99"/>
        <w:sz w:val="24"/>
        <w:szCs w:val="24"/>
        <w:lang w:val="en-US" w:eastAsia="en-US" w:bidi="ar-SA"/>
      </w:rPr>
    </w:lvl>
    <w:lvl w:ilvl="1" w:tplc="E40E9A3C">
      <w:numFmt w:val="bullet"/>
      <w:lvlText w:val="-"/>
      <w:lvlJc w:val="left"/>
      <w:pPr>
        <w:ind w:left="2080" w:hanging="360"/>
      </w:pPr>
      <w:rPr>
        <w:rFonts w:ascii="Times New Roman" w:eastAsia="Times New Roman" w:hAnsi="Times New Roman" w:cs="Times New Roman" w:hint="default"/>
        <w:spacing w:val="-30"/>
        <w:w w:val="99"/>
        <w:sz w:val="24"/>
        <w:szCs w:val="24"/>
        <w:lang w:val="en-US" w:eastAsia="en-US" w:bidi="ar-SA"/>
      </w:rPr>
    </w:lvl>
    <w:lvl w:ilvl="2" w:tplc="905A3C78">
      <w:numFmt w:val="bullet"/>
      <w:lvlText w:val="•"/>
      <w:lvlJc w:val="left"/>
      <w:pPr>
        <w:ind w:left="2931" w:hanging="360"/>
      </w:pPr>
      <w:rPr>
        <w:rFonts w:hint="default"/>
        <w:lang w:val="en-US" w:eastAsia="en-US" w:bidi="ar-SA"/>
      </w:rPr>
    </w:lvl>
    <w:lvl w:ilvl="3" w:tplc="2FD09FDA">
      <w:numFmt w:val="bullet"/>
      <w:lvlText w:val="•"/>
      <w:lvlJc w:val="left"/>
      <w:pPr>
        <w:ind w:left="3782" w:hanging="360"/>
      </w:pPr>
      <w:rPr>
        <w:rFonts w:hint="default"/>
        <w:lang w:val="en-US" w:eastAsia="en-US" w:bidi="ar-SA"/>
      </w:rPr>
    </w:lvl>
    <w:lvl w:ilvl="4" w:tplc="E7E82B90">
      <w:numFmt w:val="bullet"/>
      <w:lvlText w:val="•"/>
      <w:lvlJc w:val="left"/>
      <w:pPr>
        <w:ind w:left="4633" w:hanging="360"/>
      </w:pPr>
      <w:rPr>
        <w:rFonts w:hint="default"/>
        <w:lang w:val="en-US" w:eastAsia="en-US" w:bidi="ar-SA"/>
      </w:rPr>
    </w:lvl>
    <w:lvl w:ilvl="5" w:tplc="915AAA78">
      <w:numFmt w:val="bullet"/>
      <w:lvlText w:val="•"/>
      <w:lvlJc w:val="left"/>
      <w:pPr>
        <w:ind w:left="5484" w:hanging="360"/>
      </w:pPr>
      <w:rPr>
        <w:rFonts w:hint="default"/>
        <w:lang w:val="en-US" w:eastAsia="en-US" w:bidi="ar-SA"/>
      </w:rPr>
    </w:lvl>
    <w:lvl w:ilvl="6" w:tplc="71E287B0">
      <w:numFmt w:val="bullet"/>
      <w:lvlText w:val="•"/>
      <w:lvlJc w:val="left"/>
      <w:pPr>
        <w:ind w:left="6335" w:hanging="360"/>
      </w:pPr>
      <w:rPr>
        <w:rFonts w:hint="default"/>
        <w:lang w:val="en-US" w:eastAsia="en-US" w:bidi="ar-SA"/>
      </w:rPr>
    </w:lvl>
    <w:lvl w:ilvl="7" w:tplc="DCF40206">
      <w:numFmt w:val="bullet"/>
      <w:lvlText w:val="•"/>
      <w:lvlJc w:val="left"/>
      <w:pPr>
        <w:ind w:left="7186" w:hanging="360"/>
      </w:pPr>
      <w:rPr>
        <w:rFonts w:hint="default"/>
        <w:lang w:val="en-US" w:eastAsia="en-US" w:bidi="ar-SA"/>
      </w:rPr>
    </w:lvl>
    <w:lvl w:ilvl="8" w:tplc="09C88186">
      <w:numFmt w:val="bullet"/>
      <w:lvlText w:val="•"/>
      <w:lvlJc w:val="left"/>
      <w:pPr>
        <w:ind w:left="8037" w:hanging="360"/>
      </w:pPr>
      <w:rPr>
        <w:rFonts w:hint="default"/>
        <w:lang w:val="en-US" w:eastAsia="en-US" w:bidi="ar-SA"/>
      </w:rPr>
    </w:lvl>
  </w:abstractNum>
  <w:abstractNum w:abstractNumId="1" w15:restartNumberingAfterBreak="0">
    <w:nsid w:val="1D5D35D0"/>
    <w:multiLevelType w:val="multilevel"/>
    <w:tmpl w:val="3B26AFE6"/>
    <w:lvl w:ilvl="0">
      <w:start w:val="2"/>
      <w:numFmt w:val="decimal"/>
      <w:lvlText w:val="%1"/>
      <w:lvlJc w:val="left"/>
      <w:pPr>
        <w:ind w:left="1713" w:hanging="1073"/>
      </w:pPr>
      <w:rPr>
        <w:rFonts w:hint="default"/>
        <w:lang w:val="en-US" w:eastAsia="en-US" w:bidi="ar-SA"/>
      </w:rPr>
    </w:lvl>
    <w:lvl w:ilvl="1">
      <w:start w:val="1"/>
      <w:numFmt w:val="decimal"/>
      <w:lvlText w:val="%1.%2"/>
      <w:lvlJc w:val="left"/>
      <w:pPr>
        <w:ind w:left="1713" w:hanging="1073"/>
      </w:pPr>
      <w:rPr>
        <w:rFonts w:ascii="Times New Roman" w:eastAsia="Times New Roman" w:hAnsi="Times New Roman" w:cs="Times New Roman" w:hint="default"/>
        <w:spacing w:val="-4"/>
        <w:w w:val="100"/>
        <w:sz w:val="24"/>
        <w:szCs w:val="24"/>
        <w:lang w:val="en-US" w:eastAsia="en-US" w:bidi="ar-SA"/>
      </w:rPr>
    </w:lvl>
    <w:lvl w:ilvl="2">
      <w:start w:val="1"/>
      <w:numFmt w:val="decimal"/>
      <w:lvlText w:val="%1.%2.%3"/>
      <w:lvlJc w:val="left"/>
      <w:pPr>
        <w:ind w:left="2493" w:hanging="780"/>
      </w:pPr>
      <w:rPr>
        <w:rFonts w:hint="default"/>
        <w:w w:val="100"/>
        <w:lang w:val="en-US" w:eastAsia="en-US" w:bidi="ar-SA"/>
      </w:rPr>
    </w:lvl>
    <w:lvl w:ilvl="3">
      <w:numFmt w:val="bullet"/>
      <w:lvlText w:val="•"/>
      <w:lvlJc w:val="left"/>
      <w:pPr>
        <w:ind w:left="4108" w:hanging="780"/>
      </w:pPr>
      <w:rPr>
        <w:rFonts w:hint="default"/>
        <w:lang w:val="en-US" w:eastAsia="en-US" w:bidi="ar-SA"/>
      </w:rPr>
    </w:lvl>
    <w:lvl w:ilvl="4">
      <w:numFmt w:val="bullet"/>
      <w:lvlText w:val="•"/>
      <w:lvlJc w:val="left"/>
      <w:pPr>
        <w:ind w:left="4913" w:hanging="780"/>
      </w:pPr>
      <w:rPr>
        <w:rFonts w:hint="default"/>
        <w:lang w:val="en-US" w:eastAsia="en-US" w:bidi="ar-SA"/>
      </w:rPr>
    </w:lvl>
    <w:lvl w:ilvl="5">
      <w:numFmt w:val="bullet"/>
      <w:lvlText w:val="•"/>
      <w:lvlJc w:val="left"/>
      <w:pPr>
        <w:ind w:left="5717" w:hanging="780"/>
      </w:pPr>
      <w:rPr>
        <w:rFonts w:hint="default"/>
        <w:lang w:val="en-US" w:eastAsia="en-US" w:bidi="ar-SA"/>
      </w:rPr>
    </w:lvl>
    <w:lvl w:ilvl="6">
      <w:numFmt w:val="bullet"/>
      <w:lvlText w:val="•"/>
      <w:lvlJc w:val="left"/>
      <w:pPr>
        <w:ind w:left="6522" w:hanging="780"/>
      </w:pPr>
      <w:rPr>
        <w:rFonts w:hint="default"/>
        <w:lang w:val="en-US" w:eastAsia="en-US" w:bidi="ar-SA"/>
      </w:rPr>
    </w:lvl>
    <w:lvl w:ilvl="7">
      <w:numFmt w:val="bullet"/>
      <w:lvlText w:val="•"/>
      <w:lvlJc w:val="left"/>
      <w:pPr>
        <w:ind w:left="7326" w:hanging="780"/>
      </w:pPr>
      <w:rPr>
        <w:rFonts w:hint="default"/>
        <w:lang w:val="en-US" w:eastAsia="en-US" w:bidi="ar-SA"/>
      </w:rPr>
    </w:lvl>
    <w:lvl w:ilvl="8">
      <w:numFmt w:val="bullet"/>
      <w:lvlText w:val="•"/>
      <w:lvlJc w:val="left"/>
      <w:pPr>
        <w:ind w:left="8131" w:hanging="780"/>
      </w:pPr>
      <w:rPr>
        <w:rFonts w:hint="default"/>
        <w:lang w:val="en-US" w:eastAsia="en-US" w:bidi="ar-SA"/>
      </w:rPr>
    </w:lvl>
  </w:abstractNum>
  <w:abstractNum w:abstractNumId="2" w15:restartNumberingAfterBreak="0">
    <w:nsid w:val="1D6429F4"/>
    <w:multiLevelType w:val="hybridMultilevel"/>
    <w:tmpl w:val="3EF6AF2C"/>
    <w:lvl w:ilvl="0" w:tplc="A4B2B25C">
      <w:start w:val="1"/>
      <w:numFmt w:val="decimal"/>
      <w:lvlText w:val="%1."/>
      <w:lvlJc w:val="left"/>
      <w:pPr>
        <w:ind w:left="1360" w:hanging="360"/>
      </w:pPr>
      <w:rPr>
        <w:rFonts w:ascii="Times New Roman" w:eastAsia="Times New Roman" w:hAnsi="Times New Roman" w:cs="Times New Roman" w:hint="default"/>
        <w:spacing w:val="-1"/>
        <w:w w:val="99"/>
        <w:sz w:val="24"/>
        <w:szCs w:val="24"/>
        <w:lang w:val="en-US" w:eastAsia="en-US" w:bidi="ar-SA"/>
      </w:rPr>
    </w:lvl>
    <w:lvl w:ilvl="1" w:tplc="26DA079E">
      <w:start w:val="1"/>
      <w:numFmt w:val="lowerRoman"/>
      <w:lvlText w:val="%2."/>
      <w:lvlJc w:val="left"/>
      <w:pPr>
        <w:ind w:left="2440" w:hanging="488"/>
        <w:jc w:val="right"/>
      </w:pPr>
      <w:rPr>
        <w:rFonts w:ascii="Times New Roman" w:eastAsia="Times New Roman" w:hAnsi="Times New Roman" w:cs="Times New Roman" w:hint="default"/>
        <w:spacing w:val="-2"/>
        <w:w w:val="99"/>
        <w:sz w:val="24"/>
        <w:szCs w:val="24"/>
        <w:lang w:val="en-US" w:eastAsia="en-US" w:bidi="ar-SA"/>
      </w:rPr>
    </w:lvl>
    <w:lvl w:ilvl="2" w:tplc="74F43E68">
      <w:numFmt w:val="bullet"/>
      <w:lvlText w:val="•"/>
      <w:lvlJc w:val="left"/>
      <w:pPr>
        <w:ind w:left="3251" w:hanging="488"/>
      </w:pPr>
      <w:rPr>
        <w:rFonts w:hint="default"/>
        <w:lang w:val="en-US" w:eastAsia="en-US" w:bidi="ar-SA"/>
      </w:rPr>
    </w:lvl>
    <w:lvl w:ilvl="3" w:tplc="8652A0E8">
      <w:numFmt w:val="bullet"/>
      <w:lvlText w:val="•"/>
      <w:lvlJc w:val="left"/>
      <w:pPr>
        <w:ind w:left="4062" w:hanging="488"/>
      </w:pPr>
      <w:rPr>
        <w:rFonts w:hint="default"/>
        <w:lang w:val="en-US" w:eastAsia="en-US" w:bidi="ar-SA"/>
      </w:rPr>
    </w:lvl>
    <w:lvl w:ilvl="4" w:tplc="8EFAAD50">
      <w:numFmt w:val="bullet"/>
      <w:lvlText w:val="•"/>
      <w:lvlJc w:val="left"/>
      <w:pPr>
        <w:ind w:left="4873" w:hanging="488"/>
      </w:pPr>
      <w:rPr>
        <w:rFonts w:hint="default"/>
        <w:lang w:val="en-US" w:eastAsia="en-US" w:bidi="ar-SA"/>
      </w:rPr>
    </w:lvl>
    <w:lvl w:ilvl="5" w:tplc="862AA384">
      <w:numFmt w:val="bullet"/>
      <w:lvlText w:val="•"/>
      <w:lvlJc w:val="left"/>
      <w:pPr>
        <w:ind w:left="5684" w:hanging="488"/>
      </w:pPr>
      <w:rPr>
        <w:rFonts w:hint="default"/>
        <w:lang w:val="en-US" w:eastAsia="en-US" w:bidi="ar-SA"/>
      </w:rPr>
    </w:lvl>
    <w:lvl w:ilvl="6" w:tplc="6D34F9FC">
      <w:numFmt w:val="bullet"/>
      <w:lvlText w:val="•"/>
      <w:lvlJc w:val="left"/>
      <w:pPr>
        <w:ind w:left="6495" w:hanging="488"/>
      </w:pPr>
      <w:rPr>
        <w:rFonts w:hint="default"/>
        <w:lang w:val="en-US" w:eastAsia="en-US" w:bidi="ar-SA"/>
      </w:rPr>
    </w:lvl>
    <w:lvl w:ilvl="7" w:tplc="D6369054">
      <w:numFmt w:val="bullet"/>
      <w:lvlText w:val="•"/>
      <w:lvlJc w:val="left"/>
      <w:pPr>
        <w:ind w:left="7306" w:hanging="488"/>
      </w:pPr>
      <w:rPr>
        <w:rFonts w:hint="default"/>
        <w:lang w:val="en-US" w:eastAsia="en-US" w:bidi="ar-SA"/>
      </w:rPr>
    </w:lvl>
    <w:lvl w:ilvl="8" w:tplc="7980A4B6">
      <w:numFmt w:val="bullet"/>
      <w:lvlText w:val="•"/>
      <w:lvlJc w:val="left"/>
      <w:pPr>
        <w:ind w:left="8117" w:hanging="488"/>
      </w:pPr>
      <w:rPr>
        <w:rFonts w:hint="default"/>
        <w:lang w:val="en-US" w:eastAsia="en-US" w:bidi="ar-SA"/>
      </w:rPr>
    </w:lvl>
  </w:abstractNum>
  <w:abstractNum w:abstractNumId="3" w15:restartNumberingAfterBreak="0">
    <w:nsid w:val="28AE6221"/>
    <w:multiLevelType w:val="hybridMultilevel"/>
    <w:tmpl w:val="8988A726"/>
    <w:lvl w:ilvl="0" w:tplc="D4D46658">
      <w:numFmt w:val="bullet"/>
      <w:lvlText w:val="-"/>
      <w:lvlJc w:val="left"/>
      <w:pPr>
        <w:ind w:left="2099" w:hanging="380"/>
      </w:pPr>
      <w:rPr>
        <w:rFonts w:ascii="Times New Roman" w:eastAsia="Times New Roman" w:hAnsi="Times New Roman" w:cs="Times New Roman" w:hint="default"/>
        <w:spacing w:val="-1"/>
        <w:w w:val="99"/>
        <w:sz w:val="24"/>
        <w:szCs w:val="24"/>
        <w:lang w:val="en-US" w:eastAsia="en-US" w:bidi="ar-SA"/>
      </w:rPr>
    </w:lvl>
    <w:lvl w:ilvl="1" w:tplc="B4AEE3A4">
      <w:numFmt w:val="bullet"/>
      <w:lvlText w:val="•"/>
      <w:lvlJc w:val="left"/>
      <w:pPr>
        <w:ind w:left="2864" w:hanging="380"/>
      </w:pPr>
      <w:rPr>
        <w:rFonts w:hint="default"/>
        <w:lang w:val="en-US" w:eastAsia="en-US" w:bidi="ar-SA"/>
      </w:rPr>
    </w:lvl>
    <w:lvl w:ilvl="2" w:tplc="BFFA60B0">
      <w:numFmt w:val="bullet"/>
      <w:lvlText w:val="•"/>
      <w:lvlJc w:val="left"/>
      <w:pPr>
        <w:ind w:left="3628" w:hanging="380"/>
      </w:pPr>
      <w:rPr>
        <w:rFonts w:hint="default"/>
        <w:lang w:val="en-US" w:eastAsia="en-US" w:bidi="ar-SA"/>
      </w:rPr>
    </w:lvl>
    <w:lvl w:ilvl="3" w:tplc="96EA1468">
      <w:numFmt w:val="bullet"/>
      <w:lvlText w:val="•"/>
      <w:lvlJc w:val="left"/>
      <w:pPr>
        <w:ind w:left="4392" w:hanging="380"/>
      </w:pPr>
      <w:rPr>
        <w:rFonts w:hint="default"/>
        <w:lang w:val="en-US" w:eastAsia="en-US" w:bidi="ar-SA"/>
      </w:rPr>
    </w:lvl>
    <w:lvl w:ilvl="4" w:tplc="59F6CF90">
      <w:numFmt w:val="bullet"/>
      <w:lvlText w:val="•"/>
      <w:lvlJc w:val="left"/>
      <w:pPr>
        <w:ind w:left="5156" w:hanging="380"/>
      </w:pPr>
      <w:rPr>
        <w:rFonts w:hint="default"/>
        <w:lang w:val="en-US" w:eastAsia="en-US" w:bidi="ar-SA"/>
      </w:rPr>
    </w:lvl>
    <w:lvl w:ilvl="5" w:tplc="5FB072A2">
      <w:numFmt w:val="bullet"/>
      <w:lvlText w:val="•"/>
      <w:lvlJc w:val="left"/>
      <w:pPr>
        <w:ind w:left="5920" w:hanging="380"/>
      </w:pPr>
      <w:rPr>
        <w:rFonts w:hint="default"/>
        <w:lang w:val="en-US" w:eastAsia="en-US" w:bidi="ar-SA"/>
      </w:rPr>
    </w:lvl>
    <w:lvl w:ilvl="6" w:tplc="2E168884">
      <w:numFmt w:val="bullet"/>
      <w:lvlText w:val="•"/>
      <w:lvlJc w:val="left"/>
      <w:pPr>
        <w:ind w:left="6684" w:hanging="380"/>
      </w:pPr>
      <w:rPr>
        <w:rFonts w:hint="default"/>
        <w:lang w:val="en-US" w:eastAsia="en-US" w:bidi="ar-SA"/>
      </w:rPr>
    </w:lvl>
    <w:lvl w:ilvl="7" w:tplc="B21A12C0">
      <w:numFmt w:val="bullet"/>
      <w:lvlText w:val="•"/>
      <w:lvlJc w:val="left"/>
      <w:pPr>
        <w:ind w:left="7448" w:hanging="380"/>
      </w:pPr>
      <w:rPr>
        <w:rFonts w:hint="default"/>
        <w:lang w:val="en-US" w:eastAsia="en-US" w:bidi="ar-SA"/>
      </w:rPr>
    </w:lvl>
    <w:lvl w:ilvl="8" w:tplc="92543A12">
      <w:numFmt w:val="bullet"/>
      <w:lvlText w:val="•"/>
      <w:lvlJc w:val="left"/>
      <w:pPr>
        <w:ind w:left="8212" w:hanging="380"/>
      </w:pPr>
      <w:rPr>
        <w:rFonts w:hint="default"/>
        <w:lang w:val="en-US" w:eastAsia="en-US" w:bidi="ar-SA"/>
      </w:rPr>
    </w:lvl>
  </w:abstractNum>
  <w:abstractNum w:abstractNumId="4" w15:restartNumberingAfterBreak="0">
    <w:nsid w:val="39676768"/>
    <w:multiLevelType w:val="multilevel"/>
    <w:tmpl w:val="9614F6C2"/>
    <w:lvl w:ilvl="0">
      <w:start w:val="6"/>
      <w:numFmt w:val="decimal"/>
      <w:lvlText w:val="%1"/>
      <w:lvlJc w:val="left"/>
      <w:pPr>
        <w:ind w:left="1739" w:hanging="992"/>
      </w:pPr>
      <w:rPr>
        <w:rFonts w:hint="default"/>
        <w:lang w:val="en-US" w:eastAsia="en-US" w:bidi="ar-SA"/>
      </w:rPr>
    </w:lvl>
    <w:lvl w:ilvl="1">
      <w:start w:val="17"/>
      <w:numFmt w:val="decimal"/>
      <w:lvlText w:val="%1.%2"/>
      <w:lvlJc w:val="left"/>
      <w:pPr>
        <w:ind w:left="1739" w:hanging="992"/>
      </w:pPr>
      <w:rPr>
        <w:rFonts w:ascii="Times New Roman" w:eastAsia="Times New Roman" w:hAnsi="Times New Roman" w:cs="Times New Roman" w:hint="default"/>
        <w:spacing w:val="-2"/>
        <w:w w:val="99"/>
        <w:sz w:val="24"/>
        <w:szCs w:val="24"/>
        <w:lang w:val="en-US" w:eastAsia="en-US" w:bidi="ar-SA"/>
      </w:rPr>
    </w:lvl>
    <w:lvl w:ilvl="2">
      <w:numFmt w:val="bullet"/>
      <w:lvlText w:val="•"/>
      <w:lvlJc w:val="left"/>
      <w:pPr>
        <w:ind w:left="3340" w:hanging="992"/>
      </w:pPr>
      <w:rPr>
        <w:rFonts w:hint="default"/>
        <w:lang w:val="en-US" w:eastAsia="en-US" w:bidi="ar-SA"/>
      </w:rPr>
    </w:lvl>
    <w:lvl w:ilvl="3">
      <w:numFmt w:val="bullet"/>
      <w:lvlText w:val="•"/>
      <w:lvlJc w:val="left"/>
      <w:pPr>
        <w:ind w:left="4140" w:hanging="992"/>
      </w:pPr>
      <w:rPr>
        <w:rFonts w:hint="default"/>
        <w:lang w:val="en-US" w:eastAsia="en-US" w:bidi="ar-SA"/>
      </w:rPr>
    </w:lvl>
    <w:lvl w:ilvl="4">
      <w:numFmt w:val="bullet"/>
      <w:lvlText w:val="•"/>
      <w:lvlJc w:val="left"/>
      <w:pPr>
        <w:ind w:left="4940" w:hanging="992"/>
      </w:pPr>
      <w:rPr>
        <w:rFonts w:hint="default"/>
        <w:lang w:val="en-US" w:eastAsia="en-US" w:bidi="ar-SA"/>
      </w:rPr>
    </w:lvl>
    <w:lvl w:ilvl="5">
      <w:numFmt w:val="bullet"/>
      <w:lvlText w:val="•"/>
      <w:lvlJc w:val="left"/>
      <w:pPr>
        <w:ind w:left="5740" w:hanging="992"/>
      </w:pPr>
      <w:rPr>
        <w:rFonts w:hint="default"/>
        <w:lang w:val="en-US" w:eastAsia="en-US" w:bidi="ar-SA"/>
      </w:rPr>
    </w:lvl>
    <w:lvl w:ilvl="6">
      <w:numFmt w:val="bullet"/>
      <w:lvlText w:val="•"/>
      <w:lvlJc w:val="left"/>
      <w:pPr>
        <w:ind w:left="6540" w:hanging="992"/>
      </w:pPr>
      <w:rPr>
        <w:rFonts w:hint="default"/>
        <w:lang w:val="en-US" w:eastAsia="en-US" w:bidi="ar-SA"/>
      </w:rPr>
    </w:lvl>
    <w:lvl w:ilvl="7">
      <w:numFmt w:val="bullet"/>
      <w:lvlText w:val="•"/>
      <w:lvlJc w:val="left"/>
      <w:pPr>
        <w:ind w:left="7340" w:hanging="992"/>
      </w:pPr>
      <w:rPr>
        <w:rFonts w:hint="default"/>
        <w:lang w:val="en-US" w:eastAsia="en-US" w:bidi="ar-SA"/>
      </w:rPr>
    </w:lvl>
    <w:lvl w:ilvl="8">
      <w:numFmt w:val="bullet"/>
      <w:lvlText w:val="•"/>
      <w:lvlJc w:val="left"/>
      <w:pPr>
        <w:ind w:left="8140" w:hanging="992"/>
      </w:pPr>
      <w:rPr>
        <w:rFonts w:hint="default"/>
        <w:lang w:val="en-US" w:eastAsia="en-US" w:bidi="ar-SA"/>
      </w:rPr>
    </w:lvl>
  </w:abstractNum>
  <w:abstractNum w:abstractNumId="5" w15:restartNumberingAfterBreak="0">
    <w:nsid w:val="3B847DE8"/>
    <w:multiLevelType w:val="multilevel"/>
    <w:tmpl w:val="2826BD92"/>
    <w:lvl w:ilvl="0">
      <w:start w:val="2"/>
      <w:numFmt w:val="decimal"/>
      <w:lvlText w:val="%1"/>
      <w:lvlJc w:val="left"/>
      <w:pPr>
        <w:ind w:left="303" w:hanging="180"/>
      </w:pPr>
      <w:rPr>
        <w:rFonts w:ascii="Times New Roman" w:eastAsia="Times New Roman" w:hAnsi="Times New Roman" w:cs="Times New Roman" w:hint="default"/>
        <w:spacing w:val="-1"/>
        <w:w w:val="99"/>
        <w:sz w:val="24"/>
        <w:szCs w:val="24"/>
        <w:lang w:val="en-US" w:eastAsia="en-US" w:bidi="ar-SA"/>
      </w:rPr>
    </w:lvl>
    <w:lvl w:ilvl="1">
      <w:start w:val="1"/>
      <w:numFmt w:val="decimal"/>
      <w:lvlText w:val="%1.%2"/>
      <w:lvlJc w:val="left"/>
      <w:pPr>
        <w:ind w:left="1360" w:hanging="720"/>
      </w:pPr>
      <w:rPr>
        <w:rFonts w:ascii="Times New Roman" w:eastAsia="Times New Roman" w:hAnsi="Times New Roman" w:cs="Times New Roman" w:hint="default"/>
        <w:b/>
        <w:bCs/>
        <w:spacing w:val="-1"/>
        <w:w w:val="99"/>
        <w:sz w:val="24"/>
        <w:szCs w:val="24"/>
        <w:lang w:val="en-US" w:eastAsia="en-US" w:bidi="ar-SA"/>
      </w:rPr>
    </w:lvl>
    <w:lvl w:ilvl="2">
      <w:start w:val="1"/>
      <w:numFmt w:val="decimal"/>
      <w:lvlText w:val="%1.%2.%3"/>
      <w:lvlJc w:val="left"/>
      <w:pPr>
        <w:ind w:left="1360" w:hanging="720"/>
      </w:pPr>
      <w:rPr>
        <w:rFonts w:ascii="Times New Roman" w:eastAsia="Times New Roman" w:hAnsi="Times New Roman" w:cs="Times New Roman" w:hint="default"/>
        <w:b/>
        <w:bCs/>
        <w:spacing w:val="-2"/>
        <w:w w:val="99"/>
        <w:sz w:val="24"/>
        <w:szCs w:val="24"/>
        <w:lang w:val="en-US" w:eastAsia="en-US" w:bidi="ar-SA"/>
      </w:rPr>
    </w:lvl>
    <w:lvl w:ilvl="3">
      <w:numFmt w:val="bullet"/>
      <w:lvlText w:val="•"/>
      <w:lvlJc w:val="left"/>
      <w:pPr>
        <w:ind w:left="2080" w:hanging="720"/>
      </w:pPr>
      <w:rPr>
        <w:rFonts w:hint="default"/>
        <w:lang w:val="en-US" w:eastAsia="en-US" w:bidi="ar-SA"/>
      </w:rPr>
    </w:lvl>
    <w:lvl w:ilvl="4">
      <w:numFmt w:val="bullet"/>
      <w:lvlText w:val="•"/>
      <w:lvlJc w:val="left"/>
      <w:pPr>
        <w:ind w:left="2740" w:hanging="720"/>
      </w:pPr>
      <w:rPr>
        <w:rFonts w:hint="default"/>
        <w:lang w:val="en-US" w:eastAsia="en-US" w:bidi="ar-SA"/>
      </w:rPr>
    </w:lvl>
    <w:lvl w:ilvl="5">
      <w:numFmt w:val="bullet"/>
      <w:lvlText w:val="•"/>
      <w:lvlJc w:val="left"/>
      <w:pPr>
        <w:ind w:left="3160" w:hanging="720"/>
      </w:pPr>
      <w:rPr>
        <w:rFonts w:hint="default"/>
        <w:lang w:val="en-US" w:eastAsia="en-US" w:bidi="ar-SA"/>
      </w:rPr>
    </w:lvl>
    <w:lvl w:ilvl="6">
      <w:numFmt w:val="bullet"/>
      <w:lvlText w:val="•"/>
      <w:lvlJc w:val="left"/>
      <w:pPr>
        <w:ind w:left="5080" w:hanging="720"/>
      </w:pPr>
      <w:rPr>
        <w:rFonts w:hint="default"/>
        <w:lang w:val="en-US" w:eastAsia="en-US" w:bidi="ar-SA"/>
      </w:rPr>
    </w:lvl>
    <w:lvl w:ilvl="7">
      <w:numFmt w:val="bullet"/>
      <w:lvlText w:val="•"/>
      <w:lvlJc w:val="left"/>
      <w:pPr>
        <w:ind w:left="5620" w:hanging="720"/>
      </w:pPr>
      <w:rPr>
        <w:rFonts w:hint="default"/>
        <w:lang w:val="en-US" w:eastAsia="en-US" w:bidi="ar-SA"/>
      </w:rPr>
    </w:lvl>
    <w:lvl w:ilvl="8">
      <w:numFmt w:val="bullet"/>
      <w:lvlText w:val="•"/>
      <w:lvlJc w:val="left"/>
      <w:pPr>
        <w:ind w:left="5980" w:hanging="720"/>
      </w:pPr>
      <w:rPr>
        <w:rFonts w:hint="default"/>
        <w:lang w:val="en-US" w:eastAsia="en-US" w:bidi="ar-SA"/>
      </w:rPr>
    </w:lvl>
  </w:abstractNum>
  <w:abstractNum w:abstractNumId="6" w15:restartNumberingAfterBreak="0">
    <w:nsid w:val="66A77194"/>
    <w:multiLevelType w:val="multilevel"/>
    <w:tmpl w:val="3B861734"/>
    <w:lvl w:ilvl="0">
      <w:start w:val="6"/>
      <w:numFmt w:val="decimal"/>
      <w:lvlText w:val="%1"/>
      <w:lvlJc w:val="left"/>
      <w:pPr>
        <w:ind w:left="1739" w:hanging="992"/>
      </w:pPr>
      <w:rPr>
        <w:rFonts w:hint="default"/>
        <w:lang w:val="en-US" w:eastAsia="en-US" w:bidi="ar-SA"/>
      </w:rPr>
    </w:lvl>
    <w:lvl w:ilvl="1">
      <w:start w:val="9"/>
      <w:numFmt w:val="decimal"/>
      <w:lvlText w:val="%1.%2"/>
      <w:lvlJc w:val="left"/>
      <w:pPr>
        <w:ind w:left="1739" w:hanging="992"/>
      </w:pPr>
      <w:rPr>
        <w:rFonts w:ascii="Times New Roman" w:eastAsia="Times New Roman" w:hAnsi="Times New Roman" w:cs="Times New Roman" w:hint="default"/>
        <w:spacing w:val="-2"/>
        <w:w w:val="99"/>
        <w:sz w:val="24"/>
        <w:szCs w:val="24"/>
        <w:lang w:val="en-US" w:eastAsia="en-US" w:bidi="ar-SA"/>
      </w:rPr>
    </w:lvl>
    <w:lvl w:ilvl="2">
      <w:numFmt w:val="bullet"/>
      <w:lvlText w:val="•"/>
      <w:lvlJc w:val="left"/>
      <w:pPr>
        <w:ind w:left="3340" w:hanging="992"/>
      </w:pPr>
      <w:rPr>
        <w:rFonts w:hint="default"/>
        <w:lang w:val="en-US" w:eastAsia="en-US" w:bidi="ar-SA"/>
      </w:rPr>
    </w:lvl>
    <w:lvl w:ilvl="3">
      <w:numFmt w:val="bullet"/>
      <w:lvlText w:val="•"/>
      <w:lvlJc w:val="left"/>
      <w:pPr>
        <w:ind w:left="4140" w:hanging="992"/>
      </w:pPr>
      <w:rPr>
        <w:rFonts w:hint="default"/>
        <w:lang w:val="en-US" w:eastAsia="en-US" w:bidi="ar-SA"/>
      </w:rPr>
    </w:lvl>
    <w:lvl w:ilvl="4">
      <w:numFmt w:val="bullet"/>
      <w:lvlText w:val="•"/>
      <w:lvlJc w:val="left"/>
      <w:pPr>
        <w:ind w:left="4940" w:hanging="992"/>
      </w:pPr>
      <w:rPr>
        <w:rFonts w:hint="default"/>
        <w:lang w:val="en-US" w:eastAsia="en-US" w:bidi="ar-SA"/>
      </w:rPr>
    </w:lvl>
    <w:lvl w:ilvl="5">
      <w:numFmt w:val="bullet"/>
      <w:lvlText w:val="•"/>
      <w:lvlJc w:val="left"/>
      <w:pPr>
        <w:ind w:left="5740" w:hanging="992"/>
      </w:pPr>
      <w:rPr>
        <w:rFonts w:hint="default"/>
        <w:lang w:val="en-US" w:eastAsia="en-US" w:bidi="ar-SA"/>
      </w:rPr>
    </w:lvl>
    <w:lvl w:ilvl="6">
      <w:numFmt w:val="bullet"/>
      <w:lvlText w:val="•"/>
      <w:lvlJc w:val="left"/>
      <w:pPr>
        <w:ind w:left="6540" w:hanging="992"/>
      </w:pPr>
      <w:rPr>
        <w:rFonts w:hint="default"/>
        <w:lang w:val="en-US" w:eastAsia="en-US" w:bidi="ar-SA"/>
      </w:rPr>
    </w:lvl>
    <w:lvl w:ilvl="7">
      <w:numFmt w:val="bullet"/>
      <w:lvlText w:val="•"/>
      <w:lvlJc w:val="left"/>
      <w:pPr>
        <w:ind w:left="7340" w:hanging="992"/>
      </w:pPr>
      <w:rPr>
        <w:rFonts w:hint="default"/>
        <w:lang w:val="en-US" w:eastAsia="en-US" w:bidi="ar-SA"/>
      </w:rPr>
    </w:lvl>
    <w:lvl w:ilvl="8">
      <w:numFmt w:val="bullet"/>
      <w:lvlText w:val="•"/>
      <w:lvlJc w:val="left"/>
      <w:pPr>
        <w:ind w:left="8140" w:hanging="992"/>
      </w:pPr>
      <w:rPr>
        <w:rFonts w:hint="default"/>
        <w:lang w:val="en-US" w:eastAsia="en-US" w:bidi="ar-SA"/>
      </w:rPr>
    </w:lvl>
  </w:abstractNum>
  <w:abstractNum w:abstractNumId="7" w15:restartNumberingAfterBreak="0">
    <w:nsid w:val="77AF4F27"/>
    <w:multiLevelType w:val="multilevel"/>
    <w:tmpl w:val="A81CA5DC"/>
    <w:lvl w:ilvl="0">
      <w:start w:val="6"/>
      <w:numFmt w:val="decimal"/>
      <w:lvlText w:val="%1"/>
      <w:lvlJc w:val="left"/>
      <w:pPr>
        <w:ind w:left="1739" w:hanging="992"/>
      </w:pPr>
      <w:rPr>
        <w:rFonts w:hint="default"/>
        <w:lang w:val="en-US" w:eastAsia="en-US" w:bidi="ar-SA"/>
      </w:rPr>
    </w:lvl>
    <w:lvl w:ilvl="1">
      <w:start w:val="1"/>
      <w:numFmt w:val="decimal"/>
      <w:lvlText w:val="%1.%2"/>
      <w:lvlJc w:val="left"/>
      <w:pPr>
        <w:ind w:left="1739" w:hanging="992"/>
      </w:pPr>
      <w:rPr>
        <w:rFonts w:ascii="Times New Roman" w:eastAsia="Times New Roman" w:hAnsi="Times New Roman" w:cs="Times New Roman" w:hint="default"/>
        <w:spacing w:val="-2"/>
        <w:w w:val="99"/>
        <w:sz w:val="24"/>
        <w:szCs w:val="24"/>
        <w:lang w:val="en-US" w:eastAsia="en-US" w:bidi="ar-SA"/>
      </w:rPr>
    </w:lvl>
    <w:lvl w:ilvl="2">
      <w:numFmt w:val="bullet"/>
      <w:lvlText w:val="•"/>
      <w:lvlJc w:val="left"/>
      <w:pPr>
        <w:ind w:left="3340" w:hanging="992"/>
      </w:pPr>
      <w:rPr>
        <w:rFonts w:hint="default"/>
        <w:lang w:val="en-US" w:eastAsia="en-US" w:bidi="ar-SA"/>
      </w:rPr>
    </w:lvl>
    <w:lvl w:ilvl="3">
      <w:numFmt w:val="bullet"/>
      <w:lvlText w:val="•"/>
      <w:lvlJc w:val="left"/>
      <w:pPr>
        <w:ind w:left="4140" w:hanging="992"/>
      </w:pPr>
      <w:rPr>
        <w:rFonts w:hint="default"/>
        <w:lang w:val="en-US" w:eastAsia="en-US" w:bidi="ar-SA"/>
      </w:rPr>
    </w:lvl>
    <w:lvl w:ilvl="4">
      <w:numFmt w:val="bullet"/>
      <w:lvlText w:val="•"/>
      <w:lvlJc w:val="left"/>
      <w:pPr>
        <w:ind w:left="4940" w:hanging="992"/>
      </w:pPr>
      <w:rPr>
        <w:rFonts w:hint="default"/>
        <w:lang w:val="en-US" w:eastAsia="en-US" w:bidi="ar-SA"/>
      </w:rPr>
    </w:lvl>
    <w:lvl w:ilvl="5">
      <w:numFmt w:val="bullet"/>
      <w:lvlText w:val="•"/>
      <w:lvlJc w:val="left"/>
      <w:pPr>
        <w:ind w:left="5740" w:hanging="992"/>
      </w:pPr>
      <w:rPr>
        <w:rFonts w:hint="default"/>
        <w:lang w:val="en-US" w:eastAsia="en-US" w:bidi="ar-SA"/>
      </w:rPr>
    </w:lvl>
    <w:lvl w:ilvl="6">
      <w:numFmt w:val="bullet"/>
      <w:lvlText w:val="•"/>
      <w:lvlJc w:val="left"/>
      <w:pPr>
        <w:ind w:left="6540" w:hanging="992"/>
      </w:pPr>
      <w:rPr>
        <w:rFonts w:hint="default"/>
        <w:lang w:val="en-US" w:eastAsia="en-US" w:bidi="ar-SA"/>
      </w:rPr>
    </w:lvl>
    <w:lvl w:ilvl="7">
      <w:numFmt w:val="bullet"/>
      <w:lvlText w:val="•"/>
      <w:lvlJc w:val="left"/>
      <w:pPr>
        <w:ind w:left="7340" w:hanging="992"/>
      </w:pPr>
      <w:rPr>
        <w:rFonts w:hint="default"/>
        <w:lang w:val="en-US" w:eastAsia="en-US" w:bidi="ar-SA"/>
      </w:rPr>
    </w:lvl>
    <w:lvl w:ilvl="8">
      <w:numFmt w:val="bullet"/>
      <w:lvlText w:val="•"/>
      <w:lvlJc w:val="left"/>
      <w:pPr>
        <w:ind w:left="8140" w:hanging="992"/>
      </w:pPr>
      <w:rPr>
        <w:rFonts w:hint="default"/>
        <w:lang w:val="en-US" w:eastAsia="en-US" w:bidi="ar-SA"/>
      </w:rPr>
    </w:lvl>
  </w:abstractNum>
  <w:num w:numId="1">
    <w:abstractNumId w:val="5"/>
  </w:num>
  <w:num w:numId="2">
    <w:abstractNumId w:val="4"/>
  </w:num>
  <w:num w:numId="3">
    <w:abstractNumId w:val="6"/>
  </w:num>
  <w:num w:numId="4">
    <w:abstractNumId w:val="7"/>
  </w:num>
  <w:num w:numId="5">
    <w:abstractNumId w:val="1"/>
  </w:num>
  <w:num w:numId="6">
    <w:abstractNumId w:val="0"/>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MbUwszQwNTK0sDBW0lEKTi0uzszPAykwrAUAWzs1CSwAAAA="/>
  </w:docVars>
  <w:rsids>
    <w:rsidRoot w:val="002206CB"/>
    <w:rsid w:val="002206CB"/>
    <w:rsid w:val="003A63C9"/>
    <w:rsid w:val="006B5ED1"/>
    <w:rsid w:val="00981F27"/>
    <w:rsid w:val="00A22F76"/>
    <w:rsid w:val="00A96FDB"/>
    <w:rsid w:val="00A97EED"/>
    <w:rsid w:val="00B346CD"/>
    <w:rsid w:val="00DA2DD1"/>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34BD1"/>
  <w15:docId w15:val="{10DAFAC0-EE46-4F3D-AA70-7FDEDBACF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3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60"/>
      <w:ind w:left="1218" w:right="1038"/>
      <w:jc w:val="center"/>
    </w:pPr>
    <w:rPr>
      <w:b/>
      <w:bCs/>
      <w:sz w:val="28"/>
      <w:szCs w:val="28"/>
    </w:rPr>
  </w:style>
  <w:style w:type="paragraph" w:styleId="ListParagraph">
    <w:name w:val="List Paragraph"/>
    <w:basedOn w:val="Normal"/>
    <w:uiPriority w:val="1"/>
    <w:qFormat/>
    <w:pPr>
      <w:ind w:left="1360" w:hanging="361"/>
    </w:pPr>
  </w:style>
  <w:style w:type="paragraph" w:customStyle="1" w:styleId="TableParagraph">
    <w:name w:val="Table Paragraph"/>
    <w:basedOn w:val="Normal"/>
    <w:uiPriority w:val="1"/>
    <w:qFormat/>
    <w:pPr>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801159-6C40-48CF-8B0A-4D16F297E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0</Pages>
  <Words>1425</Words>
  <Characters>812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Continous Quality Improvement (CQI) for FKM Industrial Training Report</vt:lpstr>
    </vt:vector>
  </TitlesOfParts>
  <Company/>
  <LinksUpToDate>false</LinksUpToDate>
  <CharactersWithSpaces>9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ous Quality Improvement (CQI) for FKM Industrial Training Report</dc:title>
  <dc:creator>Mohamed Reza Zalani bin Mohamed Suffian</dc:creator>
  <cp:lastModifiedBy>HADI BIN ABDUL SALAAM.</cp:lastModifiedBy>
  <cp:revision>6</cp:revision>
  <dcterms:created xsi:type="dcterms:W3CDTF">2023-04-04T01:38:00Z</dcterms:created>
  <dcterms:modified xsi:type="dcterms:W3CDTF">2023-05-15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12T00:00:00Z</vt:filetime>
  </property>
  <property fmtid="{D5CDD505-2E9C-101B-9397-08002B2CF9AE}" pid="3" name="Creator">
    <vt:lpwstr>Microsoft® Word 2019</vt:lpwstr>
  </property>
  <property fmtid="{D5CDD505-2E9C-101B-9397-08002B2CF9AE}" pid="4" name="LastSaved">
    <vt:filetime>2023-04-04T00:00:00Z</vt:filetime>
  </property>
</Properties>
</file>